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C0938" w:rsidRPr="002C5666" w:rsidP="002C5666" w14:paraId="15FD221E" w14:textId="355D8739">
      <w:pPr>
        <w:pStyle w:val="Heading1"/>
        <w:rPr>
          <w:rFonts w:asciiTheme="minorHAnsi" w:hAnsiTheme="minorHAnsi" w:cstheme="minorHAnsi"/>
          <w:color w:val="1A335E"/>
          <w:szCs w:val="28"/>
        </w:rPr>
      </w:pPr>
      <w:bookmarkStart w:id="0" w:name="_APPENDIX_E:_NATIONAL"/>
      <w:bookmarkStart w:id="1" w:name="SRG23_AppendixEBHC"/>
      <w:bookmarkEnd w:id="0"/>
      <w:r w:rsidRPr="002C5666">
        <w:rPr>
          <w:rFonts w:asciiTheme="minorHAnsi" w:hAnsiTheme="minorHAnsi" w:cstheme="minorHAnsi"/>
          <w:b/>
          <w:szCs w:val="28"/>
        </w:rPr>
        <w:t>APPENDIX E</w:t>
      </w:r>
      <w:r w:rsidRPr="002C5666">
        <w:rPr>
          <w:rFonts w:asciiTheme="minorHAnsi" w:hAnsiTheme="minorHAnsi" w:cstheme="minorHAnsi"/>
          <w:b/>
          <w:szCs w:val="28"/>
          <w:lang w:val="en-US"/>
        </w:rPr>
        <w:t>:</w:t>
      </w:r>
      <w:r>
        <w:rPr>
          <w:rFonts w:asciiTheme="minorHAnsi" w:hAnsiTheme="minorHAnsi" w:cstheme="minorHAnsi"/>
          <w:b/>
          <w:sz w:val="24"/>
          <w:szCs w:val="24"/>
          <w:lang w:val="en-US"/>
        </w:rPr>
        <w:t xml:space="preserve"> </w:t>
      </w:r>
      <w:bookmarkEnd w:id="1"/>
      <w:r w:rsidR="009B1E73">
        <w:rPr>
          <w:rFonts w:asciiTheme="minorHAnsi" w:hAnsiTheme="minorHAnsi" w:cstheme="minorHAnsi"/>
          <w:szCs w:val="28"/>
        </w:rPr>
        <w:t xml:space="preserve">NATIONAL HEALTH SERVICE CORPS </w:t>
      </w:r>
      <w:r w:rsidRPr="002C5666">
        <w:rPr>
          <w:rFonts w:asciiTheme="minorHAnsi" w:hAnsiTheme="minorHAnsi" w:cstheme="minorHAnsi"/>
          <w:szCs w:val="28"/>
        </w:rPr>
        <w:t xml:space="preserve"> COMPREHENSIVE BEHAVIORAL HEALTH SERVICES CHECKLIST</w:t>
      </w:r>
    </w:p>
    <w:p w:rsidR="006C0938" w:rsidRPr="00EF42C8" w:rsidP="006C0938" w14:paraId="2B128E2D" w14:textId="60196E58">
      <w:pPr>
        <w:spacing w:after="0" w:line="240" w:lineRule="auto"/>
        <w:jc w:val="center"/>
        <w:rPr>
          <w:rFonts w:eastAsia="Times New Roman" w:asciiTheme="minorHAnsi" w:hAnsiTheme="minorHAnsi" w:cstheme="minorHAnsi"/>
          <w:color w:val="000000"/>
          <w:sz w:val="24"/>
          <w:szCs w:val="24"/>
          <w:lang w:val="en"/>
        </w:rPr>
      </w:pPr>
    </w:p>
    <w:p w:rsidR="006C0938" w:rsidRPr="00EF42C8" w:rsidP="006C0938" w14:paraId="2D7C7E58" w14:textId="3E6C3E17">
      <w:pPr>
        <w:spacing w:after="0" w:line="240" w:lineRule="auto"/>
        <w:jc w:val="center"/>
        <w:rPr>
          <w:rFonts w:asciiTheme="minorHAnsi" w:hAnsiTheme="minorHAnsi" w:cstheme="minorHAnsi"/>
          <w:b/>
          <w:sz w:val="24"/>
          <w:szCs w:val="24"/>
        </w:rPr>
      </w:pPr>
      <w:r w:rsidRPr="00EF42C8">
        <w:rPr>
          <w:rFonts w:asciiTheme="minorHAnsi" w:hAnsiTheme="minorHAnsi" w:cstheme="minorHAnsi"/>
          <w:b/>
          <w:sz w:val="24"/>
          <w:szCs w:val="24"/>
        </w:rPr>
        <w:t xml:space="preserve">**Only </w:t>
      </w:r>
      <w:r w:rsidR="00A93D84">
        <w:rPr>
          <w:rFonts w:asciiTheme="minorHAnsi" w:hAnsiTheme="minorHAnsi" w:cstheme="minorHAnsi"/>
          <w:b/>
          <w:sz w:val="24"/>
          <w:szCs w:val="24"/>
        </w:rPr>
        <w:t xml:space="preserve">National Health Service Corps </w:t>
      </w:r>
      <w:r w:rsidRPr="00EF42C8">
        <w:rPr>
          <w:rFonts w:asciiTheme="minorHAnsi" w:hAnsiTheme="minorHAnsi" w:cstheme="minorHAnsi"/>
          <w:b/>
          <w:sz w:val="24"/>
          <w:szCs w:val="24"/>
        </w:rPr>
        <w:t>Site Administrators are permitted to submit certification docu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25"/>
        <w:gridCol w:w="7825"/>
      </w:tblGrid>
      <w:tr w14:paraId="4180498A" w14:textId="0A05AEB6" w:rsidTr="006F2CA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32"/>
        </w:trPr>
        <w:tc>
          <w:tcPr>
            <w:tcW w:w="1525" w:type="dxa"/>
            <w:vAlign w:val="bottom"/>
          </w:tcPr>
          <w:p w:rsidR="006C0938" w:rsidRPr="00EF42C8" w:rsidP="006F2CA7" w14:paraId="26CD8F17" w14:textId="0B60AA73">
            <w:pPr>
              <w:spacing w:after="0" w:line="240" w:lineRule="auto"/>
              <w:rPr>
                <w:rFonts w:asciiTheme="minorHAnsi" w:hAnsiTheme="minorHAnsi" w:cstheme="minorHAnsi"/>
                <w:b/>
                <w:sz w:val="24"/>
                <w:szCs w:val="24"/>
              </w:rPr>
            </w:pPr>
            <w:r w:rsidRPr="00EF42C8">
              <w:rPr>
                <w:rFonts w:asciiTheme="minorHAnsi" w:hAnsiTheme="minorHAnsi" w:cstheme="minorHAnsi"/>
                <w:sz w:val="24"/>
                <w:szCs w:val="24"/>
              </w:rPr>
              <w:t>Site Name</w:t>
            </w:r>
          </w:p>
        </w:tc>
        <w:tc>
          <w:tcPr>
            <w:tcW w:w="7825" w:type="dxa"/>
            <w:tcBorders>
              <w:bottom w:val="single" w:sz="4" w:space="0" w:color="auto"/>
            </w:tcBorders>
            <w:vAlign w:val="bottom"/>
          </w:tcPr>
          <w:p w:rsidR="006C0938" w:rsidRPr="00EF42C8" w:rsidP="006F2CA7" w14:paraId="36F71F80" w14:textId="1677B920">
            <w:pPr>
              <w:spacing w:after="0" w:line="240" w:lineRule="auto"/>
              <w:rPr>
                <w:rFonts w:asciiTheme="minorHAnsi" w:hAnsiTheme="minorHAnsi" w:cstheme="minorHAnsi"/>
                <w:b/>
                <w:sz w:val="24"/>
                <w:szCs w:val="24"/>
              </w:rPr>
            </w:pPr>
          </w:p>
        </w:tc>
      </w:tr>
      <w:tr w14:paraId="36182782" w14:textId="7BCFF7CF" w:rsidTr="006F2CA7">
        <w:tblPrEx>
          <w:tblW w:w="0" w:type="auto"/>
          <w:tblLook w:val="04A0"/>
        </w:tblPrEx>
        <w:trPr>
          <w:trHeight w:val="432"/>
        </w:trPr>
        <w:tc>
          <w:tcPr>
            <w:tcW w:w="1525" w:type="dxa"/>
            <w:vAlign w:val="bottom"/>
          </w:tcPr>
          <w:p w:rsidR="006C0938" w:rsidRPr="00EF42C8" w:rsidP="006F2CA7" w14:paraId="71921D61" w14:textId="38F58182">
            <w:pPr>
              <w:spacing w:after="0" w:line="240" w:lineRule="auto"/>
              <w:rPr>
                <w:rFonts w:asciiTheme="minorHAnsi" w:hAnsiTheme="minorHAnsi" w:cstheme="minorHAnsi"/>
                <w:b/>
                <w:sz w:val="24"/>
                <w:szCs w:val="24"/>
              </w:rPr>
            </w:pPr>
            <w:r w:rsidRPr="00EF42C8">
              <w:rPr>
                <w:rFonts w:asciiTheme="minorHAnsi" w:hAnsiTheme="minorHAnsi" w:cstheme="minorHAnsi"/>
                <w:sz w:val="24"/>
                <w:szCs w:val="24"/>
              </w:rPr>
              <w:t xml:space="preserve">Address </w:t>
            </w:r>
            <w:r w:rsidRPr="00EF42C8">
              <w:rPr>
                <w:rFonts w:asciiTheme="minorHAnsi" w:hAnsiTheme="minorHAnsi" w:cstheme="minorHAnsi"/>
                <w:sz w:val="24"/>
                <w:szCs w:val="24"/>
                <w:u w:val="single"/>
              </w:rPr>
              <w:t xml:space="preserve">     </w:t>
            </w:r>
          </w:p>
        </w:tc>
        <w:tc>
          <w:tcPr>
            <w:tcW w:w="7825" w:type="dxa"/>
            <w:tcBorders>
              <w:top w:val="single" w:sz="4" w:space="0" w:color="auto"/>
              <w:bottom w:val="single" w:sz="4" w:space="0" w:color="auto"/>
            </w:tcBorders>
            <w:vAlign w:val="bottom"/>
          </w:tcPr>
          <w:p w:rsidR="006C0938" w:rsidRPr="00EF42C8" w:rsidP="006F2CA7" w14:paraId="0D7E01CF" w14:textId="3D763B5B">
            <w:pPr>
              <w:spacing w:after="0" w:line="240" w:lineRule="auto"/>
              <w:rPr>
                <w:rFonts w:asciiTheme="minorHAnsi" w:hAnsiTheme="minorHAnsi" w:cstheme="minorHAnsi"/>
                <w:b/>
                <w:sz w:val="24"/>
                <w:szCs w:val="24"/>
              </w:rPr>
            </w:pPr>
          </w:p>
        </w:tc>
      </w:tr>
    </w:tbl>
    <w:p w:rsidR="006C0938" w:rsidRPr="00EF42C8" w:rsidP="006C0938" w14:paraId="4E2914EF" w14:textId="7462B3A9">
      <w:pPr>
        <w:spacing w:after="0" w:line="240" w:lineRule="auto"/>
        <w:jc w:val="center"/>
        <w:rPr>
          <w:rFonts w:asciiTheme="minorHAnsi" w:hAnsiTheme="minorHAnsi" w:cstheme="minorHAnsi"/>
          <w:b/>
          <w:sz w:val="24"/>
          <w:szCs w:val="24"/>
        </w:rPr>
      </w:pPr>
    </w:p>
    <w:p w:rsidR="006C0938" w:rsidRPr="002C5666" w:rsidP="002C5666" w14:paraId="541DDE3A" w14:textId="12773390">
      <w:pPr>
        <w:spacing w:after="0" w:line="240" w:lineRule="auto"/>
        <w:rPr>
          <w:b/>
          <w:bCs/>
          <w:color w:val="002060"/>
          <w:sz w:val="24"/>
          <w:szCs w:val="24"/>
        </w:rPr>
      </w:pPr>
      <w:bookmarkStart w:id="2" w:name="_Toc118724472"/>
      <w:r w:rsidRPr="002C5666">
        <w:rPr>
          <w:b/>
          <w:bCs/>
          <w:color w:val="002060"/>
          <w:sz w:val="24"/>
          <w:szCs w:val="24"/>
        </w:rPr>
        <w:t>Section I. Core Comprehensive Behavioral Health Service Elements</w:t>
      </w:r>
      <w:bookmarkEnd w:id="2"/>
    </w:p>
    <w:p w:rsidR="006C0938" w:rsidRPr="00EF42C8" w:rsidP="006C0938" w14:paraId="18E3473E" w14:textId="0B623401">
      <w:pPr>
        <w:spacing w:after="0" w:line="240" w:lineRule="auto"/>
        <w:rPr>
          <w:rFonts w:asciiTheme="minorHAnsi" w:hAnsiTheme="minorHAnsi" w:cstheme="minorHAnsi"/>
          <w:sz w:val="24"/>
          <w:szCs w:val="24"/>
        </w:rPr>
      </w:pPr>
      <w:r>
        <w:rPr>
          <w:rFonts w:asciiTheme="minorHAnsi" w:hAnsiTheme="minorHAnsi" w:cstheme="minorHAnsi"/>
          <w:sz w:val="24"/>
          <w:szCs w:val="24"/>
        </w:rPr>
        <w:t>National Health Service Corps</w:t>
      </w:r>
      <w:r w:rsidRPr="00EF42C8">
        <w:rPr>
          <w:rFonts w:asciiTheme="minorHAnsi" w:hAnsiTheme="minorHAnsi" w:cstheme="minorHAnsi"/>
          <w:sz w:val="24"/>
          <w:szCs w:val="24"/>
        </w:rPr>
        <w:t xml:space="preserve">-approved Comprehensive Primary Behavioral Health Service sites must upload documentation demonstrating that Core Comprehensive Behavioral Health Services are provided on-site. Core service elements </w:t>
      </w:r>
      <w:r w:rsidRPr="00EF42C8">
        <w:rPr>
          <w:rFonts w:asciiTheme="minorHAnsi" w:hAnsiTheme="minorHAnsi" w:cstheme="minorHAnsi"/>
          <w:i/>
          <w:sz w:val="24"/>
          <w:szCs w:val="24"/>
        </w:rPr>
        <w:t>must</w:t>
      </w:r>
      <w:r w:rsidRPr="00EF42C8">
        <w:rPr>
          <w:rFonts w:asciiTheme="minorHAnsi" w:hAnsiTheme="minorHAnsi" w:cstheme="minorHAnsi"/>
          <w:sz w:val="24"/>
          <w:szCs w:val="24"/>
        </w:rPr>
        <w:t xml:space="preserve"> be provided on-site; these services cannot be offered in-network, through referral, affiliation, or contract. </w:t>
      </w:r>
    </w:p>
    <w:p w:rsidR="006C0938" w:rsidRPr="00EF42C8" w:rsidP="006C0938" w14:paraId="6230C5C7" w14:textId="5171C6C1">
      <w:pPr>
        <w:spacing w:after="0" w:line="240" w:lineRule="auto"/>
        <w:rPr>
          <w:rFonts w:asciiTheme="minorHAnsi" w:hAnsiTheme="minorHAnsi" w:cstheme="minorHAnsi"/>
        </w:rPr>
      </w:pPr>
    </w:p>
    <w:tbl>
      <w:tblPr>
        <w:tblStyle w:val="Table1"/>
        <w:tblW w:w="9832" w:type="dxa"/>
        <w:tblCellMar>
          <w:top w:w="115" w:type="dxa"/>
          <w:left w:w="115" w:type="dxa"/>
          <w:bottom w:w="115" w:type="dxa"/>
          <w:right w:w="115" w:type="dxa"/>
        </w:tblCellMar>
        <w:tblLook w:val="04A0"/>
      </w:tblPr>
      <w:tblGrid>
        <w:gridCol w:w="6655"/>
        <w:gridCol w:w="3177"/>
      </w:tblGrid>
      <w:tr w14:paraId="7B57AFE1" w14:textId="11BDB2EB" w:rsidTr="00343792">
        <w:tblPrEx>
          <w:tblW w:w="9832" w:type="dxa"/>
          <w:tblCellMar>
            <w:top w:w="115" w:type="dxa"/>
            <w:left w:w="115" w:type="dxa"/>
            <w:bottom w:w="115" w:type="dxa"/>
            <w:right w:w="115" w:type="dxa"/>
          </w:tblCellMar>
          <w:tblLook w:val="04A0"/>
        </w:tblPrEx>
        <w:trPr>
          <w:trHeight w:val="1440"/>
        </w:trPr>
        <w:tc>
          <w:tcPr>
            <w:tcW w:w="6655" w:type="dxa"/>
            <w:vAlign w:val="center"/>
          </w:tcPr>
          <w:p w:rsidR="006C0938" w:rsidRPr="00EF42C8" w:rsidP="00E40303" w14:paraId="04203C3D" w14:textId="5A6E8EAC">
            <w:pPr>
              <w:spacing w:after="0" w:line="240" w:lineRule="auto"/>
              <w:jc w:val="center"/>
              <w:rPr>
                <w:rFonts w:asciiTheme="minorHAnsi" w:hAnsiTheme="minorHAnsi" w:cstheme="minorHAnsi"/>
                <w:color w:val="FFFFFF" w:themeColor="background1"/>
              </w:rPr>
            </w:pPr>
            <w:r w:rsidRPr="6CBF78CE">
              <w:rPr>
                <w:rFonts w:asciiTheme="minorHAnsi" w:hAnsiTheme="minorHAnsi"/>
                <w:b/>
                <w:color w:val="FFFFFF" w:themeColor="background1"/>
                <w:sz w:val="28"/>
                <w:szCs w:val="28"/>
              </w:rPr>
              <w:t>Service</w:t>
            </w:r>
          </w:p>
        </w:tc>
        <w:tc>
          <w:tcPr>
            <w:tcW w:w="3177" w:type="dxa"/>
            <w:vAlign w:val="center"/>
          </w:tcPr>
          <w:p w:rsidR="006C0938" w:rsidRPr="00EF42C8" w:rsidP="00E40303" w14:paraId="63B39493" w14:textId="44B5E923">
            <w:pPr>
              <w:spacing w:after="0" w:line="240" w:lineRule="auto"/>
              <w:jc w:val="center"/>
              <w:rPr>
                <w:rFonts w:asciiTheme="minorHAnsi" w:hAnsiTheme="minorHAnsi" w:cstheme="minorHAnsi"/>
                <w:color w:val="FFFFFF" w:themeColor="background1"/>
              </w:rPr>
            </w:pPr>
            <w:r w:rsidRPr="6CBF78CE">
              <w:rPr>
                <w:rFonts w:asciiTheme="minorHAnsi" w:hAnsiTheme="minorHAnsi"/>
                <w:b/>
                <w:color w:val="FFFFFF" w:themeColor="background1"/>
                <w:sz w:val="24"/>
                <w:szCs w:val="24"/>
              </w:rPr>
              <w:t>Check the box and upload supporting documentation for each Core service provided on-site</w:t>
            </w:r>
          </w:p>
        </w:tc>
      </w:tr>
      <w:tr w14:paraId="266A62AE" w14:textId="640F22BB" w:rsidTr="002C5666">
        <w:tblPrEx>
          <w:tblW w:w="9832" w:type="dxa"/>
          <w:tblCellMar>
            <w:top w:w="115" w:type="dxa"/>
            <w:left w:w="115" w:type="dxa"/>
            <w:bottom w:w="115" w:type="dxa"/>
            <w:right w:w="115" w:type="dxa"/>
          </w:tblCellMar>
          <w:tblLook w:val="04A0"/>
        </w:tblPrEx>
        <w:trPr>
          <w:trHeight w:val="1549"/>
        </w:trPr>
        <w:tc>
          <w:tcPr>
            <w:tcW w:w="6655" w:type="dxa"/>
            <w:vAlign w:val="center"/>
          </w:tcPr>
          <w:p w:rsidR="006C0938" w:rsidRPr="00EF42C8" w:rsidP="002C5666" w14:paraId="6E033AD4" w14:textId="7725294A">
            <w:pPr>
              <w:spacing w:after="0" w:line="240" w:lineRule="auto"/>
              <w:rPr>
                <w:rFonts w:eastAsia="Franklin Gothic Book" w:asciiTheme="minorHAnsi" w:hAnsiTheme="minorHAnsi" w:cstheme="minorHAnsi"/>
                <w:sz w:val="18"/>
                <w:szCs w:val="18"/>
              </w:rPr>
            </w:pPr>
            <w:r w:rsidRPr="00EF42C8">
              <w:rPr>
                <w:rFonts w:eastAsia="Franklin Gothic Book" w:asciiTheme="minorHAnsi" w:hAnsiTheme="minorHAnsi" w:cstheme="minorHAnsi"/>
                <w:b/>
                <w:sz w:val="24"/>
                <w:szCs w:val="24"/>
                <w:lang w:bidi="en-US"/>
              </w:rPr>
              <w:t xml:space="preserve">1. Screening and Assessment: </w:t>
            </w:r>
            <w:r w:rsidRPr="00EF42C8">
              <w:rPr>
                <w:rFonts w:asciiTheme="minorHAnsi" w:hAnsiTheme="minorHAnsi" w:cstheme="minorHAnsi"/>
                <w:i/>
                <w:sz w:val="18"/>
              </w:rPr>
              <w:t>Screening</w:t>
            </w:r>
            <w:r w:rsidRPr="00EF42C8">
              <w:rPr>
                <w:rFonts w:asciiTheme="minorHAnsi" w:hAnsiTheme="minorHAnsi" w:cstheme="minorHAnsi"/>
                <w:sz w:val="18"/>
              </w:rPr>
              <w:t xml:space="preserve"> is the </w:t>
            </w:r>
            <w:r w:rsidRPr="00EF42C8" w:rsidR="005D5053">
              <w:rPr>
                <w:rFonts w:asciiTheme="minorHAnsi" w:hAnsiTheme="minorHAnsi" w:cstheme="minorHAnsi"/>
                <w:sz w:val="18"/>
              </w:rPr>
              <w:t>practice</w:t>
            </w:r>
            <w:r w:rsidRPr="00EF42C8">
              <w:rPr>
                <w:rFonts w:asciiTheme="minorHAnsi" w:hAnsiTheme="minorHAnsi" w:cstheme="minorHAnsi"/>
                <w:sz w:val="18"/>
              </w:rPr>
              <w:t xml:space="preserve"> </w:t>
            </w:r>
            <w:r w:rsidRPr="00751737">
              <w:rPr>
                <w:rFonts w:asciiTheme="minorHAnsi" w:hAnsiTheme="minorHAnsi" w:cstheme="minorHAnsi"/>
                <w:sz w:val="18"/>
              </w:rPr>
              <w:t>of determining the presence of risk factors, early behaviors, and biomarkers which enables early identification of behavioral health disorders (e.g., warning signs</w:t>
            </w:r>
            <w:r w:rsidRPr="00EF42C8">
              <w:rPr>
                <w:rFonts w:asciiTheme="minorHAnsi" w:hAnsiTheme="minorHAnsi" w:cstheme="minorHAnsi"/>
                <w:sz w:val="18"/>
              </w:rPr>
              <w:t xml:space="preserve"> for suicide, substance abuse, depression) and early access to care. </w:t>
            </w:r>
            <w:r w:rsidRPr="00EF42C8">
              <w:rPr>
                <w:rFonts w:asciiTheme="minorHAnsi" w:hAnsiTheme="minorHAnsi" w:cstheme="minorHAnsi"/>
                <w:i/>
                <w:iCs/>
                <w:sz w:val="18"/>
              </w:rPr>
              <w:t>Assessment</w:t>
            </w:r>
            <w:r w:rsidRPr="00EF42C8">
              <w:rPr>
                <w:rFonts w:asciiTheme="minorHAnsi" w:hAnsiTheme="minorHAnsi" w:cstheme="minorHAnsi"/>
                <w:sz w:val="18"/>
              </w:rPr>
              <w:t xml:space="preserve"> is a structured clinical examination that analyzes patient bio-psych-social information to evaluate a behavioral health complaint.</w:t>
            </w:r>
          </w:p>
        </w:tc>
        <w:tc>
          <w:tcPr>
            <w:tcW w:w="3177" w:type="dxa"/>
            <w:vAlign w:val="center"/>
          </w:tcPr>
          <w:p w:rsidR="006C0938" w:rsidRPr="00751737" w:rsidP="002C5666" w14:paraId="0CF4CD08" w14:textId="054FDE48">
            <w:pPr>
              <w:spacing w:after="0" w:line="240" w:lineRule="auto"/>
              <w:jc w:val="center"/>
              <w:rPr>
                <w:rFonts w:asciiTheme="minorHAnsi" w:hAnsiTheme="minorHAnsi" w:cstheme="minorHAnsi"/>
                <w:lang w:bidi="en-US"/>
              </w:rPr>
            </w:pPr>
            <w:r w:rsidRPr="00751737">
              <w:rPr>
                <w:rFonts w:asciiTheme="minorHAnsi" w:hAnsiTheme="minorHAnsi" w:cstheme="minorHAnsi"/>
                <w:noProof/>
              </w:rPr>
              <mc:AlternateContent>
                <mc:Choice Requires="wpg">
                  <w:drawing>
                    <wp:inline distT="0" distB="0" distL="0" distR="0">
                      <wp:extent cx="342900" cy="332740"/>
                      <wp:effectExtent l="0" t="4445" r="3810" b="0"/>
                      <wp:docPr id="44" name="Group 4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342900" cy="332740"/>
                                <a:chOff x="0" y="0"/>
                                <a:chExt cx="540" cy="524"/>
                              </a:xfrm>
                            </wpg:grpSpPr>
                            <pic:pic xmlns:pic="http://schemas.openxmlformats.org/drawingml/2006/picture">
                              <pic:nvPicPr>
                                <pic:cNvPr id="45" name="Picture 23" descr="Checkbox "/>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540" cy="524"/>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Picture 24"/>
                                <pic:cNvPicPr>
                                  <a:picLocks noChangeAspect="1" noChangeArrowheads="1"/>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bwMode="auto">
                                <a:xfrm>
                                  <a:off x="74" y="42"/>
                                  <a:ext cx="390" cy="3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47" name="Rectangle 25"/>
                              <wps:cNvSpPr>
                                <a:spLocks noChangeArrowheads="1"/>
                              </wps:cNvSpPr>
                              <wps:spPr bwMode="auto">
                                <a:xfrm>
                                  <a:off x="74" y="42"/>
                                  <a:ext cx="390" cy="375"/>
                                </a:xfrm>
                                <a:prstGeom prst="rect">
                                  <a:avLst/>
                                </a:prstGeom>
                                <a:noFill/>
                                <a:ln w="9525">
                                  <a:solidFill>
                                    <a:srgbClr val="000000"/>
                                  </a:solidFill>
                                  <a:prstDash val="solid"/>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44" o:spid="_x0000_i1025" alt="&quot;&quot;" style="width:27pt;height:26.2pt;mso-position-horizontal-relative:char;mso-position-vertical-relative:line" coordsize="540,5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6" type="#_x0000_t75" alt="Checkbox " style="width:540;height:524;mso-wrap-style:square;position:absolute;visibility:visible">
                        <v:imagedata r:id="rId10" o:title="Checkbox "/>
                      </v:shape>
                      <v:shape id="Picture 24" o:spid="_x0000_s1027" type="#_x0000_t75" style="width:390;height:375;left:74;mso-wrap-style:square;position:absolute;top:42;visibility:visible">
                        <v:imagedata r:id="rId11" o:title=""/>
                      </v:shape>
                      <v:rect id="Rectangle 25" o:spid="_x0000_s1028" style="width:390;height:375;left:74;mso-wrap-style:square;position:absolute;top:42;visibility:visible;v-text-anchor:top" filled="f"/>
                      <w10:wrap type="none"/>
                      <w10:anchorlock/>
                    </v:group>
                  </w:pict>
                </mc:Fallback>
              </mc:AlternateContent>
            </w:r>
          </w:p>
        </w:tc>
      </w:tr>
      <w:tr w14:paraId="3A719FF1" w14:textId="41A1264C" w:rsidTr="002C5666">
        <w:tblPrEx>
          <w:tblW w:w="9832" w:type="dxa"/>
          <w:tblCellMar>
            <w:top w:w="115" w:type="dxa"/>
            <w:left w:w="115" w:type="dxa"/>
            <w:bottom w:w="115" w:type="dxa"/>
            <w:right w:w="115" w:type="dxa"/>
          </w:tblCellMar>
          <w:tblLook w:val="04A0"/>
        </w:tblPrEx>
        <w:trPr>
          <w:trHeight w:val="20"/>
        </w:trPr>
        <w:tc>
          <w:tcPr>
            <w:tcW w:w="6655" w:type="dxa"/>
            <w:vAlign w:val="center"/>
          </w:tcPr>
          <w:p w:rsidR="006C0938" w:rsidRPr="00EF42C8" w:rsidP="002C5666" w14:paraId="5A587E95" w14:textId="32742C71">
            <w:pPr>
              <w:spacing w:after="0" w:line="240" w:lineRule="auto"/>
              <w:rPr>
                <w:rFonts w:eastAsia="Franklin Gothic Book" w:asciiTheme="minorHAnsi" w:hAnsiTheme="minorHAnsi" w:cstheme="minorHAnsi"/>
                <w:sz w:val="18"/>
                <w:szCs w:val="18"/>
                <w:lang w:bidi="en-US"/>
              </w:rPr>
            </w:pPr>
            <w:r w:rsidRPr="00EF42C8">
              <w:rPr>
                <w:rFonts w:eastAsia="Franklin Gothic Book" w:asciiTheme="minorHAnsi" w:hAnsiTheme="minorHAnsi" w:cstheme="minorHAnsi"/>
                <w:b/>
                <w:sz w:val="24"/>
                <w:szCs w:val="24"/>
                <w:lang w:bidi="en-US"/>
              </w:rPr>
              <w:t xml:space="preserve">2. Treatment Plan: </w:t>
            </w:r>
            <w:r w:rsidRPr="00EF42C8">
              <w:rPr>
                <w:rFonts w:eastAsia="Franklin Gothic Book" w:asciiTheme="minorHAnsi" w:hAnsiTheme="minorHAnsi" w:cstheme="minorHAnsi"/>
                <w:sz w:val="18"/>
                <w:szCs w:val="18"/>
                <w:lang w:bidi="en-US"/>
              </w:rPr>
              <w:t>A formalized, written document that details a patient's current clinical symptoms, diagnosis, and outlines the therapeutic strategies and goals that will assist the patient in reducing clinical symptoms and overcoming his or her behavioral health issues. The plan also identifies, where indicated, clinical care needs and treatment(s) to be provided by affiliated health and behavioral health care providers and settings.</w:t>
            </w:r>
          </w:p>
        </w:tc>
        <w:tc>
          <w:tcPr>
            <w:tcW w:w="3177" w:type="dxa"/>
            <w:vAlign w:val="center"/>
          </w:tcPr>
          <w:p w:rsidR="006C0938" w:rsidRPr="00EF42C8" w:rsidP="002C5666" w14:paraId="0FFCFE03" w14:textId="2DD9C51E">
            <w:pPr>
              <w:spacing w:after="0" w:line="240" w:lineRule="auto"/>
              <w:rPr>
                <w:rFonts w:asciiTheme="minorHAnsi" w:hAnsiTheme="minorHAnsi" w:cstheme="minorHAnsi"/>
                <w:lang w:bidi="en-US"/>
              </w:rPr>
            </w:pPr>
          </w:p>
          <w:p w:rsidR="006C0938" w:rsidRPr="00751737" w:rsidP="002C5666" w14:paraId="77A9716F" w14:textId="5464FF40">
            <w:pPr>
              <w:spacing w:after="0" w:line="240" w:lineRule="auto"/>
              <w:jc w:val="center"/>
              <w:rPr>
                <w:rFonts w:asciiTheme="minorHAnsi" w:hAnsiTheme="minorHAnsi" w:cstheme="minorHAnsi"/>
                <w:lang w:bidi="en-US"/>
              </w:rPr>
            </w:pPr>
            <w:r w:rsidRPr="00751737">
              <w:rPr>
                <w:rFonts w:asciiTheme="minorHAnsi" w:hAnsiTheme="minorHAnsi" w:cstheme="minorHAnsi"/>
                <w:noProof/>
              </w:rPr>
              <mc:AlternateContent>
                <mc:Choice Requires="wpg">
                  <w:drawing>
                    <wp:inline distT="0" distB="0" distL="0" distR="0">
                      <wp:extent cx="342900" cy="332740"/>
                      <wp:effectExtent l="0" t="4445" r="3810" b="0"/>
                      <wp:docPr id="48" name="Group 4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342900" cy="332740"/>
                                <a:chOff x="0" y="0"/>
                                <a:chExt cx="540" cy="524"/>
                              </a:xfrm>
                            </wpg:grpSpPr>
                            <pic:pic xmlns:pic="http://schemas.openxmlformats.org/drawingml/2006/picture">
                              <pic:nvPicPr>
                                <pic:cNvPr id="49" name="Picture 23" descr="Checkbox "/>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540" cy="524"/>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 name="Picture 24"/>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74" y="42"/>
                                  <a:ext cx="390" cy="3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51" name="Rectangle 25"/>
                              <wps:cNvSpPr>
                                <a:spLocks noChangeArrowheads="1"/>
                              </wps:cNvSpPr>
                              <wps:spPr bwMode="auto">
                                <a:xfrm>
                                  <a:off x="74" y="42"/>
                                  <a:ext cx="390" cy="375"/>
                                </a:xfrm>
                                <a:prstGeom prst="rect">
                                  <a:avLst/>
                                </a:prstGeom>
                                <a:noFill/>
                                <a:ln w="9525">
                                  <a:solidFill>
                                    <a:srgbClr val="000000"/>
                                  </a:solidFill>
                                  <a:prstDash val="solid"/>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48" o:spid="_x0000_i1029" alt="&quot;&quot;" style="width:27pt;height:26.2pt;mso-position-horizontal-relative:char;mso-position-vertical-relative:line" coordsize="540,524">
                      <v:shape id="Picture 23" o:spid="_x0000_s1030" type="#_x0000_t75" alt="Checkbox " style="width:540;height:524;mso-wrap-style:square;position:absolute;visibility:visible">
                        <v:imagedata r:id="rId10" o:title="Checkbox "/>
                      </v:shape>
                      <v:shape id="Picture 24" o:spid="_x0000_s1031" type="#_x0000_t75" style="width:390;height:375;left:74;mso-wrap-style:square;position:absolute;top:42;visibility:visible">
                        <v:imagedata r:id="rId10" o:title=""/>
                      </v:shape>
                      <v:rect id="Rectangle 25" o:spid="_x0000_s1032" style="width:390;height:375;left:74;mso-wrap-style:square;position:absolute;top:42;visibility:visible;v-text-anchor:top" filled="f"/>
                      <w10:wrap type="none"/>
                      <w10:anchorlock/>
                    </v:group>
                  </w:pict>
                </mc:Fallback>
              </mc:AlternateContent>
            </w:r>
          </w:p>
        </w:tc>
      </w:tr>
      <w:tr w14:paraId="0C1160F5" w14:textId="4775B5E8" w:rsidTr="002C5666">
        <w:tblPrEx>
          <w:tblW w:w="9832" w:type="dxa"/>
          <w:tblCellMar>
            <w:top w:w="115" w:type="dxa"/>
            <w:left w:w="115" w:type="dxa"/>
            <w:bottom w:w="115" w:type="dxa"/>
            <w:right w:w="115" w:type="dxa"/>
          </w:tblCellMar>
          <w:tblLook w:val="04A0"/>
        </w:tblPrEx>
        <w:trPr>
          <w:trHeight w:val="20"/>
        </w:trPr>
        <w:tc>
          <w:tcPr>
            <w:tcW w:w="6655" w:type="dxa"/>
            <w:vAlign w:val="center"/>
          </w:tcPr>
          <w:p w:rsidR="006C0938" w:rsidRPr="00EF42C8" w:rsidP="002C5666" w14:paraId="3411BAB1" w14:textId="7492E394">
            <w:pPr>
              <w:spacing w:after="0" w:line="240" w:lineRule="auto"/>
              <w:rPr>
                <w:rFonts w:eastAsia="Franklin Gothic Book" w:asciiTheme="minorHAnsi" w:hAnsiTheme="minorHAnsi" w:cstheme="minorHAnsi"/>
                <w:sz w:val="18"/>
                <w:szCs w:val="18"/>
                <w:lang w:bidi="en-US"/>
              </w:rPr>
            </w:pPr>
            <w:r w:rsidRPr="00EF42C8">
              <w:rPr>
                <w:rFonts w:eastAsia="Franklin Gothic Book" w:asciiTheme="minorHAnsi" w:hAnsiTheme="minorHAnsi" w:cstheme="minorHAnsi"/>
                <w:b/>
                <w:sz w:val="24"/>
                <w:szCs w:val="24"/>
                <w:lang w:bidi="en-US"/>
              </w:rPr>
              <w:t xml:space="preserve">3. Care Coordination: </w:t>
            </w:r>
            <w:r w:rsidRPr="00EF42C8">
              <w:rPr>
                <w:rFonts w:eastAsia="Franklin Gothic Book" w:asciiTheme="minorHAnsi" w:hAnsiTheme="minorHAnsi" w:cstheme="minorHAnsi"/>
                <w:i/>
                <w:iCs/>
                <w:sz w:val="18"/>
                <w:szCs w:val="18"/>
                <w:lang w:bidi="en-US"/>
              </w:rPr>
              <w:t xml:space="preserve">Care Coordination </w:t>
            </w:r>
            <w:r w:rsidRPr="00EF42C8">
              <w:rPr>
                <w:rFonts w:eastAsia="Franklin Gothic Book" w:asciiTheme="minorHAnsi" w:hAnsiTheme="minorHAnsi" w:cstheme="minorHAnsi"/>
                <w:sz w:val="18"/>
                <w:szCs w:val="18"/>
                <w:lang w:bidi="en-US"/>
              </w:rPr>
              <w:t xml:space="preserve">is the practice of navigating and integrating the efforts primary care, specialty health care and social service providers to support a patient’s health, wellness, and independence. </w:t>
            </w:r>
          </w:p>
        </w:tc>
        <w:tc>
          <w:tcPr>
            <w:tcW w:w="3177" w:type="dxa"/>
            <w:vAlign w:val="center"/>
          </w:tcPr>
          <w:p w:rsidR="006C0938" w:rsidRPr="00751737" w:rsidP="002C5666" w14:paraId="2733DF7C" w14:textId="676FCF6F">
            <w:pPr>
              <w:spacing w:after="0" w:line="240" w:lineRule="auto"/>
              <w:jc w:val="center"/>
              <w:rPr>
                <w:rFonts w:asciiTheme="minorHAnsi" w:hAnsiTheme="minorHAnsi" w:cstheme="minorHAnsi"/>
                <w:lang w:bidi="en-US"/>
              </w:rPr>
            </w:pPr>
            <w:r w:rsidRPr="00751737">
              <w:rPr>
                <w:rFonts w:asciiTheme="minorHAnsi" w:hAnsiTheme="minorHAnsi" w:cstheme="minorHAnsi"/>
                <w:noProof/>
              </w:rPr>
              <mc:AlternateContent>
                <mc:Choice Requires="wpg">
                  <w:drawing>
                    <wp:inline distT="0" distB="0" distL="0" distR="0">
                      <wp:extent cx="342900" cy="332740"/>
                      <wp:effectExtent l="0" t="4445" r="3810" b="0"/>
                      <wp:docPr id="52" name="Group 5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342900" cy="332740"/>
                                <a:chOff x="0" y="0"/>
                                <a:chExt cx="540" cy="524"/>
                              </a:xfrm>
                            </wpg:grpSpPr>
                            <pic:pic xmlns:pic="http://schemas.openxmlformats.org/drawingml/2006/picture">
                              <pic:nvPicPr>
                                <pic:cNvPr id="53" name="Picture 23" descr="Checkbox "/>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540" cy="524"/>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4" name="Picture 24"/>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74" y="42"/>
                                  <a:ext cx="390" cy="3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55" name="Rectangle 25"/>
                              <wps:cNvSpPr>
                                <a:spLocks noChangeArrowheads="1"/>
                              </wps:cNvSpPr>
                              <wps:spPr bwMode="auto">
                                <a:xfrm>
                                  <a:off x="74" y="42"/>
                                  <a:ext cx="390" cy="375"/>
                                </a:xfrm>
                                <a:prstGeom prst="rect">
                                  <a:avLst/>
                                </a:prstGeom>
                                <a:noFill/>
                                <a:ln w="9525">
                                  <a:solidFill>
                                    <a:srgbClr val="000000"/>
                                  </a:solidFill>
                                  <a:prstDash val="solid"/>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52" o:spid="_x0000_i1033" alt="&quot;&quot;" style="width:27pt;height:26.2pt;mso-position-horizontal-relative:char;mso-position-vertical-relative:line" coordsize="540,524">
                      <v:shape id="Picture 23" o:spid="_x0000_s1034" type="#_x0000_t75" alt="Checkbox " style="width:540;height:524;mso-wrap-style:square;position:absolute;visibility:visible">
                        <v:imagedata r:id="rId10" o:title="Checkbox "/>
                      </v:shape>
                      <v:shape id="Picture 24" o:spid="_x0000_s1035" type="#_x0000_t75" style="width:390;height:375;left:74;mso-wrap-style:square;position:absolute;top:42;visibility:visible">
                        <v:imagedata r:id="rId10" o:title=""/>
                      </v:shape>
                      <v:rect id="Rectangle 25" o:spid="_x0000_s1036" style="width:390;height:375;left:74;mso-wrap-style:square;position:absolute;top:42;visibility:visible;v-text-anchor:top" filled="f"/>
                      <w10:wrap type="none"/>
                      <w10:anchorlock/>
                    </v:group>
                  </w:pict>
                </mc:Fallback>
              </mc:AlternateContent>
            </w:r>
          </w:p>
        </w:tc>
      </w:tr>
    </w:tbl>
    <w:p w:rsidR="002C5666" w:rsidP="002C5666" w14:paraId="690A1C1B" w14:textId="09D06FC2">
      <w:pPr>
        <w:spacing w:after="0" w:line="240" w:lineRule="auto"/>
        <w:rPr>
          <w:b/>
          <w:bCs/>
          <w:color w:val="002060"/>
          <w:sz w:val="24"/>
          <w:szCs w:val="24"/>
        </w:rPr>
      </w:pPr>
      <w:bookmarkStart w:id="3" w:name="_Toc118724473"/>
    </w:p>
    <w:p w:rsidR="006C0938" w:rsidRPr="002C5666" w:rsidP="002C5666" w14:paraId="3DCF13D1" w14:textId="5357E344">
      <w:pPr>
        <w:spacing w:after="0" w:line="240" w:lineRule="auto"/>
        <w:rPr>
          <w:b/>
          <w:bCs/>
          <w:color w:val="002060"/>
          <w:sz w:val="24"/>
          <w:szCs w:val="24"/>
        </w:rPr>
      </w:pPr>
      <w:r w:rsidRPr="002C5666">
        <w:rPr>
          <w:b/>
          <w:bCs/>
          <w:color w:val="002060"/>
          <w:sz w:val="24"/>
          <w:szCs w:val="24"/>
        </w:rPr>
        <w:t>Section II. Additional Comprehensive Behavioral Health Service Elements (Non-Core Elements)</w:t>
      </w:r>
      <w:bookmarkEnd w:id="3"/>
    </w:p>
    <w:p w:rsidR="006C0938" w:rsidRPr="00F00F6E" w:rsidP="006C0938" w14:paraId="4C37FF35" w14:textId="4B9883CA">
      <w:pPr>
        <w:spacing w:after="0" w:line="240" w:lineRule="auto"/>
        <w:rPr>
          <w:rFonts w:asciiTheme="minorHAnsi" w:hAnsiTheme="minorHAnsi" w:cstheme="minorHAnsi"/>
          <w:sz w:val="24"/>
          <w:szCs w:val="24"/>
        </w:rPr>
      </w:pPr>
      <w:r>
        <w:rPr>
          <w:rFonts w:asciiTheme="minorHAnsi" w:hAnsiTheme="minorHAnsi" w:cstheme="minorHAnsi"/>
          <w:sz w:val="24"/>
          <w:szCs w:val="24"/>
        </w:rPr>
        <w:t>National Health Service Corps</w:t>
      </w:r>
      <w:r w:rsidRPr="00F00F6E">
        <w:rPr>
          <w:rFonts w:asciiTheme="minorHAnsi" w:hAnsiTheme="minorHAnsi" w:cstheme="minorHAnsi"/>
          <w:sz w:val="24"/>
          <w:szCs w:val="24"/>
        </w:rPr>
        <w:t>-approved Comprehensive Primary Behavioral/Mental Health Service sites must upload documentation demonstrating patient access to non-core service elements, which may be provided on-site, in-network, through referral, affiliation, or contract.</w:t>
      </w:r>
      <w:r w:rsidRPr="00F00F6E">
        <w:rPr>
          <w:rFonts w:asciiTheme="minorHAnsi" w:hAnsiTheme="minorHAnsi" w:cstheme="minorBidi"/>
          <w:sz w:val="24"/>
          <w:szCs w:val="24"/>
        </w:rPr>
        <w:t xml:space="preserve"> Acceptable documentation </w:t>
      </w:r>
      <w:r w:rsidRPr="00F00F6E">
        <w:rPr>
          <w:rFonts w:asciiTheme="minorHAnsi" w:hAnsiTheme="minorHAnsi" w:cstheme="minorBidi"/>
          <w:sz w:val="24"/>
          <w:szCs w:val="24"/>
        </w:rPr>
        <w:t>includes:</w:t>
      </w:r>
      <w:r w:rsidRPr="00F00F6E">
        <w:rPr>
          <w:sz w:val="24"/>
          <w:szCs w:val="24"/>
        </w:rPr>
        <w:t xml:space="preserve"> a</w:t>
      </w:r>
      <w:r w:rsidRPr="00F00F6E">
        <w:rPr>
          <w:rFonts w:asciiTheme="minorHAnsi" w:hAnsiTheme="minorHAnsi" w:cstheme="minorBidi"/>
          <w:sz w:val="24"/>
          <w:szCs w:val="24"/>
        </w:rPr>
        <w:t xml:space="preserve">ffiliation agreements; </w:t>
      </w:r>
      <w:r w:rsidRPr="00F00F6E">
        <w:rPr>
          <w:sz w:val="24"/>
          <w:szCs w:val="24"/>
        </w:rPr>
        <w:t>m</w:t>
      </w:r>
      <w:r w:rsidRPr="00F00F6E">
        <w:rPr>
          <w:rFonts w:asciiTheme="minorHAnsi" w:hAnsiTheme="minorHAnsi" w:cstheme="minorBidi"/>
          <w:sz w:val="24"/>
          <w:szCs w:val="24"/>
        </w:rPr>
        <w:t xml:space="preserve">emorandums of understanding/agreement; </w:t>
      </w:r>
      <w:r w:rsidRPr="00F00F6E">
        <w:rPr>
          <w:sz w:val="24"/>
          <w:szCs w:val="24"/>
        </w:rPr>
        <w:t>c</w:t>
      </w:r>
      <w:r w:rsidRPr="00F00F6E">
        <w:rPr>
          <w:rFonts w:asciiTheme="minorHAnsi" w:hAnsiTheme="minorHAnsi" w:cstheme="minorBidi"/>
          <w:sz w:val="24"/>
          <w:szCs w:val="24"/>
        </w:rPr>
        <w:t xml:space="preserve">ontracts; </w:t>
      </w:r>
      <w:r w:rsidRPr="00F00F6E">
        <w:rPr>
          <w:sz w:val="24"/>
          <w:szCs w:val="24"/>
        </w:rPr>
        <w:t>l</w:t>
      </w:r>
      <w:r w:rsidRPr="00F00F6E">
        <w:rPr>
          <w:rFonts w:asciiTheme="minorHAnsi" w:hAnsiTheme="minorHAnsi" w:cstheme="minorBidi"/>
          <w:sz w:val="24"/>
          <w:szCs w:val="24"/>
        </w:rPr>
        <w:t xml:space="preserve">etters of referral; </w:t>
      </w:r>
      <w:r w:rsidRPr="00F00F6E">
        <w:rPr>
          <w:sz w:val="24"/>
          <w:szCs w:val="24"/>
        </w:rPr>
        <w:t>l</w:t>
      </w:r>
      <w:r w:rsidRPr="00F00F6E">
        <w:rPr>
          <w:rFonts w:asciiTheme="minorHAnsi" w:hAnsiTheme="minorHAnsi" w:cstheme="minorBidi"/>
          <w:sz w:val="24"/>
          <w:szCs w:val="24"/>
        </w:rPr>
        <w:t xml:space="preserve">etters of support/commitment; or </w:t>
      </w:r>
      <w:r w:rsidRPr="00F00F6E">
        <w:rPr>
          <w:sz w:val="24"/>
          <w:szCs w:val="24"/>
        </w:rPr>
        <w:t>referral and f</w:t>
      </w:r>
      <w:r w:rsidRPr="00F00F6E">
        <w:rPr>
          <w:rFonts w:asciiTheme="minorHAnsi" w:hAnsiTheme="minorHAnsi" w:cstheme="minorBidi"/>
          <w:sz w:val="24"/>
          <w:szCs w:val="24"/>
        </w:rPr>
        <w:t>ollow-up policy.</w:t>
      </w:r>
      <w:r w:rsidRPr="00F00F6E">
        <w:rPr>
          <w:rFonts w:asciiTheme="minorHAnsi" w:hAnsiTheme="minorHAnsi" w:cstheme="minorHAnsi"/>
          <w:sz w:val="24"/>
          <w:szCs w:val="24"/>
        </w:rPr>
        <w:t xml:space="preserve">  </w:t>
      </w:r>
    </w:p>
    <w:p w:rsidR="006C0938" w:rsidRPr="00EF42C8" w:rsidP="006C0938" w14:paraId="1B467CA2" w14:textId="3504C3A3">
      <w:pPr>
        <w:spacing w:after="0" w:line="240" w:lineRule="auto"/>
        <w:rPr>
          <w:rFonts w:asciiTheme="minorHAnsi" w:hAnsiTheme="minorHAnsi" w:cstheme="minorHAnsi"/>
        </w:rPr>
      </w:pPr>
    </w:p>
    <w:tbl>
      <w:tblPr>
        <w:tblStyle w:val="Table1"/>
        <w:tblW w:w="9832" w:type="dxa"/>
        <w:tblCellMar>
          <w:top w:w="115" w:type="dxa"/>
          <w:left w:w="115" w:type="dxa"/>
          <w:bottom w:w="115" w:type="dxa"/>
          <w:right w:w="115" w:type="dxa"/>
        </w:tblCellMar>
        <w:tblLook w:val="04A0"/>
      </w:tblPr>
      <w:tblGrid>
        <w:gridCol w:w="6115"/>
        <w:gridCol w:w="1890"/>
        <w:gridCol w:w="1827"/>
      </w:tblGrid>
      <w:tr w14:paraId="422CE97B" w14:textId="54767F75" w:rsidTr="002C5666">
        <w:tblPrEx>
          <w:tblW w:w="9832" w:type="dxa"/>
          <w:tblCellMar>
            <w:top w:w="115" w:type="dxa"/>
            <w:left w:w="115" w:type="dxa"/>
            <w:bottom w:w="115" w:type="dxa"/>
            <w:right w:w="115" w:type="dxa"/>
          </w:tblCellMar>
          <w:tblLook w:val="04A0"/>
        </w:tblPrEx>
        <w:trPr>
          <w:trHeight w:val="775"/>
          <w:tblHeader/>
        </w:trPr>
        <w:tc>
          <w:tcPr>
            <w:tcW w:w="6115" w:type="dxa"/>
            <w:vMerge w:val="restart"/>
            <w:vAlign w:val="center"/>
          </w:tcPr>
          <w:p w:rsidR="006C0938" w:rsidRPr="00EF42C8" w:rsidP="002C5666" w14:paraId="7A28074C" w14:textId="1DD2BF0F">
            <w:pPr>
              <w:spacing w:after="0" w:line="240" w:lineRule="auto"/>
              <w:jc w:val="center"/>
              <w:rPr>
                <w:rFonts w:asciiTheme="minorHAnsi" w:hAnsiTheme="minorHAnsi" w:cstheme="minorHAnsi"/>
                <w:color w:val="FFFFFF" w:themeColor="background1"/>
              </w:rPr>
            </w:pPr>
            <w:r w:rsidRPr="6CBF78CE">
              <w:rPr>
                <w:rFonts w:asciiTheme="minorHAnsi" w:hAnsiTheme="minorHAnsi"/>
                <w:b/>
                <w:color w:val="FFFFFF" w:themeColor="background1"/>
                <w:sz w:val="28"/>
                <w:szCs w:val="28"/>
              </w:rPr>
              <w:t>Service</w:t>
            </w:r>
          </w:p>
        </w:tc>
        <w:tc>
          <w:tcPr>
            <w:tcW w:w="3717" w:type="dxa"/>
            <w:gridSpan w:val="2"/>
            <w:vAlign w:val="center"/>
          </w:tcPr>
          <w:p w:rsidR="006C0938" w:rsidRPr="00EF42C8" w:rsidP="002C5666" w14:paraId="6CACF481" w14:textId="5BC94C07">
            <w:pPr>
              <w:spacing w:after="0" w:line="240" w:lineRule="auto"/>
              <w:jc w:val="center"/>
              <w:rPr>
                <w:rFonts w:asciiTheme="minorHAnsi" w:hAnsiTheme="minorHAnsi" w:cstheme="minorHAnsi"/>
                <w:color w:val="FFFFFF" w:themeColor="background1"/>
              </w:rPr>
            </w:pPr>
            <w:r w:rsidRPr="6CBF78CE">
              <w:rPr>
                <w:rFonts w:asciiTheme="minorHAnsi" w:hAnsiTheme="minorHAnsi"/>
                <w:b/>
                <w:color w:val="FFFFFF" w:themeColor="background1"/>
              </w:rPr>
              <w:t>Select On-site or Off-site and upload supporting documentation</w:t>
            </w:r>
          </w:p>
        </w:tc>
      </w:tr>
      <w:tr w14:paraId="227ED008" w14:textId="4A161DDE" w:rsidTr="002C5666">
        <w:tblPrEx>
          <w:tblW w:w="9832" w:type="dxa"/>
          <w:tblCellMar>
            <w:top w:w="115" w:type="dxa"/>
            <w:left w:w="115" w:type="dxa"/>
            <w:bottom w:w="115" w:type="dxa"/>
            <w:right w:w="115" w:type="dxa"/>
          </w:tblCellMar>
          <w:tblLook w:val="04A0"/>
        </w:tblPrEx>
        <w:trPr>
          <w:trHeight w:val="334"/>
          <w:tblHeader/>
        </w:trPr>
        <w:tc>
          <w:tcPr>
            <w:tcW w:w="6115" w:type="dxa"/>
            <w:vMerge/>
            <w:vAlign w:val="center"/>
          </w:tcPr>
          <w:p w:rsidR="006C0938" w:rsidRPr="00EF42C8" w:rsidP="002C5666" w14:paraId="5005EDD2" w14:textId="6104A051">
            <w:pPr>
              <w:spacing w:after="0" w:line="240" w:lineRule="auto"/>
              <w:jc w:val="center"/>
              <w:rPr>
                <w:rFonts w:asciiTheme="minorHAnsi" w:hAnsiTheme="minorHAnsi" w:cstheme="minorHAnsi"/>
                <w:b/>
                <w:color w:val="FFFFFF" w:themeColor="background1"/>
                <w:sz w:val="28"/>
              </w:rPr>
            </w:pPr>
          </w:p>
        </w:tc>
        <w:tc>
          <w:tcPr>
            <w:tcW w:w="1890" w:type="dxa"/>
            <w:vAlign w:val="center"/>
          </w:tcPr>
          <w:p w:rsidR="006C0938" w:rsidRPr="00EF42C8" w:rsidP="002C5666" w14:paraId="0E817ED6" w14:textId="20801F9C">
            <w:pPr>
              <w:spacing w:after="0" w:line="240" w:lineRule="auto"/>
              <w:jc w:val="center"/>
              <w:rPr>
                <w:rFonts w:asciiTheme="minorHAnsi" w:hAnsiTheme="minorHAnsi" w:cstheme="minorHAnsi"/>
                <w:b/>
                <w:color w:val="FFFFFF" w:themeColor="background1"/>
              </w:rPr>
            </w:pPr>
            <w:r w:rsidRPr="6CBF78CE">
              <w:rPr>
                <w:rFonts w:asciiTheme="minorHAnsi" w:hAnsiTheme="minorHAnsi"/>
                <w:b/>
                <w:color w:val="FFFFFF" w:themeColor="background1"/>
              </w:rPr>
              <w:t>Provided On-site</w:t>
            </w:r>
          </w:p>
        </w:tc>
        <w:tc>
          <w:tcPr>
            <w:tcW w:w="1827" w:type="dxa"/>
            <w:vAlign w:val="center"/>
          </w:tcPr>
          <w:p w:rsidR="006C0938" w:rsidRPr="00EF42C8" w:rsidP="002C5666" w14:paraId="18EBA0A6" w14:textId="0FDA7062">
            <w:pPr>
              <w:spacing w:after="0" w:line="240" w:lineRule="auto"/>
              <w:jc w:val="center"/>
              <w:rPr>
                <w:rFonts w:asciiTheme="minorHAnsi" w:hAnsiTheme="minorHAnsi" w:cstheme="minorHAnsi"/>
                <w:b/>
                <w:color w:val="FFFFFF" w:themeColor="background1"/>
              </w:rPr>
            </w:pPr>
            <w:r w:rsidRPr="6CBF78CE">
              <w:rPr>
                <w:rFonts w:asciiTheme="minorHAnsi" w:hAnsiTheme="minorHAnsi"/>
                <w:b/>
                <w:color w:val="FFFFFF" w:themeColor="background1"/>
              </w:rPr>
              <w:t>Provided Off-site</w:t>
            </w:r>
          </w:p>
        </w:tc>
      </w:tr>
      <w:tr w14:paraId="0B54B16B" w14:textId="7B27C63E" w:rsidTr="002C5666">
        <w:tblPrEx>
          <w:tblW w:w="9832" w:type="dxa"/>
          <w:tblCellMar>
            <w:top w:w="115" w:type="dxa"/>
            <w:left w:w="115" w:type="dxa"/>
            <w:bottom w:w="115" w:type="dxa"/>
            <w:right w:w="115" w:type="dxa"/>
          </w:tblCellMar>
          <w:tblLook w:val="04A0"/>
        </w:tblPrEx>
        <w:trPr>
          <w:trHeight w:val="278"/>
        </w:trPr>
        <w:tc>
          <w:tcPr>
            <w:tcW w:w="6115" w:type="dxa"/>
          </w:tcPr>
          <w:p w:rsidR="006C0938" w:rsidRPr="00EF42C8" w:rsidP="002C5666" w14:paraId="75FF8092" w14:textId="6EEBF10C">
            <w:pPr>
              <w:spacing w:after="0" w:line="240" w:lineRule="auto"/>
              <w:rPr>
                <w:rFonts w:eastAsia="Franklin Gothic Book" w:asciiTheme="minorHAnsi" w:hAnsiTheme="minorHAnsi" w:cstheme="minorHAnsi"/>
                <w:b/>
                <w:sz w:val="18"/>
                <w:szCs w:val="18"/>
                <w:lang w:bidi="en-US"/>
              </w:rPr>
            </w:pPr>
            <w:r w:rsidRPr="00EF42C8">
              <w:rPr>
                <w:rFonts w:eastAsia="Franklin Gothic Book" w:asciiTheme="minorHAnsi" w:hAnsiTheme="minorHAnsi" w:cstheme="minorHAnsi"/>
                <w:b/>
                <w:sz w:val="24"/>
                <w:szCs w:val="24"/>
                <w:lang w:bidi="en-US"/>
              </w:rPr>
              <w:t>1. Diagnosis:</w:t>
            </w:r>
            <w:r w:rsidRPr="00EF42C8">
              <w:rPr>
                <w:rFonts w:eastAsia="Franklin Gothic Book" w:asciiTheme="minorHAnsi" w:hAnsiTheme="minorHAnsi" w:cstheme="minorHAnsi"/>
                <w:b/>
                <w:sz w:val="18"/>
                <w:szCs w:val="18"/>
                <w:lang w:bidi="en-US"/>
              </w:rPr>
              <w:t xml:space="preserve"> </w:t>
            </w:r>
            <w:r w:rsidRPr="00EF42C8">
              <w:rPr>
                <w:rFonts w:eastAsia="Franklin Gothic Book" w:asciiTheme="minorHAnsi" w:hAnsiTheme="minorHAnsi" w:cstheme="minorHAnsi"/>
                <w:sz w:val="18"/>
                <w:szCs w:val="18"/>
                <w:lang w:bidi="en-US"/>
              </w:rPr>
              <w:t>The practice of determining a patient’s emotional, socio-emotional, behavioral, or mental symptoms as a diagnosable disorder in accordance with the Diagnostic and Statistical Manual of Mental Disorders (DSM; most current edition) and International Classification of Disease (ICD; most current edition).</w:t>
            </w:r>
          </w:p>
        </w:tc>
        <w:tc>
          <w:tcPr>
            <w:tcW w:w="1890" w:type="dxa"/>
            <w:vAlign w:val="center"/>
          </w:tcPr>
          <w:p w:rsidR="006C0938" w:rsidRPr="002C5666" w:rsidP="002C5666" w14:paraId="68551B19" w14:textId="7EDF6E43">
            <w:pPr>
              <w:spacing w:after="0" w:line="240" w:lineRule="auto"/>
              <w:jc w:val="center"/>
              <w:rPr>
                <w:rFonts w:asciiTheme="minorHAnsi" w:hAnsiTheme="minorHAnsi" w:cstheme="minorHAnsi"/>
                <w:sz w:val="44"/>
                <w:szCs w:val="44"/>
                <w:lang w:bidi="en-US"/>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1199502886"/>
                <w14:checkbox>
                  <w14:checked w14:val="0"/>
                  <w14:checkedState w14:val="2612" w14:font="MS Gothic"/>
                  <w14:uncheckedState w14:val="2610" w14:font="MS Gothic"/>
                </w14:checkbox>
              </w:sdtPr>
              <w:sdtContent>
                <w:r w:rsidRPr="002C5666" w:rsidR="002C5666">
                  <w:rPr>
                    <w:rFonts w:ascii="MS Gothic" w:eastAsia="MS Gothic" w:hAnsi="MS Gothic" w:cs="MS Gothic" w:hint="eastAsia"/>
                    <w:sz w:val="44"/>
                    <w:szCs w:val="44"/>
                    <w:lang w:bidi="en-US"/>
                  </w:rPr>
                  <w:t>☐</w:t>
                </w:r>
              </w:sdtContent>
            </w:sdt>
          </w:p>
        </w:tc>
        <w:tc>
          <w:tcPr>
            <w:tcW w:w="1827" w:type="dxa"/>
            <w:vAlign w:val="center"/>
          </w:tcPr>
          <w:p w:rsidR="006C0938" w:rsidRPr="002C5666" w:rsidP="002C5666" w14:paraId="4DC4A0AB" w14:textId="7A99D906">
            <w:pPr>
              <w:spacing w:after="0" w:line="240" w:lineRule="auto"/>
              <w:jc w:val="center"/>
              <w:rPr>
                <w:rFonts w:asciiTheme="minorHAnsi" w:hAnsiTheme="minorHAnsi" w:cstheme="minorHAnsi"/>
                <w:sz w:val="44"/>
                <w:szCs w:val="44"/>
                <w:lang w:bidi="en-US"/>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283621178"/>
                <w14:checkbox>
                  <w14:checked w14:val="0"/>
                  <w14:checkedState w14:val="2612" w14:font="MS Gothic"/>
                  <w14:uncheckedState w14:val="2610" w14:font="MS Gothic"/>
                </w14:checkbox>
              </w:sdtPr>
              <w:sdtContent>
                <w:r w:rsidRPr="002C5666" w:rsidR="002C5666">
                  <w:rPr>
                    <w:rFonts w:ascii="MS Gothic" w:eastAsia="MS Gothic" w:hAnsi="MS Gothic" w:cs="MS Gothic" w:hint="eastAsia"/>
                    <w:sz w:val="44"/>
                    <w:szCs w:val="44"/>
                    <w:lang w:bidi="en-US"/>
                  </w:rPr>
                  <w:t>☐</w:t>
                </w:r>
              </w:sdtContent>
            </w:sdt>
          </w:p>
        </w:tc>
      </w:tr>
      <w:tr w14:paraId="055AE19E" w14:textId="55FA030F" w:rsidTr="002C5666">
        <w:tblPrEx>
          <w:tblW w:w="9832" w:type="dxa"/>
          <w:tblCellMar>
            <w:top w:w="115" w:type="dxa"/>
            <w:left w:w="115" w:type="dxa"/>
            <w:bottom w:w="115" w:type="dxa"/>
            <w:right w:w="115" w:type="dxa"/>
          </w:tblCellMar>
          <w:tblLook w:val="04A0"/>
        </w:tblPrEx>
        <w:trPr>
          <w:trHeight w:val="416"/>
        </w:trPr>
        <w:tc>
          <w:tcPr>
            <w:tcW w:w="6115" w:type="dxa"/>
          </w:tcPr>
          <w:p w:rsidR="006C0938" w:rsidRPr="00EF42C8" w:rsidP="002C5666" w14:paraId="4B26FB8F" w14:textId="2A3FA295">
            <w:pPr>
              <w:spacing w:after="0" w:line="240" w:lineRule="auto"/>
              <w:rPr>
                <w:rFonts w:eastAsia="Franklin Gothic Book" w:asciiTheme="minorHAnsi" w:hAnsiTheme="minorHAnsi" w:cstheme="minorHAnsi"/>
                <w:sz w:val="18"/>
                <w:szCs w:val="18"/>
                <w:lang w:bidi="en-US"/>
              </w:rPr>
            </w:pPr>
            <w:r w:rsidRPr="00EF42C8">
              <w:rPr>
                <w:rFonts w:eastAsia="Franklin Gothic Book" w:asciiTheme="minorHAnsi" w:hAnsiTheme="minorHAnsi" w:cstheme="minorHAnsi"/>
                <w:b/>
                <w:sz w:val="24"/>
                <w:szCs w:val="24"/>
                <w:lang w:bidi="en-US"/>
              </w:rPr>
              <w:t>2. Therapeutic Services</w:t>
            </w:r>
            <w:r w:rsidRPr="00EF42C8">
              <w:rPr>
                <w:rFonts w:eastAsia="Franklin Gothic Book" w:asciiTheme="minorHAnsi" w:hAnsiTheme="minorHAnsi" w:cstheme="minorHAnsi"/>
                <w:b/>
                <w:sz w:val="18"/>
                <w:szCs w:val="18"/>
                <w:lang w:bidi="en-US"/>
              </w:rPr>
              <w:t xml:space="preserve"> (including, but not limited to, psychiatric medication prescribing and management, chronic disease management, and Substance Use Disorder Treatment): </w:t>
            </w:r>
            <w:r w:rsidRPr="00EF42C8">
              <w:rPr>
                <w:rFonts w:eastAsia="Franklin Gothic Book" w:asciiTheme="minorHAnsi" w:hAnsiTheme="minorHAnsi" w:cstheme="minorHAnsi"/>
                <w:sz w:val="18"/>
                <w:szCs w:val="18"/>
                <w:lang w:bidi="en-US"/>
              </w:rPr>
              <w:t xml:space="preserve">Broad range of evidence-based or promising behavioral health practice(s) with the primary goal of reducing or ameliorating behavioral health symptoms, improve functioning, and restore/maintain a patient’s health </w:t>
            </w:r>
            <w:r w:rsidRPr="00EF42C8">
              <w:rPr>
                <w:rFonts w:eastAsia="Franklin Gothic Book" w:asciiTheme="minorHAnsi" w:hAnsiTheme="minorHAnsi" w:cstheme="minorHAnsi"/>
                <w:i/>
                <w:sz w:val="18"/>
                <w:szCs w:val="18"/>
                <w:lang w:bidi="en-US"/>
              </w:rPr>
              <w:t>(e.g., individual, family, and group psychotherapy/ counseling; psychopharmacology; and short/long-term hospitalization).</w:t>
            </w:r>
          </w:p>
        </w:tc>
        <w:tc>
          <w:tcPr>
            <w:tcW w:w="1890" w:type="dxa"/>
            <w:vAlign w:val="center"/>
          </w:tcPr>
          <w:p w:rsidR="006C0938" w:rsidRPr="002C5666" w:rsidP="002C5666" w14:paraId="1D2C7CE0" w14:textId="6CD9A506">
            <w:pPr>
              <w:spacing w:after="0" w:line="240" w:lineRule="auto"/>
              <w:jc w:val="center"/>
              <w:rPr>
                <w:rFonts w:asciiTheme="minorHAnsi" w:hAnsiTheme="minorHAnsi" w:cstheme="minorHAnsi"/>
                <w:sz w:val="44"/>
                <w:szCs w:val="44"/>
                <w:lang w:bidi="en-US"/>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675926619"/>
                <w14:checkbox>
                  <w14:checked w14:val="0"/>
                  <w14:checkedState w14:val="2612" w14:font="MS Gothic"/>
                  <w14:uncheckedState w14:val="2610" w14:font="MS Gothic"/>
                </w14:checkbox>
              </w:sdtPr>
              <w:sdtContent>
                <w:r w:rsidRPr="002C5666" w:rsidR="002C5666">
                  <w:rPr>
                    <w:rFonts w:ascii="MS Gothic" w:eastAsia="MS Gothic" w:hAnsi="MS Gothic" w:cs="MS Gothic" w:hint="eastAsia"/>
                    <w:sz w:val="44"/>
                    <w:szCs w:val="44"/>
                    <w:lang w:bidi="en-US"/>
                  </w:rPr>
                  <w:t>☐</w:t>
                </w:r>
              </w:sdtContent>
            </w:sdt>
          </w:p>
        </w:tc>
        <w:tc>
          <w:tcPr>
            <w:tcW w:w="1827" w:type="dxa"/>
            <w:vAlign w:val="center"/>
          </w:tcPr>
          <w:p w:rsidR="006C0938" w:rsidRPr="002C5666" w:rsidP="002C5666" w14:paraId="1BFAF377" w14:textId="4E420656">
            <w:pPr>
              <w:spacing w:after="0" w:line="240" w:lineRule="auto"/>
              <w:jc w:val="center"/>
              <w:rPr>
                <w:rFonts w:asciiTheme="minorHAnsi" w:hAnsiTheme="minorHAnsi" w:cstheme="minorHAnsi"/>
                <w:sz w:val="44"/>
                <w:szCs w:val="44"/>
                <w:lang w:bidi="en-US"/>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1799944315"/>
                <w14:checkbox>
                  <w14:checked w14:val="0"/>
                  <w14:checkedState w14:val="2612" w14:font="MS Gothic"/>
                  <w14:uncheckedState w14:val="2610" w14:font="MS Gothic"/>
                </w14:checkbox>
              </w:sdtPr>
              <w:sdtContent>
                <w:r w:rsidRPr="002C5666" w:rsidR="002C5666">
                  <w:rPr>
                    <w:rFonts w:ascii="MS Gothic" w:eastAsia="MS Gothic" w:hAnsi="MS Gothic" w:cs="MS Gothic" w:hint="eastAsia"/>
                    <w:sz w:val="44"/>
                    <w:szCs w:val="44"/>
                    <w:lang w:bidi="en-US"/>
                  </w:rPr>
                  <w:t>☐</w:t>
                </w:r>
              </w:sdtContent>
            </w:sdt>
          </w:p>
        </w:tc>
      </w:tr>
      <w:tr w14:paraId="3BB7774E" w14:textId="39AD97C1" w:rsidTr="002C5666">
        <w:tblPrEx>
          <w:tblW w:w="9832" w:type="dxa"/>
          <w:tblCellMar>
            <w:top w:w="115" w:type="dxa"/>
            <w:left w:w="115" w:type="dxa"/>
            <w:bottom w:w="115" w:type="dxa"/>
            <w:right w:w="115" w:type="dxa"/>
          </w:tblCellMar>
          <w:tblLook w:val="04A0"/>
        </w:tblPrEx>
        <w:trPr>
          <w:trHeight w:val="416"/>
        </w:trPr>
        <w:tc>
          <w:tcPr>
            <w:tcW w:w="6115" w:type="dxa"/>
          </w:tcPr>
          <w:p w:rsidR="006C0938" w:rsidRPr="00EF42C8" w:rsidP="002C5666" w14:paraId="0A8E2585" w14:textId="73542CEA">
            <w:pPr>
              <w:pStyle w:val="TableParagraph"/>
              <w:rPr>
                <w:rFonts w:asciiTheme="minorHAnsi" w:hAnsiTheme="minorHAnsi" w:cstheme="minorHAnsi"/>
                <w:sz w:val="18"/>
              </w:rPr>
            </w:pPr>
          </w:p>
          <w:p w:rsidR="006C0938" w:rsidRPr="00EF42C8" w:rsidP="002C5666" w14:paraId="0A421EDC" w14:textId="09C0EF46">
            <w:pPr>
              <w:pStyle w:val="NoSpacing"/>
              <w:numPr>
                <w:ilvl w:val="0"/>
                <w:numId w:val="26"/>
              </w:numPr>
              <w:rPr>
                <w:rFonts w:asciiTheme="minorHAnsi" w:hAnsiTheme="minorHAnsi" w:cstheme="minorHAnsi"/>
                <w:sz w:val="20"/>
                <w:szCs w:val="20"/>
              </w:rPr>
            </w:pPr>
            <w:r w:rsidRPr="0027679A">
              <w:rPr>
                <w:rFonts w:asciiTheme="minorHAnsi" w:hAnsiTheme="minorHAnsi" w:cstheme="minorHAnsi"/>
                <w:sz w:val="20"/>
                <w:szCs w:val="20"/>
              </w:rPr>
              <w:t>Psychiatric Medication</w:t>
            </w:r>
            <w:r w:rsidRPr="0027679A" w:rsidR="007617D5">
              <w:rPr>
                <w:rFonts w:asciiTheme="minorHAnsi" w:hAnsiTheme="minorHAnsi" w:cstheme="minorHAnsi"/>
                <w:sz w:val="20"/>
                <w:szCs w:val="20"/>
              </w:rPr>
              <w:t xml:space="preserve"> </w:t>
            </w:r>
            <w:r w:rsidRPr="00EF42C8">
              <w:rPr>
                <w:rFonts w:asciiTheme="minorHAnsi" w:hAnsiTheme="minorHAnsi" w:cstheme="minorHAnsi"/>
                <w:sz w:val="20"/>
                <w:szCs w:val="20"/>
              </w:rPr>
              <w:t>Prescribing and Management</w:t>
            </w:r>
          </w:p>
          <w:p w:rsidR="006C0938" w:rsidRPr="00EF42C8" w:rsidP="002C5666" w14:paraId="25A69299" w14:textId="49A7F8D1">
            <w:pPr>
              <w:pStyle w:val="NoSpacing"/>
              <w:rPr>
                <w:rFonts w:asciiTheme="minorHAnsi" w:hAnsiTheme="minorHAnsi" w:cstheme="minorHAnsi"/>
                <w:sz w:val="20"/>
                <w:szCs w:val="20"/>
              </w:rPr>
            </w:pPr>
          </w:p>
          <w:p w:rsidR="006C0938" w:rsidRPr="00EF42C8" w:rsidP="002C5666" w14:paraId="0252C5A9" w14:textId="6704AE36">
            <w:pPr>
              <w:pStyle w:val="NoSpacing"/>
              <w:numPr>
                <w:ilvl w:val="0"/>
                <w:numId w:val="26"/>
              </w:numPr>
              <w:rPr>
                <w:rFonts w:asciiTheme="minorHAnsi" w:hAnsiTheme="minorHAnsi" w:cstheme="minorHAnsi"/>
                <w:sz w:val="20"/>
                <w:szCs w:val="20"/>
              </w:rPr>
            </w:pPr>
            <w:r w:rsidRPr="00EF42C8">
              <w:rPr>
                <w:rFonts w:asciiTheme="minorHAnsi" w:hAnsiTheme="minorHAnsi" w:cstheme="minorHAnsi"/>
                <w:sz w:val="20"/>
                <w:szCs w:val="20"/>
              </w:rPr>
              <w:t>Substance Use Disorder Treatment</w:t>
            </w:r>
          </w:p>
          <w:p w:rsidR="006C0938" w:rsidRPr="00EF42C8" w:rsidP="002C5666" w14:paraId="3C75A236" w14:textId="399C311F">
            <w:pPr>
              <w:pStyle w:val="NoSpacing"/>
              <w:rPr>
                <w:rFonts w:asciiTheme="minorHAnsi" w:hAnsiTheme="minorHAnsi" w:cstheme="minorHAnsi"/>
                <w:sz w:val="20"/>
                <w:szCs w:val="20"/>
              </w:rPr>
            </w:pPr>
          </w:p>
          <w:p w:rsidR="006C0938" w:rsidRPr="00EF42C8" w:rsidP="002C5666" w14:paraId="07DCC5D8" w14:textId="255744A2">
            <w:pPr>
              <w:pStyle w:val="NoSpacing"/>
              <w:numPr>
                <w:ilvl w:val="0"/>
                <w:numId w:val="26"/>
              </w:numPr>
              <w:rPr>
                <w:rFonts w:asciiTheme="minorHAnsi" w:hAnsiTheme="minorHAnsi" w:cstheme="minorHAnsi"/>
                <w:sz w:val="20"/>
                <w:szCs w:val="20"/>
              </w:rPr>
            </w:pPr>
            <w:r w:rsidRPr="00EF42C8">
              <w:rPr>
                <w:rFonts w:asciiTheme="minorHAnsi" w:hAnsiTheme="minorHAnsi" w:cstheme="minorHAnsi"/>
                <w:sz w:val="20"/>
                <w:szCs w:val="20"/>
              </w:rPr>
              <w:t>Short/long-term hospitalization</w:t>
            </w:r>
          </w:p>
          <w:p w:rsidR="006C0938" w:rsidRPr="00EF42C8" w:rsidP="002C5666" w14:paraId="3B9E99E1" w14:textId="1FF0D30B">
            <w:pPr>
              <w:pStyle w:val="NoSpacing"/>
              <w:rPr>
                <w:rFonts w:asciiTheme="minorHAnsi" w:hAnsiTheme="minorHAnsi" w:cstheme="minorHAnsi"/>
                <w:sz w:val="20"/>
                <w:szCs w:val="20"/>
              </w:rPr>
            </w:pPr>
          </w:p>
          <w:p w:rsidR="006C0938" w:rsidRPr="00EF42C8" w:rsidP="002C5666" w14:paraId="4E821F3C" w14:textId="6D5FC6AB">
            <w:pPr>
              <w:pStyle w:val="NoSpacing"/>
              <w:numPr>
                <w:ilvl w:val="0"/>
                <w:numId w:val="26"/>
              </w:numPr>
              <w:rPr>
                <w:rFonts w:asciiTheme="minorHAnsi" w:hAnsiTheme="minorHAnsi" w:cstheme="minorHAnsi"/>
                <w:sz w:val="20"/>
                <w:szCs w:val="20"/>
              </w:rPr>
            </w:pPr>
            <w:r w:rsidRPr="00EF42C8">
              <w:rPr>
                <w:rFonts w:asciiTheme="minorHAnsi" w:hAnsiTheme="minorHAnsi" w:cstheme="minorHAnsi"/>
                <w:sz w:val="20"/>
                <w:szCs w:val="20"/>
              </w:rPr>
              <w:t xml:space="preserve">Other (Please list)  </w:t>
            </w:r>
            <w:r w:rsidRPr="00EF42C8">
              <w:rPr>
                <w:rFonts w:asciiTheme="minorHAnsi" w:hAnsiTheme="minorHAnsi" w:cstheme="minorHAnsi"/>
                <w:sz w:val="20"/>
                <w:szCs w:val="20"/>
                <w:u w:val="single"/>
              </w:rPr>
              <w:t xml:space="preserve">                                                          </w:t>
            </w:r>
          </w:p>
          <w:p w:rsidR="006C0938" w:rsidRPr="00EF42C8" w:rsidP="002C5666" w14:paraId="70F51A1C" w14:textId="0E5587F5">
            <w:pPr>
              <w:pStyle w:val="NoSpacing"/>
              <w:rPr>
                <w:rFonts w:asciiTheme="minorHAnsi" w:hAnsiTheme="minorHAnsi" w:cstheme="minorHAnsi"/>
                <w:sz w:val="20"/>
                <w:szCs w:val="20"/>
              </w:rPr>
            </w:pPr>
          </w:p>
          <w:p w:rsidR="006C0938" w:rsidRPr="00EF42C8" w:rsidP="002C5666" w14:paraId="05F791CC" w14:textId="4F821A81">
            <w:pPr>
              <w:pStyle w:val="NoSpacing"/>
              <w:numPr>
                <w:ilvl w:val="0"/>
                <w:numId w:val="26"/>
              </w:numPr>
              <w:rPr>
                <w:rFonts w:asciiTheme="minorHAnsi" w:hAnsiTheme="minorHAnsi" w:cstheme="minorHAnsi"/>
                <w:sz w:val="18"/>
                <w:szCs w:val="18"/>
              </w:rPr>
            </w:pPr>
            <w:r w:rsidRPr="00EF42C8">
              <w:rPr>
                <w:rFonts w:asciiTheme="minorHAnsi" w:hAnsiTheme="minorHAnsi" w:cstheme="minorHAnsi"/>
                <w:sz w:val="20"/>
                <w:szCs w:val="20"/>
              </w:rPr>
              <w:t>Other (Please list)</w:t>
            </w:r>
            <w:r w:rsidRPr="00EF42C8">
              <w:rPr>
                <w:rFonts w:asciiTheme="minorHAnsi" w:hAnsiTheme="minorHAnsi" w:cstheme="minorHAnsi"/>
                <w:sz w:val="18"/>
                <w:szCs w:val="18"/>
              </w:rPr>
              <w:t xml:space="preserve"> </w:t>
            </w:r>
            <w:r w:rsidRPr="00EF42C8">
              <w:rPr>
                <w:rFonts w:asciiTheme="minorHAnsi" w:hAnsiTheme="minorHAnsi" w:cstheme="minorHAnsi"/>
                <w:sz w:val="18"/>
                <w:szCs w:val="18"/>
              </w:rPr>
              <w:tab/>
            </w:r>
            <w:r w:rsidRPr="00EF42C8">
              <w:rPr>
                <w:sz w:val="18"/>
                <w:szCs w:val="18"/>
                <w:u w:val="single"/>
              </w:rPr>
              <w:t xml:space="preserve">                                              </w:t>
            </w:r>
          </w:p>
        </w:tc>
        <w:tc>
          <w:tcPr>
            <w:tcW w:w="1890" w:type="dxa"/>
            <w:vAlign w:val="center"/>
          </w:tcPr>
          <w:p w:rsidR="006C0938" w:rsidRPr="002C5666" w:rsidP="002C5666" w14:paraId="3F85D260" w14:textId="3CDA6CE9">
            <w:pPr>
              <w:pStyle w:val="TableParagraph"/>
              <w:ind w:left="58"/>
              <w:jc w:val="center"/>
              <w:rPr>
                <w:rFonts w:asciiTheme="minorHAnsi" w:hAnsiTheme="minorHAnsi" w:cstheme="minorHAnsi"/>
                <w:sz w:val="44"/>
                <w:szCs w:val="44"/>
                <w:lang w:bidi="en-US"/>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1490168750"/>
                <w14:checkbox>
                  <w14:checked w14:val="0"/>
                  <w14:checkedState w14:val="2612" w14:font="MS Gothic"/>
                  <w14:uncheckedState w14:val="2610" w14:font="MS Gothic"/>
                </w14:checkbox>
              </w:sdtPr>
              <w:sdtContent>
                <w:r w:rsidR="002C5666">
                  <w:rPr>
                    <w:rFonts w:ascii="MS Gothic" w:eastAsia="MS Gothic" w:hAnsi="MS Gothic" w:cs="MS Gothic" w:hint="eastAsia"/>
                    <w:sz w:val="44"/>
                    <w:szCs w:val="44"/>
                    <w:lang w:bidi="en-US"/>
                  </w:rPr>
                  <w:t>☐</w:t>
                </w:r>
              </w:sdtContent>
            </w:sdt>
          </w:p>
          <w:p w:rsidR="002C5666" w:rsidRPr="002C5666" w:rsidP="002C5666" w14:paraId="2183BD85" w14:textId="5D97F11C">
            <w:pPr>
              <w:pStyle w:val="TableParagraph"/>
              <w:ind w:left="58"/>
              <w:jc w:val="center"/>
              <w:rPr>
                <w:rFonts w:asciiTheme="minorHAnsi" w:hAnsiTheme="minorHAnsi" w:cstheme="minorHAnsi"/>
                <w:sz w:val="44"/>
                <w:szCs w:val="44"/>
                <w:lang w:bidi="en-US"/>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146363934"/>
                <w14:checkbox>
                  <w14:checked w14:val="0"/>
                  <w14:checkedState w14:val="2612" w14:font="MS Gothic"/>
                  <w14:uncheckedState w14:val="2610" w14:font="MS Gothic"/>
                </w14:checkbox>
              </w:sdtPr>
              <w:sdtContent>
                <w:r w:rsidRPr="002C5666">
                  <w:rPr>
                    <w:rFonts w:ascii="MS Gothic" w:eastAsia="MS Gothic" w:hAnsi="MS Gothic" w:cs="MS Gothic" w:hint="eastAsia"/>
                    <w:sz w:val="44"/>
                    <w:szCs w:val="44"/>
                    <w:lang w:bidi="en-US"/>
                  </w:rPr>
                  <w:t>☐</w:t>
                </w:r>
              </w:sdtContent>
            </w:sdt>
          </w:p>
          <w:p w:rsidR="002C5666" w:rsidRPr="002C5666" w:rsidP="002C5666" w14:paraId="387549BC" w14:textId="58DAFABD">
            <w:pPr>
              <w:pStyle w:val="TableParagraph"/>
              <w:ind w:left="58"/>
              <w:jc w:val="center"/>
              <w:rPr>
                <w:rFonts w:asciiTheme="minorHAnsi" w:hAnsiTheme="minorHAnsi" w:cstheme="minorHAnsi"/>
                <w:sz w:val="44"/>
                <w:szCs w:val="44"/>
                <w:lang w:bidi="en-US"/>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1407922298"/>
                <w14:checkbox>
                  <w14:checked w14:val="0"/>
                  <w14:checkedState w14:val="2612" w14:font="MS Gothic"/>
                  <w14:uncheckedState w14:val="2610" w14:font="MS Gothic"/>
                </w14:checkbox>
              </w:sdtPr>
              <w:sdtContent>
                <w:r w:rsidRPr="002C5666">
                  <w:rPr>
                    <w:rFonts w:ascii="MS Gothic" w:eastAsia="MS Gothic" w:hAnsi="MS Gothic" w:cs="MS Gothic" w:hint="eastAsia"/>
                    <w:sz w:val="44"/>
                    <w:szCs w:val="44"/>
                    <w:lang w:bidi="en-US"/>
                  </w:rPr>
                  <w:t>☐</w:t>
                </w:r>
              </w:sdtContent>
            </w:sdt>
          </w:p>
          <w:p w:rsidR="002C5666" w:rsidRPr="002C5666" w:rsidP="002C5666" w14:paraId="22BFD1B0" w14:textId="70E2F99A">
            <w:pPr>
              <w:pStyle w:val="TableParagraph"/>
              <w:ind w:left="58"/>
              <w:jc w:val="center"/>
              <w:rPr>
                <w:rFonts w:asciiTheme="minorHAnsi" w:hAnsiTheme="minorHAnsi" w:cstheme="minorHAnsi"/>
                <w:sz w:val="44"/>
                <w:szCs w:val="44"/>
                <w:lang w:bidi="en-US"/>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221568013"/>
                <w14:checkbox>
                  <w14:checked w14:val="0"/>
                  <w14:checkedState w14:val="2612" w14:font="MS Gothic"/>
                  <w14:uncheckedState w14:val="2610" w14:font="MS Gothic"/>
                </w14:checkbox>
              </w:sdtPr>
              <w:sdtContent>
                <w:r w:rsidRPr="002C5666">
                  <w:rPr>
                    <w:rFonts w:ascii="MS Gothic" w:eastAsia="MS Gothic" w:hAnsi="MS Gothic" w:cs="MS Gothic" w:hint="eastAsia"/>
                    <w:sz w:val="44"/>
                    <w:szCs w:val="44"/>
                    <w:lang w:bidi="en-US"/>
                  </w:rPr>
                  <w:t>☐</w:t>
                </w:r>
              </w:sdtContent>
            </w:sdt>
          </w:p>
          <w:p w:rsidR="002C5666" w:rsidRPr="00751737" w:rsidP="002C5666" w14:paraId="3D25A874" w14:textId="2B612C98">
            <w:pPr>
              <w:pStyle w:val="TableParagraph"/>
              <w:ind w:left="58"/>
              <w:jc w:val="center"/>
              <w:rPr>
                <w:rFonts w:asciiTheme="minorHAnsi" w:hAnsiTheme="minorHAnsi" w:cstheme="minorHAnsi"/>
                <w:sz w:val="18"/>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1740060102"/>
                <w14:checkbox>
                  <w14:checked w14:val="0"/>
                  <w14:checkedState w14:val="2612" w14:font="MS Gothic"/>
                  <w14:uncheckedState w14:val="2610" w14:font="MS Gothic"/>
                </w14:checkbox>
              </w:sdtPr>
              <w:sdtContent>
                <w:r w:rsidRPr="002C5666">
                  <w:rPr>
                    <w:rFonts w:ascii="MS Gothic" w:eastAsia="MS Gothic" w:hAnsi="MS Gothic" w:cs="MS Gothic" w:hint="eastAsia"/>
                    <w:sz w:val="44"/>
                    <w:szCs w:val="44"/>
                    <w:lang w:bidi="en-US"/>
                  </w:rPr>
                  <w:t>☐</w:t>
                </w:r>
              </w:sdtContent>
            </w:sdt>
          </w:p>
        </w:tc>
        <w:tc>
          <w:tcPr>
            <w:tcW w:w="1827" w:type="dxa"/>
            <w:vAlign w:val="center"/>
          </w:tcPr>
          <w:p w:rsidR="002C5666" w:rsidRPr="002C5666" w:rsidP="002C5666" w14:paraId="7A73D153" w14:textId="24EC060F">
            <w:pPr>
              <w:pStyle w:val="TableParagraph"/>
              <w:ind w:left="58"/>
              <w:jc w:val="center"/>
              <w:rPr>
                <w:rFonts w:asciiTheme="minorHAnsi" w:hAnsiTheme="minorHAnsi" w:cstheme="minorHAnsi"/>
                <w:sz w:val="44"/>
                <w:szCs w:val="44"/>
                <w:lang w:bidi="en-US"/>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1492679472"/>
                <w14:checkbox>
                  <w14:checked w14:val="0"/>
                  <w14:checkedState w14:val="2612" w14:font="MS Gothic"/>
                  <w14:uncheckedState w14:val="2610" w14:font="MS Gothic"/>
                </w14:checkbox>
              </w:sdtPr>
              <w:sdtContent>
                <w:r w:rsidRPr="002C5666">
                  <w:rPr>
                    <w:rFonts w:ascii="MS Gothic" w:eastAsia="MS Gothic" w:hAnsi="MS Gothic" w:cs="MS Gothic" w:hint="eastAsia"/>
                    <w:sz w:val="44"/>
                    <w:szCs w:val="44"/>
                    <w:lang w:bidi="en-US"/>
                  </w:rPr>
                  <w:t>☐</w:t>
                </w:r>
              </w:sdtContent>
            </w:sdt>
          </w:p>
          <w:p w:rsidR="002C5666" w:rsidRPr="002C5666" w:rsidP="002C5666" w14:paraId="483246A7" w14:textId="21AEE204">
            <w:pPr>
              <w:pStyle w:val="TableParagraph"/>
              <w:ind w:left="58"/>
              <w:jc w:val="center"/>
              <w:rPr>
                <w:rFonts w:asciiTheme="minorHAnsi" w:hAnsiTheme="minorHAnsi" w:cstheme="minorHAnsi"/>
                <w:sz w:val="44"/>
                <w:szCs w:val="44"/>
                <w:lang w:bidi="en-US"/>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987280640"/>
                <w14:checkbox>
                  <w14:checked w14:val="0"/>
                  <w14:checkedState w14:val="2612" w14:font="MS Gothic"/>
                  <w14:uncheckedState w14:val="2610" w14:font="MS Gothic"/>
                </w14:checkbox>
              </w:sdtPr>
              <w:sdtContent>
                <w:r w:rsidRPr="002C5666">
                  <w:rPr>
                    <w:rFonts w:ascii="MS Gothic" w:eastAsia="MS Gothic" w:hAnsi="MS Gothic" w:cs="MS Gothic" w:hint="eastAsia"/>
                    <w:sz w:val="44"/>
                    <w:szCs w:val="44"/>
                    <w:lang w:bidi="en-US"/>
                  </w:rPr>
                  <w:t>☐</w:t>
                </w:r>
              </w:sdtContent>
            </w:sdt>
          </w:p>
          <w:p w:rsidR="002C5666" w:rsidRPr="002C5666" w:rsidP="002C5666" w14:paraId="4BCD44EA" w14:textId="074FA6AD">
            <w:pPr>
              <w:pStyle w:val="TableParagraph"/>
              <w:ind w:left="58"/>
              <w:jc w:val="center"/>
              <w:rPr>
                <w:rFonts w:asciiTheme="minorHAnsi" w:hAnsiTheme="minorHAnsi" w:cstheme="minorHAnsi"/>
                <w:sz w:val="44"/>
                <w:szCs w:val="44"/>
                <w:lang w:bidi="en-US"/>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929314630"/>
                <w14:checkbox>
                  <w14:checked w14:val="0"/>
                  <w14:checkedState w14:val="2612" w14:font="MS Gothic"/>
                  <w14:uncheckedState w14:val="2610" w14:font="MS Gothic"/>
                </w14:checkbox>
              </w:sdtPr>
              <w:sdtContent>
                <w:r w:rsidRPr="002C5666">
                  <w:rPr>
                    <w:rFonts w:ascii="MS Gothic" w:eastAsia="MS Gothic" w:hAnsi="MS Gothic" w:cs="MS Gothic" w:hint="eastAsia"/>
                    <w:sz w:val="44"/>
                    <w:szCs w:val="44"/>
                    <w:lang w:bidi="en-US"/>
                  </w:rPr>
                  <w:t>☐</w:t>
                </w:r>
              </w:sdtContent>
            </w:sdt>
          </w:p>
          <w:p w:rsidR="002C5666" w:rsidRPr="002C5666" w:rsidP="002C5666" w14:paraId="1CD9B374" w14:textId="109F310F">
            <w:pPr>
              <w:pStyle w:val="TableParagraph"/>
              <w:ind w:left="58"/>
              <w:jc w:val="center"/>
              <w:rPr>
                <w:rFonts w:asciiTheme="minorHAnsi" w:hAnsiTheme="minorHAnsi" w:cstheme="minorHAnsi"/>
                <w:sz w:val="44"/>
                <w:szCs w:val="44"/>
                <w:lang w:bidi="en-US"/>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1140342062"/>
                <w14:checkbox>
                  <w14:checked w14:val="0"/>
                  <w14:checkedState w14:val="2612" w14:font="MS Gothic"/>
                  <w14:uncheckedState w14:val="2610" w14:font="MS Gothic"/>
                </w14:checkbox>
              </w:sdtPr>
              <w:sdtContent>
                <w:r w:rsidRPr="002C5666">
                  <w:rPr>
                    <w:rFonts w:ascii="MS Gothic" w:eastAsia="MS Gothic" w:hAnsi="MS Gothic" w:cs="MS Gothic" w:hint="eastAsia"/>
                    <w:sz w:val="44"/>
                    <w:szCs w:val="44"/>
                    <w:lang w:bidi="en-US"/>
                  </w:rPr>
                  <w:t>☐</w:t>
                </w:r>
              </w:sdtContent>
            </w:sdt>
          </w:p>
          <w:p w:rsidR="006C0938" w:rsidRPr="00751737" w:rsidP="002C5666" w14:paraId="46E78A75" w14:textId="6AA43C63">
            <w:pPr>
              <w:pStyle w:val="TableParagraph"/>
              <w:ind w:left="58"/>
              <w:jc w:val="center"/>
              <w:rPr>
                <w:rFonts w:asciiTheme="minorHAnsi" w:hAnsiTheme="minorHAnsi" w:cstheme="minorHAnsi"/>
                <w:sz w:val="18"/>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1362636428"/>
                <w14:checkbox>
                  <w14:checked w14:val="0"/>
                  <w14:checkedState w14:val="2612" w14:font="MS Gothic"/>
                  <w14:uncheckedState w14:val="2610" w14:font="MS Gothic"/>
                </w14:checkbox>
              </w:sdtPr>
              <w:sdtContent>
                <w:r w:rsidRPr="002C5666" w:rsidR="002C5666">
                  <w:rPr>
                    <w:rFonts w:ascii="MS Gothic" w:eastAsia="MS Gothic" w:hAnsi="MS Gothic" w:cs="MS Gothic" w:hint="eastAsia"/>
                    <w:sz w:val="44"/>
                    <w:szCs w:val="44"/>
                    <w:lang w:bidi="en-US"/>
                  </w:rPr>
                  <w:t>☐</w:t>
                </w:r>
              </w:sdtContent>
            </w:sdt>
          </w:p>
        </w:tc>
      </w:tr>
      <w:tr w14:paraId="2D146056" w14:textId="07912DE9" w:rsidTr="002C5666">
        <w:tblPrEx>
          <w:tblW w:w="9832" w:type="dxa"/>
          <w:tblCellMar>
            <w:top w:w="115" w:type="dxa"/>
            <w:left w:w="115" w:type="dxa"/>
            <w:bottom w:w="115" w:type="dxa"/>
            <w:right w:w="115" w:type="dxa"/>
          </w:tblCellMar>
          <w:tblLook w:val="04A0"/>
        </w:tblPrEx>
        <w:trPr>
          <w:trHeight w:val="416"/>
        </w:trPr>
        <w:tc>
          <w:tcPr>
            <w:tcW w:w="6115" w:type="dxa"/>
          </w:tcPr>
          <w:p w:rsidR="006C0938" w:rsidRPr="00EF42C8" w:rsidP="002C5666" w14:paraId="0868CC26" w14:textId="119D875D">
            <w:pPr>
              <w:pStyle w:val="TableParagraph"/>
              <w:keepNext/>
              <w:rPr>
                <w:rFonts w:asciiTheme="minorHAnsi" w:hAnsiTheme="minorHAnsi" w:cstheme="minorHAnsi"/>
                <w:sz w:val="18"/>
              </w:rPr>
            </w:pPr>
            <w:r w:rsidRPr="00EF42C8">
              <w:rPr>
                <w:rFonts w:asciiTheme="minorHAnsi" w:hAnsiTheme="minorHAnsi" w:cstheme="minorHAnsi"/>
                <w:b/>
              </w:rPr>
              <w:t>3. Crisis/Emergency Services</w:t>
            </w:r>
            <w:r w:rsidRPr="00EF42C8">
              <w:rPr>
                <w:rFonts w:asciiTheme="minorHAnsi" w:hAnsiTheme="minorHAnsi" w:cstheme="minorHAnsi"/>
                <w:b/>
                <w:sz w:val="18"/>
              </w:rPr>
              <w:t xml:space="preserve"> (including, but not limited to, 24-hour crisis call access):</w:t>
            </w:r>
            <w:r w:rsidRPr="00EF42C8">
              <w:rPr>
                <w:rFonts w:asciiTheme="minorHAnsi" w:hAnsiTheme="minorHAnsi" w:cstheme="minorHAnsi"/>
                <w:sz w:val="18"/>
              </w:rPr>
              <w:t xml:space="preserve"> The method(s) used to offer immediate, short-term help to individuals who experience an event that produces emotional, mental, physical, and behavioral distress or problems. In some instances, a crisis may constitute an imminent threat or danger to self, to others, or grave disability. </w:t>
            </w:r>
            <w:r w:rsidRPr="00EF42C8">
              <w:rPr>
                <w:rFonts w:asciiTheme="minorHAnsi" w:hAnsiTheme="minorHAnsi" w:cstheme="minorHAnsi"/>
                <w:i/>
                <w:sz w:val="18"/>
              </w:rPr>
              <w:t xml:space="preserve">(Note: generic hotline, hospital emergency room referral, or 911 is not sufficient).  </w:t>
            </w:r>
          </w:p>
        </w:tc>
        <w:tc>
          <w:tcPr>
            <w:tcW w:w="1890" w:type="dxa"/>
            <w:vAlign w:val="center"/>
          </w:tcPr>
          <w:p w:rsidR="006C0938" w:rsidRPr="002C5666" w:rsidP="002C5666" w14:paraId="376C74FE" w14:textId="6BC23AD4">
            <w:pPr>
              <w:pStyle w:val="TableParagraph"/>
              <w:keepNext/>
              <w:ind w:left="61"/>
              <w:jc w:val="center"/>
              <w:rPr>
                <w:rFonts w:asciiTheme="minorHAnsi" w:hAnsiTheme="minorHAnsi" w:cstheme="minorHAnsi"/>
                <w:sz w:val="44"/>
                <w:szCs w:val="44"/>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220530297"/>
                <w14:checkbox>
                  <w14:checked w14:val="0"/>
                  <w14:checkedState w14:val="2612" w14:font="MS Gothic"/>
                  <w14:uncheckedState w14:val="2610" w14:font="MS Gothic"/>
                </w14:checkbox>
              </w:sdtPr>
              <w:sdtContent>
                <w:r w:rsidRPr="002C5666" w:rsidR="002C5666">
                  <w:rPr>
                    <w:rFonts w:ascii="MS Gothic" w:eastAsia="MS Gothic" w:hAnsi="MS Gothic" w:cs="MS Gothic" w:hint="eastAsia"/>
                    <w:sz w:val="44"/>
                    <w:szCs w:val="44"/>
                    <w:lang w:bidi="en-US"/>
                  </w:rPr>
                  <w:t>☐</w:t>
                </w:r>
              </w:sdtContent>
            </w:sdt>
          </w:p>
        </w:tc>
        <w:tc>
          <w:tcPr>
            <w:tcW w:w="1827" w:type="dxa"/>
            <w:vAlign w:val="center"/>
          </w:tcPr>
          <w:p w:rsidR="006C0938" w:rsidRPr="002C5666" w:rsidP="002C5666" w14:paraId="56D10E09" w14:textId="7A5AC6FF">
            <w:pPr>
              <w:pStyle w:val="TableParagraph"/>
              <w:keepNext/>
              <w:ind w:left="61"/>
              <w:jc w:val="center"/>
              <w:rPr>
                <w:rFonts w:asciiTheme="minorHAnsi" w:hAnsiTheme="minorHAnsi" w:cstheme="minorHAnsi"/>
                <w:sz w:val="44"/>
                <w:szCs w:val="44"/>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857114824"/>
                <w14:checkbox>
                  <w14:checked w14:val="0"/>
                  <w14:checkedState w14:val="2612" w14:font="MS Gothic"/>
                  <w14:uncheckedState w14:val="2610" w14:font="MS Gothic"/>
                </w14:checkbox>
              </w:sdtPr>
              <w:sdtContent>
                <w:r w:rsidRPr="002C5666" w:rsidR="002C5666">
                  <w:rPr>
                    <w:rFonts w:ascii="MS Gothic" w:eastAsia="MS Gothic" w:hAnsi="MS Gothic" w:cs="MS Gothic" w:hint="eastAsia"/>
                    <w:sz w:val="44"/>
                    <w:szCs w:val="44"/>
                    <w:lang w:bidi="en-US"/>
                  </w:rPr>
                  <w:t>☐</w:t>
                </w:r>
              </w:sdtContent>
            </w:sdt>
          </w:p>
        </w:tc>
      </w:tr>
      <w:tr w14:paraId="6F9325F2" w14:textId="5A34E4B1" w:rsidTr="002C5666">
        <w:tblPrEx>
          <w:tblW w:w="9832" w:type="dxa"/>
          <w:tblCellMar>
            <w:top w:w="115" w:type="dxa"/>
            <w:left w:w="115" w:type="dxa"/>
            <w:bottom w:w="115" w:type="dxa"/>
            <w:right w:w="115" w:type="dxa"/>
          </w:tblCellMar>
          <w:tblLook w:val="04A0"/>
        </w:tblPrEx>
        <w:trPr>
          <w:trHeight w:val="416"/>
        </w:trPr>
        <w:tc>
          <w:tcPr>
            <w:tcW w:w="6115" w:type="dxa"/>
          </w:tcPr>
          <w:p w:rsidR="006C0938" w:rsidRPr="00EF42C8" w:rsidP="002C5666" w14:paraId="01C0A0C2" w14:textId="7B7023ED">
            <w:pPr>
              <w:pStyle w:val="TableParagraph"/>
              <w:rPr>
                <w:rFonts w:asciiTheme="minorHAnsi" w:hAnsiTheme="minorHAnsi" w:cstheme="minorHAnsi"/>
                <w:sz w:val="18"/>
              </w:rPr>
            </w:pPr>
            <w:r w:rsidRPr="00EF42C8">
              <w:rPr>
                <w:rFonts w:asciiTheme="minorHAnsi" w:hAnsiTheme="minorHAnsi" w:cstheme="minorHAnsi"/>
                <w:b/>
              </w:rPr>
              <w:t xml:space="preserve">4. Consultative Services: </w:t>
            </w:r>
            <w:r w:rsidRPr="00EF42C8">
              <w:rPr>
                <w:rFonts w:asciiTheme="minorHAnsi" w:hAnsiTheme="minorHAnsi" w:cstheme="minorHAnsi"/>
                <w:sz w:val="18"/>
              </w:rPr>
              <w:t xml:space="preserve">The practice of collaborating with health care and other social service providers </w:t>
            </w:r>
            <w:r w:rsidRPr="00EF42C8">
              <w:rPr>
                <w:rFonts w:asciiTheme="minorHAnsi" w:hAnsiTheme="minorHAnsi" w:cstheme="minorHAnsi"/>
                <w:i/>
                <w:sz w:val="18"/>
              </w:rPr>
              <w:t>(e.g., education, child welfare, and housing)</w:t>
            </w:r>
            <w:r w:rsidRPr="00EF42C8">
              <w:rPr>
                <w:rFonts w:asciiTheme="minorHAnsi" w:hAnsiTheme="minorHAnsi" w:cstheme="minorHAnsi"/>
                <w:sz w:val="18"/>
              </w:rPr>
              <w:t xml:space="preserve"> to identify the biological, psychological, medical, and social causes of behavioral health distress, to determine treatment approach(s), and to improve patient functioning.</w:t>
            </w:r>
          </w:p>
        </w:tc>
        <w:tc>
          <w:tcPr>
            <w:tcW w:w="1890" w:type="dxa"/>
            <w:vAlign w:val="center"/>
          </w:tcPr>
          <w:p w:rsidR="006C0938" w:rsidRPr="002C5666" w:rsidP="002C5666" w14:paraId="55E3D9F6" w14:textId="0F0FDD70">
            <w:pPr>
              <w:pStyle w:val="TableParagraph"/>
              <w:ind w:left="61"/>
              <w:jc w:val="center"/>
              <w:rPr>
                <w:rFonts w:asciiTheme="minorHAnsi" w:hAnsiTheme="minorHAnsi" w:cstheme="minorHAnsi"/>
                <w:sz w:val="44"/>
                <w:szCs w:val="44"/>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6256566"/>
                <w14:checkbox>
                  <w14:checked w14:val="0"/>
                  <w14:checkedState w14:val="2612" w14:font="MS Gothic"/>
                  <w14:uncheckedState w14:val="2610" w14:font="MS Gothic"/>
                </w14:checkbox>
              </w:sdtPr>
              <w:sdtContent>
                <w:r w:rsidRPr="002C5666" w:rsidR="002C5666">
                  <w:rPr>
                    <w:rFonts w:ascii="MS Gothic" w:eastAsia="MS Gothic" w:hAnsi="MS Gothic" w:cs="MS Gothic" w:hint="eastAsia"/>
                    <w:sz w:val="44"/>
                    <w:szCs w:val="44"/>
                    <w:lang w:bidi="en-US"/>
                  </w:rPr>
                  <w:t>☐</w:t>
                </w:r>
              </w:sdtContent>
            </w:sdt>
          </w:p>
        </w:tc>
        <w:tc>
          <w:tcPr>
            <w:tcW w:w="1827" w:type="dxa"/>
            <w:vAlign w:val="center"/>
          </w:tcPr>
          <w:p w:rsidR="006C0938" w:rsidRPr="002C5666" w:rsidP="002C5666" w14:paraId="212DA802" w14:textId="294BC0EC">
            <w:pPr>
              <w:pStyle w:val="TableParagraph"/>
              <w:ind w:left="61"/>
              <w:jc w:val="center"/>
              <w:rPr>
                <w:rFonts w:asciiTheme="minorHAnsi" w:hAnsiTheme="minorHAnsi" w:cstheme="minorHAnsi"/>
                <w:sz w:val="44"/>
                <w:szCs w:val="44"/>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908035793"/>
                <w14:checkbox>
                  <w14:checked w14:val="0"/>
                  <w14:checkedState w14:val="2612" w14:font="MS Gothic"/>
                  <w14:uncheckedState w14:val="2610" w14:font="MS Gothic"/>
                </w14:checkbox>
              </w:sdtPr>
              <w:sdtContent>
                <w:r w:rsidRPr="002C5666" w:rsidR="002C5666">
                  <w:rPr>
                    <w:rFonts w:ascii="MS Gothic" w:eastAsia="MS Gothic" w:hAnsi="MS Gothic" w:cs="MS Gothic" w:hint="eastAsia"/>
                    <w:sz w:val="44"/>
                    <w:szCs w:val="44"/>
                    <w:lang w:bidi="en-US"/>
                  </w:rPr>
                  <w:t>☐</w:t>
                </w:r>
              </w:sdtContent>
            </w:sdt>
          </w:p>
        </w:tc>
      </w:tr>
      <w:tr w14:paraId="15E23468" w14:textId="3F2849D5" w:rsidTr="002C5666">
        <w:tblPrEx>
          <w:tblW w:w="9832" w:type="dxa"/>
          <w:tblCellMar>
            <w:top w:w="115" w:type="dxa"/>
            <w:left w:w="115" w:type="dxa"/>
            <w:bottom w:w="115" w:type="dxa"/>
            <w:right w:w="115" w:type="dxa"/>
          </w:tblCellMar>
          <w:tblLook w:val="04A0"/>
        </w:tblPrEx>
        <w:trPr>
          <w:trHeight w:val="416"/>
        </w:trPr>
        <w:tc>
          <w:tcPr>
            <w:tcW w:w="6115" w:type="dxa"/>
          </w:tcPr>
          <w:p w:rsidR="006C0938" w:rsidRPr="00EF42C8" w:rsidP="00E40303" w14:paraId="7B23B138" w14:textId="1A753FAD">
            <w:pPr>
              <w:pStyle w:val="TableParagraph"/>
              <w:rPr>
                <w:rFonts w:asciiTheme="minorHAnsi" w:hAnsiTheme="minorHAnsi" w:cstheme="minorHAnsi"/>
                <w:sz w:val="18"/>
              </w:rPr>
            </w:pPr>
            <w:r w:rsidRPr="00EF42C8">
              <w:rPr>
                <w:rFonts w:asciiTheme="minorHAnsi" w:hAnsiTheme="minorHAnsi" w:cstheme="minorHAnsi"/>
                <w:b/>
              </w:rPr>
              <w:t>5. Case Management:</w:t>
            </w:r>
            <w:r w:rsidRPr="00EF42C8">
              <w:rPr>
                <w:rFonts w:asciiTheme="minorHAnsi" w:hAnsiTheme="minorHAnsi" w:cstheme="minorHAnsi"/>
              </w:rPr>
              <w:t xml:space="preserve"> </w:t>
            </w:r>
            <w:r w:rsidRPr="00EF42C8">
              <w:rPr>
                <w:rFonts w:asciiTheme="minorHAnsi" w:hAnsiTheme="minorHAnsi" w:cstheme="minorHAnsi"/>
                <w:sz w:val="18"/>
              </w:rPr>
              <w:t>The practice of assisting and supporting patients in developing their skills to gain access to needed health care, housing, employment, social, educational, and other services essential to meeting basic human needs and consistent with their health care treatment, symptom management, recovery, and independent functioning.</w:t>
            </w:r>
          </w:p>
        </w:tc>
        <w:tc>
          <w:tcPr>
            <w:tcW w:w="1890" w:type="dxa"/>
            <w:vAlign w:val="center"/>
          </w:tcPr>
          <w:p w:rsidR="006C0938" w:rsidRPr="002C5666" w:rsidP="00E40303" w14:paraId="2352985F" w14:textId="2C7418E0">
            <w:pPr>
              <w:pStyle w:val="TableParagraph"/>
              <w:ind w:left="61"/>
              <w:jc w:val="center"/>
              <w:rPr>
                <w:rFonts w:asciiTheme="minorHAnsi" w:hAnsiTheme="minorHAnsi" w:cstheme="minorHAnsi"/>
                <w:sz w:val="44"/>
                <w:szCs w:val="44"/>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1776548451"/>
                <w14:checkbox>
                  <w14:checked w14:val="0"/>
                  <w14:checkedState w14:val="2612" w14:font="MS Gothic"/>
                  <w14:uncheckedState w14:val="2610" w14:font="MS Gothic"/>
                </w14:checkbox>
              </w:sdtPr>
              <w:sdtContent>
                <w:r w:rsidRPr="002C5666" w:rsidR="002C5666">
                  <w:rPr>
                    <w:rFonts w:ascii="MS Gothic" w:eastAsia="MS Gothic" w:hAnsi="MS Gothic" w:cs="MS Gothic" w:hint="eastAsia"/>
                    <w:sz w:val="44"/>
                    <w:szCs w:val="44"/>
                    <w:lang w:bidi="en-US"/>
                  </w:rPr>
                  <w:t>☐</w:t>
                </w:r>
              </w:sdtContent>
            </w:sdt>
          </w:p>
        </w:tc>
        <w:tc>
          <w:tcPr>
            <w:tcW w:w="1827" w:type="dxa"/>
            <w:vAlign w:val="center"/>
          </w:tcPr>
          <w:p w:rsidR="006C0938" w:rsidRPr="002C5666" w:rsidP="00E40303" w14:paraId="32AC4510" w14:textId="6E514746">
            <w:pPr>
              <w:pStyle w:val="TableParagraph"/>
              <w:ind w:left="61"/>
              <w:jc w:val="center"/>
              <w:rPr>
                <w:rFonts w:asciiTheme="minorHAnsi" w:hAnsiTheme="minorHAnsi" w:cstheme="minorHAnsi"/>
                <w:sz w:val="44"/>
                <w:szCs w:val="44"/>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1170989724"/>
                <w14:checkbox>
                  <w14:checked w14:val="0"/>
                  <w14:checkedState w14:val="2612" w14:font="MS Gothic"/>
                  <w14:uncheckedState w14:val="2610" w14:font="MS Gothic"/>
                </w14:checkbox>
              </w:sdtPr>
              <w:sdtContent>
                <w:r w:rsidRPr="002C5666" w:rsidR="002C5666">
                  <w:rPr>
                    <w:rFonts w:ascii="MS Gothic" w:eastAsia="MS Gothic" w:hAnsi="MS Gothic" w:cs="MS Gothic" w:hint="eastAsia"/>
                    <w:sz w:val="44"/>
                    <w:szCs w:val="44"/>
                    <w:lang w:bidi="en-US"/>
                  </w:rPr>
                  <w:t>☐</w:t>
                </w:r>
              </w:sdtContent>
            </w:sdt>
          </w:p>
        </w:tc>
      </w:tr>
    </w:tbl>
    <w:p w:rsidR="002C5666" w:rsidP="002C5666" w14:paraId="5EDE15BB" w14:textId="07A53E88">
      <w:pPr>
        <w:spacing w:after="0" w:line="240" w:lineRule="auto"/>
        <w:rPr>
          <w:b/>
          <w:bCs/>
          <w:color w:val="002060"/>
          <w:sz w:val="24"/>
          <w:szCs w:val="24"/>
        </w:rPr>
      </w:pPr>
      <w:bookmarkStart w:id="4" w:name="_Toc118724474"/>
    </w:p>
    <w:p w:rsidR="006C0938" w:rsidRPr="002C5666" w:rsidP="002C5666" w14:paraId="22013919" w14:textId="51D3DEE4">
      <w:pPr>
        <w:spacing w:after="0" w:line="240" w:lineRule="auto"/>
        <w:rPr>
          <w:b/>
          <w:bCs/>
          <w:color w:val="002060"/>
          <w:sz w:val="24"/>
          <w:szCs w:val="24"/>
        </w:rPr>
      </w:pPr>
      <w:r w:rsidRPr="002C5666">
        <w:rPr>
          <w:b/>
          <w:bCs/>
          <w:color w:val="002060"/>
          <w:sz w:val="24"/>
          <w:szCs w:val="24"/>
        </w:rPr>
        <w:t>Section III. Off-Site Behavioral Health Service Details</w:t>
      </w:r>
      <w:bookmarkEnd w:id="4"/>
    </w:p>
    <w:p w:rsidR="006C0938" w:rsidRPr="00F00F6E" w:rsidP="006C0938" w14:paraId="23F83A38" w14:textId="6E5E66BA">
      <w:pPr>
        <w:spacing w:after="0" w:line="240" w:lineRule="auto"/>
        <w:jc w:val="both"/>
        <w:rPr>
          <w:sz w:val="24"/>
          <w:szCs w:val="24"/>
        </w:rPr>
      </w:pPr>
      <w:r w:rsidRPr="00F00F6E">
        <w:rPr>
          <w:sz w:val="24"/>
          <w:szCs w:val="24"/>
        </w:rPr>
        <w:t xml:space="preserve">Under this section, the </w:t>
      </w:r>
      <w:r w:rsidR="00386EF7">
        <w:rPr>
          <w:sz w:val="24"/>
          <w:szCs w:val="24"/>
        </w:rPr>
        <w:t>National Health Service Corps</w:t>
      </w:r>
      <w:r w:rsidRPr="00F00F6E">
        <w:rPr>
          <w:sz w:val="24"/>
          <w:szCs w:val="24"/>
        </w:rPr>
        <w:t xml:space="preserve">-approved site must provide basic information for each entity that supports access to non-core behavioral health services. </w:t>
      </w:r>
    </w:p>
    <w:p w:rsidR="006C0938" w:rsidRPr="00EF42C8" w:rsidP="006C0938" w14:paraId="04DE2A6C" w14:textId="3697E9A7">
      <w:pPr>
        <w:spacing w:after="0" w:line="240" w:lineRule="auto"/>
        <w:rPr>
          <w:rFonts w:asciiTheme="minorHAnsi" w:hAnsiTheme="minorHAnsi" w:cstheme="minorHAnsi"/>
          <w:lang w:bidi="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tblPr>
      <w:tblGrid>
        <w:gridCol w:w="938"/>
        <w:gridCol w:w="171"/>
        <w:gridCol w:w="3354"/>
        <w:gridCol w:w="938"/>
        <w:gridCol w:w="172"/>
        <w:gridCol w:w="3777"/>
      </w:tblGrid>
      <w:tr w14:paraId="314109E7" w14:textId="3FF6A0D2" w:rsidTr="002C5666">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tblPrEx>
        <w:trPr>
          <w:trHeight w:val="316"/>
        </w:trPr>
        <w:tc>
          <w:tcPr>
            <w:tcW w:w="938" w:type="dxa"/>
            <w:shd w:val="clear" w:color="auto" w:fill="DEEAF6"/>
            <w:vAlign w:val="bottom"/>
          </w:tcPr>
          <w:p w:rsidR="00010284" w:rsidRPr="00EF42C8" w:rsidP="00AD4177" w14:paraId="3F53FC33" w14:textId="7142AB58">
            <w:pPr>
              <w:tabs>
                <w:tab w:val="left" w:leader="underscore" w:pos="4125"/>
              </w:tabs>
              <w:spacing w:after="0" w:line="240" w:lineRule="auto"/>
              <w:rPr>
                <w:rFonts w:asciiTheme="minorHAnsi" w:hAnsiTheme="minorHAnsi" w:cstheme="minorHAnsi"/>
                <w:b/>
                <w:sz w:val="20"/>
                <w:u w:val="single" w:color="A1A1A1"/>
              </w:rPr>
            </w:pPr>
            <w:r w:rsidRPr="00EF42C8">
              <w:rPr>
                <w:rFonts w:asciiTheme="minorHAnsi" w:hAnsiTheme="minorHAnsi" w:cstheme="minorHAnsi"/>
                <w:b/>
                <w:sz w:val="20"/>
              </w:rPr>
              <w:t>Provider</w:t>
            </w:r>
          </w:p>
        </w:tc>
        <w:tc>
          <w:tcPr>
            <w:tcW w:w="3525" w:type="dxa"/>
            <w:gridSpan w:val="2"/>
            <w:vAlign w:val="bottom"/>
          </w:tcPr>
          <w:p w:rsidR="00010284" w:rsidRPr="00EF42C8" w:rsidP="006F2CA7" w14:paraId="1808149A" w14:textId="25B45578">
            <w:pPr>
              <w:tabs>
                <w:tab w:val="left" w:leader="underscore" w:pos="4125"/>
              </w:tabs>
              <w:spacing w:after="0" w:line="240" w:lineRule="auto"/>
              <w:rPr>
                <w:rFonts w:asciiTheme="minorHAnsi" w:hAnsiTheme="minorHAnsi" w:cstheme="minorHAnsi"/>
                <w:b/>
                <w:sz w:val="20"/>
                <w:u w:val="single" w:color="A1A1A1"/>
              </w:rPr>
            </w:pPr>
          </w:p>
        </w:tc>
        <w:tc>
          <w:tcPr>
            <w:tcW w:w="938" w:type="dxa"/>
            <w:shd w:val="clear" w:color="auto" w:fill="DEEAF6"/>
            <w:vAlign w:val="bottom"/>
          </w:tcPr>
          <w:p w:rsidR="00010284" w:rsidRPr="00EF42C8" w:rsidP="006F2CA7" w14:paraId="3F3ECF89" w14:textId="2BCBD11C">
            <w:pPr>
              <w:tabs>
                <w:tab w:val="left" w:leader="underscore" w:pos="4125"/>
              </w:tabs>
              <w:spacing w:after="0" w:line="240" w:lineRule="auto"/>
              <w:rPr>
                <w:rFonts w:asciiTheme="minorHAnsi" w:hAnsiTheme="minorHAnsi" w:cstheme="minorHAnsi"/>
                <w:b/>
                <w:sz w:val="20"/>
              </w:rPr>
            </w:pPr>
            <w:r w:rsidRPr="00EF42C8">
              <w:rPr>
                <w:rFonts w:asciiTheme="minorHAnsi" w:hAnsiTheme="minorHAnsi" w:cstheme="minorHAnsi"/>
                <w:b/>
                <w:sz w:val="20"/>
              </w:rPr>
              <w:t>Provider</w:t>
            </w:r>
          </w:p>
        </w:tc>
        <w:tc>
          <w:tcPr>
            <w:tcW w:w="3949" w:type="dxa"/>
            <w:gridSpan w:val="2"/>
            <w:vAlign w:val="bottom"/>
          </w:tcPr>
          <w:p w:rsidR="00010284" w:rsidRPr="00EF42C8" w:rsidP="006F2CA7" w14:paraId="5A52B044" w14:textId="4521E262">
            <w:pPr>
              <w:tabs>
                <w:tab w:val="left" w:leader="underscore" w:pos="4125"/>
              </w:tabs>
              <w:spacing w:after="0" w:line="240" w:lineRule="auto"/>
              <w:rPr>
                <w:rFonts w:asciiTheme="minorHAnsi" w:hAnsiTheme="minorHAnsi" w:cstheme="minorHAnsi"/>
                <w:b/>
                <w:sz w:val="20"/>
                <w:u w:val="single" w:color="A1A1A1"/>
              </w:rPr>
            </w:pPr>
          </w:p>
        </w:tc>
      </w:tr>
      <w:tr w14:paraId="468DD41C" w14:textId="513B5F0D" w:rsidTr="002C5666">
        <w:tblPrEx>
          <w:tblW w:w="0" w:type="auto"/>
          <w:tblCellMar>
            <w:top w:w="58" w:type="dxa"/>
            <w:left w:w="115" w:type="dxa"/>
            <w:bottom w:w="58" w:type="dxa"/>
            <w:right w:w="115" w:type="dxa"/>
          </w:tblCellMar>
          <w:tblLook w:val="04A0"/>
        </w:tblPrEx>
        <w:trPr>
          <w:trHeight w:val="309"/>
        </w:trPr>
        <w:tc>
          <w:tcPr>
            <w:tcW w:w="1109" w:type="dxa"/>
            <w:gridSpan w:val="2"/>
            <w:shd w:val="clear" w:color="auto" w:fill="DEEAF6"/>
            <w:vAlign w:val="bottom"/>
          </w:tcPr>
          <w:p w:rsidR="00010284" w:rsidRPr="00EF42C8" w:rsidP="00AD4177" w14:paraId="4D4B90CC" w14:textId="37D3D36D">
            <w:pPr>
              <w:tabs>
                <w:tab w:val="left" w:leader="underscore" w:pos="4125"/>
              </w:tabs>
              <w:spacing w:after="0" w:line="240" w:lineRule="auto"/>
              <w:rPr>
                <w:rFonts w:asciiTheme="minorHAnsi" w:hAnsiTheme="minorHAnsi" w:cstheme="minorHAnsi"/>
                <w:b/>
                <w:sz w:val="18"/>
                <w:u w:val="single" w:color="A1A1A1"/>
              </w:rPr>
            </w:pPr>
            <w:r w:rsidRPr="00EF42C8">
              <w:rPr>
                <w:rFonts w:asciiTheme="minorHAnsi" w:hAnsiTheme="minorHAnsi" w:cstheme="minorHAnsi"/>
                <w:b/>
                <w:sz w:val="20"/>
              </w:rPr>
              <w:t>Address</w:t>
            </w:r>
          </w:p>
        </w:tc>
        <w:tc>
          <w:tcPr>
            <w:tcW w:w="3354" w:type="dxa"/>
            <w:vAlign w:val="bottom"/>
          </w:tcPr>
          <w:p w:rsidR="00010284" w:rsidRPr="00EF42C8" w:rsidP="006F2CA7" w14:paraId="782B818F" w14:textId="5462BDDC">
            <w:pPr>
              <w:tabs>
                <w:tab w:val="left" w:leader="underscore" w:pos="4125"/>
              </w:tabs>
              <w:spacing w:after="0" w:line="240" w:lineRule="auto"/>
              <w:rPr>
                <w:rFonts w:asciiTheme="minorHAnsi" w:hAnsiTheme="minorHAnsi" w:cstheme="minorHAnsi"/>
                <w:b/>
                <w:sz w:val="18"/>
                <w:u w:val="single" w:color="A1A1A1"/>
              </w:rPr>
            </w:pPr>
          </w:p>
        </w:tc>
        <w:tc>
          <w:tcPr>
            <w:tcW w:w="1110" w:type="dxa"/>
            <w:gridSpan w:val="2"/>
            <w:shd w:val="clear" w:color="auto" w:fill="DEEAF6"/>
            <w:vAlign w:val="bottom"/>
          </w:tcPr>
          <w:p w:rsidR="00010284" w:rsidRPr="00EF42C8" w:rsidP="006F2CA7" w14:paraId="03B1CE72" w14:textId="7317EEAC">
            <w:pPr>
              <w:tabs>
                <w:tab w:val="left" w:leader="underscore" w:pos="4125"/>
              </w:tabs>
              <w:spacing w:after="0" w:line="240" w:lineRule="auto"/>
              <w:rPr>
                <w:rFonts w:asciiTheme="minorHAnsi" w:hAnsiTheme="minorHAnsi" w:cstheme="minorHAnsi"/>
                <w:b/>
                <w:sz w:val="20"/>
              </w:rPr>
            </w:pPr>
            <w:r w:rsidRPr="00EF42C8">
              <w:rPr>
                <w:rFonts w:asciiTheme="minorHAnsi" w:hAnsiTheme="minorHAnsi" w:cstheme="minorHAnsi"/>
                <w:b/>
                <w:sz w:val="20"/>
              </w:rPr>
              <w:t>Address</w:t>
            </w:r>
          </w:p>
        </w:tc>
        <w:tc>
          <w:tcPr>
            <w:tcW w:w="3777" w:type="dxa"/>
            <w:vAlign w:val="bottom"/>
          </w:tcPr>
          <w:p w:rsidR="00010284" w:rsidRPr="00EF42C8" w:rsidP="006F2CA7" w14:paraId="38163220" w14:textId="782C295A">
            <w:pPr>
              <w:tabs>
                <w:tab w:val="left" w:leader="underscore" w:pos="4125"/>
              </w:tabs>
              <w:spacing w:after="0" w:line="240" w:lineRule="auto"/>
              <w:rPr>
                <w:rFonts w:asciiTheme="minorHAnsi" w:hAnsiTheme="minorHAnsi" w:cstheme="minorHAnsi"/>
                <w:b/>
                <w:sz w:val="20"/>
                <w:u w:val="single" w:color="A1A1A1"/>
              </w:rPr>
            </w:pPr>
          </w:p>
        </w:tc>
      </w:tr>
      <w:tr w14:paraId="6097AD7F" w14:textId="3A565747" w:rsidTr="002C5666">
        <w:tblPrEx>
          <w:tblW w:w="0" w:type="auto"/>
          <w:tblCellMar>
            <w:top w:w="58" w:type="dxa"/>
            <w:left w:w="115" w:type="dxa"/>
            <w:bottom w:w="58" w:type="dxa"/>
            <w:right w:w="115" w:type="dxa"/>
          </w:tblCellMar>
          <w:tblLook w:val="04A0"/>
        </w:tblPrEx>
        <w:trPr>
          <w:trHeight w:val="309"/>
        </w:trPr>
        <w:tc>
          <w:tcPr>
            <w:tcW w:w="4463" w:type="dxa"/>
            <w:gridSpan w:val="3"/>
            <w:vAlign w:val="bottom"/>
          </w:tcPr>
          <w:p w:rsidR="00010284" w:rsidRPr="00EF42C8" w:rsidP="006F2CA7" w14:paraId="4A0F11E2" w14:textId="6DBA4B37">
            <w:pPr>
              <w:tabs>
                <w:tab w:val="left" w:leader="underscore" w:pos="4125"/>
              </w:tabs>
              <w:spacing w:after="0" w:line="240" w:lineRule="auto"/>
              <w:rPr>
                <w:rFonts w:asciiTheme="minorHAnsi" w:hAnsiTheme="minorHAnsi" w:cstheme="minorHAnsi"/>
                <w:b/>
                <w:sz w:val="18"/>
                <w:u w:val="single" w:color="A1A1A1"/>
              </w:rPr>
            </w:pPr>
          </w:p>
        </w:tc>
        <w:tc>
          <w:tcPr>
            <w:tcW w:w="4887" w:type="dxa"/>
            <w:gridSpan w:val="3"/>
            <w:vAlign w:val="bottom"/>
          </w:tcPr>
          <w:p w:rsidR="00010284" w:rsidRPr="00EF42C8" w:rsidP="006F2CA7" w14:paraId="3F2DF187" w14:textId="1EE4607D">
            <w:pPr>
              <w:tabs>
                <w:tab w:val="left" w:leader="underscore" w:pos="4125"/>
              </w:tabs>
              <w:spacing w:after="0" w:line="240" w:lineRule="auto"/>
              <w:rPr>
                <w:rFonts w:asciiTheme="minorHAnsi" w:hAnsiTheme="minorHAnsi" w:cstheme="minorHAnsi"/>
                <w:b/>
                <w:sz w:val="20"/>
              </w:rPr>
            </w:pPr>
          </w:p>
        </w:tc>
      </w:tr>
      <w:tr w14:paraId="34168472" w14:textId="2F38F6AF" w:rsidTr="002C5666">
        <w:tblPrEx>
          <w:tblW w:w="0" w:type="auto"/>
          <w:tblCellMar>
            <w:top w:w="58" w:type="dxa"/>
            <w:left w:w="115" w:type="dxa"/>
            <w:bottom w:w="58" w:type="dxa"/>
            <w:right w:w="115" w:type="dxa"/>
          </w:tblCellMar>
          <w:tblLook w:val="04A0"/>
        </w:tblPrEx>
        <w:trPr>
          <w:trHeight w:val="309"/>
        </w:trPr>
        <w:tc>
          <w:tcPr>
            <w:tcW w:w="4463" w:type="dxa"/>
            <w:gridSpan w:val="3"/>
            <w:shd w:val="clear" w:color="auto" w:fill="DEEAF6"/>
            <w:vAlign w:val="bottom"/>
          </w:tcPr>
          <w:p w:rsidR="00010284" w:rsidRPr="00EF42C8" w:rsidP="006F2CA7" w14:paraId="35E7B8BB" w14:textId="650167DB">
            <w:pPr>
              <w:tabs>
                <w:tab w:val="left" w:leader="underscore" w:pos="4125"/>
              </w:tabs>
              <w:spacing w:after="0" w:line="240" w:lineRule="auto"/>
              <w:rPr>
                <w:rFonts w:asciiTheme="minorHAnsi" w:hAnsiTheme="minorHAnsi" w:cstheme="minorHAnsi"/>
                <w:b/>
                <w:sz w:val="18"/>
                <w:u w:val="single" w:color="A1A1A1"/>
              </w:rPr>
            </w:pPr>
            <w:r w:rsidRPr="00EF42C8">
              <w:rPr>
                <w:rFonts w:asciiTheme="minorHAnsi" w:hAnsiTheme="minorHAnsi" w:cstheme="minorHAnsi"/>
                <w:b/>
                <w:sz w:val="20"/>
              </w:rPr>
              <w:t>Services Offered</w:t>
            </w:r>
          </w:p>
        </w:tc>
        <w:tc>
          <w:tcPr>
            <w:tcW w:w="4887" w:type="dxa"/>
            <w:gridSpan w:val="3"/>
            <w:shd w:val="clear" w:color="auto" w:fill="DEEAF6"/>
            <w:vAlign w:val="bottom"/>
          </w:tcPr>
          <w:p w:rsidR="00010284" w:rsidRPr="00EF42C8" w:rsidP="006F2CA7" w14:paraId="15A69E60" w14:textId="76C64459">
            <w:pPr>
              <w:tabs>
                <w:tab w:val="left" w:leader="underscore" w:pos="4125"/>
              </w:tabs>
              <w:spacing w:after="0" w:line="240" w:lineRule="auto"/>
              <w:rPr>
                <w:rFonts w:asciiTheme="minorHAnsi" w:hAnsiTheme="minorHAnsi" w:cstheme="minorHAnsi"/>
                <w:b/>
                <w:sz w:val="20"/>
              </w:rPr>
            </w:pPr>
            <w:r w:rsidRPr="00EF42C8">
              <w:rPr>
                <w:rFonts w:asciiTheme="minorHAnsi" w:hAnsiTheme="minorHAnsi" w:cstheme="minorHAnsi"/>
                <w:b/>
                <w:sz w:val="20"/>
              </w:rPr>
              <w:t>Services Offered</w:t>
            </w:r>
          </w:p>
        </w:tc>
      </w:tr>
      <w:tr w14:paraId="0623CF43" w14:textId="3028D8DE" w:rsidTr="002C5666">
        <w:tblPrEx>
          <w:tblW w:w="0" w:type="auto"/>
          <w:tblCellMar>
            <w:top w:w="58" w:type="dxa"/>
            <w:left w:w="115" w:type="dxa"/>
            <w:bottom w:w="58" w:type="dxa"/>
            <w:right w:w="115" w:type="dxa"/>
          </w:tblCellMar>
          <w:tblLook w:val="04A0"/>
        </w:tblPrEx>
        <w:trPr>
          <w:trHeight w:val="309"/>
        </w:trPr>
        <w:tc>
          <w:tcPr>
            <w:tcW w:w="4463" w:type="dxa"/>
            <w:gridSpan w:val="3"/>
            <w:vAlign w:val="bottom"/>
          </w:tcPr>
          <w:p w:rsidR="00010284" w:rsidRPr="00EF42C8" w:rsidP="006F2CA7" w14:paraId="5EE3CC66" w14:textId="375C54CB">
            <w:pPr>
              <w:tabs>
                <w:tab w:val="left" w:leader="underscore" w:pos="4125"/>
              </w:tabs>
              <w:spacing w:after="0" w:line="240" w:lineRule="auto"/>
              <w:rPr>
                <w:rFonts w:asciiTheme="minorHAnsi" w:hAnsiTheme="minorHAnsi" w:cstheme="minorHAnsi"/>
                <w:b/>
                <w:sz w:val="18"/>
                <w:u w:val="single" w:color="A1A1A1"/>
              </w:rPr>
            </w:pPr>
          </w:p>
        </w:tc>
        <w:tc>
          <w:tcPr>
            <w:tcW w:w="4887" w:type="dxa"/>
            <w:gridSpan w:val="3"/>
            <w:vAlign w:val="bottom"/>
          </w:tcPr>
          <w:p w:rsidR="00010284" w:rsidRPr="00EF42C8" w:rsidP="006F2CA7" w14:paraId="64254DBA" w14:textId="6C2DB294">
            <w:pPr>
              <w:tabs>
                <w:tab w:val="left" w:leader="underscore" w:pos="4125"/>
              </w:tabs>
              <w:spacing w:after="0" w:line="240" w:lineRule="auto"/>
              <w:rPr>
                <w:rFonts w:asciiTheme="minorHAnsi" w:hAnsiTheme="minorHAnsi" w:cstheme="minorHAnsi"/>
                <w:b/>
                <w:sz w:val="20"/>
                <w:u w:val="single" w:color="A1A1A1"/>
              </w:rPr>
            </w:pPr>
          </w:p>
        </w:tc>
      </w:tr>
      <w:tr w14:paraId="3A63DF5E" w14:textId="5EC74E1D" w:rsidTr="002C5666">
        <w:tblPrEx>
          <w:tblW w:w="0" w:type="auto"/>
          <w:tblCellMar>
            <w:top w:w="58" w:type="dxa"/>
            <w:left w:w="115" w:type="dxa"/>
            <w:bottom w:w="58" w:type="dxa"/>
            <w:right w:w="115" w:type="dxa"/>
          </w:tblCellMar>
          <w:tblLook w:val="04A0"/>
        </w:tblPrEx>
        <w:trPr>
          <w:trHeight w:val="309"/>
        </w:trPr>
        <w:tc>
          <w:tcPr>
            <w:tcW w:w="4463" w:type="dxa"/>
            <w:gridSpan w:val="3"/>
            <w:vAlign w:val="bottom"/>
          </w:tcPr>
          <w:p w:rsidR="00010284" w:rsidRPr="00EF42C8" w:rsidP="00010284" w14:paraId="364F7EF7" w14:textId="6E67D0DF">
            <w:pPr>
              <w:tabs>
                <w:tab w:val="left" w:leader="underscore" w:pos="4125"/>
              </w:tabs>
              <w:spacing w:after="0" w:line="240" w:lineRule="auto"/>
              <w:rPr>
                <w:rFonts w:asciiTheme="minorHAnsi" w:hAnsiTheme="minorHAnsi" w:cstheme="minorHAnsi"/>
                <w:b/>
                <w:sz w:val="18"/>
                <w:u w:val="single" w:color="A1A1A1"/>
              </w:rPr>
            </w:pPr>
          </w:p>
        </w:tc>
        <w:tc>
          <w:tcPr>
            <w:tcW w:w="4887" w:type="dxa"/>
            <w:gridSpan w:val="3"/>
            <w:vAlign w:val="bottom"/>
          </w:tcPr>
          <w:p w:rsidR="00010284" w:rsidRPr="00EF42C8" w:rsidP="00010284" w14:paraId="22C6A991" w14:textId="1FC4DFB8">
            <w:pPr>
              <w:tabs>
                <w:tab w:val="left" w:leader="underscore" w:pos="4125"/>
              </w:tabs>
              <w:spacing w:after="0" w:line="240" w:lineRule="auto"/>
              <w:rPr>
                <w:rFonts w:asciiTheme="minorHAnsi" w:hAnsiTheme="minorHAnsi" w:cstheme="minorHAnsi"/>
                <w:b/>
                <w:sz w:val="20"/>
                <w:u w:val="single" w:color="A1A1A1"/>
              </w:rPr>
            </w:pPr>
          </w:p>
        </w:tc>
      </w:tr>
      <w:tr w14:paraId="3D06BFF7" w14:textId="7B03C72D" w:rsidTr="002C5666">
        <w:tblPrEx>
          <w:tblW w:w="0" w:type="auto"/>
          <w:tblCellMar>
            <w:top w:w="58" w:type="dxa"/>
            <w:left w:w="115" w:type="dxa"/>
            <w:bottom w:w="58" w:type="dxa"/>
            <w:right w:w="115" w:type="dxa"/>
          </w:tblCellMar>
          <w:tblLook w:val="04A0"/>
        </w:tblPrEx>
        <w:trPr>
          <w:trHeight w:val="309"/>
        </w:trPr>
        <w:tc>
          <w:tcPr>
            <w:tcW w:w="4463" w:type="dxa"/>
            <w:gridSpan w:val="3"/>
            <w:vAlign w:val="bottom"/>
          </w:tcPr>
          <w:p w:rsidR="00010284" w:rsidRPr="00EF42C8" w:rsidP="006F2CA7" w14:paraId="51C51A7C" w14:textId="1F0C9830">
            <w:pPr>
              <w:tabs>
                <w:tab w:val="left" w:leader="underscore" w:pos="4125"/>
              </w:tabs>
              <w:spacing w:after="0" w:line="240" w:lineRule="auto"/>
              <w:rPr>
                <w:rFonts w:asciiTheme="minorHAnsi" w:hAnsiTheme="minorHAnsi" w:cstheme="minorHAnsi"/>
                <w:b/>
                <w:sz w:val="18"/>
                <w:u w:val="single" w:color="A1A1A1"/>
              </w:rPr>
            </w:pPr>
          </w:p>
        </w:tc>
        <w:tc>
          <w:tcPr>
            <w:tcW w:w="4887" w:type="dxa"/>
            <w:gridSpan w:val="3"/>
            <w:vAlign w:val="bottom"/>
          </w:tcPr>
          <w:p w:rsidR="00010284" w:rsidRPr="00EF42C8" w:rsidP="006F2CA7" w14:paraId="1195DB32" w14:textId="41372142">
            <w:pPr>
              <w:tabs>
                <w:tab w:val="left" w:leader="underscore" w:pos="4125"/>
              </w:tabs>
              <w:spacing w:after="0" w:line="240" w:lineRule="auto"/>
              <w:rPr>
                <w:rFonts w:asciiTheme="minorHAnsi" w:hAnsiTheme="minorHAnsi" w:cstheme="minorHAnsi"/>
                <w:b/>
                <w:sz w:val="20"/>
                <w:u w:val="single" w:color="A1A1A1"/>
              </w:rPr>
            </w:pPr>
          </w:p>
        </w:tc>
      </w:tr>
      <w:tr w14:paraId="274C4CFB" w14:textId="0DA8BB03" w:rsidTr="002C5666">
        <w:tblPrEx>
          <w:tblW w:w="0" w:type="auto"/>
          <w:tblCellMar>
            <w:top w:w="58" w:type="dxa"/>
            <w:left w:w="115" w:type="dxa"/>
            <w:bottom w:w="58" w:type="dxa"/>
            <w:right w:w="115" w:type="dxa"/>
          </w:tblCellMar>
          <w:tblLook w:val="04A0"/>
        </w:tblPrEx>
        <w:trPr>
          <w:trHeight w:val="309"/>
        </w:trPr>
        <w:tc>
          <w:tcPr>
            <w:tcW w:w="4463" w:type="dxa"/>
            <w:gridSpan w:val="3"/>
            <w:vAlign w:val="bottom"/>
          </w:tcPr>
          <w:p w:rsidR="00010284" w:rsidRPr="00EF42C8" w:rsidP="006F2CA7" w14:paraId="46FF466A" w14:textId="5AFD0042">
            <w:pPr>
              <w:tabs>
                <w:tab w:val="left" w:leader="underscore" w:pos="4125"/>
              </w:tabs>
              <w:spacing w:after="0" w:line="240" w:lineRule="auto"/>
              <w:rPr>
                <w:rFonts w:asciiTheme="minorHAnsi" w:hAnsiTheme="minorHAnsi" w:cstheme="minorHAnsi"/>
                <w:b/>
                <w:sz w:val="18"/>
                <w:u w:val="single" w:color="A1A1A1"/>
              </w:rPr>
            </w:pPr>
          </w:p>
        </w:tc>
        <w:tc>
          <w:tcPr>
            <w:tcW w:w="4887" w:type="dxa"/>
            <w:gridSpan w:val="3"/>
            <w:vAlign w:val="bottom"/>
          </w:tcPr>
          <w:p w:rsidR="00010284" w:rsidRPr="00EF42C8" w:rsidP="006F2CA7" w14:paraId="4A3D28A0" w14:textId="36FFC802">
            <w:pPr>
              <w:tabs>
                <w:tab w:val="left" w:leader="underscore" w:pos="4125"/>
              </w:tabs>
              <w:spacing w:after="0" w:line="240" w:lineRule="auto"/>
              <w:rPr>
                <w:rFonts w:asciiTheme="minorHAnsi" w:hAnsiTheme="minorHAnsi" w:cstheme="minorHAnsi"/>
                <w:b/>
                <w:sz w:val="20"/>
                <w:u w:val="single" w:color="A1A1A1"/>
              </w:rPr>
            </w:pPr>
          </w:p>
        </w:tc>
      </w:tr>
    </w:tbl>
    <w:p w:rsidR="006C0938" w:rsidRPr="00EF42C8" w:rsidP="006C0938" w14:paraId="4AFA317A" w14:textId="1D1B241B">
      <w:pPr>
        <w:spacing w:after="0" w:line="240" w:lineRule="auto"/>
        <w:rPr>
          <w:rFonts w:asciiTheme="minorHAnsi" w:hAnsiTheme="minorHAnsi" w:cstheme="minorHAnsi"/>
          <w:lang w:bidi="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tblPr>
      <w:tblGrid>
        <w:gridCol w:w="938"/>
        <w:gridCol w:w="171"/>
        <w:gridCol w:w="3354"/>
        <w:gridCol w:w="938"/>
        <w:gridCol w:w="172"/>
        <w:gridCol w:w="3777"/>
      </w:tblGrid>
      <w:tr w14:paraId="28C33128" w14:textId="1B14D166" w:rsidTr="002C5666">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tblPrEx>
        <w:trPr>
          <w:trHeight w:val="316"/>
        </w:trPr>
        <w:tc>
          <w:tcPr>
            <w:tcW w:w="938" w:type="dxa"/>
            <w:shd w:val="clear" w:color="auto" w:fill="DEEAF6"/>
            <w:vAlign w:val="bottom"/>
          </w:tcPr>
          <w:p w:rsidR="00010284" w:rsidRPr="00EF42C8" w:rsidP="00E40303" w14:paraId="5D300804" w14:textId="22E5B6C5">
            <w:pPr>
              <w:tabs>
                <w:tab w:val="left" w:leader="underscore" w:pos="4125"/>
              </w:tabs>
              <w:spacing w:after="0" w:line="240" w:lineRule="auto"/>
              <w:rPr>
                <w:rFonts w:asciiTheme="minorHAnsi" w:hAnsiTheme="minorHAnsi" w:cstheme="minorHAnsi"/>
                <w:b/>
                <w:sz w:val="20"/>
                <w:u w:val="single" w:color="A1A1A1"/>
              </w:rPr>
            </w:pPr>
            <w:r w:rsidRPr="00EF42C8">
              <w:rPr>
                <w:rFonts w:asciiTheme="minorHAnsi" w:hAnsiTheme="minorHAnsi" w:cstheme="minorHAnsi"/>
                <w:b/>
                <w:sz w:val="20"/>
              </w:rPr>
              <w:t>Provider</w:t>
            </w:r>
          </w:p>
        </w:tc>
        <w:tc>
          <w:tcPr>
            <w:tcW w:w="3525" w:type="dxa"/>
            <w:gridSpan w:val="2"/>
            <w:vAlign w:val="bottom"/>
          </w:tcPr>
          <w:p w:rsidR="00010284" w:rsidRPr="00EF42C8" w:rsidP="00E40303" w14:paraId="16B06316" w14:textId="61A176A9">
            <w:pPr>
              <w:tabs>
                <w:tab w:val="left" w:leader="underscore" w:pos="4125"/>
              </w:tabs>
              <w:spacing w:after="0" w:line="240" w:lineRule="auto"/>
              <w:rPr>
                <w:rFonts w:asciiTheme="minorHAnsi" w:hAnsiTheme="minorHAnsi" w:cstheme="minorHAnsi"/>
                <w:b/>
                <w:sz w:val="20"/>
                <w:u w:val="single" w:color="A1A1A1"/>
              </w:rPr>
            </w:pPr>
          </w:p>
        </w:tc>
        <w:tc>
          <w:tcPr>
            <w:tcW w:w="938" w:type="dxa"/>
            <w:shd w:val="clear" w:color="auto" w:fill="DEEAF6"/>
            <w:vAlign w:val="bottom"/>
          </w:tcPr>
          <w:p w:rsidR="00010284" w:rsidRPr="00EF42C8" w:rsidP="00E40303" w14:paraId="07D61079" w14:textId="0B0C9160">
            <w:pPr>
              <w:tabs>
                <w:tab w:val="left" w:leader="underscore" w:pos="4125"/>
              </w:tabs>
              <w:spacing w:after="0" w:line="240" w:lineRule="auto"/>
              <w:rPr>
                <w:rFonts w:asciiTheme="minorHAnsi" w:hAnsiTheme="minorHAnsi" w:cstheme="minorHAnsi"/>
                <w:b/>
                <w:sz w:val="20"/>
              </w:rPr>
            </w:pPr>
            <w:r w:rsidRPr="00EF42C8">
              <w:rPr>
                <w:rFonts w:asciiTheme="minorHAnsi" w:hAnsiTheme="minorHAnsi" w:cstheme="minorHAnsi"/>
                <w:b/>
                <w:sz w:val="20"/>
              </w:rPr>
              <w:t>Provider</w:t>
            </w:r>
          </w:p>
        </w:tc>
        <w:tc>
          <w:tcPr>
            <w:tcW w:w="3949" w:type="dxa"/>
            <w:gridSpan w:val="2"/>
            <w:vAlign w:val="bottom"/>
          </w:tcPr>
          <w:p w:rsidR="00010284" w:rsidRPr="00EF42C8" w:rsidP="00E40303" w14:paraId="3A429E64" w14:textId="7C31BC61">
            <w:pPr>
              <w:tabs>
                <w:tab w:val="left" w:leader="underscore" w:pos="4125"/>
              </w:tabs>
              <w:spacing w:after="0" w:line="240" w:lineRule="auto"/>
              <w:rPr>
                <w:rFonts w:asciiTheme="minorHAnsi" w:hAnsiTheme="minorHAnsi" w:cstheme="minorHAnsi"/>
                <w:b/>
                <w:sz w:val="20"/>
                <w:u w:val="single" w:color="A1A1A1"/>
              </w:rPr>
            </w:pPr>
          </w:p>
        </w:tc>
      </w:tr>
      <w:tr w14:paraId="37CBD191" w14:textId="77C9D4FB" w:rsidTr="002C5666">
        <w:tblPrEx>
          <w:tblW w:w="0" w:type="auto"/>
          <w:tblCellMar>
            <w:top w:w="58" w:type="dxa"/>
            <w:left w:w="115" w:type="dxa"/>
            <w:bottom w:w="58" w:type="dxa"/>
            <w:right w:w="115" w:type="dxa"/>
          </w:tblCellMar>
          <w:tblLook w:val="04A0"/>
        </w:tblPrEx>
        <w:trPr>
          <w:trHeight w:val="309"/>
        </w:trPr>
        <w:tc>
          <w:tcPr>
            <w:tcW w:w="1109" w:type="dxa"/>
            <w:gridSpan w:val="2"/>
            <w:shd w:val="clear" w:color="auto" w:fill="DEEAF6"/>
            <w:vAlign w:val="bottom"/>
          </w:tcPr>
          <w:p w:rsidR="00010284" w:rsidRPr="00EF42C8" w:rsidP="00E40303" w14:paraId="6341824D" w14:textId="2C3C195F">
            <w:pPr>
              <w:tabs>
                <w:tab w:val="left" w:leader="underscore" w:pos="4125"/>
              </w:tabs>
              <w:spacing w:after="0" w:line="240" w:lineRule="auto"/>
              <w:rPr>
                <w:rFonts w:asciiTheme="minorHAnsi" w:hAnsiTheme="minorHAnsi" w:cstheme="minorHAnsi"/>
                <w:b/>
                <w:sz w:val="18"/>
                <w:u w:val="single" w:color="A1A1A1"/>
              </w:rPr>
            </w:pPr>
            <w:r w:rsidRPr="00EF42C8">
              <w:rPr>
                <w:rFonts w:asciiTheme="minorHAnsi" w:hAnsiTheme="minorHAnsi" w:cstheme="minorHAnsi"/>
                <w:b/>
                <w:sz w:val="20"/>
              </w:rPr>
              <w:t>Address</w:t>
            </w:r>
          </w:p>
        </w:tc>
        <w:tc>
          <w:tcPr>
            <w:tcW w:w="3354" w:type="dxa"/>
            <w:vAlign w:val="bottom"/>
          </w:tcPr>
          <w:p w:rsidR="00010284" w:rsidRPr="00EF42C8" w:rsidP="00E40303" w14:paraId="6330BBB5" w14:textId="18A62DC0">
            <w:pPr>
              <w:tabs>
                <w:tab w:val="left" w:leader="underscore" w:pos="4125"/>
              </w:tabs>
              <w:spacing w:after="0" w:line="240" w:lineRule="auto"/>
              <w:rPr>
                <w:rFonts w:asciiTheme="minorHAnsi" w:hAnsiTheme="minorHAnsi" w:cstheme="minorHAnsi"/>
                <w:b/>
                <w:sz w:val="18"/>
                <w:u w:val="single" w:color="A1A1A1"/>
              </w:rPr>
            </w:pPr>
          </w:p>
        </w:tc>
        <w:tc>
          <w:tcPr>
            <w:tcW w:w="1110" w:type="dxa"/>
            <w:gridSpan w:val="2"/>
            <w:shd w:val="clear" w:color="auto" w:fill="DEEAF6"/>
            <w:vAlign w:val="bottom"/>
          </w:tcPr>
          <w:p w:rsidR="00010284" w:rsidRPr="00EF42C8" w:rsidP="00E40303" w14:paraId="5F9DF2A2" w14:textId="4141450A">
            <w:pPr>
              <w:tabs>
                <w:tab w:val="left" w:leader="underscore" w:pos="4125"/>
              </w:tabs>
              <w:spacing w:after="0" w:line="240" w:lineRule="auto"/>
              <w:rPr>
                <w:rFonts w:asciiTheme="minorHAnsi" w:hAnsiTheme="minorHAnsi" w:cstheme="minorHAnsi"/>
                <w:b/>
                <w:sz w:val="20"/>
              </w:rPr>
            </w:pPr>
            <w:r w:rsidRPr="00EF42C8">
              <w:rPr>
                <w:rFonts w:asciiTheme="minorHAnsi" w:hAnsiTheme="minorHAnsi" w:cstheme="minorHAnsi"/>
                <w:b/>
                <w:sz w:val="20"/>
              </w:rPr>
              <w:t>Address</w:t>
            </w:r>
          </w:p>
        </w:tc>
        <w:tc>
          <w:tcPr>
            <w:tcW w:w="3777" w:type="dxa"/>
            <w:vAlign w:val="bottom"/>
          </w:tcPr>
          <w:p w:rsidR="00010284" w:rsidRPr="00EF42C8" w:rsidP="00E40303" w14:paraId="49720F90" w14:textId="00026ADA">
            <w:pPr>
              <w:tabs>
                <w:tab w:val="left" w:leader="underscore" w:pos="4125"/>
              </w:tabs>
              <w:spacing w:after="0" w:line="240" w:lineRule="auto"/>
              <w:rPr>
                <w:rFonts w:asciiTheme="minorHAnsi" w:hAnsiTheme="minorHAnsi" w:cstheme="minorHAnsi"/>
                <w:b/>
                <w:sz w:val="20"/>
                <w:u w:val="single" w:color="A1A1A1"/>
              </w:rPr>
            </w:pPr>
          </w:p>
        </w:tc>
      </w:tr>
      <w:tr w14:paraId="6E32EF2F" w14:textId="21FEC747" w:rsidTr="002C5666">
        <w:tblPrEx>
          <w:tblW w:w="0" w:type="auto"/>
          <w:tblCellMar>
            <w:top w:w="58" w:type="dxa"/>
            <w:left w:w="115" w:type="dxa"/>
            <w:bottom w:w="58" w:type="dxa"/>
            <w:right w:w="115" w:type="dxa"/>
          </w:tblCellMar>
          <w:tblLook w:val="04A0"/>
        </w:tblPrEx>
        <w:trPr>
          <w:trHeight w:val="309"/>
        </w:trPr>
        <w:tc>
          <w:tcPr>
            <w:tcW w:w="4463" w:type="dxa"/>
            <w:gridSpan w:val="3"/>
            <w:vAlign w:val="bottom"/>
          </w:tcPr>
          <w:p w:rsidR="00010284" w:rsidRPr="00EF42C8" w:rsidP="00E40303" w14:paraId="213381BE" w14:textId="14FC8C56">
            <w:pPr>
              <w:tabs>
                <w:tab w:val="left" w:leader="underscore" w:pos="4125"/>
              </w:tabs>
              <w:spacing w:after="0" w:line="240" w:lineRule="auto"/>
              <w:rPr>
                <w:rFonts w:asciiTheme="minorHAnsi" w:hAnsiTheme="minorHAnsi" w:cstheme="minorHAnsi"/>
                <w:b/>
                <w:sz w:val="18"/>
                <w:u w:val="single" w:color="A1A1A1"/>
              </w:rPr>
            </w:pPr>
          </w:p>
        </w:tc>
        <w:tc>
          <w:tcPr>
            <w:tcW w:w="4887" w:type="dxa"/>
            <w:gridSpan w:val="3"/>
            <w:vAlign w:val="bottom"/>
          </w:tcPr>
          <w:p w:rsidR="00010284" w:rsidRPr="00EF42C8" w:rsidP="00E40303" w14:paraId="5005163D" w14:textId="37A076EA">
            <w:pPr>
              <w:tabs>
                <w:tab w:val="left" w:leader="underscore" w:pos="4125"/>
              </w:tabs>
              <w:spacing w:after="0" w:line="240" w:lineRule="auto"/>
              <w:rPr>
                <w:rFonts w:asciiTheme="minorHAnsi" w:hAnsiTheme="minorHAnsi" w:cstheme="minorHAnsi"/>
                <w:b/>
                <w:sz w:val="20"/>
              </w:rPr>
            </w:pPr>
          </w:p>
        </w:tc>
      </w:tr>
      <w:tr w14:paraId="521574CC" w14:textId="1DD5C504" w:rsidTr="002C5666">
        <w:tblPrEx>
          <w:tblW w:w="0" w:type="auto"/>
          <w:tblCellMar>
            <w:top w:w="58" w:type="dxa"/>
            <w:left w:w="115" w:type="dxa"/>
            <w:bottom w:w="58" w:type="dxa"/>
            <w:right w:w="115" w:type="dxa"/>
          </w:tblCellMar>
          <w:tblLook w:val="04A0"/>
        </w:tblPrEx>
        <w:trPr>
          <w:trHeight w:val="309"/>
        </w:trPr>
        <w:tc>
          <w:tcPr>
            <w:tcW w:w="4463" w:type="dxa"/>
            <w:gridSpan w:val="3"/>
            <w:shd w:val="clear" w:color="auto" w:fill="DEEAF6"/>
            <w:vAlign w:val="bottom"/>
          </w:tcPr>
          <w:p w:rsidR="00010284" w:rsidRPr="00EF42C8" w:rsidP="00E40303" w14:paraId="330ED3CA" w14:textId="2C48C48D">
            <w:pPr>
              <w:tabs>
                <w:tab w:val="left" w:leader="underscore" w:pos="4125"/>
              </w:tabs>
              <w:spacing w:after="0" w:line="240" w:lineRule="auto"/>
              <w:rPr>
                <w:rFonts w:asciiTheme="minorHAnsi" w:hAnsiTheme="minorHAnsi" w:cstheme="minorHAnsi"/>
                <w:b/>
                <w:sz w:val="18"/>
                <w:u w:val="single" w:color="A1A1A1"/>
              </w:rPr>
            </w:pPr>
            <w:r w:rsidRPr="00EF42C8">
              <w:rPr>
                <w:rFonts w:asciiTheme="minorHAnsi" w:hAnsiTheme="minorHAnsi" w:cstheme="minorHAnsi"/>
                <w:b/>
                <w:sz w:val="20"/>
              </w:rPr>
              <w:t>Services Offered</w:t>
            </w:r>
          </w:p>
        </w:tc>
        <w:tc>
          <w:tcPr>
            <w:tcW w:w="4887" w:type="dxa"/>
            <w:gridSpan w:val="3"/>
            <w:shd w:val="clear" w:color="auto" w:fill="DEEAF6"/>
            <w:vAlign w:val="bottom"/>
          </w:tcPr>
          <w:p w:rsidR="00010284" w:rsidRPr="00EF42C8" w:rsidP="00E40303" w14:paraId="5ADFADA5" w14:textId="3893EC1C">
            <w:pPr>
              <w:tabs>
                <w:tab w:val="left" w:leader="underscore" w:pos="4125"/>
              </w:tabs>
              <w:spacing w:after="0" w:line="240" w:lineRule="auto"/>
              <w:rPr>
                <w:rFonts w:asciiTheme="minorHAnsi" w:hAnsiTheme="minorHAnsi" w:cstheme="minorHAnsi"/>
                <w:b/>
                <w:sz w:val="20"/>
              </w:rPr>
            </w:pPr>
            <w:r w:rsidRPr="00EF42C8">
              <w:rPr>
                <w:rFonts w:asciiTheme="minorHAnsi" w:hAnsiTheme="minorHAnsi" w:cstheme="minorHAnsi"/>
                <w:b/>
                <w:sz w:val="20"/>
              </w:rPr>
              <w:t>Services Offered</w:t>
            </w:r>
          </w:p>
        </w:tc>
      </w:tr>
      <w:tr w14:paraId="17522135" w14:textId="6A28F38C" w:rsidTr="002C5666">
        <w:tblPrEx>
          <w:tblW w:w="0" w:type="auto"/>
          <w:tblCellMar>
            <w:top w:w="58" w:type="dxa"/>
            <w:left w:w="115" w:type="dxa"/>
            <w:bottom w:w="58" w:type="dxa"/>
            <w:right w:w="115" w:type="dxa"/>
          </w:tblCellMar>
          <w:tblLook w:val="04A0"/>
        </w:tblPrEx>
        <w:trPr>
          <w:trHeight w:val="309"/>
        </w:trPr>
        <w:tc>
          <w:tcPr>
            <w:tcW w:w="4463" w:type="dxa"/>
            <w:gridSpan w:val="3"/>
            <w:vAlign w:val="bottom"/>
          </w:tcPr>
          <w:p w:rsidR="00010284" w:rsidRPr="00EF42C8" w:rsidP="00E40303" w14:paraId="1C2E987E" w14:textId="2CF3F1F0">
            <w:pPr>
              <w:tabs>
                <w:tab w:val="left" w:leader="underscore" w:pos="4125"/>
              </w:tabs>
              <w:spacing w:after="0" w:line="240" w:lineRule="auto"/>
              <w:rPr>
                <w:rFonts w:asciiTheme="minorHAnsi" w:hAnsiTheme="minorHAnsi" w:cstheme="minorHAnsi"/>
                <w:b/>
                <w:sz w:val="18"/>
                <w:u w:val="single" w:color="A1A1A1"/>
              </w:rPr>
            </w:pPr>
          </w:p>
        </w:tc>
        <w:tc>
          <w:tcPr>
            <w:tcW w:w="4887" w:type="dxa"/>
            <w:gridSpan w:val="3"/>
            <w:vAlign w:val="bottom"/>
          </w:tcPr>
          <w:p w:rsidR="00010284" w:rsidRPr="00EF42C8" w:rsidP="00E40303" w14:paraId="429CE035" w14:textId="2595429B">
            <w:pPr>
              <w:tabs>
                <w:tab w:val="left" w:leader="underscore" w:pos="4125"/>
              </w:tabs>
              <w:spacing w:after="0" w:line="240" w:lineRule="auto"/>
              <w:rPr>
                <w:rFonts w:asciiTheme="minorHAnsi" w:hAnsiTheme="minorHAnsi" w:cstheme="minorHAnsi"/>
                <w:b/>
                <w:sz w:val="20"/>
                <w:u w:val="single" w:color="A1A1A1"/>
              </w:rPr>
            </w:pPr>
          </w:p>
        </w:tc>
      </w:tr>
      <w:tr w14:paraId="6B735836" w14:textId="594BD31F" w:rsidTr="002C5666">
        <w:tblPrEx>
          <w:tblW w:w="0" w:type="auto"/>
          <w:tblCellMar>
            <w:top w:w="58" w:type="dxa"/>
            <w:left w:w="115" w:type="dxa"/>
            <w:bottom w:w="58" w:type="dxa"/>
            <w:right w:w="115" w:type="dxa"/>
          </w:tblCellMar>
          <w:tblLook w:val="04A0"/>
        </w:tblPrEx>
        <w:trPr>
          <w:trHeight w:val="309"/>
        </w:trPr>
        <w:tc>
          <w:tcPr>
            <w:tcW w:w="4463" w:type="dxa"/>
            <w:gridSpan w:val="3"/>
            <w:vAlign w:val="bottom"/>
          </w:tcPr>
          <w:p w:rsidR="00010284" w:rsidRPr="00EF42C8" w:rsidP="00E40303" w14:paraId="3D2E3E49" w14:textId="073F7DBB">
            <w:pPr>
              <w:tabs>
                <w:tab w:val="left" w:leader="underscore" w:pos="4125"/>
              </w:tabs>
              <w:spacing w:after="0" w:line="240" w:lineRule="auto"/>
              <w:rPr>
                <w:rFonts w:asciiTheme="minorHAnsi" w:hAnsiTheme="minorHAnsi" w:cstheme="minorHAnsi"/>
                <w:b/>
                <w:sz w:val="18"/>
                <w:u w:val="single" w:color="A1A1A1"/>
              </w:rPr>
            </w:pPr>
          </w:p>
        </w:tc>
        <w:tc>
          <w:tcPr>
            <w:tcW w:w="4887" w:type="dxa"/>
            <w:gridSpan w:val="3"/>
            <w:vAlign w:val="bottom"/>
          </w:tcPr>
          <w:p w:rsidR="00010284" w:rsidRPr="00EF42C8" w:rsidP="00E40303" w14:paraId="32185B4D" w14:textId="29C72E66">
            <w:pPr>
              <w:tabs>
                <w:tab w:val="left" w:leader="underscore" w:pos="4125"/>
              </w:tabs>
              <w:spacing w:after="0" w:line="240" w:lineRule="auto"/>
              <w:rPr>
                <w:rFonts w:asciiTheme="minorHAnsi" w:hAnsiTheme="minorHAnsi" w:cstheme="minorHAnsi"/>
                <w:b/>
                <w:sz w:val="20"/>
                <w:u w:val="single" w:color="A1A1A1"/>
              </w:rPr>
            </w:pPr>
          </w:p>
        </w:tc>
      </w:tr>
      <w:tr w14:paraId="0CD56BB1" w14:textId="58E64075" w:rsidTr="002C5666">
        <w:tblPrEx>
          <w:tblW w:w="0" w:type="auto"/>
          <w:tblCellMar>
            <w:top w:w="58" w:type="dxa"/>
            <w:left w:w="115" w:type="dxa"/>
            <w:bottom w:w="58" w:type="dxa"/>
            <w:right w:w="115" w:type="dxa"/>
          </w:tblCellMar>
          <w:tblLook w:val="04A0"/>
        </w:tblPrEx>
        <w:trPr>
          <w:trHeight w:val="309"/>
        </w:trPr>
        <w:tc>
          <w:tcPr>
            <w:tcW w:w="4463" w:type="dxa"/>
            <w:gridSpan w:val="3"/>
            <w:vAlign w:val="bottom"/>
          </w:tcPr>
          <w:p w:rsidR="006C026E" w:rsidRPr="00EF42C8" w:rsidP="00E40303" w14:paraId="0D45CA89" w14:textId="4CEF44D2">
            <w:pPr>
              <w:tabs>
                <w:tab w:val="left" w:leader="underscore" w:pos="4125"/>
              </w:tabs>
              <w:spacing w:after="0" w:line="240" w:lineRule="auto"/>
              <w:rPr>
                <w:rFonts w:asciiTheme="minorHAnsi" w:hAnsiTheme="minorHAnsi" w:cstheme="minorHAnsi"/>
                <w:b/>
                <w:sz w:val="18"/>
                <w:u w:val="single" w:color="A1A1A1"/>
              </w:rPr>
            </w:pPr>
          </w:p>
        </w:tc>
        <w:tc>
          <w:tcPr>
            <w:tcW w:w="4887" w:type="dxa"/>
            <w:gridSpan w:val="3"/>
            <w:vAlign w:val="bottom"/>
          </w:tcPr>
          <w:p w:rsidR="006C026E" w:rsidRPr="00EF42C8" w:rsidP="00E40303" w14:paraId="49779D2C" w14:textId="12301019">
            <w:pPr>
              <w:tabs>
                <w:tab w:val="left" w:leader="underscore" w:pos="4125"/>
              </w:tabs>
              <w:spacing w:after="0" w:line="240" w:lineRule="auto"/>
              <w:rPr>
                <w:rFonts w:asciiTheme="minorHAnsi" w:hAnsiTheme="minorHAnsi" w:cstheme="minorHAnsi"/>
                <w:b/>
                <w:sz w:val="20"/>
                <w:u w:val="single" w:color="A1A1A1"/>
              </w:rPr>
            </w:pPr>
          </w:p>
        </w:tc>
      </w:tr>
      <w:tr w14:paraId="63FF30D6" w14:textId="2A307AB8" w:rsidTr="002C5666">
        <w:tblPrEx>
          <w:tblW w:w="0" w:type="auto"/>
          <w:tblCellMar>
            <w:top w:w="58" w:type="dxa"/>
            <w:left w:w="115" w:type="dxa"/>
            <w:bottom w:w="58" w:type="dxa"/>
            <w:right w:w="115" w:type="dxa"/>
          </w:tblCellMar>
          <w:tblLook w:val="04A0"/>
        </w:tblPrEx>
        <w:trPr>
          <w:trHeight w:val="309"/>
        </w:trPr>
        <w:tc>
          <w:tcPr>
            <w:tcW w:w="4463" w:type="dxa"/>
            <w:gridSpan w:val="3"/>
            <w:vAlign w:val="bottom"/>
          </w:tcPr>
          <w:p w:rsidR="006C026E" w:rsidRPr="00EF42C8" w:rsidP="00E40303" w14:paraId="72911C72" w14:textId="1443BD3F">
            <w:pPr>
              <w:tabs>
                <w:tab w:val="left" w:leader="underscore" w:pos="4125"/>
              </w:tabs>
              <w:spacing w:after="0" w:line="240" w:lineRule="auto"/>
              <w:rPr>
                <w:rFonts w:asciiTheme="minorHAnsi" w:hAnsiTheme="minorHAnsi" w:cstheme="minorHAnsi"/>
                <w:b/>
                <w:sz w:val="18"/>
                <w:u w:val="single" w:color="A1A1A1"/>
              </w:rPr>
            </w:pPr>
          </w:p>
        </w:tc>
        <w:tc>
          <w:tcPr>
            <w:tcW w:w="4887" w:type="dxa"/>
            <w:gridSpan w:val="3"/>
            <w:vAlign w:val="bottom"/>
          </w:tcPr>
          <w:p w:rsidR="006C026E" w:rsidRPr="00EF42C8" w:rsidP="00E40303" w14:paraId="43FD35A1" w14:textId="05BFCD37">
            <w:pPr>
              <w:tabs>
                <w:tab w:val="left" w:leader="underscore" w:pos="4125"/>
              </w:tabs>
              <w:spacing w:after="0" w:line="240" w:lineRule="auto"/>
              <w:rPr>
                <w:rFonts w:asciiTheme="minorHAnsi" w:hAnsiTheme="minorHAnsi" w:cstheme="minorHAnsi"/>
                <w:b/>
                <w:sz w:val="20"/>
                <w:u w:val="single" w:color="A1A1A1"/>
              </w:rPr>
            </w:pPr>
          </w:p>
        </w:tc>
      </w:tr>
    </w:tbl>
    <w:p w:rsidR="00C61BCB" w:rsidP="002C5666" w14:paraId="76D41EA8" w14:textId="77777777">
      <w:pPr>
        <w:spacing w:after="0" w:line="240" w:lineRule="auto"/>
        <w:rPr>
          <w:b/>
          <w:bCs/>
          <w:color w:val="002060"/>
          <w:sz w:val="24"/>
          <w:szCs w:val="24"/>
        </w:rPr>
      </w:pPr>
      <w:bookmarkStart w:id="5" w:name="_Toc118724475"/>
    </w:p>
    <w:p w:rsidR="00C61BCB" w14:paraId="6C6A89EC" w14:textId="77777777">
      <w:pPr>
        <w:spacing w:after="0" w:line="240" w:lineRule="auto"/>
        <w:rPr>
          <w:b/>
          <w:bCs/>
          <w:color w:val="002060"/>
          <w:sz w:val="24"/>
          <w:szCs w:val="24"/>
        </w:rPr>
      </w:pPr>
      <w:r>
        <w:rPr>
          <w:b/>
          <w:bCs/>
          <w:color w:val="002060"/>
          <w:sz w:val="24"/>
          <w:szCs w:val="24"/>
        </w:rPr>
        <w:br w:type="page"/>
      </w:r>
    </w:p>
    <w:p w:rsidR="006C0938" w:rsidRPr="002C5666" w:rsidP="002C5666" w14:paraId="435EB69C" w14:textId="42A91A80">
      <w:pPr>
        <w:spacing w:after="0" w:line="240" w:lineRule="auto"/>
        <w:rPr>
          <w:b/>
          <w:bCs/>
          <w:color w:val="002060"/>
          <w:sz w:val="24"/>
          <w:szCs w:val="24"/>
        </w:rPr>
      </w:pPr>
      <w:r w:rsidRPr="002C5666">
        <w:rPr>
          <w:b/>
          <w:bCs/>
          <w:color w:val="002060"/>
          <w:sz w:val="24"/>
          <w:szCs w:val="24"/>
        </w:rPr>
        <w:t>Section IV. Certification of Compliance with Behavioral Health Clinical Practice Requirements</w:t>
      </w:r>
      <w:bookmarkEnd w:id="5"/>
    </w:p>
    <w:p w:rsidR="006C0938" w:rsidRPr="00F00F6E" w:rsidP="006C0938" w14:paraId="23904721" w14:textId="691EFD39">
      <w:pPr>
        <w:pStyle w:val="Body"/>
        <w:rPr>
          <w:rFonts w:asciiTheme="minorHAnsi" w:hAnsiTheme="minorHAnsi" w:cstheme="minorHAnsi"/>
          <w:sz w:val="24"/>
          <w:szCs w:val="24"/>
        </w:rPr>
      </w:pPr>
      <w:r w:rsidRPr="00F00F6E">
        <w:rPr>
          <w:rFonts w:asciiTheme="minorHAnsi" w:hAnsiTheme="minorHAnsi" w:cstheme="minorHAnsi"/>
          <w:sz w:val="24"/>
          <w:szCs w:val="24"/>
        </w:rPr>
        <w:t xml:space="preserve">Certify that the behavioral health site adheres to the clinical practice requirements for behavioral health providers under the </w:t>
      </w:r>
      <w:r w:rsidR="00386EF7">
        <w:rPr>
          <w:rFonts w:asciiTheme="minorHAnsi" w:hAnsiTheme="minorHAnsi" w:cstheme="minorHAnsi"/>
          <w:sz w:val="24"/>
          <w:szCs w:val="24"/>
        </w:rPr>
        <w:t xml:space="preserve">National Health Service Corps </w:t>
      </w:r>
      <w:r w:rsidRPr="00F00F6E">
        <w:rPr>
          <w:rFonts w:asciiTheme="minorHAnsi" w:hAnsiTheme="minorHAnsi" w:cstheme="minorHAnsi"/>
          <w:sz w:val="24"/>
          <w:szCs w:val="24"/>
        </w:rPr>
        <w:t xml:space="preserve">and supports </w:t>
      </w:r>
      <w:r w:rsidR="00386EF7">
        <w:rPr>
          <w:rFonts w:asciiTheme="minorHAnsi" w:hAnsiTheme="minorHAnsi" w:cstheme="minorHAnsi"/>
          <w:sz w:val="24"/>
          <w:szCs w:val="24"/>
        </w:rPr>
        <w:t xml:space="preserve">National Health Service Corps </w:t>
      </w:r>
      <w:r w:rsidRPr="00F00F6E">
        <w:rPr>
          <w:rFonts w:asciiTheme="minorHAnsi" w:hAnsiTheme="minorHAnsi" w:cstheme="minorHAnsi"/>
          <w:sz w:val="24"/>
          <w:szCs w:val="24"/>
        </w:rPr>
        <w:t>participants in meeting their obligation related to the clinical practice requirements.</w:t>
      </w:r>
      <w:r w:rsidRPr="009E6033" w:rsidR="009E6033">
        <w:t xml:space="preserve"> </w:t>
      </w:r>
      <w:r w:rsidRPr="009E6033" w:rsidR="009E6033">
        <w:rPr>
          <w:rFonts w:asciiTheme="minorHAnsi" w:hAnsiTheme="minorHAnsi" w:cstheme="minorHAnsi"/>
          <w:sz w:val="24"/>
          <w:szCs w:val="24"/>
        </w:rPr>
        <w:t>Refer to the appropriate NHSC Application and Program Guidance for a detailed definition of Full-Time or Half-Time Clinical Practice.</w:t>
      </w:r>
    </w:p>
    <w:tbl>
      <w:tblPr>
        <w:tblStyle w:val="Table1"/>
        <w:tblW w:w="9832" w:type="dxa"/>
        <w:tblCellMar>
          <w:top w:w="115" w:type="dxa"/>
          <w:left w:w="115" w:type="dxa"/>
          <w:bottom w:w="115" w:type="dxa"/>
          <w:right w:w="115" w:type="dxa"/>
        </w:tblCellMar>
        <w:tblLook w:val="04A0"/>
      </w:tblPr>
      <w:tblGrid>
        <w:gridCol w:w="6295"/>
        <w:gridCol w:w="1800"/>
        <w:gridCol w:w="1737"/>
      </w:tblGrid>
      <w:tr w14:paraId="54E8F8FC" w14:textId="644F2F62" w:rsidTr="008D0418">
        <w:tblPrEx>
          <w:tblW w:w="9832" w:type="dxa"/>
          <w:tblCellMar>
            <w:top w:w="115" w:type="dxa"/>
            <w:left w:w="115" w:type="dxa"/>
            <w:bottom w:w="115" w:type="dxa"/>
            <w:right w:w="115" w:type="dxa"/>
          </w:tblCellMar>
          <w:tblLook w:val="04A0"/>
        </w:tblPrEx>
        <w:trPr>
          <w:cantSplit/>
          <w:trHeight w:val="478"/>
          <w:tblHeader/>
        </w:trPr>
        <w:tc>
          <w:tcPr>
            <w:tcW w:w="6295" w:type="dxa"/>
          </w:tcPr>
          <w:p w:rsidR="006C0938" w:rsidRPr="00EF42C8" w:rsidP="00E40303" w14:paraId="71058943" w14:textId="23271108">
            <w:pPr>
              <w:jc w:val="center"/>
              <w:rPr>
                <w:rFonts w:asciiTheme="minorHAnsi" w:hAnsiTheme="minorHAnsi" w:cstheme="minorHAnsi"/>
                <w:color w:val="FFFFFF" w:themeColor="background1"/>
              </w:rPr>
            </w:pPr>
          </w:p>
        </w:tc>
        <w:tc>
          <w:tcPr>
            <w:tcW w:w="1800" w:type="dxa"/>
            <w:vAlign w:val="center"/>
          </w:tcPr>
          <w:p w:rsidR="006C0938" w:rsidRPr="00EF42C8" w:rsidP="008D0418" w14:paraId="7C6FCC18" w14:textId="18E7A07B">
            <w:pPr>
              <w:spacing w:after="0" w:line="240" w:lineRule="auto"/>
              <w:jc w:val="center"/>
              <w:rPr>
                <w:rFonts w:asciiTheme="minorHAnsi" w:hAnsiTheme="minorHAnsi" w:cstheme="minorHAnsi"/>
                <w:color w:val="FFFFFF" w:themeColor="background1"/>
              </w:rPr>
            </w:pPr>
            <w:r w:rsidRPr="0018100C">
              <w:rPr>
                <w:rFonts w:asciiTheme="minorHAnsi" w:hAnsiTheme="minorHAnsi"/>
                <w:color w:val="FFFFFF" w:themeColor="background1"/>
              </w:rPr>
              <w:t xml:space="preserve">Provided </w:t>
            </w:r>
            <w:r w:rsidRPr="00EF42C8">
              <w:rPr>
                <w:rFonts w:asciiTheme="minorHAnsi" w:hAnsiTheme="minorHAnsi" w:cstheme="minorHAnsi"/>
                <w:color w:val="FFFFFF" w:themeColor="background1"/>
              </w:rPr>
              <w:br/>
            </w:r>
            <w:r w:rsidRPr="0018100C">
              <w:rPr>
                <w:rFonts w:asciiTheme="minorHAnsi" w:hAnsiTheme="minorHAnsi"/>
                <w:color w:val="FFFFFF" w:themeColor="background1"/>
              </w:rPr>
              <w:t>On-site</w:t>
            </w:r>
          </w:p>
        </w:tc>
        <w:tc>
          <w:tcPr>
            <w:tcW w:w="1737" w:type="dxa"/>
            <w:vAlign w:val="center"/>
          </w:tcPr>
          <w:p w:rsidR="00920F54" w:rsidP="008D0418" w14:paraId="53A9F976" w14:textId="0595B79C">
            <w:pPr>
              <w:spacing w:after="0" w:line="240" w:lineRule="auto"/>
              <w:jc w:val="center"/>
              <w:rPr>
                <w:rFonts w:asciiTheme="minorHAnsi" w:hAnsiTheme="minorHAnsi"/>
                <w:color w:val="FFFFFF" w:themeColor="background1"/>
              </w:rPr>
            </w:pPr>
            <w:r w:rsidRPr="0018100C">
              <w:rPr>
                <w:rFonts w:asciiTheme="minorHAnsi" w:hAnsiTheme="minorHAnsi"/>
                <w:color w:val="FFFFFF" w:themeColor="background1"/>
              </w:rPr>
              <w:t>Not Provided</w:t>
            </w:r>
          </w:p>
          <w:p w:rsidR="006C0938" w:rsidRPr="00EF42C8" w:rsidP="008D0418" w14:paraId="67F59F31" w14:textId="47460589">
            <w:pPr>
              <w:spacing w:after="0" w:line="240" w:lineRule="auto"/>
              <w:jc w:val="center"/>
              <w:rPr>
                <w:rFonts w:asciiTheme="minorHAnsi" w:hAnsiTheme="minorHAnsi" w:cstheme="minorHAnsi"/>
                <w:color w:val="FFFFFF" w:themeColor="background1"/>
              </w:rPr>
            </w:pPr>
            <w:r w:rsidRPr="0018100C">
              <w:rPr>
                <w:rFonts w:asciiTheme="minorHAnsi" w:hAnsiTheme="minorHAnsi"/>
                <w:color w:val="FFFFFF" w:themeColor="background1"/>
              </w:rPr>
              <w:t>On-site</w:t>
            </w:r>
          </w:p>
        </w:tc>
      </w:tr>
      <w:tr w14:paraId="73E2CFFD" w14:textId="6C8AD66E" w:rsidTr="009E6033">
        <w:tblPrEx>
          <w:tblW w:w="9832" w:type="dxa"/>
          <w:tblCellMar>
            <w:top w:w="115" w:type="dxa"/>
            <w:left w:w="115" w:type="dxa"/>
            <w:bottom w:w="115" w:type="dxa"/>
            <w:right w:w="115" w:type="dxa"/>
          </w:tblCellMar>
          <w:tblLook w:val="04A0"/>
        </w:tblPrEx>
        <w:trPr>
          <w:cantSplit/>
          <w:trHeight w:val="288"/>
        </w:trPr>
        <w:tc>
          <w:tcPr>
            <w:tcW w:w="6295" w:type="dxa"/>
          </w:tcPr>
          <w:p w:rsidR="006C0938" w:rsidRPr="00EF42C8" w:rsidP="009E6033" w14:paraId="08A4C1C1" w14:textId="60FA94CC">
            <w:pPr>
              <w:spacing w:after="0" w:line="240" w:lineRule="auto"/>
              <w:rPr>
                <w:rFonts w:eastAsia="Franklin Gothic Book" w:asciiTheme="minorHAnsi" w:hAnsiTheme="minorHAnsi" w:cstheme="minorHAnsi"/>
                <w:sz w:val="18"/>
                <w:szCs w:val="18"/>
                <w:lang w:bidi="en-US"/>
              </w:rPr>
            </w:pPr>
            <w:r w:rsidRPr="00EF42C8">
              <w:rPr>
                <w:rFonts w:eastAsia="Franklin Gothic Book" w:asciiTheme="minorHAnsi" w:hAnsiTheme="minorHAnsi" w:cstheme="minorHAnsi"/>
                <w:b/>
                <w:u w:val="single"/>
                <w:lang w:bidi="en-US"/>
              </w:rPr>
              <w:t>Full-time</w:t>
            </w:r>
            <w:r w:rsidRPr="00EF42C8">
              <w:rPr>
                <w:rFonts w:eastAsia="Franklin Gothic Book" w:asciiTheme="minorHAnsi" w:hAnsiTheme="minorHAnsi" w:cstheme="minorHAnsi"/>
                <w:b/>
                <w:lang w:bidi="en-US"/>
              </w:rPr>
              <w:t>:</w:t>
            </w:r>
            <w:r w:rsidRPr="00EF42C8">
              <w:rPr>
                <w:rFonts w:eastAsia="Franklin Gothic Book" w:asciiTheme="minorHAnsi" w:hAnsiTheme="minorHAnsi" w:cstheme="minorHAnsi"/>
                <w:lang w:bidi="en-US"/>
              </w:rPr>
              <w:t xml:space="preserve"> </w:t>
            </w:r>
            <w:r w:rsidRPr="00EF42C8">
              <w:rPr>
                <w:rFonts w:eastAsia="Franklin Gothic Book" w:asciiTheme="minorHAnsi" w:hAnsiTheme="minorHAnsi" w:cstheme="minorHAnsi"/>
                <w:sz w:val="18"/>
                <w:szCs w:val="18"/>
                <w:lang w:bidi="en-US"/>
              </w:rPr>
              <w:t xml:space="preserve">The site offers employment opportunities that adhere to the </w:t>
            </w:r>
            <w:r w:rsidR="00386EF7">
              <w:rPr>
                <w:rFonts w:eastAsia="Franklin Gothic Book" w:asciiTheme="minorHAnsi" w:hAnsiTheme="minorHAnsi" w:cstheme="minorHAnsi"/>
                <w:sz w:val="18"/>
                <w:szCs w:val="18"/>
                <w:lang w:bidi="en-US"/>
              </w:rPr>
              <w:t xml:space="preserve">National Health Service Corps </w:t>
            </w:r>
            <w:r w:rsidRPr="00EF42C8">
              <w:rPr>
                <w:rFonts w:eastAsia="Franklin Gothic Book" w:asciiTheme="minorHAnsi" w:hAnsiTheme="minorHAnsi" w:cstheme="minorHAnsi"/>
                <w:sz w:val="18"/>
                <w:szCs w:val="18"/>
                <w:lang w:bidi="en-US"/>
              </w:rPr>
              <w:t>definition of full-time clinical practice.</w:t>
            </w:r>
            <w:r w:rsidR="00D3453B">
              <w:rPr>
                <w:rFonts w:eastAsia="Franklin Gothic Book" w:asciiTheme="minorHAnsi" w:hAnsiTheme="minorHAnsi" w:cstheme="minorHAnsi"/>
                <w:sz w:val="18"/>
                <w:szCs w:val="18"/>
                <w:lang w:bidi="en-US"/>
              </w:rPr>
              <w:t xml:space="preserve"> </w:t>
            </w:r>
          </w:p>
        </w:tc>
        <w:tc>
          <w:tcPr>
            <w:tcW w:w="1800" w:type="dxa"/>
            <w:vAlign w:val="center"/>
          </w:tcPr>
          <w:p w:rsidR="006C0938" w:rsidRPr="008D0418" w:rsidP="009E6033" w14:paraId="33A9B34D" w14:textId="1B1952A9">
            <w:pPr>
              <w:spacing w:after="0" w:line="240" w:lineRule="auto"/>
              <w:jc w:val="center"/>
              <w:rPr>
                <w:rFonts w:asciiTheme="minorHAnsi" w:hAnsiTheme="minorHAnsi" w:cstheme="minorHAnsi"/>
                <w:sz w:val="44"/>
                <w:szCs w:val="44"/>
                <w:lang w:bidi="en-US"/>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1092848238"/>
                <w14:checkbox>
                  <w14:checked w14:val="0"/>
                  <w14:checkedState w14:val="2612" w14:font="MS Gothic"/>
                  <w14:uncheckedState w14:val="2610" w14:font="MS Gothic"/>
                </w14:checkbox>
              </w:sdtPr>
              <w:sdtContent>
                <w:r w:rsidR="009E6033">
                  <w:rPr>
                    <w:rFonts w:ascii="MS Gothic" w:eastAsia="MS Gothic" w:hAnsi="MS Gothic" w:cs="MS Gothic" w:hint="eastAsia"/>
                    <w:sz w:val="44"/>
                    <w:szCs w:val="44"/>
                    <w:lang w:bidi="en-US"/>
                  </w:rPr>
                  <w:t>☐</w:t>
                </w:r>
              </w:sdtContent>
            </w:sdt>
          </w:p>
        </w:tc>
        <w:tc>
          <w:tcPr>
            <w:tcW w:w="1737" w:type="dxa"/>
            <w:vAlign w:val="center"/>
          </w:tcPr>
          <w:p w:rsidR="006C0938" w:rsidRPr="008D0418" w:rsidP="009E6033" w14:paraId="10504E91" w14:textId="49DE3457">
            <w:pPr>
              <w:spacing w:after="0" w:line="240" w:lineRule="auto"/>
              <w:jc w:val="center"/>
              <w:rPr>
                <w:rFonts w:asciiTheme="minorHAnsi" w:hAnsiTheme="minorHAnsi" w:cstheme="minorHAnsi"/>
                <w:sz w:val="44"/>
                <w:szCs w:val="44"/>
                <w:lang w:bidi="en-US"/>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1440952213"/>
                <w14:checkbox>
                  <w14:checked w14:val="0"/>
                  <w14:checkedState w14:val="2612" w14:font="MS Gothic"/>
                  <w14:uncheckedState w14:val="2610" w14:font="MS Gothic"/>
                </w14:checkbox>
              </w:sdtPr>
              <w:sdtContent>
                <w:r w:rsidRPr="008D0418" w:rsidR="008D0418">
                  <w:rPr>
                    <w:rFonts w:ascii="MS Gothic" w:eastAsia="MS Gothic" w:hAnsi="MS Gothic" w:cs="MS Gothic" w:hint="eastAsia"/>
                    <w:sz w:val="44"/>
                    <w:szCs w:val="44"/>
                    <w:lang w:bidi="en-US"/>
                  </w:rPr>
                  <w:t>☐</w:t>
                </w:r>
              </w:sdtContent>
            </w:sdt>
          </w:p>
        </w:tc>
      </w:tr>
      <w:tr w14:paraId="51070FD7" w14:textId="19429082" w:rsidTr="008D0418">
        <w:tblPrEx>
          <w:tblW w:w="9832" w:type="dxa"/>
          <w:tblCellMar>
            <w:top w:w="115" w:type="dxa"/>
            <w:left w:w="115" w:type="dxa"/>
            <w:bottom w:w="115" w:type="dxa"/>
            <w:right w:w="115" w:type="dxa"/>
          </w:tblCellMar>
          <w:tblLook w:val="04A0"/>
        </w:tblPrEx>
        <w:trPr>
          <w:cantSplit/>
          <w:trHeight w:val="416"/>
        </w:trPr>
        <w:tc>
          <w:tcPr>
            <w:tcW w:w="6295" w:type="dxa"/>
          </w:tcPr>
          <w:p w:rsidR="006C0938" w:rsidRPr="00EF42C8" w:rsidP="009E6033" w14:paraId="5F520968" w14:textId="4D35B603">
            <w:pPr>
              <w:keepNext/>
              <w:spacing w:after="0" w:line="240" w:lineRule="auto"/>
              <w:rPr>
                <w:rFonts w:eastAsia="Franklin Gothic Book" w:asciiTheme="minorHAnsi" w:hAnsiTheme="minorHAnsi" w:cstheme="minorHAnsi"/>
                <w:sz w:val="18"/>
                <w:szCs w:val="18"/>
                <w:lang w:bidi="en-US"/>
              </w:rPr>
            </w:pPr>
            <w:r w:rsidRPr="00EF42C8">
              <w:rPr>
                <w:rFonts w:eastAsia="Franklin Gothic Book" w:asciiTheme="minorHAnsi" w:hAnsiTheme="minorHAnsi" w:cstheme="minorHAnsi"/>
                <w:b/>
                <w:sz w:val="24"/>
                <w:szCs w:val="24"/>
                <w:u w:val="single"/>
                <w:lang w:bidi="en-US"/>
              </w:rPr>
              <w:t>Half-time</w:t>
            </w:r>
            <w:r w:rsidRPr="00EF42C8">
              <w:rPr>
                <w:rFonts w:eastAsia="Franklin Gothic Book" w:asciiTheme="minorHAnsi" w:hAnsiTheme="minorHAnsi" w:cstheme="minorHAnsi"/>
                <w:sz w:val="24"/>
                <w:szCs w:val="24"/>
                <w:lang w:bidi="en-US"/>
              </w:rPr>
              <w:t>:</w:t>
            </w:r>
            <w:r w:rsidRPr="00EF42C8">
              <w:rPr>
                <w:rFonts w:eastAsia="Franklin Gothic Book" w:asciiTheme="minorHAnsi" w:hAnsiTheme="minorHAnsi" w:cstheme="minorHAnsi"/>
                <w:lang w:bidi="en-US"/>
              </w:rPr>
              <w:t xml:space="preserve"> </w:t>
            </w:r>
            <w:r w:rsidRPr="00EF42C8">
              <w:rPr>
                <w:rFonts w:eastAsia="Franklin Gothic Book" w:asciiTheme="minorHAnsi" w:hAnsiTheme="minorHAnsi" w:cstheme="minorHAnsi"/>
                <w:sz w:val="18"/>
                <w:szCs w:val="18"/>
                <w:lang w:bidi="en-US"/>
              </w:rPr>
              <w:t xml:space="preserve">The site offers employment opportunities that adhere to the </w:t>
            </w:r>
            <w:r w:rsidR="00386EF7">
              <w:rPr>
                <w:rFonts w:eastAsia="Franklin Gothic Book" w:asciiTheme="minorHAnsi" w:hAnsiTheme="minorHAnsi" w:cstheme="minorHAnsi"/>
                <w:sz w:val="18"/>
                <w:szCs w:val="18"/>
                <w:lang w:bidi="en-US"/>
              </w:rPr>
              <w:t xml:space="preserve">National Health Service Corps </w:t>
            </w:r>
            <w:r w:rsidRPr="00EF42C8">
              <w:rPr>
                <w:rFonts w:eastAsia="Franklin Gothic Book" w:asciiTheme="minorHAnsi" w:hAnsiTheme="minorHAnsi" w:cstheme="minorHAnsi"/>
                <w:sz w:val="18"/>
                <w:szCs w:val="18"/>
                <w:lang w:bidi="en-US"/>
              </w:rPr>
              <w:t xml:space="preserve">definition of half-time clinical practice. </w:t>
            </w:r>
          </w:p>
        </w:tc>
        <w:tc>
          <w:tcPr>
            <w:tcW w:w="1800" w:type="dxa"/>
            <w:vAlign w:val="center"/>
          </w:tcPr>
          <w:p w:rsidR="006C0938" w:rsidRPr="008D0418" w:rsidP="009E6033" w14:paraId="693FB538" w14:textId="1CEC255C">
            <w:pPr>
              <w:keepNext/>
              <w:spacing w:after="0" w:line="240" w:lineRule="auto"/>
              <w:jc w:val="center"/>
              <w:rPr>
                <w:rFonts w:asciiTheme="minorHAnsi" w:hAnsiTheme="minorHAnsi" w:cstheme="minorHAnsi"/>
                <w:sz w:val="44"/>
                <w:szCs w:val="44"/>
                <w:lang w:bidi="en-US"/>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362486505"/>
                <w14:checkbox>
                  <w14:checked w14:val="0"/>
                  <w14:checkedState w14:val="2612" w14:font="MS Gothic"/>
                  <w14:uncheckedState w14:val="2610" w14:font="MS Gothic"/>
                </w14:checkbox>
              </w:sdtPr>
              <w:sdtContent>
                <w:r w:rsidRPr="008D0418" w:rsidR="008D0418">
                  <w:rPr>
                    <w:rFonts w:ascii="MS Gothic" w:eastAsia="MS Gothic" w:hAnsi="MS Gothic" w:cs="MS Gothic" w:hint="eastAsia"/>
                    <w:sz w:val="44"/>
                    <w:szCs w:val="44"/>
                    <w:lang w:bidi="en-US"/>
                  </w:rPr>
                  <w:t>☐</w:t>
                </w:r>
              </w:sdtContent>
            </w:sdt>
          </w:p>
        </w:tc>
        <w:tc>
          <w:tcPr>
            <w:tcW w:w="1737" w:type="dxa"/>
            <w:vAlign w:val="center"/>
          </w:tcPr>
          <w:p w:rsidR="006C0938" w:rsidRPr="008D0418" w:rsidP="009E6033" w14:paraId="4C180866" w14:textId="6919AE5A">
            <w:pPr>
              <w:keepNext/>
              <w:spacing w:after="0" w:line="240" w:lineRule="auto"/>
              <w:jc w:val="center"/>
              <w:rPr>
                <w:rFonts w:asciiTheme="minorHAnsi" w:hAnsiTheme="minorHAnsi" w:cstheme="minorHAnsi"/>
                <w:sz w:val="44"/>
                <w:szCs w:val="44"/>
                <w:lang w:bidi="en-US"/>
              </w:rPr>
            </w:pPr>
            <w:sdt>
              <w:sdtPr>
                <w:rPr>
                  <w:rFonts w:asciiTheme="minorHAnsi" w:hAnsiTheme="minorHAnsi" w:cstheme="minorHAnsi"/>
                  <w:sz w:val="44"/>
                  <w:szCs w:val="44"/>
                  <w:lang w:bidi="en-US"/>
                </w:rPr>
                <w:alias w:val="The site offers employment opportunities that adhere to the NHSC definition of full-time clinical practice"/>
                <w:tag w:val="The site offers employment opportunities that adhere to the NHSC definition of full-time clinical practice"/>
                <w:id w:val="-15309703"/>
                <w14:checkbox>
                  <w14:checked w14:val="0"/>
                  <w14:checkedState w14:val="2612" w14:font="MS Gothic"/>
                  <w14:uncheckedState w14:val="2610" w14:font="MS Gothic"/>
                </w14:checkbox>
              </w:sdtPr>
              <w:sdtContent>
                <w:r w:rsidR="008D0418">
                  <w:rPr>
                    <w:rFonts w:ascii="MS Gothic" w:eastAsia="MS Gothic" w:hAnsi="MS Gothic" w:cs="MS Gothic" w:hint="eastAsia"/>
                    <w:sz w:val="44"/>
                    <w:szCs w:val="44"/>
                    <w:lang w:bidi="en-US"/>
                  </w:rPr>
                  <w:t>☐</w:t>
                </w:r>
              </w:sdtContent>
            </w:sdt>
          </w:p>
        </w:tc>
      </w:tr>
    </w:tbl>
    <w:p w:rsidR="008D0418" w:rsidP="008D0418" w14:paraId="55BA4945" w14:textId="29AE8E97">
      <w:pPr>
        <w:spacing w:after="0" w:line="240" w:lineRule="auto"/>
        <w:rPr>
          <w:b/>
          <w:bCs/>
          <w:color w:val="002060"/>
          <w:sz w:val="24"/>
          <w:szCs w:val="24"/>
        </w:rPr>
      </w:pPr>
      <w:bookmarkStart w:id="6" w:name="_Toc118724476"/>
    </w:p>
    <w:p w:rsidR="006C0938" w:rsidRPr="008D0418" w:rsidP="008D0418" w14:paraId="16F77C55" w14:textId="240CF5E7">
      <w:pPr>
        <w:spacing w:after="0" w:line="240" w:lineRule="auto"/>
        <w:rPr>
          <w:b/>
          <w:bCs/>
          <w:color w:val="002060"/>
          <w:sz w:val="24"/>
          <w:szCs w:val="24"/>
        </w:rPr>
      </w:pPr>
      <w:r w:rsidRPr="008D0418">
        <w:rPr>
          <w:b/>
          <w:bCs/>
          <w:color w:val="002060"/>
          <w:sz w:val="24"/>
          <w:szCs w:val="24"/>
        </w:rPr>
        <w:t>Section V. Site Certification:</w:t>
      </w:r>
      <w:bookmarkEnd w:id="6"/>
    </w:p>
    <w:p w:rsidR="006C0938" w:rsidRPr="00F00F6E" w:rsidP="006C0938" w14:paraId="2F697876" w14:textId="74E2B3D6">
      <w:pPr>
        <w:pStyle w:val="Body"/>
        <w:rPr>
          <w:rFonts w:asciiTheme="minorHAnsi" w:hAnsiTheme="minorHAnsi" w:cstheme="minorHAnsi"/>
          <w:sz w:val="24"/>
          <w:szCs w:val="24"/>
        </w:rPr>
      </w:pPr>
      <w:r w:rsidRPr="00F00F6E">
        <w:rPr>
          <w:rFonts w:asciiTheme="minorHAnsi" w:hAnsiTheme="minorHAnsi" w:cstheme="minorHAnsi"/>
          <w:sz w:val="24"/>
          <w:szCs w:val="24"/>
        </w:rPr>
        <w:t xml:space="preserve">By signing below, you (the </w:t>
      </w:r>
      <w:r w:rsidR="00386EF7">
        <w:rPr>
          <w:rFonts w:asciiTheme="minorHAnsi" w:hAnsiTheme="minorHAnsi" w:cstheme="minorHAnsi"/>
          <w:sz w:val="24"/>
          <w:szCs w:val="24"/>
        </w:rPr>
        <w:t xml:space="preserve">National Health Service Corps </w:t>
      </w:r>
      <w:r w:rsidRPr="00F00F6E">
        <w:rPr>
          <w:rFonts w:asciiTheme="minorHAnsi" w:hAnsiTheme="minorHAnsi" w:cstheme="minorHAnsi"/>
          <w:sz w:val="24"/>
          <w:szCs w:val="24"/>
        </w:rPr>
        <w:t>Site Administrator) are affirming the truthfulness and accuracy of the information in this document.</w:t>
      </w:r>
    </w:p>
    <w:p w:rsidR="006C0938" w:rsidRPr="00F00F6E" w:rsidP="006C0938" w14:paraId="7C3F0774" w14:textId="526D18F9">
      <w:pPr>
        <w:pStyle w:val="Body"/>
        <w:tabs>
          <w:tab w:val="left" w:leader="underscore" w:pos="4320"/>
        </w:tabs>
        <w:spacing w:after="0"/>
        <w:rPr>
          <w:rFonts w:asciiTheme="minorHAnsi" w:hAnsiTheme="minorHAnsi" w:cstheme="minorHAnsi"/>
          <w:sz w:val="24"/>
          <w:szCs w:val="24"/>
        </w:rPr>
      </w:pPr>
      <w:r w:rsidRPr="00F00F6E">
        <w:rPr>
          <w:rFonts w:asciiTheme="minorHAnsi" w:hAnsiTheme="minorHAnsi" w:cstheme="minorHAnsi"/>
          <w:sz w:val="24"/>
          <w:szCs w:val="24"/>
        </w:rPr>
        <w:t xml:space="preserve">I, </w:t>
      </w:r>
      <w:sdt>
        <w:sdtPr>
          <w:rPr>
            <w:rFonts w:asciiTheme="minorHAnsi" w:hAnsiTheme="minorHAnsi" w:cstheme="minorHAnsi"/>
            <w:sz w:val="24"/>
            <w:szCs w:val="24"/>
          </w:rPr>
          <w:alias w:val="Name of Certifying Person"/>
          <w:tag w:val="Name of Certifying Person"/>
          <w:id w:val="2044241591"/>
          <w:placeholder>
            <w:docPart w:val="EF9F62637FB04E13AD0518B128AB2D10"/>
          </w:placeholder>
          <w:text/>
        </w:sdtPr>
        <w:sdtContent>
          <w:r w:rsidRPr="00F00F6E">
            <w:rPr>
              <w:rFonts w:asciiTheme="minorHAnsi" w:hAnsiTheme="minorHAnsi" w:cstheme="minorHAnsi"/>
              <w:sz w:val="24"/>
              <w:szCs w:val="24"/>
            </w:rPr>
            <w:tab/>
          </w:r>
        </w:sdtContent>
      </w:sdt>
      <w:r w:rsidRPr="00F00F6E">
        <w:rPr>
          <w:rFonts w:asciiTheme="minorHAnsi" w:hAnsiTheme="minorHAnsi" w:cstheme="minorHAnsi"/>
          <w:sz w:val="24"/>
          <w:szCs w:val="24"/>
        </w:rPr>
        <w:t>, hereby certify that the information provided above, and all</w:t>
      </w:r>
      <w:r w:rsidRPr="00F00F6E">
        <w:rPr>
          <w:rFonts w:asciiTheme="minorHAnsi" w:hAnsiTheme="minorHAnsi" w:cstheme="minorHAnsi"/>
          <w:spacing w:val="-28"/>
          <w:sz w:val="24"/>
          <w:szCs w:val="24"/>
        </w:rPr>
        <w:t xml:space="preserve"> </w:t>
      </w:r>
      <w:r w:rsidRPr="00F00F6E">
        <w:rPr>
          <w:rFonts w:asciiTheme="minorHAnsi" w:hAnsiTheme="minorHAnsi" w:cstheme="minorHAnsi"/>
          <w:sz w:val="24"/>
          <w:szCs w:val="24"/>
        </w:rPr>
        <w:t xml:space="preserve">supporting information, is true and accurate. I understand that this information is subject to verification by the </w:t>
      </w:r>
      <w:r w:rsidR="00386EF7">
        <w:rPr>
          <w:rFonts w:asciiTheme="minorHAnsi" w:hAnsiTheme="minorHAnsi" w:cstheme="minorHAnsi"/>
          <w:sz w:val="24"/>
          <w:szCs w:val="24"/>
        </w:rPr>
        <w:t>National Health Service Corps</w:t>
      </w:r>
      <w:r w:rsidRPr="00F00F6E">
        <w:rPr>
          <w:rFonts w:asciiTheme="minorHAnsi" w:hAnsiTheme="minorHAnsi" w:cstheme="minorHAnsi"/>
          <w:sz w:val="24"/>
          <w:szCs w:val="24"/>
        </w:rPr>
        <w:t xml:space="preserve">. </w:t>
      </w:r>
    </w:p>
    <w:p w:rsidR="006C0938" w:rsidRPr="00EF42C8" w:rsidP="006C0938" w14:paraId="43E476E9" w14:textId="3E63E405">
      <w:pPr>
        <w:pStyle w:val="Body"/>
        <w:tabs>
          <w:tab w:val="left" w:leader="underscore" w:pos="4320"/>
        </w:tabs>
        <w:spacing w:after="0"/>
        <w:rPr>
          <w:rFonts w:asciiTheme="minorHAnsi" w:hAnsiTheme="minorHAnsi" w:cstheme="minorHAnsi"/>
        </w:rPr>
      </w:pPr>
    </w:p>
    <w:p w:rsidR="006C0938" w:rsidRPr="00EF42C8" w:rsidP="006C0938" w14:paraId="2EB292AD" w14:textId="776B3BBF">
      <w:pPr>
        <w:pStyle w:val="Body"/>
        <w:tabs>
          <w:tab w:val="left" w:leader="underscore" w:pos="4320"/>
        </w:tabs>
        <w:spacing w:after="0"/>
        <w:rPr>
          <w:rFonts w:asciiTheme="minorHAnsi" w:hAnsiTheme="minorHAnsi" w:cstheme="minorHAnsi"/>
        </w:rPr>
      </w:pPr>
      <w:r w:rsidRPr="00EF42C8">
        <w:rPr>
          <w:rFonts w:asciiTheme="minorHAnsi" w:hAnsiTheme="minorHAnsi" w:cstheme="minorHAnsi"/>
        </w:rPr>
        <w:t>--------------------------------------------------------------------------------------------------</w:t>
      </w:r>
    </w:p>
    <w:p w:rsidR="006C0938" w:rsidRPr="00EF42C8" w:rsidP="006C0938" w14:paraId="13B1BC02" w14:textId="47E16F2B">
      <w:pPr>
        <w:pStyle w:val="Body"/>
        <w:tabs>
          <w:tab w:val="left" w:pos="5760"/>
          <w:tab w:val="left" w:leader="underscore" w:pos="9360"/>
        </w:tabs>
        <w:spacing w:before="120" w:after="0"/>
        <w:rPr>
          <w:rFonts w:asciiTheme="minorHAnsi" w:hAnsiTheme="minorHAnsi" w:cstheme="minorHAnsi"/>
        </w:rPr>
      </w:pPr>
      <w:r w:rsidRPr="00EF42C8">
        <w:rPr>
          <w:rFonts w:asciiTheme="minorHAnsi" w:hAnsiTheme="minorHAnsi" w:cstheme="minorHAnsi"/>
        </w:rPr>
        <w:t>Signature</w:t>
      </w:r>
      <w:r w:rsidR="00202164">
        <w:rPr>
          <w:rFonts w:asciiTheme="minorHAnsi" w:hAnsiTheme="minorHAnsi" w:cstheme="minorHAnsi"/>
        </w:rPr>
        <w:t xml:space="preserve">                                                                                                          </w:t>
      </w:r>
      <w:r w:rsidRPr="00EF42C8">
        <w:rPr>
          <w:rFonts w:asciiTheme="minorHAnsi" w:hAnsiTheme="minorHAnsi" w:cstheme="minorHAnsi"/>
        </w:rPr>
        <w:t xml:space="preserve">Date </w:t>
      </w:r>
    </w:p>
    <w:tbl>
      <w:tblPr>
        <w:tblStyle w:val="Table1"/>
        <w:tblpPr w:leftFromText="180" w:rightFromText="180" w:vertAnchor="text" w:horzAnchor="margin" w:tblpXSpec="right" w:tblpY="843"/>
        <w:tblW w:w="2430" w:type="dxa"/>
        <w:tblCellMar>
          <w:top w:w="115" w:type="dxa"/>
          <w:left w:w="115" w:type="dxa"/>
          <w:bottom w:w="115" w:type="dxa"/>
          <w:right w:w="115" w:type="dxa"/>
        </w:tblCellMar>
        <w:tblLook w:val="04A0"/>
      </w:tblPr>
      <w:tblGrid>
        <w:gridCol w:w="1215"/>
        <w:gridCol w:w="1215"/>
      </w:tblGrid>
      <w:tr w14:paraId="4A5FA479" w14:textId="7F4B3786" w:rsidTr="00F00F6E">
        <w:tblPrEx>
          <w:tblW w:w="2430" w:type="dxa"/>
          <w:tblCellMar>
            <w:top w:w="115" w:type="dxa"/>
            <w:left w:w="115" w:type="dxa"/>
            <w:bottom w:w="115" w:type="dxa"/>
            <w:right w:w="115" w:type="dxa"/>
          </w:tblCellMar>
          <w:tblLook w:val="04A0"/>
        </w:tblPrEx>
        <w:trPr>
          <w:trHeight w:val="388"/>
        </w:trPr>
        <w:tc>
          <w:tcPr>
            <w:tcW w:w="1215" w:type="dxa"/>
            <w:vAlign w:val="center"/>
          </w:tcPr>
          <w:p w:rsidR="00F00F6E" w:rsidRPr="00EF42C8" w:rsidP="00F00F6E" w14:paraId="7BA60B2F" w14:textId="17860176">
            <w:pPr>
              <w:jc w:val="center"/>
              <w:rPr>
                <w:rFonts w:asciiTheme="minorHAnsi" w:hAnsiTheme="minorHAnsi" w:cstheme="minorHAnsi"/>
                <w:color w:val="FFFFFF" w:themeColor="background1"/>
                <w:sz w:val="20"/>
                <w:lang w:bidi="en-US"/>
              </w:rPr>
            </w:pPr>
            <w:r w:rsidRPr="0018100C">
              <w:rPr>
                <w:rFonts w:asciiTheme="minorHAnsi" w:hAnsiTheme="minorHAnsi"/>
                <w:color w:val="FFFFFF" w:themeColor="background1"/>
                <w:sz w:val="20"/>
                <w:szCs w:val="20"/>
                <w:lang w:bidi="en-US"/>
              </w:rPr>
              <w:t>Certified</w:t>
            </w:r>
          </w:p>
        </w:tc>
        <w:tc>
          <w:tcPr>
            <w:tcW w:w="1215" w:type="dxa"/>
          </w:tcPr>
          <w:p w:rsidR="00F00F6E" w:rsidRPr="00EF42C8" w:rsidP="00F00F6E" w14:paraId="2C0802C9" w14:textId="6EF9C6C4">
            <w:pPr>
              <w:jc w:val="center"/>
              <w:rPr>
                <w:rFonts w:asciiTheme="minorHAnsi" w:hAnsiTheme="minorHAnsi" w:cstheme="minorHAnsi"/>
                <w:color w:val="FFFFFF" w:themeColor="background1"/>
                <w:sz w:val="20"/>
                <w:lang w:bidi="en-US"/>
              </w:rPr>
            </w:pPr>
            <w:r w:rsidRPr="0018100C">
              <w:rPr>
                <w:rFonts w:asciiTheme="minorHAnsi" w:hAnsiTheme="minorHAnsi"/>
                <w:color w:val="FFFFFF" w:themeColor="background1"/>
                <w:sz w:val="20"/>
                <w:szCs w:val="20"/>
                <w:lang w:bidi="en-US"/>
              </w:rPr>
              <w:t xml:space="preserve">Not </w:t>
            </w:r>
            <w:r w:rsidRPr="6CBF78CE">
              <w:rPr>
                <w:rFonts w:asciiTheme="minorHAnsi" w:hAnsiTheme="minorHAnsi"/>
                <w:color w:val="FFFFFF" w:themeColor="background1"/>
                <w:sz w:val="20"/>
                <w:szCs w:val="20"/>
                <w:lang w:bidi="en-US"/>
              </w:rPr>
              <w:t>Certified</w:t>
            </w:r>
          </w:p>
        </w:tc>
      </w:tr>
      <w:tr w14:paraId="4FDF72F7" w14:textId="77870729" w:rsidTr="00F00F6E">
        <w:tblPrEx>
          <w:tblW w:w="2430" w:type="dxa"/>
          <w:tblCellMar>
            <w:top w:w="115" w:type="dxa"/>
            <w:left w:w="115" w:type="dxa"/>
            <w:bottom w:w="115" w:type="dxa"/>
            <w:right w:w="115" w:type="dxa"/>
          </w:tblCellMar>
          <w:tblLook w:val="04A0"/>
        </w:tblPrEx>
        <w:trPr>
          <w:trHeight w:val="595"/>
        </w:trPr>
        <w:tc>
          <w:tcPr>
            <w:tcW w:w="1215" w:type="dxa"/>
            <w:vAlign w:val="center"/>
          </w:tcPr>
          <w:p w:rsidR="00F00F6E" w:rsidRPr="00751737" w:rsidP="00F00F6E" w14:paraId="52358C6C" w14:textId="19689ADD">
            <w:pPr>
              <w:jc w:val="center"/>
              <w:rPr>
                <w:rFonts w:asciiTheme="minorHAnsi" w:hAnsiTheme="minorHAnsi" w:cstheme="minorHAnsi"/>
                <w:sz w:val="18"/>
                <w:lang w:bidi="en-US"/>
              </w:rPr>
            </w:pPr>
            <w:sdt>
              <w:sdtPr>
                <w:rPr>
                  <w:rFonts w:asciiTheme="minorHAnsi" w:hAnsiTheme="minorHAnsi" w:cstheme="minorHAnsi"/>
                  <w:sz w:val="56"/>
                  <w:szCs w:val="56"/>
                  <w:lang w:bidi="en-US"/>
                </w:rPr>
                <w:alias w:val="Certified"/>
                <w:tag w:val="Certified"/>
                <w:id w:val="327953203"/>
                <w14:checkbox>
                  <w14:checked w14:val="0"/>
                  <w14:checkedState w14:val="2612" w14:font="MS Gothic"/>
                  <w14:uncheckedState w14:val="2610" w14:font="MS Gothic"/>
                </w14:checkbox>
              </w:sdtPr>
              <w:sdtContent>
                <w:r w:rsidRPr="00751737">
                  <w:rPr>
                    <w:rFonts w:ascii="MS Gothic" w:eastAsia="MS Gothic" w:hAnsi="MS Gothic" w:cs="MS Gothic"/>
                    <w:sz w:val="56"/>
                    <w:szCs w:val="56"/>
                    <w:lang w:bidi="en-US"/>
                  </w:rPr>
                  <w:t>☐</w:t>
                </w:r>
              </w:sdtContent>
            </w:sdt>
          </w:p>
        </w:tc>
        <w:tc>
          <w:tcPr>
            <w:tcW w:w="1215" w:type="dxa"/>
            <w:shd w:val="clear" w:color="auto" w:fill="DEEBF6" w:themeFill="accent1" w:themeFillTint="33"/>
            <w:vAlign w:val="center"/>
          </w:tcPr>
          <w:p w:rsidR="00F00F6E" w:rsidRPr="00751737" w:rsidP="00F00F6E" w14:paraId="6B58FC99" w14:textId="4B437FB4">
            <w:pPr>
              <w:jc w:val="center"/>
              <w:rPr>
                <w:rFonts w:asciiTheme="minorHAnsi" w:hAnsiTheme="minorHAnsi" w:cstheme="minorHAnsi"/>
                <w:sz w:val="18"/>
                <w:lang w:bidi="en-US"/>
              </w:rPr>
            </w:pPr>
            <w:sdt>
              <w:sdtPr>
                <w:rPr>
                  <w:rFonts w:asciiTheme="minorHAnsi" w:hAnsiTheme="minorHAnsi" w:cstheme="minorHAnsi"/>
                  <w:sz w:val="56"/>
                  <w:szCs w:val="56"/>
                  <w:lang w:bidi="en-US"/>
                </w:rPr>
                <w:alias w:val="Not Certified"/>
                <w:tag w:val="Not Certified"/>
                <w:id w:val="-1787111711"/>
                <w14:checkbox>
                  <w14:checked w14:val="0"/>
                  <w14:checkedState w14:val="2612" w14:font="MS Gothic"/>
                  <w14:uncheckedState w14:val="2610" w14:font="MS Gothic"/>
                </w14:checkbox>
              </w:sdtPr>
              <w:sdtContent>
                <w:r w:rsidRPr="00751737">
                  <w:rPr>
                    <w:rFonts w:ascii="MS Gothic" w:eastAsia="MS Gothic" w:hAnsi="MS Gothic" w:cs="MS Gothic"/>
                    <w:sz w:val="56"/>
                    <w:szCs w:val="56"/>
                    <w:lang w:bidi="en-US"/>
                  </w:rPr>
                  <w:t>☐</w:t>
                </w:r>
              </w:sdtContent>
            </w:sdt>
          </w:p>
        </w:tc>
      </w:tr>
    </w:tbl>
    <w:p w:rsidR="00202164" w:rsidP="006C0938" w14:paraId="7ED6DF4B" w14:textId="77777777">
      <w:pPr>
        <w:rPr>
          <w:b/>
          <w:i/>
          <w:sz w:val="28"/>
          <w:szCs w:val="28"/>
        </w:rPr>
      </w:pPr>
    </w:p>
    <w:p w:rsidR="006C0938" w:rsidRPr="00EF42C8" w:rsidP="006C0938" w14:paraId="72062D10" w14:textId="2E72A2A8">
      <w:pPr>
        <w:rPr>
          <w:b/>
          <w:i/>
          <w:sz w:val="28"/>
          <w:szCs w:val="28"/>
        </w:rPr>
      </w:pPr>
      <w:r w:rsidRPr="00EF42C8">
        <w:rPr>
          <w:b/>
          <w:i/>
          <w:sz w:val="28"/>
          <w:szCs w:val="28"/>
        </w:rPr>
        <w:t xml:space="preserve"> </w:t>
      </w:r>
      <w:r w:rsidRPr="00EF42C8">
        <w:rPr>
          <w:b/>
          <w:i/>
          <w:sz w:val="28"/>
          <w:szCs w:val="28"/>
        </w:rPr>
        <w:t xml:space="preserve">OFFICIAL </w:t>
      </w:r>
      <w:r w:rsidR="009B1E73">
        <w:rPr>
          <w:b/>
          <w:i/>
          <w:sz w:val="28"/>
          <w:szCs w:val="28"/>
        </w:rPr>
        <w:t>NATIONAL HEALTH SERVICE CORPS</w:t>
      </w:r>
      <w:r w:rsidRPr="00EF42C8">
        <w:rPr>
          <w:b/>
          <w:i/>
          <w:sz w:val="28"/>
          <w:szCs w:val="28"/>
        </w:rPr>
        <w:t xml:space="preserve"> USE ONLY</w:t>
      </w:r>
    </w:p>
    <w:p w:rsidR="006C0938" w:rsidRPr="00751737" w:rsidP="006C0938" w14:paraId="71FBC2E9" w14:textId="3DD9BE59">
      <w:pPr>
        <w:pStyle w:val="Body"/>
        <w:tabs>
          <w:tab w:val="left" w:leader="underscore" w:pos="6570"/>
        </w:tabs>
        <w:rPr>
          <w:rFonts w:asciiTheme="minorHAnsi" w:hAnsiTheme="minorHAnsi" w:cstheme="minorHAnsi"/>
          <w:lang w:bidi="en-US"/>
        </w:rPr>
      </w:pPr>
      <w:r w:rsidRPr="00EF42C8">
        <w:rPr>
          <w:rFonts w:asciiTheme="minorHAnsi" w:hAnsiTheme="minorHAnsi" w:cstheme="minorHAnsi"/>
          <w:lang w:bidi="en-US"/>
        </w:rPr>
        <w:t xml:space="preserve">Recommended By: </w:t>
      </w:r>
      <w:sdt>
        <w:sdtPr>
          <w:rPr>
            <w:rFonts w:asciiTheme="minorHAnsi" w:hAnsiTheme="minorHAnsi" w:cstheme="minorHAnsi"/>
          </w:rPr>
          <w:alias w:val="Remaining fields are  for official NHSC use only: Recommended by"/>
          <w:tag w:val="Remaining fields are  for official NHSC use only: Recommended by"/>
          <w:id w:val="-536743154"/>
          <w:placeholder>
            <w:docPart w:val="9049570A22BE4A1ABDA07A2D5DA9F976"/>
          </w:placeholder>
          <w:text/>
        </w:sdtPr>
        <w:sdtContent>
          <w:r w:rsidRPr="00751737">
            <w:rPr>
              <w:rFonts w:asciiTheme="minorHAnsi" w:hAnsiTheme="minorHAnsi" w:cstheme="minorHAnsi"/>
            </w:rPr>
            <w:tab/>
          </w:r>
          <w:r w:rsidR="003C1D32">
            <w:rPr>
              <w:rFonts w:asciiTheme="minorHAnsi" w:hAnsiTheme="minorHAnsi" w:cstheme="minorHAnsi"/>
            </w:rPr>
            <w:tab/>
          </w:r>
        </w:sdtContent>
      </w:sdt>
      <w:r w:rsidRPr="00751737">
        <w:rPr>
          <w:rFonts w:asciiTheme="minorHAnsi" w:hAnsiTheme="minorHAnsi" w:cstheme="minorHAnsi"/>
          <w:lang w:bidi="en-US"/>
        </w:rPr>
        <w:t xml:space="preserve"> </w:t>
      </w:r>
    </w:p>
    <w:p w:rsidR="00C15F8C" w:rsidRPr="006119BD" w:rsidP="00202164" w14:paraId="55BF6DD8" w14:textId="36097AB6">
      <w:r w:rsidRPr="00EF42C8">
        <w:rPr>
          <w:b/>
          <w:i/>
          <w:sz w:val="28"/>
          <w:szCs w:val="28"/>
        </w:rPr>
        <w:t>COMMENTS</w:t>
      </w:r>
      <w:bookmarkStart w:id="7" w:name="_APPENDIX_F:_"/>
      <w:bookmarkStart w:id="8" w:name="_APPENDIX_A:_NHSC"/>
      <w:bookmarkStart w:id="9" w:name="Appendix_C:_Sample_Sliding_Fee_Discount_"/>
      <w:bookmarkStart w:id="10" w:name="bookmark0"/>
      <w:bookmarkStart w:id="11" w:name="Appendix_B_Signage"/>
      <w:bookmarkStart w:id="12" w:name="_APPENDIX_D:_NHSC"/>
      <w:bookmarkStart w:id="13" w:name="_APPENDIX_D:_NHSC_1"/>
      <w:bookmarkStart w:id="14" w:name="_APPENDIX_E:_NHSC"/>
      <w:bookmarkStart w:id="15" w:name="_APPENDIX_G:_MAT"/>
      <w:bookmarkEnd w:id="7"/>
      <w:bookmarkEnd w:id="8"/>
      <w:bookmarkEnd w:id="9"/>
      <w:bookmarkEnd w:id="10"/>
      <w:bookmarkEnd w:id="11"/>
      <w:bookmarkEnd w:id="12"/>
      <w:bookmarkEnd w:id="13"/>
      <w:bookmarkEnd w:id="14"/>
      <w:bookmarkEnd w:id="15"/>
    </w:p>
    <w:sectPr w:rsidSect="00C04D81">
      <w:headerReference w:type="even" r:id="rId12"/>
      <w:headerReference w:type="default" r:id="rId13"/>
      <w:footerReference w:type="default" r:id="rId14"/>
      <w:footerReference w:type="first" r:id="rId15"/>
      <w:type w:val="continuous"/>
      <w:pgSz w:w="12240" w:h="15840"/>
      <w:pgMar w:top="1152" w:right="1440" w:bottom="450" w:left="1440" w:header="720" w:footer="29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0ED3" w:rsidRPr="001F65F6" w:rsidP="00F902BE" w14:paraId="184685D2" w14:textId="299117A1">
    <w:pPr>
      <w:pStyle w:val="Footer"/>
      <w:rPr>
        <w:sz w:val="16"/>
        <w:szCs w:val="16"/>
      </w:rPr>
    </w:pPr>
    <w:r w:rsidRPr="001F65F6">
      <w:rPr>
        <w:b/>
        <w:bCs/>
        <w:sz w:val="16"/>
        <w:szCs w:val="16"/>
      </w:rPr>
      <w:t>Public Burden Statement</w:t>
    </w:r>
    <w:r w:rsidRPr="001F65F6">
      <w:rPr>
        <w:sz w:val="16"/>
        <w:szCs w:val="16"/>
      </w:rPr>
      <w:t xml:space="preserve">:  The purpose of this information collection is to obtain information through the National Health Service Corps Loan Repayment Program that is used to assess a Loan Repayment Program applicant’s eligibility and qualifications for the Loan Repayment Program, or for NHSC Site Application and Recertification purposes. Clinicians interested in participating in the National Health Service Corps Loan Repayment Program must </w:t>
    </w:r>
    <w:r w:rsidRPr="001F65F6">
      <w:rPr>
        <w:sz w:val="16"/>
        <w:szCs w:val="16"/>
      </w:rPr>
      <w:t>submit an application</w:t>
    </w:r>
    <w:r w:rsidRPr="001F65F6">
      <w:rPr>
        <w:sz w:val="16"/>
        <w:szCs w:val="16"/>
      </w:rPr>
      <w:t xml:space="preserve"> to the National Health Service Corps. An agency may not conduct or sponsor, and a person is not required to respond to, a collection of information unless it displays a currently valid OMB control number. The OMB control number for this information collection is 0915-0127 and it is valid until xx/xx/</w:t>
    </w:r>
    <w:r w:rsidRPr="001F65F6">
      <w:rPr>
        <w:sz w:val="16"/>
        <w:szCs w:val="16"/>
      </w:rPr>
      <w:t>xxxx</w:t>
    </w:r>
    <w:r w:rsidRPr="001F65F6">
      <w:rPr>
        <w:sz w:val="16"/>
        <w:szCs w:val="16"/>
      </w:rPr>
      <w:t>. This information collection is required to obtain or retain a benefit (Section 333 [254f] (a)(1) of the Public Health Service Act).</w:t>
    </w:r>
    <w:r w:rsidR="00201EAA">
      <w:rPr>
        <w:sz w:val="16"/>
        <w:szCs w:val="16"/>
      </w:rPr>
      <w:t xml:space="preserve"> </w:t>
    </w:r>
    <w:r w:rsidRPr="001F65F6">
      <w:rPr>
        <w:sz w:val="16"/>
        <w:szCs w:val="16"/>
      </w:rPr>
      <w:t>The information is protected by the Privacy Act, but it may be disclosed outside the U.S. Department of Health and Human Services, as permitted by the Privacy Act and Freedom of Information Act, to Congress, the National Archives, and the Government Accountability Office, and pursuant to court order and various routine uses as described in the System of Record Notice 09-15-0037.</w:t>
    </w:r>
    <w:r w:rsidR="00201EAA">
      <w:rPr>
        <w:sz w:val="16"/>
        <w:szCs w:val="16"/>
      </w:rPr>
      <w:t xml:space="preserve">  </w:t>
    </w:r>
    <w:r w:rsidRPr="001F65F6">
      <w:rPr>
        <w:sz w:val="16"/>
        <w:szCs w:val="16"/>
      </w:rPr>
      <w:t xml:space="preserve">Public reporting burden for this collection of information is estimated to average </w:t>
    </w:r>
    <w:r w:rsidRPr="00201EAA" w:rsidR="00201EAA">
      <w:rPr>
        <w:sz w:val="16"/>
        <w:szCs w:val="16"/>
      </w:rPr>
      <w:t xml:space="preserve">approximately 30 minutes </w:t>
    </w:r>
    <w:r w:rsidRPr="001F65F6">
      <w:rPr>
        <w:sz w:val="16"/>
        <w:szCs w:val="16"/>
      </w:rPr>
      <w:t xml:space="preserve">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w:t>
    </w:r>
    <w:r w:rsidRPr="007F5994" w:rsidR="007F5994">
      <w:rPr>
        <w:sz w:val="16"/>
        <w:szCs w:val="16"/>
      </w:rPr>
      <w:t>5600 Fishers Lane, Room 14N39, Rockville, Maryland, 20857 or paperwork@hrsa.gov</w:t>
    </w:r>
    <w:r w:rsidRPr="001F65F6">
      <w:rPr>
        <w:sz w:val="16"/>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5781341"/>
      <w:docPartObj>
        <w:docPartGallery w:val="Page Numbers (Bottom of Page)"/>
        <w:docPartUnique/>
      </w:docPartObj>
    </w:sdtPr>
    <w:sdtEndPr>
      <w:rPr>
        <w:noProof/>
      </w:rPr>
    </w:sdtEndPr>
    <w:sdtContent>
      <w:p w:rsidR="00EF712E" w14:paraId="11ACE157" w14:textId="3DF081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FF0ED3" w:rsidP="00FD0FEF" w14:paraId="7AF4D7F6" w14:textId="77777777">
    <w:pPr>
      <w:pStyle w:val="Footer"/>
      <w:ind w:left="-144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788579051"/>
      <w:docPartObj>
        <w:docPartGallery w:val="Page Numbers (Top of Page)"/>
        <w:docPartUnique/>
      </w:docPartObj>
    </w:sdtPr>
    <w:sdtEndPr>
      <w:rPr>
        <w:rStyle w:val="PageNumber"/>
      </w:rPr>
    </w:sdtEndPr>
    <w:sdtContent>
      <w:p w:rsidR="00FF0ED3" w:rsidP="00FD0FEF" w14:paraId="688522F8" w14:textId="7C3B0B3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C03E0">
          <w:rPr>
            <w:rStyle w:val="PageNumber"/>
            <w:noProof/>
          </w:rPr>
          <w:t>1</w:t>
        </w:r>
        <w:r>
          <w:rPr>
            <w:rStyle w:val="PageNumber"/>
          </w:rPr>
          <w:fldChar w:fldCharType="end"/>
        </w:r>
      </w:p>
    </w:sdtContent>
  </w:sdt>
  <w:p w:rsidR="00FF0ED3" w:rsidP="00FD0FEF" w14:paraId="569B7250" w14:textId="777777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B37C2" w:rsidP="00B92C72" w14:paraId="66756FD6" w14:textId="2265F82B">
    <w:pPr>
      <w:pStyle w:val="Header"/>
      <w:jc w:val="right"/>
    </w:pPr>
    <w:r w:rsidRPr="00C61BCB">
      <w:rPr>
        <w:b/>
        <w:bCs/>
      </w:rPr>
      <w:t>OMB Number:</w:t>
    </w:r>
    <w:r w:rsidRPr="00B92C72">
      <w:t xml:space="preserve">  0915-0127</w:t>
    </w:r>
  </w:p>
  <w:p w:rsidR="005C6DAD" w:rsidP="00B92C72" w14:paraId="02088565" w14:textId="5C460373">
    <w:pPr>
      <w:pStyle w:val="Header"/>
      <w:jc w:val="right"/>
    </w:pPr>
    <w:r w:rsidRPr="00C61BCB">
      <w:rPr>
        <w:b/>
        <w:bCs/>
      </w:rPr>
      <w:t>Expiration Date:</w:t>
    </w:r>
    <w:r>
      <w:t xml:space="preserve"> </w:t>
    </w:r>
    <w:r w:rsidR="001D1184">
      <w:t>xx/xx/</w:t>
    </w:r>
    <w:r w:rsidR="001D1184">
      <w:t>xxxx</w:t>
    </w:r>
  </w:p>
  <w:p w:rsidR="00FF0ED3" w:rsidP="00FD0FEF" w14:paraId="754C42C9" w14:textId="5CD80645">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402"/>
    <w:multiLevelType w:val="multilevel"/>
    <w:tmpl w:val="97B201E2"/>
    <w:lvl w:ilvl="0">
      <w:start w:val="1"/>
      <w:numFmt w:val="decimal"/>
      <w:lvlText w:val="%1."/>
      <w:lvlJc w:val="left"/>
      <w:pPr>
        <w:ind w:left="824" w:hanging="360"/>
      </w:pPr>
      <w:rPr>
        <w:rFonts w:eastAsia="Calibri" w:asciiTheme="minorHAnsi" w:hAnsiTheme="minorHAnsi" w:cstheme="minorHAnsi" w:hint="default"/>
        <w:b w:val="0"/>
        <w:bCs w:val="0"/>
        <w:w w:val="103"/>
        <w:sz w:val="19"/>
        <w:szCs w:val="19"/>
      </w:rPr>
    </w:lvl>
    <w:lvl w:ilvl="1">
      <w:start w:val="1"/>
      <w:numFmt w:val="lowerLetter"/>
      <w:lvlText w:val="%2."/>
      <w:lvlJc w:val="left"/>
      <w:pPr>
        <w:ind w:left="1717" w:hanging="360"/>
      </w:pPr>
      <w:rPr>
        <w:rFonts w:eastAsia="Calibri" w:asciiTheme="minorHAnsi" w:hAnsiTheme="minorHAnsi" w:cstheme="minorHAnsi" w:hint="default"/>
      </w:rPr>
    </w:lvl>
    <w:lvl w:ilvl="2">
      <w:start w:val="0"/>
      <w:numFmt w:val="bullet"/>
      <w:lvlText w:val="•"/>
      <w:lvlJc w:val="left"/>
      <w:pPr>
        <w:ind w:left="2611" w:hanging="360"/>
      </w:pPr>
    </w:lvl>
    <w:lvl w:ilvl="3">
      <w:start w:val="0"/>
      <w:numFmt w:val="bullet"/>
      <w:lvlText w:val="•"/>
      <w:lvlJc w:val="left"/>
      <w:pPr>
        <w:ind w:left="3504" w:hanging="360"/>
      </w:pPr>
    </w:lvl>
    <w:lvl w:ilvl="4">
      <w:start w:val="0"/>
      <w:numFmt w:val="bullet"/>
      <w:lvlText w:val="•"/>
      <w:lvlJc w:val="left"/>
      <w:pPr>
        <w:ind w:left="4398" w:hanging="360"/>
      </w:pPr>
    </w:lvl>
    <w:lvl w:ilvl="5">
      <w:start w:val="0"/>
      <w:numFmt w:val="bullet"/>
      <w:lvlText w:val="•"/>
      <w:lvlJc w:val="left"/>
      <w:pPr>
        <w:ind w:left="5292" w:hanging="360"/>
      </w:pPr>
    </w:lvl>
    <w:lvl w:ilvl="6">
      <w:start w:val="0"/>
      <w:numFmt w:val="bullet"/>
      <w:lvlText w:val="•"/>
      <w:lvlJc w:val="left"/>
      <w:pPr>
        <w:ind w:left="6185" w:hanging="360"/>
      </w:pPr>
    </w:lvl>
    <w:lvl w:ilvl="7">
      <w:start w:val="0"/>
      <w:numFmt w:val="bullet"/>
      <w:lvlText w:val="•"/>
      <w:lvlJc w:val="left"/>
      <w:pPr>
        <w:ind w:left="7079" w:hanging="360"/>
      </w:pPr>
    </w:lvl>
    <w:lvl w:ilvl="8">
      <w:start w:val="0"/>
      <w:numFmt w:val="bullet"/>
      <w:lvlText w:val="•"/>
      <w:lvlJc w:val="left"/>
      <w:pPr>
        <w:ind w:left="7972" w:hanging="360"/>
      </w:pPr>
    </w:lvl>
  </w:abstractNum>
  <w:abstractNum w:abstractNumId="1">
    <w:nsid w:val="00000403"/>
    <w:multiLevelType w:val="multilevel"/>
    <w:tmpl w:val="960A878A"/>
    <w:lvl w:ilvl="0">
      <w:start w:val="3"/>
      <w:numFmt w:val="decimal"/>
      <w:lvlText w:val="%1."/>
      <w:lvlJc w:val="left"/>
      <w:pPr>
        <w:ind w:left="700" w:hanging="361"/>
      </w:pPr>
      <w:rPr>
        <w:rFonts w:ascii="Calibri" w:hAnsi="Calibri" w:cs="Calibri"/>
        <w:b w:val="0"/>
        <w:bCs w:val="0"/>
        <w:i w:val="0"/>
        <w:sz w:val="22"/>
        <w:szCs w:val="22"/>
      </w:rPr>
    </w:lvl>
    <w:lvl w:ilvl="1">
      <w:start w:val="1"/>
      <w:numFmt w:val="lowerLetter"/>
      <w:lvlText w:val="%2."/>
      <w:lvlJc w:val="left"/>
      <w:pPr>
        <w:ind w:left="1059" w:hanging="360"/>
      </w:pPr>
      <w:rPr>
        <w:rFonts w:ascii="Calibri" w:hAnsi="Calibri" w:cs="Calibri"/>
        <w:b w:val="0"/>
        <w:bCs w:val="0"/>
        <w:spacing w:val="-1"/>
        <w:sz w:val="22"/>
        <w:szCs w:val="22"/>
      </w:rPr>
    </w:lvl>
    <w:lvl w:ilvl="2">
      <w:start w:val="0"/>
      <w:numFmt w:val="bullet"/>
      <w:lvlText w:val="•"/>
      <w:lvlJc w:val="left"/>
      <w:pPr>
        <w:ind w:left="2101" w:hanging="360"/>
      </w:pPr>
    </w:lvl>
    <w:lvl w:ilvl="3">
      <w:start w:val="0"/>
      <w:numFmt w:val="bullet"/>
      <w:lvlText w:val="•"/>
      <w:lvlJc w:val="left"/>
      <w:pPr>
        <w:ind w:left="3144" w:hanging="360"/>
      </w:pPr>
    </w:lvl>
    <w:lvl w:ilvl="4">
      <w:start w:val="0"/>
      <w:numFmt w:val="bullet"/>
      <w:lvlText w:val="•"/>
      <w:lvlJc w:val="left"/>
      <w:pPr>
        <w:ind w:left="4186" w:hanging="360"/>
      </w:pPr>
    </w:lvl>
    <w:lvl w:ilvl="5">
      <w:start w:val="0"/>
      <w:numFmt w:val="bullet"/>
      <w:lvlText w:val="•"/>
      <w:lvlJc w:val="left"/>
      <w:pPr>
        <w:ind w:left="5228" w:hanging="360"/>
      </w:pPr>
    </w:lvl>
    <w:lvl w:ilvl="6">
      <w:start w:val="0"/>
      <w:numFmt w:val="bullet"/>
      <w:lvlText w:val="•"/>
      <w:lvlJc w:val="left"/>
      <w:pPr>
        <w:ind w:left="6270" w:hanging="360"/>
      </w:pPr>
    </w:lvl>
    <w:lvl w:ilvl="7">
      <w:start w:val="0"/>
      <w:numFmt w:val="bullet"/>
      <w:lvlText w:val="•"/>
      <w:lvlJc w:val="left"/>
      <w:pPr>
        <w:ind w:left="7313" w:hanging="360"/>
      </w:pPr>
    </w:lvl>
    <w:lvl w:ilvl="8">
      <w:start w:val="0"/>
      <w:numFmt w:val="bullet"/>
      <w:lvlText w:val="•"/>
      <w:lvlJc w:val="left"/>
      <w:pPr>
        <w:ind w:left="8355" w:hanging="360"/>
      </w:pPr>
    </w:lvl>
  </w:abstractNum>
  <w:abstractNum w:abstractNumId="2">
    <w:nsid w:val="000A2E63"/>
    <w:multiLevelType w:val="hybridMultilevel"/>
    <w:tmpl w:val="7CD2E3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2285903"/>
    <w:multiLevelType w:val="hybridMultilevel"/>
    <w:tmpl w:val="30B4D5F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26629FA"/>
    <w:multiLevelType w:val="hybridMultilevel"/>
    <w:tmpl w:val="166CA966"/>
    <w:lvl w:ilvl="0">
      <w:start w:val="1"/>
      <w:numFmt w:val="lowerRoman"/>
      <w:lvlText w:val="%1."/>
      <w:lvlJc w:val="right"/>
      <w:pPr>
        <w:ind w:left="1170" w:hanging="360"/>
      </w:pPr>
    </w:lvl>
    <w:lvl w:ilvl="1">
      <w:start w:val="1"/>
      <w:numFmt w:val="decimal"/>
      <w:lvlText w:val="%2)"/>
      <w:lvlJc w:val="left"/>
      <w:pPr>
        <w:ind w:left="1890" w:hanging="360"/>
      </w:pPr>
      <w:rPr>
        <w:rFonts w:ascii="Calibri" w:hAnsi="Calibri" w:cs="Times New Roman" w:hint="default"/>
      </w:rPr>
    </w:lvl>
    <w:lvl w:ilvl="2" w:tentative="1">
      <w:start w:val="1"/>
      <w:numFmt w:val="lowerRoman"/>
      <w:lvlText w:val="%3."/>
      <w:lvlJc w:val="right"/>
      <w:pPr>
        <w:ind w:left="2610" w:hanging="180"/>
      </w:pPr>
    </w:lvl>
    <w:lvl w:ilvl="3" w:tentative="1">
      <w:start w:val="1"/>
      <w:numFmt w:val="decimal"/>
      <w:lvlText w:val="%4."/>
      <w:lvlJc w:val="left"/>
      <w:pPr>
        <w:ind w:left="3330" w:hanging="360"/>
      </w:pPr>
    </w:lvl>
    <w:lvl w:ilvl="4" w:tentative="1">
      <w:start w:val="1"/>
      <w:numFmt w:val="lowerLetter"/>
      <w:lvlText w:val="%5."/>
      <w:lvlJc w:val="left"/>
      <w:pPr>
        <w:ind w:left="4050" w:hanging="360"/>
      </w:pPr>
    </w:lvl>
    <w:lvl w:ilvl="5" w:tentative="1">
      <w:start w:val="1"/>
      <w:numFmt w:val="lowerRoman"/>
      <w:lvlText w:val="%6."/>
      <w:lvlJc w:val="right"/>
      <w:pPr>
        <w:ind w:left="4770" w:hanging="180"/>
      </w:pPr>
    </w:lvl>
    <w:lvl w:ilvl="6" w:tentative="1">
      <w:start w:val="1"/>
      <w:numFmt w:val="decimal"/>
      <w:lvlText w:val="%7."/>
      <w:lvlJc w:val="left"/>
      <w:pPr>
        <w:ind w:left="5490" w:hanging="360"/>
      </w:pPr>
    </w:lvl>
    <w:lvl w:ilvl="7" w:tentative="1">
      <w:start w:val="1"/>
      <w:numFmt w:val="lowerLetter"/>
      <w:lvlText w:val="%8."/>
      <w:lvlJc w:val="left"/>
      <w:pPr>
        <w:ind w:left="6210" w:hanging="360"/>
      </w:pPr>
    </w:lvl>
    <w:lvl w:ilvl="8" w:tentative="1">
      <w:start w:val="1"/>
      <w:numFmt w:val="lowerRoman"/>
      <w:lvlText w:val="%9."/>
      <w:lvlJc w:val="right"/>
      <w:pPr>
        <w:ind w:left="6930" w:hanging="180"/>
      </w:pPr>
    </w:lvl>
  </w:abstractNum>
  <w:abstractNum w:abstractNumId="5">
    <w:nsid w:val="02A63E8C"/>
    <w:multiLevelType w:val="hybridMultilevel"/>
    <w:tmpl w:val="A87AF4A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2FF2EE4"/>
    <w:multiLevelType w:val="hybridMultilevel"/>
    <w:tmpl w:val="3DBCCE0C"/>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4B012CE"/>
    <w:multiLevelType w:val="hybridMultilevel"/>
    <w:tmpl w:val="6F463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055C4533"/>
    <w:multiLevelType w:val="hybridMultilevel"/>
    <w:tmpl w:val="009002C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63547AA"/>
    <w:multiLevelType w:val="hybridMultilevel"/>
    <w:tmpl w:val="F064E7A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073474E4"/>
    <w:multiLevelType w:val="hybridMultilevel"/>
    <w:tmpl w:val="EFE4BB6E"/>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7D82A0F"/>
    <w:multiLevelType w:val="hybridMultilevel"/>
    <w:tmpl w:val="5CAA4B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A870235"/>
    <w:multiLevelType w:val="hybridMultilevel"/>
    <w:tmpl w:val="955EBE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B9174D2"/>
    <w:multiLevelType w:val="hybridMultilevel"/>
    <w:tmpl w:val="F58CBC26"/>
    <w:lvl w:ilvl="0">
      <w:start w:val="1"/>
      <w:numFmt w:val="lowerLetter"/>
      <w:lvlText w:val="%1."/>
      <w:lvlJc w:val="left"/>
      <w:pPr>
        <w:ind w:left="1080" w:hanging="360"/>
      </w:pPr>
    </w:lvl>
    <w:lvl w:ilvl="1">
      <w:start w:val="1"/>
      <w:numFmt w:val="lowerRoman"/>
      <w:lvlText w:val="%2."/>
      <w:lvlJc w:val="left"/>
      <w:pPr>
        <w:ind w:left="1800" w:hanging="360"/>
      </w:pPr>
      <w:rPr>
        <w:rFonts w:hint="default"/>
      </w:r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0BF02DE2"/>
    <w:multiLevelType w:val="hybridMultilevel"/>
    <w:tmpl w:val="D13CA7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0C1079D3"/>
    <w:multiLevelType w:val="hybridMultilevel"/>
    <w:tmpl w:val="D85249DC"/>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F526AAA"/>
    <w:multiLevelType w:val="hybridMultilevel"/>
    <w:tmpl w:val="E3F4BB0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1341D43"/>
    <w:multiLevelType w:val="hybridMultilevel"/>
    <w:tmpl w:val="78BC5C0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
    <w:nsid w:val="113E1D48"/>
    <w:multiLevelType w:val="hybridMultilevel"/>
    <w:tmpl w:val="B4C44950"/>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3C776DF"/>
    <w:multiLevelType w:val="hybridMultilevel"/>
    <w:tmpl w:val="F5FE9872"/>
    <w:lvl w:ilvl="0">
      <w:start w:val="1"/>
      <w:numFmt w:val="decimal"/>
      <w:lvlText w:val="%1)"/>
      <w:lvlJc w:val="left"/>
      <w:pPr>
        <w:ind w:left="360" w:hanging="360"/>
      </w:pPr>
      <w:rPr>
        <w:rFonts w:asciiTheme="minorHAnsi" w:hAnsiTheme="minorHAnsi" w:hint="default"/>
        <w:color w:val="auto"/>
        <w:sz w:val="22"/>
        <w:szCs w:val="22"/>
      </w:rPr>
    </w:lvl>
    <w:lvl w:ilvl="1">
      <w:start w:val="1"/>
      <w:numFmt w:val="decimal"/>
      <w:lvlText w:val="%2)"/>
      <w:lvlJc w:val="left"/>
      <w:pPr>
        <w:ind w:left="1080" w:hanging="360"/>
      </w:pPr>
      <w:rPr>
        <w:rFonts w:ascii="Calibri" w:hAnsi="Calibri" w:cs="Times New Roman"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154231C0"/>
    <w:multiLevelType w:val="hybridMultilevel"/>
    <w:tmpl w:val="85A203C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6F4400A"/>
    <w:multiLevelType w:val="hybridMultilevel"/>
    <w:tmpl w:val="1206C1D6"/>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1775155A"/>
    <w:multiLevelType w:val="hybridMultilevel"/>
    <w:tmpl w:val="80420CEC"/>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90D4387"/>
    <w:multiLevelType w:val="hybridMultilevel"/>
    <w:tmpl w:val="CDE4500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191A3022"/>
    <w:multiLevelType w:val="hybridMultilevel"/>
    <w:tmpl w:val="9FD65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1A086740"/>
    <w:multiLevelType w:val="hybridMultilevel"/>
    <w:tmpl w:val="74265134"/>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1A1018A0"/>
    <w:multiLevelType w:val="hybridMultilevel"/>
    <w:tmpl w:val="C27469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A1F4994"/>
    <w:multiLevelType w:val="hybridMultilevel"/>
    <w:tmpl w:val="C884F886"/>
    <w:lvl w:ilvl="0">
      <w:start w:val="1"/>
      <w:numFmt w:val="lowerLetter"/>
      <w:lvlText w:val="%1."/>
      <w:lvlJc w:val="left"/>
      <w:pPr>
        <w:ind w:left="2160" w:hanging="360"/>
      </w:pPr>
    </w:lvl>
    <w:lvl w:ilvl="1">
      <w:start w:val="1"/>
      <w:numFmt w:val="lowerLetter"/>
      <w:lvlText w:val="%2."/>
      <w:lvlJc w:val="left"/>
      <w:pPr>
        <w:ind w:left="2160" w:hanging="360"/>
      </w:pPr>
    </w:lvl>
    <w:lvl w:ilvl="2">
      <w:start w:val="1"/>
      <w:numFmt w:val="lowerLetter"/>
      <w:lvlText w:val="%3."/>
      <w:lvlJc w:val="left"/>
      <w:pPr>
        <w:ind w:left="2160" w:hanging="360"/>
      </w:pPr>
    </w:lvl>
    <w:lvl w:ilvl="3">
      <w:start w:val="1"/>
      <w:numFmt w:val="lowerLetter"/>
      <w:lvlText w:val="%4."/>
      <w:lvlJc w:val="left"/>
      <w:pPr>
        <w:ind w:left="2160" w:hanging="360"/>
      </w:pPr>
    </w:lvl>
    <w:lvl w:ilvl="4">
      <w:start w:val="1"/>
      <w:numFmt w:val="lowerLetter"/>
      <w:lvlText w:val="%5."/>
      <w:lvlJc w:val="left"/>
      <w:pPr>
        <w:ind w:left="2160" w:hanging="360"/>
      </w:pPr>
    </w:lvl>
    <w:lvl w:ilvl="5">
      <w:start w:val="1"/>
      <w:numFmt w:val="lowerLetter"/>
      <w:lvlText w:val="%6."/>
      <w:lvlJc w:val="left"/>
      <w:pPr>
        <w:ind w:left="2160" w:hanging="360"/>
      </w:pPr>
    </w:lvl>
    <w:lvl w:ilvl="6">
      <w:start w:val="1"/>
      <w:numFmt w:val="lowerLetter"/>
      <w:lvlText w:val="%7."/>
      <w:lvlJc w:val="left"/>
      <w:pPr>
        <w:ind w:left="2160" w:hanging="360"/>
      </w:pPr>
    </w:lvl>
    <w:lvl w:ilvl="7">
      <w:start w:val="1"/>
      <w:numFmt w:val="lowerLetter"/>
      <w:lvlText w:val="%8."/>
      <w:lvlJc w:val="left"/>
      <w:pPr>
        <w:ind w:left="2160" w:hanging="360"/>
      </w:pPr>
    </w:lvl>
    <w:lvl w:ilvl="8">
      <w:start w:val="1"/>
      <w:numFmt w:val="lowerLetter"/>
      <w:lvlText w:val="%9."/>
      <w:lvlJc w:val="left"/>
      <w:pPr>
        <w:ind w:left="2160" w:hanging="360"/>
      </w:pPr>
    </w:lvl>
  </w:abstractNum>
  <w:abstractNum w:abstractNumId="28">
    <w:nsid w:val="1B2AC5FA"/>
    <w:multiLevelType w:val="hybridMultilevel"/>
    <w:tmpl w:val="DF76609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nsid w:val="1DF85BEB"/>
    <w:multiLevelType w:val="hybridMultilevel"/>
    <w:tmpl w:val="E8EAF9D2"/>
    <w:lvl w:ilvl="0">
      <w:start w:val="1"/>
      <w:numFmt w:val="decimal"/>
      <w:lvlText w:val="%1)"/>
      <w:lvlJc w:val="left"/>
      <w:pPr>
        <w:ind w:left="690" w:hanging="360"/>
      </w:pPr>
      <w:rPr>
        <w:b w:val="0"/>
        <w:i w:val="0"/>
      </w:rPr>
    </w:lvl>
    <w:lvl w:ilvl="1">
      <w:start w:val="1"/>
      <w:numFmt w:val="lowerLetter"/>
      <w:lvlText w:val="%2."/>
      <w:lvlJc w:val="left"/>
      <w:pPr>
        <w:ind w:left="1440" w:hanging="360"/>
      </w:pPr>
      <w:rPr>
        <w:b w:val="0"/>
        <w:i w:val="0"/>
      </w:rPr>
    </w:lvl>
    <w:lvl w:ilvl="2">
      <w:start w:val="1"/>
      <w:numFmt w:val="lowerRoman"/>
      <w:lvlText w:val="%3."/>
      <w:lvlJc w:val="right"/>
      <w:pPr>
        <w:ind w:left="1940" w:hanging="180"/>
      </w:pPr>
    </w:lvl>
    <w:lvl w:ilvl="3">
      <w:start w:val="1"/>
      <w:numFmt w:val="decimal"/>
      <w:lvlText w:val="%4."/>
      <w:lvlJc w:val="left"/>
      <w:pPr>
        <w:ind w:left="2880" w:hanging="360"/>
      </w:pPr>
    </w:lvl>
    <w:lvl w:ilvl="4">
      <w:start w:val="1"/>
      <w:numFmt w:val="decimal"/>
      <w:lvlText w:val="%5"/>
      <w:lvlJc w:val="left"/>
      <w:pPr>
        <w:ind w:left="3600" w:hanging="360"/>
      </w:pPr>
      <w:rPr>
        <w:rFonts w:ascii="Times New Roman" w:hAnsi="Times New Roman" w:hint="default"/>
        <w:sz w:val="22"/>
      </w:rPr>
    </w:lvl>
    <w:lvl w:ilvl="5">
      <w:start w:val="1"/>
      <w:numFmt w:val="lowerRoman"/>
      <w:lvlText w:val="%6.)"/>
      <w:lvlJc w:val="left"/>
      <w:pPr>
        <w:ind w:left="4860" w:hanging="720"/>
      </w:pPr>
      <w:rPr>
        <w:rFonts w:hint="default"/>
      </w:r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E431BC7"/>
    <w:multiLevelType w:val="hybridMultilevel"/>
    <w:tmpl w:val="A3C89CD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1">
    <w:nsid w:val="1ED10085"/>
    <w:multiLevelType w:val="hybridMultilevel"/>
    <w:tmpl w:val="6CB0261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212834EA"/>
    <w:multiLevelType w:val="hybridMultilevel"/>
    <w:tmpl w:val="4E06B9DA"/>
    <w:lvl w:ilvl="0">
      <w:start w:val="1"/>
      <w:numFmt w:val="decimal"/>
      <w:lvlText w:val="%1."/>
      <w:lvlJc w:val="left"/>
      <w:pPr>
        <w:ind w:left="1080" w:hanging="360"/>
      </w:pPr>
      <w:rPr>
        <w:rFonts w:hint="default"/>
        <w:b/>
        <w:i w:val="0"/>
        <w:color w:val="00000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222C1C60"/>
    <w:multiLevelType w:val="hybridMultilevel"/>
    <w:tmpl w:val="7BC00956"/>
    <w:lvl w:ilvl="0">
      <w:start w:val="1"/>
      <w:numFmt w:val="lowerLetter"/>
      <w:lvlText w:val="%1."/>
      <w:lvlJc w:val="left"/>
      <w:pPr>
        <w:ind w:left="1240" w:hanging="360"/>
      </w:pPr>
      <w:rPr>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244E091F"/>
    <w:multiLevelType w:val="hybridMultilevel"/>
    <w:tmpl w:val="13FAB0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264C7B2E"/>
    <w:multiLevelType w:val="hybridMultilevel"/>
    <w:tmpl w:val="DF182D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66D6F25"/>
    <w:multiLevelType w:val="hybridMultilevel"/>
    <w:tmpl w:val="66762578"/>
    <w:lvl w:ilvl="0">
      <w:start w:val="1"/>
      <w:numFmt w:val="decimal"/>
      <w:lvlText w:val="%1)"/>
      <w:lvlJc w:val="lef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7">
    <w:nsid w:val="26845F35"/>
    <w:multiLevelType w:val="hybridMultilevel"/>
    <w:tmpl w:val="97A4E364"/>
    <w:lvl w:ilvl="0">
      <w:start w:val="0"/>
      <w:numFmt w:val="bullet"/>
      <w:lvlText w:val=""/>
      <w:lvlJc w:val="left"/>
      <w:pPr>
        <w:ind w:left="821" w:hanging="361"/>
      </w:pPr>
      <w:rPr>
        <w:rFonts w:ascii="Symbol" w:eastAsia="Symbol" w:hAnsi="Symbol" w:cs="Symbol" w:hint="default"/>
        <w:w w:val="100"/>
        <w:sz w:val="22"/>
        <w:szCs w:val="22"/>
        <w:lang w:val="en-US" w:eastAsia="en-US" w:bidi="en-US"/>
      </w:rPr>
    </w:lvl>
    <w:lvl w:ilvl="1">
      <w:start w:val="0"/>
      <w:numFmt w:val="bullet"/>
      <w:lvlText w:val="•"/>
      <w:lvlJc w:val="left"/>
      <w:pPr>
        <w:ind w:left="1760" w:hanging="361"/>
      </w:pPr>
      <w:rPr>
        <w:rFonts w:hint="default"/>
        <w:lang w:val="en-US" w:eastAsia="en-US" w:bidi="en-US"/>
      </w:rPr>
    </w:lvl>
    <w:lvl w:ilvl="2">
      <w:start w:val="0"/>
      <w:numFmt w:val="bullet"/>
      <w:lvlText w:val="•"/>
      <w:lvlJc w:val="left"/>
      <w:pPr>
        <w:ind w:left="2700" w:hanging="361"/>
      </w:pPr>
      <w:rPr>
        <w:rFonts w:hint="default"/>
        <w:lang w:val="en-US" w:eastAsia="en-US" w:bidi="en-US"/>
      </w:rPr>
    </w:lvl>
    <w:lvl w:ilvl="3">
      <w:start w:val="0"/>
      <w:numFmt w:val="bullet"/>
      <w:lvlText w:val="•"/>
      <w:lvlJc w:val="left"/>
      <w:pPr>
        <w:ind w:left="3640" w:hanging="361"/>
      </w:pPr>
      <w:rPr>
        <w:rFonts w:hint="default"/>
        <w:lang w:val="en-US" w:eastAsia="en-US" w:bidi="en-US"/>
      </w:rPr>
    </w:lvl>
    <w:lvl w:ilvl="4">
      <w:start w:val="0"/>
      <w:numFmt w:val="bullet"/>
      <w:lvlText w:val="•"/>
      <w:lvlJc w:val="left"/>
      <w:pPr>
        <w:ind w:left="4580" w:hanging="361"/>
      </w:pPr>
      <w:rPr>
        <w:rFonts w:hint="default"/>
        <w:lang w:val="en-US" w:eastAsia="en-US" w:bidi="en-US"/>
      </w:rPr>
    </w:lvl>
    <w:lvl w:ilvl="5">
      <w:start w:val="0"/>
      <w:numFmt w:val="bullet"/>
      <w:lvlText w:val="•"/>
      <w:lvlJc w:val="left"/>
      <w:pPr>
        <w:ind w:left="5520" w:hanging="361"/>
      </w:pPr>
      <w:rPr>
        <w:rFonts w:hint="default"/>
        <w:lang w:val="en-US" w:eastAsia="en-US" w:bidi="en-US"/>
      </w:rPr>
    </w:lvl>
    <w:lvl w:ilvl="6">
      <w:start w:val="0"/>
      <w:numFmt w:val="bullet"/>
      <w:lvlText w:val="•"/>
      <w:lvlJc w:val="left"/>
      <w:pPr>
        <w:ind w:left="6460" w:hanging="361"/>
      </w:pPr>
      <w:rPr>
        <w:rFonts w:hint="default"/>
        <w:lang w:val="en-US" w:eastAsia="en-US" w:bidi="en-US"/>
      </w:rPr>
    </w:lvl>
    <w:lvl w:ilvl="7">
      <w:start w:val="0"/>
      <w:numFmt w:val="bullet"/>
      <w:lvlText w:val="•"/>
      <w:lvlJc w:val="left"/>
      <w:pPr>
        <w:ind w:left="7400" w:hanging="361"/>
      </w:pPr>
      <w:rPr>
        <w:rFonts w:hint="default"/>
        <w:lang w:val="en-US" w:eastAsia="en-US" w:bidi="en-US"/>
      </w:rPr>
    </w:lvl>
    <w:lvl w:ilvl="8">
      <w:start w:val="0"/>
      <w:numFmt w:val="bullet"/>
      <w:lvlText w:val="•"/>
      <w:lvlJc w:val="left"/>
      <w:pPr>
        <w:ind w:left="8340" w:hanging="361"/>
      </w:pPr>
      <w:rPr>
        <w:rFonts w:hint="default"/>
        <w:lang w:val="en-US" w:eastAsia="en-US" w:bidi="en-US"/>
      </w:rPr>
    </w:lvl>
  </w:abstractNum>
  <w:abstractNum w:abstractNumId="38">
    <w:nsid w:val="278F53B8"/>
    <w:multiLevelType w:val="hybridMultilevel"/>
    <w:tmpl w:val="214CC42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2A6F1D1A"/>
    <w:multiLevelType w:val="hybridMultilevel"/>
    <w:tmpl w:val="5F001570"/>
    <w:lvl w:ilvl="0">
      <w:start w:val="1"/>
      <w:numFmt w:val="decimal"/>
      <w:lvlText w:val="%1)"/>
      <w:lvlJc w:val="left"/>
      <w:pPr>
        <w:tabs>
          <w:tab w:val="num" w:pos="5130"/>
        </w:tabs>
        <w:ind w:left="5130" w:hanging="360"/>
      </w:pPr>
    </w:lvl>
    <w:lvl w:ilvl="1" w:tentative="1">
      <w:start w:val="1"/>
      <w:numFmt w:val="decimal"/>
      <w:lvlText w:val="%2)"/>
      <w:lvlJc w:val="left"/>
      <w:pPr>
        <w:tabs>
          <w:tab w:val="num" w:pos="5850"/>
        </w:tabs>
        <w:ind w:left="5850" w:hanging="360"/>
      </w:pPr>
    </w:lvl>
    <w:lvl w:ilvl="2" w:tentative="1">
      <w:start w:val="1"/>
      <w:numFmt w:val="decimal"/>
      <w:lvlText w:val="%3)"/>
      <w:lvlJc w:val="left"/>
      <w:pPr>
        <w:tabs>
          <w:tab w:val="num" w:pos="6570"/>
        </w:tabs>
        <w:ind w:left="6570" w:hanging="360"/>
      </w:pPr>
    </w:lvl>
    <w:lvl w:ilvl="3" w:tentative="1">
      <w:start w:val="1"/>
      <w:numFmt w:val="decimal"/>
      <w:lvlText w:val="%4)"/>
      <w:lvlJc w:val="left"/>
      <w:pPr>
        <w:tabs>
          <w:tab w:val="num" w:pos="7290"/>
        </w:tabs>
        <w:ind w:left="7290" w:hanging="360"/>
      </w:pPr>
    </w:lvl>
    <w:lvl w:ilvl="4" w:tentative="1">
      <w:start w:val="1"/>
      <w:numFmt w:val="decimal"/>
      <w:lvlText w:val="%5)"/>
      <w:lvlJc w:val="left"/>
      <w:pPr>
        <w:tabs>
          <w:tab w:val="num" w:pos="8010"/>
        </w:tabs>
        <w:ind w:left="8010" w:hanging="360"/>
      </w:pPr>
    </w:lvl>
    <w:lvl w:ilvl="5" w:tentative="1">
      <w:start w:val="1"/>
      <w:numFmt w:val="decimal"/>
      <w:lvlText w:val="%6)"/>
      <w:lvlJc w:val="left"/>
      <w:pPr>
        <w:tabs>
          <w:tab w:val="num" w:pos="8730"/>
        </w:tabs>
        <w:ind w:left="8730" w:hanging="360"/>
      </w:pPr>
    </w:lvl>
    <w:lvl w:ilvl="6" w:tentative="1">
      <w:start w:val="1"/>
      <w:numFmt w:val="decimal"/>
      <w:lvlText w:val="%7)"/>
      <w:lvlJc w:val="left"/>
      <w:pPr>
        <w:tabs>
          <w:tab w:val="num" w:pos="9450"/>
        </w:tabs>
        <w:ind w:left="9450" w:hanging="360"/>
      </w:pPr>
    </w:lvl>
    <w:lvl w:ilvl="7" w:tentative="1">
      <w:start w:val="1"/>
      <w:numFmt w:val="decimal"/>
      <w:lvlText w:val="%8)"/>
      <w:lvlJc w:val="left"/>
      <w:pPr>
        <w:tabs>
          <w:tab w:val="num" w:pos="10170"/>
        </w:tabs>
        <w:ind w:left="10170" w:hanging="360"/>
      </w:pPr>
    </w:lvl>
    <w:lvl w:ilvl="8" w:tentative="1">
      <w:start w:val="1"/>
      <w:numFmt w:val="decimal"/>
      <w:lvlText w:val="%9)"/>
      <w:lvlJc w:val="left"/>
      <w:pPr>
        <w:tabs>
          <w:tab w:val="num" w:pos="10890"/>
        </w:tabs>
        <w:ind w:left="10890" w:hanging="360"/>
      </w:pPr>
    </w:lvl>
  </w:abstractNum>
  <w:abstractNum w:abstractNumId="40">
    <w:nsid w:val="2B727BF1"/>
    <w:multiLevelType w:val="hybridMultilevel"/>
    <w:tmpl w:val="2A8818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0C940C6"/>
    <w:multiLevelType w:val="hybridMultilevel"/>
    <w:tmpl w:val="509850C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32B6368E"/>
    <w:multiLevelType w:val="hybridMultilevel"/>
    <w:tmpl w:val="7E04F2BA"/>
    <w:lvl w:ilvl="0">
      <w:start w:val="1"/>
      <w:numFmt w:val="decimal"/>
      <w:lvlText w:val="%1)"/>
      <w:lvlJc w:val="left"/>
      <w:pPr>
        <w:ind w:left="720" w:hanging="360"/>
      </w:pPr>
      <w:rPr>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36494792"/>
    <w:multiLevelType w:val="hybridMultilevel"/>
    <w:tmpl w:val="EC948710"/>
    <w:lvl w:ilvl="0">
      <w:start w:val="1"/>
      <w:numFmt w:val="bullet"/>
      <w:lvlText w:val=""/>
      <w:lvlJc w:val="left"/>
      <w:pPr>
        <w:ind w:left="72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4">
    <w:nsid w:val="393E3705"/>
    <w:multiLevelType w:val="hybridMultilevel"/>
    <w:tmpl w:val="E3C0F1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395404D9"/>
    <w:multiLevelType w:val="hybridMultilevel"/>
    <w:tmpl w:val="4DE6F9C4"/>
    <w:lvl w:ilvl="0">
      <w:start w:val="1"/>
      <w:numFmt w:val="decimal"/>
      <w:pStyle w:val="ListParagraphNumeric"/>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3AB14ECC"/>
    <w:multiLevelType w:val="hybridMultilevel"/>
    <w:tmpl w:val="466CF4BC"/>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3B87721D"/>
    <w:multiLevelType w:val="hybridMultilevel"/>
    <w:tmpl w:val="B31E33DE"/>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8">
    <w:nsid w:val="3CC5009A"/>
    <w:multiLevelType w:val="hybridMultilevel"/>
    <w:tmpl w:val="DB6A211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3DEB1481"/>
    <w:multiLevelType w:val="hybridMultilevel"/>
    <w:tmpl w:val="2C24B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3E337B61"/>
    <w:multiLevelType w:val="hybridMultilevel"/>
    <w:tmpl w:val="9694327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3E673922"/>
    <w:multiLevelType w:val="hybridMultilevel"/>
    <w:tmpl w:val="7E04F2BA"/>
    <w:lvl w:ilvl="0">
      <w:start w:val="1"/>
      <w:numFmt w:val="decimal"/>
      <w:lvlText w:val="%1)"/>
      <w:lvlJc w:val="left"/>
      <w:pPr>
        <w:ind w:left="720" w:hanging="360"/>
      </w:pPr>
      <w:rPr>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3FFF5DCE"/>
    <w:multiLevelType w:val="hybridMultilevel"/>
    <w:tmpl w:val="F46A46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40DC790B"/>
    <w:multiLevelType w:val="hybridMultilevel"/>
    <w:tmpl w:val="C4B2559E"/>
    <w:lvl w:ilvl="0">
      <w:start w:val="1"/>
      <w:numFmt w:val="bullet"/>
      <w:lvlText w:val=""/>
      <w:lvlJc w:val="left"/>
      <w:pPr>
        <w:ind w:left="2520" w:hanging="360"/>
      </w:pPr>
      <w:rPr>
        <w:rFonts w:ascii="Symbol" w:hAnsi="Symbol" w:hint="default"/>
      </w:rPr>
    </w:lvl>
    <w:lvl w:ilvl="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4">
    <w:nsid w:val="41B46742"/>
    <w:multiLevelType w:val="hybridMultilevel"/>
    <w:tmpl w:val="45680532"/>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43333F39"/>
    <w:multiLevelType w:val="hybridMultilevel"/>
    <w:tmpl w:val="0562CAD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6">
    <w:nsid w:val="43B945D8"/>
    <w:multiLevelType w:val="hybridMultilevel"/>
    <w:tmpl w:val="88C45D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43DC134D"/>
    <w:multiLevelType w:val="hybridMultilevel"/>
    <w:tmpl w:val="EAAC71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43F30F7E"/>
    <w:multiLevelType w:val="hybridMultilevel"/>
    <w:tmpl w:val="20D282F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nsid w:val="444C55D7"/>
    <w:multiLevelType w:val="hybridMultilevel"/>
    <w:tmpl w:val="8B3A918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44B33CFD"/>
    <w:multiLevelType w:val="hybridMultilevel"/>
    <w:tmpl w:val="013464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453834D8"/>
    <w:multiLevelType w:val="hybridMultilevel"/>
    <w:tmpl w:val="14DC94EC"/>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2">
    <w:nsid w:val="467414BC"/>
    <w:multiLevelType w:val="hybridMultilevel"/>
    <w:tmpl w:val="2A2EA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471F438A"/>
    <w:multiLevelType w:val="hybridMultilevel"/>
    <w:tmpl w:val="6F1A9B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48E3032D"/>
    <w:multiLevelType w:val="hybridMultilevel"/>
    <w:tmpl w:val="283E25B6"/>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498D67CF"/>
    <w:multiLevelType w:val="hybridMultilevel"/>
    <w:tmpl w:val="13F85C9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49AE568A"/>
    <w:multiLevelType w:val="hybridMultilevel"/>
    <w:tmpl w:val="50E026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49DF3D77"/>
    <w:multiLevelType w:val="hybridMultilevel"/>
    <w:tmpl w:val="8026D90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nsid w:val="4AC369F3"/>
    <w:multiLevelType w:val="hybridMultilevel"/>
    <w:tmpl w:val="D3CCB54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4E1D06BE"/>
    <w:multiLevelType w:val="hybridMultilevel"/>
    <w:tmpl w:val="9BE2C60E"/>
    <w:lvl w:ilvl="0">
      <w:start w:val="1"/>
      <w:numFmt w:val="lowerLetter"/>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Letter"/>
      <w:lvlText w:val="%3)"/>
      <w:lvlJc w:val="left"/>
      <w:pPr>
        <w:ind w:left="2340" w:hanging="360"/>
      </w:pPr>
      <w:rPr>
        <w:rFonts w:hint="default"/>
      </w:rPr>
    </w:lvl>
    <w:lvl w:ilvl="3">
      <w:start w:val="2"/>
      <w:numFmt w:val="lowerRoman"/>
      <w:lvlText w:val="%4."/>
      <w:lvlJc w:val="left"/>
      <w:pPr>
        <w:ind w:left="3240" w:hanging="720"/>
      </w:pPr>
      <w:rPr>
        <w:rFonts w:cs="Arial" w:hint="default"/>
        <w:b/>
      </w:rPr>
    </w:lvl>
    <w:lvl w:ilvl="4">
      <w:start w:val="5"/>
      <w:numFmt w:val="upperLetter"/>
      <w:lvlText w:val="%5."/>
      <w:lvlJc w:val="left"/>
      <w:pPr>
        <w:ind w:left="3600" w:hanging="360"/>
      </w:pPr>
      <w:rPr>
        <w:rFonts w:hint="default"/>
      </w:rPr>
    </w:lvl>
    <w:lvl w:ilvl="5">
      <w:start w:val="1"/>
      <w:numFmt w:val="decimal"/>
      <w:lvlText w:val="%6)"/>
      <w:lvlJc w:val="left"/>
      <w:pPr>
        <w:ind w:left="4500" w:hanging="360"/>
      </w:pPr>
      <w:rPr>
        <w:rFonts w:hint="default"/>
      </w:r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nsid w:val="4ECB10EB"/>
    <w:multiLevelType w:val="multilevel"/>
    <w:tmpl w:val="7114A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nsid w:val="4EDC1063"/>
    <w:multiLevelType w:val="hybridMultilevel"/>
    <w:tmpl w:val="964ED46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4F97074B"/>
    <w:multiLevelType w:val="hybridMultilevel"/>
    <w:tmpl w:val="0C1034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4FC44B66"/>
    <w:multiLevelType w:val="hybridMultilevel"/>
    <w:tmpl w:val="AF62EB1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502C5B56"/>
    <w:multiLevelType w:val="hybridMultilevel"/>
    <w:tmpl w:val="886613C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5">
    <w:nsid w:val="503D6CD4"/>
    <w:multiLevelType w:val="hybridMultilevel"/>
    <w:tmpl w:val="96827B8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51AF7F4E"/>
    <w:multiLevelType w:val="hybridMultilevel"/>
    <w:tmpl w:val="62CC8F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52042A2D"/>
    <w:multiLevelType w:val="hybridMultilevel"/>
    <w:tmpl w:val="5CF468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523457F8"/>
    <w:multiLevelType w:val="hybridMultilevel"/>
    <w:tmpl w:val="4BA690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53885D5A"/>
    <w:multiLevelType w:val="hybridMultilevel"/>
    <w:tmpl w:val="3CFAA798"/>
    <w:lvl w:ilvl="0">
      <w:start w:val="1"/>
      <w:numFmt w:val="bullet"/>
      <w:lvlText w:val=""/>
      <w:lvlJc w:val="left"/>
      <w:pPr>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54E4711E"/>
    <w:multiLevelType w:val="hybridMultilevel"/>
    <w:tmpl w:val="726C2FD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1">
    <w:nsid w:val="5598012B"/>
    <w:multiLevelType w:val="hybridMultilevel"/>
    <w:tmpl w:val="CA9AF89A"/>
    <w:lvl w:ilvl="0">
      <w:start w:val="1"/>
      <w:numFmt w:val="decimal"/>
      <w:lvlText w:val="%1)"/>
      <w:lvlJc w:val="left"/>
      <w:pPr>
        <w:ind w:left="720" w:hanging="360"/>
      </w:pPr>
      <w:rPr>
        <w:rFonts w:cs="Times New Roman"/>
        <w:color w:val="auto"/>
      </w:r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nsid w:val="56BB10FC"/>
    <w:multiLevelType w:val="hybridMultilevel"/>
    <w:tmpl w:val="9F7287B4"/>
    <w:lvl w:ilvl="0">
      <w:start w:val="1"/>
      <w:numFmt w:val="decimal"/>
      <w:lvlText w:val="%1."/>
      <w:lvlJc w:val="left"/>
      <w:pPr>
        <w:ind w:left="560" w:hanging="360"/>
      </w:pPr>
      <w:rPr>
        <w:rFonts w:ascii="Calibri" w:eastAsia="Calibri" w:hAnsi="Calibri" w:cs="Calibri" w:hint="default"/>
        <w:b w:val="0"/>
        <w:bCs/>
        <w:spacing w:val="-5"/>
        <w:w w:val="100"/>
        <w:sz w:val="22"/>
        <w:szCs w:val="22"/>
        <w:lang w:val="en-US" w:eastAsia="en-US" w:bidi="en-US"/>
      </w:rPr>
    </w:lvl>
    <w:lvl w:ilvl="1">
      <w:start w:val="1"/>
      <w:numFmt w:val="bullet"/>
      <w:lvlText w:val=""/>
      <w:lvlJc w:val="left"/>
      <w:pPr>
        <w:ind w:left="921" w:hanging="361"/>
      </w:pPr>
      <w:rPr>
        <w:rFonts w:ascii="Symbol" w:hAnsi="Symbol" w:hint="default"/>
        <w:color w:val="0070C0"/>
        <w:w w:val="100"/>
        <w:sz w:val="22"/>
        <w:szCs w:val="22"/>
        <w:lang w:val="en-US" w:eastAsia="en-US" w:bidi="en-US"/>
      </w:rPr>
    </w:lvl>
    <w:lvl w:ilvl="2">
      <w:start w:val="0"/>
      <w:numFmt w:val="bullet"/>
      <w:lvlText w:val="•"/>
      <w:lvlJc w:val="left"/>
      <w:pPr>
        <w:ind w:left="1895" w:hanging="361"/>
      </w:pPr>
      <w:rPr>
        <w:rFonts w:hint="default"/>
        <w:lang w:val="en-US" w:eastAsia="en-US" w:bidi="en-US"/>
      </w:rPr>
    </w:lvl>
    <w:lvl w:ilvl="3">
      <w:start w:val="0"/>
      <w:numFmt w:val="bullet"/>
      <w:lvlText w:val="•"/>
      <w:lvlJc w:val="left"/>
      <w:pPr>
        <w:ind w:left="2871" w:hanging="361"/>
      </w:pPr>
      <w:rPr>
        <w:rFonts w:hint="default"/>
        <w:lang w:val="en-US" w:eastAsia="en-US" w:bidi="en-US"/>
      </w:rPr>
    </w:lvl>
    <w:lvl w:ilvl="4">
      <w:start w:val="0"/>
      <w:numFmt w:val="bullet"/>
      <w:lvlText w:val="•"/>
      <w:lvlJc w:val="left"/>
      <w:pPr>
        <w:ind w:left="3846" w:hanging="361"/>
      </w:pPr>
      <w:rPr>
        <w:rFonts w:hint="default"/>
        <w:lang w:val="en-US" w:eastAsia="en-US" w:bidi="en-US"/>
      </w:rPr>
    </w:lvl>
    <w:lvl w:ilvl="5">
      <w:start w:val="0"/>
      <w:numFmt w:val="bullet"/>
      <w:lvlText w:val="•"/>
      <w:lvlJc w:val="left"/>
      <w:pPr>
        <w:ind w:left="4822" w:hanging="361"/>
      </w:pPr>
      <w:rPr>
        <w:rFonts w:hint="default"/>
        <w:lang w:val="en-US" w:eastAsia="en-US" w:bidi="en-US"/>
      </w:rPr>
    </w:lvl>
    <w:lvl w:ilvl="6">
      <w:start w:val="0"/>
      <w:numFmt w:val="bullet"/>
      <w:lvlText w:val="•"/>
      <w:lvlJc w:val="left"/>
      <w:pPr>
        <w:ind w:left="5797" w:hanging="361"/>
      </w:pPr>
      <w:rPr>
        <w:rFonts w:hint="default"/>
        <w:lang w:val="en-US" w:eastAsia="en-US" w:bidi="en-US"/>
      </w:rPr>
    </w:lvl>
    <w:lvl w:ilvl="7">
      <w:start w:val="0"/>
      <w:numFmt w:val="bullet"/>
      <w:lvlText w:val="•"/>
      <w:lvlJc w:val="left"/>
      <w:pPr>
        <w:ind w:left="6773" w:hanging="361"/>
      </w:pPr>
      <w:rPr>
        <w:rFonts w:hint="default"/>
        <w:lang w:val="en-US" w:eastAsia="en-US" w:bidi="en-US"/>
      </w:rPr>
    </w:lvl>
    <w:lvl w:ilvl="8">
      <w:start w:val="0"/>
      <w:numFmt w:val="bullet"/>
      <w:lvlText w:val="•"/>
      <w:lvlJc w:val="left"/>
      <w:pPr>
        <w:ind w:left="7748" w:hanging="361"/>
      </w:pPr>
      <w:rPr>
        <w:rFonts w:hint="default"/>
        <w:lang w:val="en-US" w:eastAsia="en-US" w:bidi="en-US"/>
      </w:rPr>
    </w:lvl>
  </w:abstractNum>
  <w:abstractNum w:abstractNumId="83">
    <w:nsid w:val="57285813"/>
    <w:multiLevelType w:val="hybridMultilevel"/>
    <w:tmpl w:val="36FCB1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58754703"/>
    <w:multiLevelType w:val="hybridMultilevel"/>
    <w:tmpl w:val="159425F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nsid w:val="587D7ADE"/>
    <w:multiLevelType w:val="hybridMultilevel"/>
    <w:tmpl w:val="D7A0A2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596B22E0"/>
    <w:multiLevelType w:val="hybridMultilevel"/>
    <w:tmpl w:val="2850D29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7">
    <w:nsid w:val="5A554B36"/>
    <w:multiLevelType w:val="hybridMultilevel"/>
    <w:tmpl w:val="122C6962"/>
    <w:lvl w:ilvl="0">
      <w:start w:val="1"/>
      <w:numFmt w:val="bullet"/>
      <w:lvlText w:val=""/>
      <w:lvlJc w:val="left"/>
      <w:pPr>
        <w:ind w:left="72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8">
    <w:nsid w:val="5A622946"/>
    <w:multiLevelType w:val="hybridMultilevel"/>
    <w:tmpl w:val="806E90B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9">
    <w:nsid w:val="5C1023E5"/>
    <w:multiLevelType w:val="hybridMultilevel"/>
    <w:tmpl w:val="A6CA4618"/>
    <w:lvl w:ilvl="0">
      <w:start w:val="1"/>
      <w:numFmt w:val="bullet"/>
      <w:lvlText w:val=""/>
      <w:lvlJc w:val="left"/>
      <w:pPr>
        <w:ind w:left="108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0">
    <w:nsid w:val="5CF3228E"/>
    <w:multiLevelType w:val="hybridMultilevel"/>
    <w:tmpl w:val="C9763BB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1">
    <w:nsid w:val="5D14043C"/>
    <w:multiLevelType w:val="hybridMultilevel"/>
    <w:tmpl w:val="1DAA729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2">
    <w:nsid w:val="5D294527"/>
    <w:multiLevelType w:val="hybridMultilevel"/>
    <w:tmpl w:val="CE96F6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5EEF3265"/>
    <w:multiLevelType w:val="hybridMultilevel"/>
    <w:tmpl w:val="BE16DB04"/>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61513A3B"/>
    <w:multiLevelType w:val="hybridMultilevel"/>
    <w:tmpl w:val="9D0409FC"/>
    <w:lvl w:ilvl="0">
      <w:start w:val="1"/>
      <w:numFmt w:val="lowerLetter"/>
      <w:lvlText w:val="%1."/>
      <w:lvlJc w:val="left"/>
      <w:pPr>
        <w:ind w:left="921" w:hanging="361"/>
      </w:pPr>
      <w:rPr>
        <w:rFonts w:ascii="Verdana" w:eastAsia="Calibri" w:hAnsi="Verdana" w:cs="Calibri" w:hint="default"/>
        <w:spacing w:val="-3"/>
        <w:w w:val="100"/>
        <w:sz w:val="21"/>
        <w:szCs w:val="21"/>
        <w:lang w:val="en-US" w:eastAsia="en-US" w:bidi="en-US"/>
      </w:rPr>
    </w:lvl>
    <w:lvl w:ilvl="1">
      <w:start w:val="0"/>
      <w:numFmt w:val="bullet"/>
      <w:lvlText w:val="•"/>
      <w:lvlJc w:val="left"/>
      <w:pPr>
        <w:ind w:left="1798" w:hanging="361"/>
      </w:pPr>
      <w:rPr>
        <w:rFonts w:hint="default"/>
        <w:lang w:val="en-US" w:eastAsia="en-US" w:bidi="en-US"/>
      </w:rPr>
    </w:lvl>
    <w:lvl w:ilvl="2">
      <w:start w:val="0"/>
      <w:numFmt w:val="bullet"/>
      <w:lvlText w:val="•"/>
      <w:lvlJc w:val="left"/>
      <w:pPr>
        <w:ind w:left="2676" w:hanging="361"/>
      </w:pPr>
      <w:rPr>
        <w:rFonts w:hint="default"/>
        <w:lang w:val="en-US" w:eastAsia="en-US" w:bidi="en-US"/>
      </w:rPr>
    </w:lvl>
    <w:lvl w:ilvl="3">
      <w:start w:val="0"/>
      <w:numFmt w:val="bullet"/>
      <w:lvlText w:val="•"/>
      <w:lvlJc w:val="left"/>
      <w:pPr>
        <w:ind w:left="3554" w:hanging="361"/>
      </w:pPr>
      <w:rPr>
        <w:rFonts w:hint="default"/>
        <w:lang w:val="en-US" w:eastAsia="en-US" w:bidi="en-US"/>
      </w:rPr>
    </w:lvl>
    <w:lvl w:ilvl="4">
      <w:start w:val="0"/>
      <w:numFmt w:val="bullet"/>
      <w:lvlText w:val="•"/>
      <w:lvlJc w:val="left"/>
      <w:pPr>
        <w:ind w:left="4432" w:hanging="361"/>
      </w:pPr>
      <w:rPr>
        <w:rFonts w:hint="default"/>
        <w:lang w:val="en-US" w:eastAsia="en-US" w:bidi="en-US"/>
      </w:rPr>
    </w:lvl>
    <w:lvl w:ilvl="5">
      <w:start w:val="0"/>
      <w:numFmt w:val="bullet"/>
      <w:lvlText w:val="•"/>
      <w:lvlJc w:val="left"/>
      <w:pPr>
        <w:ind w:left="5310" w:hanging="361"/>
      </w:pPr>
      <w:rPr>
        <w:rFonts w:hint="default"/>
        <w:lang w:val="en-US" w:eastAsia="en-US" w:bidi="en-US"/>
      </w:rPr>
    </w:lvl>
    <w:lvl w:ilvl="6">
      <w:start w:val="0"/>
      <w:numFmt w:val="bullet"/>
      <w:lvlText w:val="•"/>
      <w:lvlJc w:val="left"/>
      <w:pPr>
        <w:ind w:left="6188" w:hanging="361"/>
      </w:pPr>
      <w:rPr>
        <w:rFonts w:hint="default"/>
        <w:lang w:val="en-US" w:eastAsia="en-US" w:bidi="en-US"/>
      </w:rPr>
    </w:lvl>
    <w:lvl w:ilvl="7">
      <w:start w:val="0"/>
      <w:numFmt w:val="bullet"/>
      <w:lvlText w:val="•"/>
      <w:lvlJc w:val="left"/>
      <w:pPr>
        <w:ind w:left="7066" w:hanging="361"/>
      </w:pPr>
      <w:rPr>
        <w:rFonts w:hint="default"/>
        <w:lang w:val="en-US" w:eastAsia="en-US" w:bidi="en-US"/>
      </w:rPr>
    </w:lvl>
    <w:lvl w:ilvl="8">
      <w:start w:val="0"/>
      <w:numFmt w:val="bullet"/>
      <w:lvlText w:val="•"/>
      <w:lvlJc w:val="left"/>
      <w:pPr>
        <w:ind w:left="7944" w:hanging="361"/>
      </w:pPr>
      <w:rPr>
        <w:rFonts w:hint="default"/>
        <w:lang w:val="en-US" w:eastAsia="en-US" w:bidi="en-US"/>
      </w:rPr>
    </w:lvl>
  </w:abstractNum>
  <w:abstractNum w:abstractNumId="95">
    <w:nsid w:val="65E60217"/>
    <w:multiLevelType w:val="hybridMultilevel"/>
    <w:tmpl w:val="B1D0F8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65F54329"/>
    <w:multiLevelType w:val="hybridMultilevel"/>
    <w:tmpl w:val="41DADC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7">
    <w:nsid w:val="682C3B96"/>
    <w:multiLevelType w:val="hybridMultilevel"/>
    <w:tmpl w:val="E98884A6"/>
    <w:lvl w:ilvl="0">
      <w:start w:val="1"/>
      <w:numFmt w:val="lowerRoman"/>
      <w:lvlText w:val="%1."/>
      <w:lvlJc w:val="right"/>
      <w:pPr>
        <w:ind w:left="1960" w:hanging="360"/>
      </w:pPr>
    </w:lvl>
    <w:lvl w:ilvl="1" w:tentative="1">
      <w:start w:val="1"/>
      <w:numFmt w:val="lowerLetter"/>
      <w:lvlText w:val="%2."/>
      <w:lvlJc w:val="left"/>
      <w:pPr>
        <w:ind w:left="2680" w:hanging="360"/>
      </w:pPr>
    </w:lvl>
    <w:lvl w:ilvl="2" w:tentative="1">
      <w:start w:val="1"/>
      <w:numFmt w:val="lowerRoman"/>
      <w:lvlText w:val="%3."/>
      <w:lvlJc w:val="right"/>
      <w:pPr>
        <w:ind w:left="3400" w:hanging="180"/>
      </w:pPr>
    </w:lvl>
    <w:lvl w:ilvl="3" w:tentative="1">
      <w:start w:val="1"/>
      <w:numFmt w:val="decimal"/>
      <w:lvlText w:val="%4."/>
      <w:lvlJc w:val="left"/>
      <w:pPr>
        <w:ind w:left="4120" w:hanging="360"/>
      </w:pPr>
    </w:lvl>
    <w:lvl w:ilvl="4" w:tentative="1">
      <w:start w:val="1"/>
      <w:numFmt w:val="lowerLetter"/>
      <w:lvlText w:val="%5."/>
      <w:lvlJc w:val="left"/>
      <w:pPr>
        <w:ind w:left="4840" w:hanging="360"/>
      </w:pPr>
    </w:lvl>
    <w:lvl w:ilvl="5">
      <w:start w:val="1"/>
      <w:numFmt w:val="lowerRoman"/>
      <w:lvlText w:val="%6."/>
      <w:lvlJc w:val="right"/>
      <w:pPr>
        <w:ind w:left="1980" w:hanging="180"/>
      </w:pPr>
      <w:rPr>
        <w:b w:val="0"/>
        <w:i w:val="0"/>
      </w:rPr>
    </w:lvl>
    <w:lvl w:ilvl="6" w:tentative="1">
      <w:start w:val="1"/>
      <w:numFmt w:val="decimal"/>
      <w:lvlText w:val="%7."/>
      <w:lvlJc w:val="left"/>
      <w:pPr>
        <w:ind w:left="6280" w:hanging="360"/>
      </w:pPr>
    </w:lvl>
    <w:lvl w:ilvl="7" w:tentative="1">
      <w:start w:val="1"/>
      <w:numFmt w:val="lowerLetter"/>
      <w:lvlText w:val="%8."/>
      <w:lvlJc w:val="left"/>
      <w:pPr>
        <w:ind w:left="7000" w:hanging="360"/>
      </w:pPr>
    </w:lvl>
    <w:lvl w:ilvl="8" w:tentative="1">
      <w:start w:val="1"/>
      <w:numFmt w:val="lowerRoman"/>
      <w:lvlText w:val="%9."/>
      <w:lvlJc w:val="right"/>
      <w:pPr>
        <w:ind w:left="7720" w:hanging="180"/>
      </w:pPr>
    </w:lvl>
  </w:abstractNum>
  <w:abstractNum w:abstractNumId="98">
    <w:nsid w:val="69326AA9"/>
    <w:multiLevelType w:val="hybridMultilevel"/>
    <w:tmpl w:val="36A0F92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9">
    <w:nsid w:val="6B480688"/>
    <w:multiLevelType w:val="hybridMultilevel"/>
    <w:tmpl w:val="09401ED4"/>
    <w:lvl w:ilvl="0">
      <w:start w:val="1"/>
      <w:numFmt w:val="bullet"/>
      <w:lvlText w:val=""/>
      <w:lvlJc w:val="left"/>
      <w:pPr>
        <w:ind w:left="1080" w:hanging="72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6B6C5CE0"/>
    <w:multiLevelType w:val="hybridMultilevel"/>
    <w:tmpl w:val="07743D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1">
    <w:nsid w:val="6D7863CD"/>
    <w:multiLevelType w:val="hybridMultilevel"/>
    <w:tmpl w:val="E9B2EEEC"/>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2">
    <w:nsid w:val="6E7371F4"/>
    <w:multiLevelType w:val="hybridMultilevel"/>
    <w:tmpl w:val="2D4C36F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3">
    <w:nsid w:val="6EB7413F"/>
    <w:multiLevelType w:val="hybridMultilevel"/>
    <w:tmpl w:val="44529010"/>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nsid w:val="70C92028"/>
    <w:multiLevelType w:val="hybridMultilevel"/>
    <w:tmpl w:val="86CA794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5">
    <w:nsid w:val="715D3AA9"/>
    <w:multiLevelType w:val="hybridMultilevel"/>
    <w:tmpl w:val="3CBED2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6">
    <w:nsid w:val="7593515C"/>
    <w:multiLevelType w:val="hybridMultilevel"/>
    <w:tmpl w:val="AC92FE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left"/>
      <w:pPr>
        <w:ind w:left="2590" w:hanging="72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78261CB3"/>
    <w:multiLevelType w:val="hybridMultilevel"/>
    <w:tmpl w:val="726C2FD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8">
    <w:nsid w:val="7AB12703"/>
    <w:multiLevelType w:val="hybridMultilevel"/>
    <w:tmpl w:val="E50A32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9">
    <w:nsid w:val="7AED35D9"/>
    <w:multiLevelType w:val="hybridMultilevel"/>
    <w:tmpl w:val="1EAC21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0">
    <w:nsid w:val="7BC10063"/>
    <w:multiLevelType w:val="hybridMultilevel"/>
    <w:tmpl w:val="991AEC1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1">
    <w:nsid w:val="7F732F70"/>
    <w:multiLevelType w:val="hybridMultilevel"/>
    <w:tmpl w:val="0EC4CC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7FA00331"/>
    <w:multiLevelType w:val="hybridMultilevel"/>
    <w:tmpl w:val="51EA0686"/>
    <w:lvl w:ilvl="0">
      <w:start w:val="1"/>
      <w:numFmt w:val="lowerRoman"/>
      <w:lvlText w:val="%1."/>
      <w:lvlJc w:val="right"/>
      <w:pPr>
        <w:ind w:left="1940" w:hanging="18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218371941">
    <w:abstractNumId w:val="28"/>
  </w:num>
  <w:num w:numId="2" w16cid:durableId="1773892647">
    <w:abstractNumId w:val="106"/>
  </w:num>
  <w:num w:numId="3" w16cid:durableId="1624575818">
    <w:abstractNumId w:val="69"/>
  </w:num>
  <w:num w:numId="4" w16cid:durableId="585454535">
    <w:abstractNumId w:val="0"/>
  </w:num>
  <w:num w:numId="5" w16cid:durableId="1514103694">
    <w:abstractNumId w:val="1"/>
  </w:num>
  <w:num w:numId="6" w16cid:durableId="1258708280">
    <w:abstractNumId w:val="81"/>
  </w:num>
  <w:num w:numId="7" w16cid:durableId="587009090">
    <w:abstractNumId w:val="38"/>
  </w:num>
  <w:num w:numId="8" w16cid:durableId="1718119727">
    <w:abstractNumId w:val="75"/>
  </w:num>
  <w:num w:numId="9" w16cid:durableId="1324241752">
    <w:abstractNumId w:val="104"/>
  </w:num>
  <w:num w:numId="10" w16cid:durableId="1772119859">
    <w:abstractNumId w:val="16"/>
  </w:num>
  <w:num w:numId="11" w16cid:durableId="1835491743">
    <w:abstractNumId w:val="95"/>
  </w:num>
  <w:num w:numId="12" w16cid:durableId="1217855768">
    <w:abstractNumId w:val="36"/>
  </w:num>
  <w:num w:numId="13" w16cid:durableId="1744832928">
    <w:abstractNumId w:val="51"/>
  </w:num>
  <w:num w:numId="14" w16cid:durableId="1450196787">
    <w:abstractNumId w:val="29"/>
  </w:num>
  <w:num w:numId="15" w16cid:durableId="323897528">
    <w:abstractNumId w:val="21"/>
  </w:num>
  <w:num w:numId="16" w16cid:durableId="1695569770">
    <w:abstractNumId w:val="4"/>
  </w:num>
  <w:num w:numId="17" w16cid:durableId="818033946">
    <w:abstractNumId w:val="19"/>
  </w:num>
  <w:num w:numId="18" w16cid:durableId="1039670220">
    <w:abstractNumId w:val="103"/>
    <w:lvlOverride w:ilvl="0"/>
    <w:lvlOverride w:ilvl="1">
      <w:startOverride w:val="1"/>
    </w:lvlOverride>
    <w:lvlOverride w:ilvl="2"/>
    <w:lvlOverride w:ilvl="3"/>
    <w:lvlOverride w:ilvl="4"/>
    <w:lvlOverride w:ilvl="5"/>
    <w:lvlOverride w:ilvl="6"/>
    <w:lvlOverride w:ilvl="7"/>
    <w:lvlOverride w:ilvl="8"/>
  </w:num>
  <w:num w:numId="19" w16cid:durableId="982080732">
    <w:abstractNumId w:val="96"/>
  </w:num>
  <w:num w:numId="20" w16cid:durableId="1492217134">
    <w:abstractNumId w:val="37"/>
  </w:num>
  <w:num w:numId="21" w16cid:durableId="1864250263">
    <w:abstractNumId w:val="94"/>
  </w:num>
  <w:num w:numId="22" w16cid:durableId="1236548874">
    <w:abstractNumId w:val="82"/>
  </w:num>
  <w:num w:numId="23" w16cid:durableId="1210534194">
    <w:abstractNumId w:val="45"/>
  </w:num>
  <w:num w:numId="24" w16cid:durableId="925917248">
    <w:abstractNumId w:val="49"/>
  </w:num>
  <w:num w:numId="25" w16cid:durableId="1275675570">
    <w:abstractNumId w:val="11"/>
  </w:num>
  <w:num w:numId="26" w16cid:durableId="529613437">
    <w:abstractNumId w:val="58"/>
  </w:num>
  <w:num w:numId="27" w16cid:durableId="1067844029">
    <w:abstractNumId w:val="63"/>
  </w:num>
  <w:num w:numId="28" w16cid:durableId="965501955">
    <w:abstractNumId w:val="105"/>
  </w:num>
  <w:num w:numId="29" w16cid:durableId="1826697927">
    <w:abstractNumId w:val="26"/>
  </w:num>
  <w:num w:numId="30" w16cid:durableId="1894080133">
    <w:abstractNumId w:val="2"/>
  </w:num>
  <w:num w:numId="31" w16cid:durableId="1791050596">
    <w:abstractNumId w:val="108"/>
  </w:num>
  <w:num w:numId="32" w16cid:durableId="582492436">
    <w:abstractNumId w:val="97"/>
  </w:num>
  <w:num w:numId="33" w16cid:durableId="464081976">
    <w:abstractNumId w:val="33"/>
  </w:num>
  <w:num w:numId="34" w16cid:durableId="1903060646">
    <w:abstractNumId w:val="112"/>
  </w:num>
  <w:num w:numId="35" w16cid:durableId="1771392351">
    <w:abstractNumId w:val="74"/>
  </w:num>
  <w:num w:numId="36" w16cid:durableId="2110658913">
    <w:abstractNumId w:val="18"/>
  </w:num>
  <w:num w:numId="37" w16cid:durableId="860705854">
    <w:abstractNumId w:val="52"/>
  </w:num>
  <w:num w:numId="38" w16cid:durableId="1024289279">
    <w:abstractNumId w:val="72"/>
  </w:num>
  <w:num w:numId="39" w16cid:durableId="24185775">
    <w:abstractNumId w:val="46"/>
  </w:num>
  <w:num w:numId="40" w16cid:durableId="20400746">
    <w:abstractNumId w:val="39"/>
  </w:num>
  <w:num w:numId="41" w16cid:durableId="1746605448">
    <w:abstractNumId w:val="98"/>
  </w:num>
  <w:num w:numId="42" w16cid:durableId="1512246">
    <w:abstractNumId w:val="35"/>
  </w:num>
  <w:num w:numId="43" w16cid:durableId="1110587122">
    <w:abstractNumId w:val="85"/>
  </w:num>
  <w:num w:numId="44" w16cid:durableId="1238321898">
    <w:abstractNumId w:val="100"/>
  </w:num>
  <w:num w:numId="45" w16cid:durableId="185944425">
    <w:abstractNumId w:val="8"/>
  </w:num>
  <w:num w:numId="46" w16cid:durableId="369458013">
    <w:abstractNumId w:val="78"/>
  </w:num>
  <w:num w:numId="47" w16cid:durableId="1650479371">
    <w:abstractNumId w:val="90"/>
  </w:num>
  <w:num w:numId="48" w16cid:durableId="155800435">
    <w:abstractNumId w:val="92"/>
  </w:num>
  <w:num w:numId="49" w16cid:durableId="617611402">
    <w:abstractNumId w:val="10"/>
  </w:num>
  <w:num w:numId="50" w16cid:durableId="522519142">
    <w:abstractNumId w:val="40"/>
  </w:num>
  <w:num w:numId="51" w16cid:durableId="1837453017">
    <w:abstractNumId w:val="48"/>
  </w:num>
  <w:num w:numId="52" w16cid:durableId="1559128976">
    <w:abstractNumId w:val="24"/>
  </w:num>
  <w:num w:numId="53" w16cid:durableId="195244020">
    <w:abstractNumId w:val="77"/>
  </w:num>
  <w:num w:numId="54" w16cid:durableId="2098282098">
    <w:abstractNumId w:val="93"/>
  </w:num>
  <w:num w:numId="55" w16cid:durableId="1836991706">
    <w:abstractNumId w:val="31"/>
  </w:num>
  <w:num w:numId="56" w16cid:durableId="1606421305">
    <w:abstractNumId w:val="59"/>
  </w:num>
  <w:num w:numId="57" w16cid:durableId="858663207">
    <w:abstractNumId w:val="66"/>
  </w:num>
  <w:num w:numId="58" w16cid:durableId="926572269">
    <w:abstractNumId w:val="44"/>
  </w:num>
  <w:num w:numId="59" w16cid:durableId="33896743">
    <w:abstractNumId w:val="17"/>
  </w:num>
  <w:num w:numId="60" w16cid:durableId="1910072216">
    <w:abstractNumId w:val="41"/>
  </w:num>
  <w:num w:numId="61" w16cid:durableId="324673112">
    <w:abstractNumId w:val="34"/>
  </w:num>
  <w:num w:numId="62" w16cid:durableId="29888110">
    <w:abstractNumId w:val="86"/>
  </w:num>
  <w:num w:numId="63" w16cid:durableId="1865367093">
    <w:abstractNumId w:val="61"/>
  </w:num>
  <w:num w:numId="64" w16cid:durableId="871267706">
    <w:abstractNumId w:val="79"/>
  </w:num>
  <w:num w:numId="65" w16cid:durableId="1922133291">
    <w:abstractNumId w:val="102"/>
  </w:num>
  <w:num w:numId="66" w16cid:durableId="1329792969">
    <w:abstractNumId w:val="87"/>
  </w:num>
  <w:num w:numId="67" w16cid:durableId="1415667496">
    <w:abstractNumId w:val="43"/>
  </w:num>
  <w:num w:numId="68" w16cid:durableId="274798356">
    <w:abstractNumId w:val="55"/>
  </w:num>
  <w:num w:numId="69" w16cid:durableId="697241076">
    <w:abstractNumId w:val="5"/>
  </w:num>
  <w:num w:numId="70" w16cid:durableId="1772118774">
    <w:abstractNumId w:val="53"/>
  </w:num>
  <w:num w:numId="71" w16cid:durableId="217589931">
    <w:abstractNumId w:val="56"/>
  </w:num>
  <w:num w:numId="72" w16cid:durableId="1804808940">
    <w:abstractNumId w:val="71"/>
  </w:num>
  <w:num w:numId="73" w16cid:durableId="1257977786">
    <w:abstractNumId w:val="91"/>
  </w:num>
  <w:num w:numId="74" w16cid:durableId="764035766">
    <w:abstractNumId w:val="89"/>
  </w:num>
  <w:num w:numId="75" w16cid:durableId="1394965316">
    <w:abstractNumId w:val="47"/>
  </w:num>
  <w:num w:numId="76" w16cid:durableId="396784157">
    <w:abstractNumId w:val="13"/>
  </w:num>
  <w:num w:numId="77" w16cid:durableId="1346445793">
    <w:abstractNumId w:val="57"/>
  </w:num>
  <w:num w:numId="78" w16cid:durableId="563217942">
    <w:abstractNumId w:val="101"/>
    <w:lvlOverride w:ilvl="0">
      <w:startOverride w:val="1"/>
    </w:lvlOverride>
    <w:lvlOverride w:ilvl="1"/>
    <w:lvlOverride w:ilvl="2"/>
    <w:lvlOverride w:ilvl="3"/>
    <w:lvlOverride w:ilvl="4"/>
    <w:lvlOverride w:ilvl="5"/>
    <w:lvlOverride w:ilvl="6"/>
    <w:lvlOverride w:ilvl="7"/>
    <w:lvlOverride w:ilvl="8"/>
  </w:num>
  <w:num w:numId="79" w16cid:durableId="1535575057">
    <w:abstractNumId w:val="54"/>
  </w:num>
  <w:num w:numId="80" w16cid:durableId="573777819">
    <w:abstractNumId w:val="110"/>
  </w:num>
  <w:num w:numId="81" w16cid:durableId="780690564">
    <w:abstractNumId w:val="12"/>
  </w:num>
  <w:num w:numId="82" w16cid:durableId="356195577">
    <w:abstractNumId w:val="42"/>
  </w:num>
  <w:num w:numId="83" w16cid:durableId="24644775">
    <w:abstractNumId w:val="32"/>
  </w:num>
  <w:num w:numId="84" w16cid:durableId="2030446896">
    <w:abstractNumId w:val="107"/>
  </w:num>
  <w:num w:numId="85" w16cid:durableId="1825924190">
    <w:abstractNumId w:val="80"/>
  </w:num>
  <w:num w:numId="86" w16cid:durableId="854265873">
    <w:abstractNumId w:val="84"/>
  </w:num>
  <w:num w:numId="87" w16cid:durableId="716196844">
    <w:abstractNumId w:val="15"/>
  </w:num>
  <w:num w:numId="88" w16cid:durableId="1306934785">
    <w:abstractNumId w:val="3"/>
  </w:num>
  <w:num w:numId="89" w16cid:durableId="1876117901">
    <w:abstractNumId w:val="64"/>
  </w:num>
  <w:num w:numId="90" w16cid:durableId="263391544">
    <w:abstractNumId w:val="22"/>
  </w:num>
  <w:num w:numId="91" w16cid:durableId="1254633141">
    <w:abstractNumId w:val="73"/>
  </w:num>
  <w:num w:numId="92" w16cid:durableId="2036349116">
    <w:abstractNumId w:val="67"/>
  </w:num>
  <w:num w:numId="93" w16cid:durableId="144783361">
    <w:abstractNumId w:val="20"/>
  </w:num>
  <w:num w:numId="94" w16cid:durableId="1174953474">
    <w:abstractNumId w:val="9"/>
  </w:num>
  <w:num w:numId="95" w16cid:durableId="1590192092">
    <w:abstractNumId w:val="30"/>
  </w:num>
  <w:num w:numId="96" w16cid:durableId="489832152">
    <w:abstractNumId w:val="6"/>
  </w:num>
  <w:num w:numId="97" w16cid:durableId="1199320405">
    <w:abstractNumId w:val="68"/>
  </w:num>
  <w:num w:numId="98" w16cid:durableId="386882216">
    <w:abstractNumId w:val="23"/>
  </w:num>
  <w:num w:numId="99" w16cid:durableId="958678786">
    <w:abstractNumId w:val="88"/>
  </w:num>
  <w:num w:numId="100" w16cid:durableId="1352104617">
    <w:abstractNumId w:val="65"/>
  </w:num>
  <w:num w:numId="101" w16cid:durableId="1231186560">
    <w:abstractNumId w:val="70"/>
  </w:num>
  <w:num w:numId="102" w16cid:durableId="4297436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54870302">
    <w:abstractNumId w:val="76"/>
  </w:num>
  <w:num w:numId="104" w16cid:durableId="1152402491">
    <w:abstractNumId w:val="83"/>
  </w:num>
  <w:num w:numId="105" w16cid:durableId="969432626">
    <w:abstractNumId w:val="111"/>
  </w:num>
  <w:num w:numId="106" w16cid:durableId="411196725">
    <w:abstractNumId w:val="109"/>
  </w:num>
  <w:num w:numId="107" w16cid:durableId="73669258">
    <w:abstractNumId w:val="50"/>
  </w:num>
  <w:num w:numId="108" w16cid:durableId="950287710">
    <w:abstractNumId w:val="27"/>
  </w:num>
  <w:num w:numId="109" w16cid:durableId="1675693264">
    <w:abstractNumId w:val="60"/>
  </w:num>
  <w:num w:numId="110" w16cid:durableId="352388631">
    <w:abstractNumId w:val="62"/>
  </w:num>
  <w:num w:numId="111" w16cid:durableId="1233390372">
    <w:abstractNumId w:val="99"/>
  </w:num>
  <w:num w:numId="112" w16cid:durableId="1438675746">
    <w:abstractNumId w:val="25"/>
  </w:num>
  <w:num w:numId="113" w16cid:durableId="1697076571">
    <w:abstractNumId w:val="7"/>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stylePaneFormatFilter w:val="3801" w:allStyles="1" w:alternateStyleNames="0" w:clearFormatting="1" w:customStyles="0" w:directFormattingOnNumbering="0" w:directFormattingOnParagraphs="0" w:directFormattingOnRuns="0" w:directFormattingOnTables="1" w:headingStyles="0" w:latentStyles="0" w:numberingStyles="0" w:stylesInUse="0" w:tableStyles="0" w:top3HeadingStyles="1" w:visibleStyles="0"/>
  <w:stylePaneSortMethod w:val="name"/>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D7A6C"/>
    <w:rsid w:val="0000005F"/>
    <w:rsid w:val="00000580"/>
    <w:rsid w:val="000009C9"/>
    <w:rsid w:val="00001061"/>
    <w:rsid w:val="0000142C"/>
    <w:rsid w:val="00001D00"/>
    <w:rsid w:val="000023C9"/>
    <w:rsid w:val="000024E3"/>
    <w:rsid w:val="0000294B"/>
    <w:rsid w:val="000029C3"/>
    <w:rsid w:val="00002F2E"/>
    <w:rsid w:val="00003417"/>
    <w:rsid w:val="000036D1"/>
    <w:rsid w:val="00003E01"/>
    <w:rsid w:val="00003E74"/>
    <w:rsid w:val="00003F6E"/>
    <w:rsid w:val="00004014"/>
    <w:rsid w:val="00004048"/>
    <w:rsid w:val="0000409D"/>
    <w:rsid w:val="0000467B"/>
    <w:rsid w:val="00004AB2"/>
    <w:rsid w:val="0000503E"/>
    <w:rsid w:val="00005263"/>
    <w:rsid w:val="0000530F"/>
    <w:rsid w:val="00005EE3"/>
    <w:rsid w:val="00006398"/>
    <w:rsid w:val="000065DA"/>
    <w:rsid w:val="00006984"/>
    <w:rsid w:val="00006AC1"/>
    <w:rsid w:val="00006F9C"/>
    <w:rsid w:val="00006F9E"/>
    <w:rsid w:val="0000703F"/>
    <w:rsid w:val="00007B6C"/>
    <w:rsid w:val="00007FC4"/>
    <w:rsid w:val="0001002E"/>
    <w:rsid w:val="00010284"/>
    <w:rsid w:val="000102DE"/>
    <w:rsid w:val="000114F0"/>
    <w:rsid w:val="000119D3"/>
    <w:rsid w:val="00012117"/>
    <w:rsid w:val="00012229"/>
    <w:rsid w:val="000124FC"/>
    <w:rsid w:val="000128AC"/>
    <w:rsid w:val="00013071"/>
    <w:rsid w:val="000131CC"/>
    <w:rsid w:val="0001373D"/>
    <w:rsid w:val="00013C5E"/>
    <w:rsid w:val="00014459"/>
    <w:rsid w:val="0001455A"/>
    <w:rsid w:val="000154A6"/>
    <w:rsid w:val="00015555"/>
    <w:rsid w:val="0001656F"/>
    <w:rsid w:val="00016757"/>
    <w:rsid w:val="0001688A"/>
    <w:rsid w:val="00017FAA"/>
    <w:rsid w:val="000200B3"/>
    <w:rsid w:val="00020208"/>
    <w:rsid w:val="00020617"/>
    <w:rsid w:val="00020CD0"/>
    <w:rsid w:val="00021206"/>
    <w:rsid w:val="00021276"/>
    <w:rsid w:val="000219F7"/>
    <w:rsid w:val="00021B6C"/>
    <w:rsid w:val="00021F7B"/>
    <w:rsid w:val="00022568"/>
    <w:rsid w:val="000227D1"/>
    <w:rsid w:val="000227E4"/>
    <w:rsid w:val="000232CC"/>
    <w:rsid w:val="000234E0"/>
    <w:rsid w:val="00023C03"/>
    <w:rsid w:val="0002407D"/>
    <w:rsid w:val="000240EE"/>
    <w:rsid w:val="00024835"/>
    <w:rsid w:val="00024B62"/>
    <w:rsid w:val="00024F29"/>
    <w:rsid w:val="00025503"/>
    <w:rsid w:val="0002556D"/>
    <w:rsid w:val="000255A1"/>
    <w:rsid w:val="0002634B"/>
    <w:rsid w:val="000265CD"/>
    <w:rsid w:val="00026D56"/>
    <w:rsid w:val="00027522"/>
    <w:rsid w:val="00027A55"/>
    <w:rsid w:val="00027BF8"/>
    <w:rsid w:val="00027DA0"/>
    <w:rsid w:val="0003008B"/>
    <w:rsid w:val="0003047D"/>
    <w:rsid w:val="000311AE"/>
    <w:rsid w:val="000313A9"/>
    <w:rsid w:val="0003201D"/>
    <w:rsid w:val="00032996"/>
    <w:rsid w:val="00032B82"/>
    <w:rsid w:val="00032CE7"/>
    <w:rsid w:val="00032E5D"/>
    <w:rsid w:val="00033581"/>
    <w:rsid w:val="000339DC"/>
    <w:rsid w:val="00033CC3"/>
    <w:rsid w:val="00034520"/>
    <w:rsid w:val="00034645"/>
    <w:rsid w:val="00034B54"/>
    <w:rsid w:val="00035036"/>
    <w:rsid w:val="000353DB"/>
    <w:rsid w:val="00035731"/>
    <w:rsid w:val="00035B11"/>
    <w:rsid w:val="00035CED"/>
    <w:rsid w:val="00036EB3"/>
    <w:rsid w:val="00037E56"/>
    <w:rsid w:val="00037FB2"/>
    <w:rsid w:val="000400CB"/>
    <w:rsid w:val="000405C5"/>
    <w:rsid w:val="0004094E"/>
    <w:rsid w:val="00040CB7"/>
    <w:rsid w:val="000410A4"/>
    <w:rsid w:val="00041958"/>
    <w:rsid w:val="00041B3A"/>
    <w:rsid w:val="00041E1B"/>
    <w:rsid w:val="00043564"/>
    <w:rsid w:val="0004362D"/>
    <w:rsid w:val="00043B1D"/>
    <w:rsid w:val="00043DE8"/>
    <w:rsid w:val="00043ED8"/>
    <w:rsid w:val="00043FF8"/>
    <w:rsid w:val="000447B0"/>
    <w:rsid w:val="00044AA2"/>
    <w:rsid w:val="0004532D"/>
    <w:rsid w:val="000456B2"/>
    <w:rsid w:val="00045790"/>
    <w:rsid w:val="0004585E"/>
    <w:rsid w:val="00045A13"/>
    <w:rsid w:val="00045AE7"/>
    <w:rsid w:val="0004682D"/>
    <w:rsid w:val="00047402"/>
    <w:rsid w:val="00047A16"/>
    <w:rsid w:val="00047B84"/>
    <w:rsid w:val="0005003E"/>
    <w:rsid w:val="0005033D"/>
    <w:rsid w:val="0005077E"/>
    <w:rsid w:val="00050838"/>
    <w:rsid w:val="00050B3A"/>
    <w:rsid w:val="00051061"/>
    <w:rsid w:val="00051321"/>
    <w:rsid w:val="00051C0F"/>
    <w:rsid w:val="00052206"/>
    <w:rsid w:val="00052298"/>
    <w:rsid w:val="0005274B"/>
    <w:rsid w:val="00052A64"/>
    <w:rsid w:val="00052BBF"/>
    <w:rsid w:val="00053444"/>
    <w:rsid w:val="000534C3"/>
    <w:rsid w:val="000539D1"/>
    <w:rsid w:val="00053CC2"/>
    <w:rsid w:val="000543DD"/>
    <w:rsid w:val="00054590"/>
    <w:rsid w:val="0005523C"/>
    <w:rsid w:val="00055307"/>
    <w:rsid w:val="0005558F"/>
    <w:rsid w:val="0005559C"/>
    <w:rsid w:val="00055628"/>
    <w:rsid w:val="0005654A"/>
    <w:rsid w:val="0005665D"/>
    <w:rsid w:val="00056EC4"/>
    <w:rsid w:val="00056F1B"/>
    <w:rsid w:val="00057331"/>
    <w:rsid w:val="000575C3"/>
    <w:rsid w:val="000578E6"/>
    <w:rsid w:val="00057BE2"/>
    <w:rsid w:val="0006006E"/>
    <w:rsid w:val="00061504"/>
    <w:rsid w:val="00061774"/>
    <w:rsid w:val="00061C94"/>
    <w:rsid w:val="00061DF2"/>
    <w:rsid w:val="000624F8"/>
    <w:rsid w:val="000626FC"/>
    <w:rsid w:val="0006288A"/>
    <w:rsid w:val="0006291B"/>
    <w:rsid w:val="00062EA1"/>
    <w:rsid w:val="000636BB"/>
    <w:rsid w:val="00064673"/>
    <w:rsid w:val="000649C5"/>
    <w:rsid w:val="00064C9D"/>
    <w:rsid w:val="00064D04"/>
    <w:rsid w:val="00064F8E"/>
    <w:rsid w:val="00065665"/>
    <w:rsid w:val="00065713"/>
    <w:rsid w:val="00065951"/>
    <w:rsid w:val="00065C95"/>
    <w:rsid w:val="00065DE7"/>
    <w:rsid w:val="00066141"/>
    <w:rsid w:val="000666ED"/>
    <w:rsid w:val="00066953"/>
    <w:rsid w:val="00066C8A"/>
    <w:rsid w:val="00066DF4"/>
    <w:rsid w:val="00066E13"/>
    <w:rsid w:val="000670B5"/>
    <w:rsid w:val="00067145"/>
    <w:rsid w:val="00067BFD"/>
    <w:rsid w:val="00067C19"/>
    <w:rsid w:val="00070668"/>
    <w:rsid w:val="000708FE"/>
    <w:rsid w:val="00070E24"/>
    <w:rsid w:val="00071075"/>
    <w:rsid w:val="0007114B"/>
    <w:rsid w:val="00071ACF"/>
    <w:rsid w:val="00071BC3"/>
    <w:rsid w:val="00072814"/>
    <w:rsid w:val="00072FF0"/>
    <w:rsid w:val="000731B7"/>
    <w:rsid w:val="00073249"/>
    <w:rsid w:val="0007329B"/>
    <w:rsid w:val="00073907"/>
    <w:rsid w:val="00073C07"/>
    <w:rsid w:val="00074716"/>
    <w:rsid w:val="00074F58"/>
    <w:rsid w:val="00075375"/>
    <w:rsid w:val="00075DBF"/>
    <w:rsid w:val="0007607A"/>
    <w:rsid w:val="000763E5"/>
    <w:rsid w:val="00076633"/>
    <w:rsid w:val="0007686A"/>
    <w:rsid w:val="00076B2F"/>
    <w:rsid w:val="000774E3"/>
    <w:rsid w:val="0007750D"/>
    <w:rsid w:val="000775B5"/>
    <w:rsid w:val="00077789"/>
    <w:rsid w:val="00077891"/>
    <w:rsid w:val="00077C00"/>
    <w:rsid w:val="00077F69"/>
    <w:rsid w:val="00080072"/>
    <w:rsid w:val="000808D3"/>
    <w:rsid w:val="00080A3E"/>
    <w:rsid w:val="00081730"/>
    <w:rsid w:val="00081F99"/>
    <w:rsid w:val="00082894"/>
    <w:rsid w:val="00082D99"/>
    <w:rsid w:val="00083197"/>
    <w:rsid w:val="00083448"/>
    <w:rsid w:val="00083F2E"/>
    <w:rsid w:val="0008414A"/>
    <w:rsid w:val="000847DB"/>
    <w:rsid w:val="00084EEE"/>
    <w:rsid w:val="0008501F"/>
    <w:rsid w:val="000850CF"/>
    <w:rsid w:val="00085B23"/>
    <w:rsid w:val="00085B4A"/>
    <w:rsid w:val="00085E48"/>
    <w:rsid w:val="0008650A"/>
    <w:rsid w:val="0008658F"/>
    <w:rsid w:val="00086943"/>
    <w:rsid w:val="00086A97"/>
    <w:rsid w:val="00086ED4"/>
    <w:rsid w:val="00087516"/>
    <w:rsid w:val="0008752F"/>
    <w:rsid w:val="00087740"/>
    <w:rsid w:val="0008794A"/>
    <w:rsid w:val="00087EE5"/>
    <w:rsid w:val="00087FBD"/>
    <w:rsid w:val="00087FD5"/>
    <w:rsid w:val="0009008D"/>
    <w:rsid w:val="000901C7"/>
    <w:rsid w:val="0009028F"/>
    <w:rsid w:val="00090864"/>
    <w:rsid w:val="000909AA"/>
    <w:rsid w:val="0009108B"/>
    <w:rsid w:val="0009135C"/>
    <w:rsid w:val="000919FC"/>
    <w:rsid w:val="00091DD4"/>
    <w:rsid w:val="00091EA1"/>
    <w:rsid w:val="00091ED0"/>
    <w:rsid w:val="00092B0F"/>
    <w:rsid w:val="00092E07"/>
    <w:rsid w:val="00094061"/>
    <w:rsid w:val="000944B7"/>
    <w:rsid w:val="00096132"/>
    <w:rsid w:val="000962A0"/>
    <w:rsid w:val="000967B9"/>
    <w:rsid w:val="00096FF1"/>
    <w:rsid w:val="00097166"/>
    <w:rsid w:val="000971B1"/>
    <w:rsid w:val="00097442"/>
    <w:rsid w:val="00097704"/>
    <w:rsid w:val="00097895"/>
    <w:rsid w:val="0009797D"/>
    <w:rsid w:val="00097E76"/>
    <w:rsid w:val="000A0265"/>
    <w:rsid w:val="000A0538"/>
    <w:rsid w:val="000A064C"/>
    <w:rsid w:val="000A17C7"/>
    <w:rsid w:val="000A17F6"/>
    <w:rsid w:val="000A18AE"/>
    <w:rsid w:val="000A1A2D"/>
    <w:rsid w:val="000A20CA"/>
    <w:rsid w:val="000A261E"/>
    <w:rsid w:val="000A2664"/>
    <w:rsid w:val="000A2E5E"/>
    <w:rsid w:val="000A3110"/>
    <w:rsid w:val="000A3B50"/>
    <w:rsid w:val="000A4572"/>
    <w:rsid w:val="000A4B7C"/>
    <w:rsid w:val="000A4D8B"/>
    <w:rsid w:val="000A4F84"/>
    <w:rsid w:val="000A50DA"/>
    <w:rsid w:val="000A5789"/>
    <w:rsid w:val="000A59B2"/>
    <w:rsid w:val="000A5E07"/>
    <w:rsid w:val="000A5F7B"/>
    <w:rsid w:val="000A6353"/>
    <w:rsid w:val="000A6651"/>
    <w:rsid w:val="000A7C47"/>
    <w:rsid w:val="000B0184"/>
    <w:rsid w:val="000B050A"/>
    <w:rsid w:val="000B053D"/>
    <w:rsid w:val="000B097A"/>
    <w:rsid w:val="000B0B60"/>
    <w:rsid w:val="000B109C"/>
    <w:rsid w:val="000B10BA"/>
    <w:rsid w:val="000B1814"/>
    <w:rsid w:val="000B1AFB"/>
    <w:rsid w:val="000B26C9"/>
    <w:rsid w:val="000B2809"/>
    <w:rsid w:val="000B3FC9"/>
    <w:rsid w:val="000B4156"/>
    <w:rsid w:val="000B4EDC"/>
    <w:rsid w:val="000B50FC"/>
    <w:rsid w:val="000B5903"/>
    <w:rsid w:val="000B5F5C"/>
    <w:rsid w:val="000B651F"/>
    <w:rsid w:val="000B6AB7"/>
    <w:rsid w:val="000B7247"/>
    <w:rsid w:val="000B7BFD"/>
    <w:rsid w:val="000C0341"/>
    <w:rsid w:val="000C08AC"/>
    <w:rsid w:val="000C08BA"/>
    <w:rsid w:val="000C12EF"/>
    <w:rsid w:val="000C16CC"/>
    <w:rsid w:val="000C1855"/>
    <w:rsid w:val="000C1930"/>
    <w:rsid w:val="000C2314"/>
    <w:rsid w:val="000C23BE"/>
    <w:rsid w:val="000C2405"/>
    <w:rsid w:val="000C24BA"/>
    <w:rsid w:val="000C35F9"/>
    <w:rsid w:val="000C3808"/>
    <w:rsid w:val="000C3B2A"/>
    <w:rsid w:val="000C41BB"/>
    <w:rsid w:val="000C4372"/>
    <w:rsid w:val="000C4C12"/>
    <w:rsid w:val="000C4F9F"/>
    <w:rsid w:val="000C5587"/>
    <w:rsid w:val="000C593D"/>
    <w:rsid w:val="000C60FA"/>
    <w:rsid w:val="000C66AB"/>
    <w:rsid w:val="000C6798"/>
    <w:rsid w:val="000C69A6"/>
    <w:rsid w:val="000C73BD"/>
    <w:rsid w:val="000C7E6A"/>
    <w:rsid w:val="000D04EB"/>
    <w:rsid w:val="000D08E7"/>
    <w:rsid w:val="000D0FF9"/>
    <w:rsid w:val="000D102A"/>
    <w:rsid w:val="000D117D"/>
    <w:rsid w:val="000D192B"/>
    <w:rsid w:val="000D1AC5"/>
    <w:rsid w:val="000D1DC2"/>
    <w:rsid w:val="000D2051"/>
    <w:rsid w:val="000D20AE"/>
    <w:rsid w:val="000D2C0F"/>
    <w:rsid w:val="000D306C"/>
    <w:rsid w:val="000D3742"/>
    <w:rsid w:val="000D3D3D"/>
    <w:rsid w:val="000D44B5"/>
    <w:rsid w:val="000D5586"/>
    <w:rsid w:val="000D586A"/>
    <w:rsid w:val="000D5EA8"/>
    <w:rsid w:val="000D5F0E"/>
    <w:rsid w:val="000D649B"/>
    <w:rsid w:val="000D67D8"/>
    <w:rsid w:val="000D6AE3"/>
    <w:rsid w:val="000D6C88"/>
    <w:rsid w:val="000D6D77"/>
    <w:rsid w:val="000D6E80"/>
    <w:rsid w:val="000D70AD"/>
    <w:rsid w:val="000D71AB"/>
    <w:rsid w:val="000D738F"/>
    <w:rsid w:val="000D73E4"/>
    <w:rsid w:val="000E0239"/>
    <w:rsid w:val="000E0E3B"/>
    <w:rsid w:val="000E0EAA"/>
    <w:rsid w:val="000E0EE9"/>
    <w:rsid w:val="000E0FB8"/>
    <w:rsid w:val="000E123F"/>
    <w:rsid w:val="000E134E"/>
    <w:rsid w:val="000E1576"/>
    <w:rsid w:val="000E1D00"/>
    <w:rsid w:val="000E2185"/>
    <w:rsid w:val="000E2CAB"/>
    <w:rsid w:val="000E31C6"/>
    <w:rsid w:val="000E32B0"/>
    <w:rsid w:val="000E40D1"/>
    <w:rsid w:val="000E48B3"/>
    <w:rsid w:val="000E4A24"/>
    <w:rsid w:val="000E5101"/>
    <w:rsid w:val="000E55D6"/>
    <w:rsid w:val="000E56AE"/>
    <w:rsid w:val="000E5D09"/>
    <w:rsid w:val="000E5EA8"/>
    <w:rsid w:val="000E5FDD"/>
    <w:rsid w:val="000E6258"/>
    <w:rsid w:val="000E6555"/>
    <w:rsid w:val="000E6B32"/>
    <w:rsid w:val="000E6CDD"/>
    <w:rsid w:val="000E7848"/>
    <w:rsid w:val="000E7897"/>
    <w:rsid w:val="000E7999"/>
    <w:rsid w:val="000F035D"/>
    <w:rsid w:val="000F10A5"/>
    <w:rsid w:val="000F13C6"/>
    <w:rsid w:val="000F276C"/>
    <w:rsid w:val="000F2783"/>
    <w:rsid w:val="000F2E2A"/>
    <w:rsid w:val="000F3053"/>
    <w:rsid w:val="000F34A6"/>
    <w:rsid w:val="000F3B39"/>
    <w:rsid w:val="000F411E"/>
    <w:rsid w:val="000F41C2"/>
    <w:rsid w:val="000F4377"/>
    <w:rsid w:val="000F4DD1"/>
    <w:rsid w:val="000F4E50"/>
    <w:rsid w:val="000F5952"/>
    <w:rsid w:val="000F5C9C"/>
    <w:rsid w:val="000F5DB9"/>
    <w:rsid w:val="000F68F9"/>
    <w:rsid w:val="000F6BC4"/>
    <w:rsid w:val="000F6CF7"/>
    <w:rsid w:val="000F7192"/>
    <w:rsid w:val="000F7583"/>
    <w:rsid w:val="000F7A69"/>
    <w:rsid w:val="0010014F"/>
    <w:rsid w:val="001001E6"/>
    <w:rsid w:val="00100687"/>
    <w:rsid w:val="00100EC6"/>
    <w:rsid w:val="0010133E"/>
    <w:rsid w:val="0010185C"/>
    <w:rsid w:val="00101A0E"/>
    <w:rsid w:val="00101DB4"/>
    <w:rsid w:val="0010257F"/>
    <w:rsid w:val="0010269F"/>
    <w:rsid w:val="00102891"/>
    <w:rsid w:val="00102A4A"/>
    <w:rsid w:val="00102AF8"/>
    <w:rsid w:val="001030BE"/>
    <w:rsid w:val="001033F6"/>
    <w:rsid w:val="00103680"/>
    <w:rsid w:val="001043C9"/>
    <w:rsid w:val="00104C73"/>
    <w:rsid w:val="00104E09"/>
    <w:rsid w:val="001052F7"/>
    <w:rsid w:val="00105728"/>
    <w:rsid w:val="00105949"/>
    <w:rsid w:val="00105AA1"/>
    <w:rsid w:val="00105B45"/>
    <w:rsid w:val="00105B4E"/>
    <w:rsid w:val="001063C6"/>
    <w:rsid w:val="001064B9"/>
    <w:rsid w:val="00106640"/>
    <w:rsid w:val="00106EE6"/>
    <w:rsid w:val="001070BD"/>
    <w:rsid w:val="001100B1"/>
    <w:rsid w:val="001103C5"/>
    <w:rsid w:val="001108DD"/>
    <w:rsid w:val="00111349"/>
    <w:rsid w:val="0011141B"/>
    <w:rsid w:val="00111436"/>
    <w:rsid w:val="00111A82"/>
    <w:rsid w:val="00111FAE"/>
    <w:rsid w:val="0011244B"/>
    <w:rsid w:val="00112E92"/>
    <w:rsid w:val="00113690"/>
    <w:rsid w:val="001137C4"/>
    <w:rsid w:val="00113C04"/>
    <w:rsid w:val="0011401C"/>
    <w:rsid w:val="0011424A"/>
    <w:rsid w:val="00114280"/>
    <w:rsid w:val="0011448E"/>
    <w:rsid w:val="00114772"/>
    <w:rsid w:val="00114C4E"/>
    <w:rsid w:val="00114C5E"/>
    <w:rsid w:val="001150DA"/>
    <w:rsid w:val="00115218"/>
    <w:rsid w:val="00115707"/>
    <w:rsid w:val="0011578A"/>
    <w:rsid w:val="001158D2"/>
    <w:rsid w:val="001159A0"/>
    <w:rsid w:val="001159C3"/>
    <w:rsid w:val="00115A24"/>
    <w:rsid w:val="00115DF6"/>
    <w:rsid w:val="0011674D"/>
    <w:rsid w:val="00116F9C"/>
    <w:rsid w:val="00117209"/>
    <w:rsid w:val="00117424"/>
    <w:rsid w:val="00117605"/>
    <w:rsid w:val="00117D6C"/>
    <w:rsid w:val="00117EAA"/>
    <w:rsid w:val="00117F84"/>
    <w:rsid w:val="0011E534"/>
    <w:rsid w:val="001201FB"/>
    <w:rsid w:val="00120CA5"/>
    <w:rsid w:val="00120EE3"/>
    <w:rsid w:val="001211BD"/>
    <w:rsid w:val="0012120D"/>
    <w:rsid w:val="00121397"/>
    <w:rsid w:val="00121481"/>
    <w:rsid w:val="0012191A"/>
    <w:rsid w:val="001219FF"/>
    <w:rsid w:val="00121BD5"/>
    <w:rsid w:val="00122257"/>
    <w:rsid w:val="00122369"/>
    <w:rsid w:val="001225AA"/>
    <w:rsid w:val="001225EB"/>
    <w:rsid w:val="0012268F"/>
    <w:rsid w:val="0012294A"/>
    <w:rsid w:val="00122BE0"/>
    <w:rsid w:val="00122D03"/>
    <w:rsid w:val="00123129"/>
    <w:rsid w:val="00123253"/>
    <w:rsid w:val="0012351B"/>
    <w:rsid w:val="0012372F"/>
    <w:rsid w:val="00123D02"/>
    <w:rsid w:val="00123D17"/>
    <w:rsid w:val="00124B0D"/>
    <w:rsid w:val="00124E41"/>
    <w:rsid w:val="001257EE"/>
    <w:rsid w:val="00125911"/>
    <w:rsid w:val="00125C04"/>
    <w:rsid w:val="00125F88"/>
    <w:rsid w:val="0012613B"/>
    <w:rsid w:val="0012677B"/>
    <w:rsid w:val="001268BA"/>
    <w:rsid w:val="00126A0F"/>
    <w:rsid w:val="00127317"/>
    <w:rsid w:val="0012747D"/>
    <w:rsid w:val="001303E5"/>
    <w:rsid w:val="00130420"/>
    <w:rsid w:val="00130DD5"/>
    <w:rsid w:val="001318B5"/>
    <w:rsid w:val="00131A24"/>
    <w:rsid w:val="001323DF"/>
    <w:rsid w:val="00132537"/>
    <w:rsid w:val="00132C6D"/>
    <w:rsid w:val="00132E7C"/>
    <w:rsid w:val="001330CF"/>
    <w:rsid w:val="00133B04"/>
    <w:rsid w:val="001351F6"/>
    <w:rsid w:val="00135CD3"/>
    <w:rsid w:val="00136669"/>
    <w:rsid w:val="00136C1E"/>
    <w:rsid w:val="00137726"/>
    <w:rsid w:val="00137C6D"/>
    <w:rsid w:val="00137F5A"/>
    <w:rsid w:val="0014030B"/>
    <w:rsid w:val="00140482"/>
    <w:rsid w:val="00140DA9"/>
    <w:rsid w:val="00140E36"/>
    <w:rsid w:val="0014118A"/>
    <w:rsid w:val="00141C95"/>
    <w:rsid w:val="00141E90"/>
    <w:rsid w:val="00142076"/>
    <w:rsid w:val="001420BC"/>
    <w:rsid w:val="001421EA"/>
    <w:rsid w:val="00142327"/>
    <w:rsid w:val="00142B11"/>
    <w:rsid w:val="00142E68"/>
    <w:rsid w:val="0014320E"/>
    <w:rsid w:val="001432E3"/>
    <w:rsid w:val="00143C17"/>
    <w:rsid w:val="00143D9F"/>
    <w:rsid w:val="00144155"/>
    <w:rsid w:val="001444CD"/>
    <w:rsid w:val="0014476C"/>
    <w:rsid w:val="0014513A"/>
    <w:rsid w:val="001453E0"/>
    <w:rsid w:val="00145558"/>
    <w:rsid w:val="00146597"/>
    <w:rsid w:val="001468D6"/>
    <w:rsid w:val="001468E3"/>
    <w:rsid w:val="00146EDE"/>
    <w:rsid w:val="0014726A"/>
    <w:rsid w:val="0014776B"/>
    <w:rsid w:val="00147A6B"/>
    <w:rsid w:val="00150199"/>
    <w:rsid w:val="001502C8"/>
    <w:rsid w:val="001508F1"/>
    <w:rsid w:val="00150CA3"/>
    <w:rsid w:val="00150FC7"/>
    <w:rsid w:val="00151855"/>
    <w:rsid w:val="00151893"/>
    <w:rsid w:val="00151C02"/>
    <w:rsid w:val="00151CF9"/>
    <w:rsid w:val="001520AC"/>
    <w:rsid w:val="001524A4"/>
    <w:rsid w:val="001529F1"/>
    <w:rsid w:val="0015309F"/>
    <w:rsid w:val="001532D2"/>
    <w:rsid w:val="001534AC"/>
    <w:rsid w:val="001534B1"/>
    <w:rsid w:val="00153733"/>
    <w:rsid w:val="00154780"/>
    <w:rsid w:val="00154B3B"/>
    <w:rsid w:val="00154BA8"/>
    <w:rsid w:val="00154CC6"/>
    <w:rsid w:val="00154DB7"/>
    <w:rsid w:val="001556B0"/>
    <w:rsid w:val="0015586F"/>
    <w:rsid w:val="0015629F"/>
    <w:rsid w:val="0015682D"/>
    <w:rsid w:val="00156B19"/>
    <w:rsid w:val="00156BD3"/>
    <w:rsid w:val="00156C59"/>
    <w:rsid w:val="00156DDC"/>
    <w:rsid w:val="00157FAA"/>
    <w:rsid w:val="001600A0"/>
    <w:rsid w:val="00160A22"/>
    <w:rsid w:val="00160CDF"/>
    <w:rsid w:val="00161208"/>
    <w:rsid w:val="00161791"/>
    <w:rsid w:val="00161EF9"/>
    <w:rsid w:val="0016208A"/>
    <w:rsid w:val="001625D3"/>
    <w:rsid w:val="00162926"/>
    <w:rsid w:val="00162C72"/>
    <w:rsid w:val="0016399D"/>
    <w:rsid w:val="0016413C"/>
    <w:rsid w:val="001643A9"/>
    <w:rsid w:val="001646B8"/>
    <w:rsid w:val="00164C5A"/>
    <w:rsid w:val="00164D3C"/>
    <w:rsid w:val="00164FE3"/>
    <w:rsid w:val="00164FEF"/>
    <w:rsid w:val="0016503F"/>
    <w:rsid w:val="00165783"/>
    <w:rsid w:val="00165AC0"/>
    <w:rsid w:val="00165BA5"/>
    <w:rsid w:val="00165BE5"/>
    <w:rsid w:val="00165F76"/>
    <w:rsid w:val="00165FB9"/>
    <w:rsid w:val="00166167"/>
    <w:rsid w:val="00166817"/>
    <w:rsid w:val="00166CA5"/>
    <w:rsid w:val="001670D6"/>
    <w:rsid w:val="0016744F"/>
    <w:rsid w:val="001676B5"/>
    <w:rsid w:val="001700E9"/>
    <w:rsid w:val="0017052B"/>
    <w:rsid w:val="0017053D"/>
    <w:rsid w:val="001707E3"/>
    <w:rsid w:val="00170F74"/>
    <w:rsid w:val="001715BE"/>
    <w:rsid w:val="001716B2"/>
    <w:rsid w:val="00171D57"/>
    <w:rsid w:val="00172149"/>
    <w:rsid w:val="0017226A"/>
    <w:rsid w:val="001727D1"/>
    <w:rsid w:val="00172919"/>
    <w:rsid w:val="00172BB4"/>
    <w:rsid w:val="00172BDD"/>
    <w:rsid w:val="00173297"/>
    <w:rsid w:val="001734D6"/>
    <w:rsid w:val="0017382E"/>
    <w:rsid w:val="00173A00"/>
    <w:rsid w:val="00173AFA"/>
    <w:rsid w:val="00173FFE"/>
    <w:rsid w:val="001743EC"/>
    <w:rsid w:val="001744F8"/>
    <w:rsid w:val="00174ED2"/>
    <w:rsid w:val="00174ED6"/>
    <w:rsid w:val="00174F8F"/>
    <w:rsid w:val="001753FC"/>
    <w:rsid w:val="00175672"/>
    <w:rsid w:val="00175B28"/>
    <w:rsid w:val="00175E68"/>
    <w:rsid w:val="00175F29"/>
    <w:rsid w:val="00175FE5"/>
    <w:rsid w:val="001763B0"/>
    <w:rsid w:val="0017739D"/>
    <w:rsid w:val="0017789B"/>
    <w:rsid w:val="00177CFB"/>
    <w:rsid w:val="001806D4"/>
    <w:rsid w:val="0018095D"/>
    <w:rsid w:val="00180FEA"/>
    <w:rsid w:val="0018100C"/>
    <w:rsid w:val="00181061"/>
    <w:rsid w:val="001818EB"/>
    <w:rsid w:val="0018215C"/>
    <w:rsid w:val="00182664"/>
    <w:rsid w:val="00182690"/>
    <w:rsid w:val="0018278E"/>
    <w:rsid w:val="00182E4E"/>
    <w:rsid w:val="001830F2"/>
    <w:rsid w:val="001832BD"/>
    <w:rsid w:val="00183632"/>
    <w:rsid w:val="00184130"/>
    <w:rsid w:val="0018427B"/>
    <w:rsid w:val="001843F4"/>
    <w:rsid w:val="001846AE"/>
    <w:rsid w:val="00184BE7"/>
    <w:rsid w:val="00185402"/>
    <w:rsid w:val="00185BE9"/>
    <w:rsid w:val="00185C68"/>
    <w:rsid w:val="0018606E"/>
    <w:rsid w:val="001860A2"/>
    <w:rsid w:val="00186252"/>
    <w:rsid w:val="0018630B"/>
    <w:rsid w:val="00186AE4"/>
    <w:rsid w:val="00186C06"/>
    <w:rsid w:val="00187060"/>
    <w:rsid w:val="00187B07"/>
    <w:rsid w:val="001900B5"/>
    <w:rsid w:val="001901D5"/>
    <w:rsid w:val="00190339"/>
    <w:rsid w:val="001906D3"/>
    <w:rsid w:val="00190A3D"/>
    <w:rsid w:val="00191615"/>
    <w:rsid w:val="0019229F"/>
    <w:rsid w:val="001923D6"/>
    <w:rsid w:val="00192598"/>
    <w:rsid w:val="0019265B"/>
    <w:rsid w:val="001927A6"/>
    <w:rsid w:val="00192B19"/>
    <w:rsid w:val="00192FC1"/>
    <w:rsid w:val="001935C4"/>
    <w:rsid w:val="001936A7"/>
    <w:rsid w:val="001937E5"/>
    <w:rsid w:val="001942F6"/>
    <w:rsid w:val="001947CE"/>
    <w:rsid w:val="00194D1D"/>
    <w:rsid w:val="00194E3C"/>
    <w:rsid w:val="00194F37"/>
    <w:rsid w:val="00195180"/>
    <w:rsid w:val="00195381"/>
    <w:rsid w:val="00195593"/>
    <w:rsid w:val="001955AA"/>
    <w:rsid w:val="00195636"/>
    <w:rsid w:val="001957E2"/>
    <w:rsid w:val="001958FA"/>
    <w:rsid w:val="00195DBA"/>
    <w:rsid w:val="001966EA"/>
    <w:rsid w:val="00196FA9"/>
    <w:rsid w:val="001971B8"/>
    <w:rsid w:val="001972A8"/>
    <w:rsid w:val="001973DD"/>
    <w:rsid w:val="00197AFC"/>
    <w:rsid w:val="00197C50"/>
    <w:rsid w:val="00197D9E"/>
    <w:rsid w:val="001A1259"/>
    <w:rsid w:val="001A1453"/>
    <w:rsid w:val="001A19AE"/>
    <w:rsid w:val="001A1A0E"/>
    <w:rsid w:val="001A1BC1"/>
    <w:rsid w:val="001A22D7"/>
    <w:rsid w:val="001A2343"/>
    <w:rsid w:val="001A2385"/>
    <w:rsid w:val="001A2B73"/>
    <w:rsid w:val="001A3B7E"/>
    <w:rsid w:val="001A3DB8"/>
    <w:rsid w:val="001A4141"/>
    <w:rsid w:val="001A43CC"/>
    <w:rsid w:val="001A446C"/>
    <w:rsid w:val="001A4BD9"/>
    <w:rsid w:val="001A5CE8"/>
    <w:rsid w:val="001A6ADF"/>
    <w:rsid w:val="001A6AED"/>
    <w:rsid w:val="001A6D1C"/>
    <w:rsid w:val="001A6DFA"/>
    <w:rsid w:val="001A77B0"/>
    <w:rsid w:val="001B01E5"/>
    <w:rsid w:val="001B043E"/>
    <w:rsid w:val="001B05DE"/>
    <w:rsid w:val="001B1388"/>
    <w:rsid w:val="001B14EF"/>
    <w:rsid w:val="001B19BE"/>
    <w:rsid w:val="001B1BB4"/>
    <w:rsid w:val="001B2132"/>
    <w:rsid w:val="001B22C9"/>
    <w:rsid w:val="001B2664"/>
    <w:rsid w:val="001B2722"/>
    <w:rsid w:val="001B2DE7"/>
    <w:rsid w:val="001B3ADE"/>
    <w:rsid w:val="001B3B6C"/>
    <w:rsid w:val="001B3D42"/>
    <w:rsid w:val="001B4BCB"/>
    <w:rsid w:val="001B5B91"/>
    <w:rsid w:val="001B76C2"/>
    <w:rsid w:val="001B7BED"/>
    <w:rsid w:val="001B7CEA"/>
    <w:rsid w:val="001B7D74"/>
    <w:rsid w:val="001B7E1F"/>
    <w:rsid w:val="001C08C3"/>
    <w:rsid w:val="001C0B4B"/>
    <w:rsid w:val="001C0C3C"/>
    <w:rsid w:val="001C1448"/>
    <w:rsid w:val="001C15E9"/>
    <w:rsid w:val="001C1730"/>
    <w:rsid w:val="001C1D95"/>
    <w:rsid w:val="001C1DEA"/>
    <w:rsid w:val="001C2252"/>
    <w:rsid w:val="001C24F3"/>
    <w:rsid w:val="001C2718"/>
    <w:rsid w:val="001C28B3"/>
    <w:rsid w:val="001C2F19"/>
    <w:rsid w:val="001C3591"/>
    <w:rsid w:val="001C35B4"/>
    <w:rsid w:val="001C35F1"/>
    <w:rsid w:val="001C3A4E"/>
    <w:rsid w:val="001C3B33"/>
    <w:rsid w:val="001C4258"/>
    <w:rsid w:val="001C45AB"/>
    <w:rsid w:val="001C4A74"/>
    <w:rsid w:val="001C589D"/>
    <w:rsid w:val="001C5AF5"/>
    <w:rsid w:val="001C5F9E"/>
    <w:rsid w:val="001C659F"/>
    <w:rsid w:val="001C66F6"/>
    <w:rsid w:val="001C6A1E"/>
    <w:rsid w:val="001C6B5B"/>
    <w:rsid w:val="001C6D2F"/>
    <w:rsid w:val="001C6EB2"/>
    <w:rsid w:val="001C6EF1"/>
    <w:rsid w:val="001C6FA3"/>
    <w:rsid w:val="001C6FAC"/>
    <w:rsid w:val="001C789E"/>
    <w:rsid w:val="001C7AFC"/>
    <w:rsid w:val="001C7C96"/>
    <w:rsid w:val="001C7F8E"/>
    <w:rsid w:val="001D04F7"/>
    <w:rsid w:val="001D054E"/>
    <w:rsid w:val="001D0C26"/>
    <w:rsid w:val="001D1184"/>
    <w:rsid w:val="001D1BFD"/>
    <w:rsid w:val="001D20FD"/>
    <w:rsid w:val="001D2448"/>
    <w:rsid w:val="001D269A"/>
    <w:rsid w:val="001D2BB6"/>
    <w:rsid w:val="001D3074"/>
    <w:rsid w:val="001D30A4"/>
    <w:rsid w:val="001D30F8"/>
    <w:rsid w:val="001D34EA"/>
    <w:rsid w:val="001D47EB"/>
    <w:rsid w:val="001D4E54"/>
    <w:rsid w:val="001D557F"/>
    <w:rsid w:val="001D58B0"/>
    <w:rsid w:val="001D5FEC"/>
    <w:rsid w:val="001D6069"/>
    <w:rsid w:val="001D62A2"/>
    <w:rsid w:val="001D691C"/>
    <w:rsid w:val="001D69B1"/>
    <w:rsid w:val="001D6C9D"/>
    <w:rsid w:val="001D6ED0"/>
    <w:rsid w:val="001D72CF"/>
    <w:rsid w:val="001D79E3"/>
    <w:rsid w:val="001D7AA3"/>
    <w:rsid w:val="001E0137"/>
    <w:rsid w:val="001E05BC"/>
    <w:rsid w:val="001E06B4"/>
    <w:rsid w:val="001E07A2"/>
    <w:rsid w:val="001E0B09"/>
    <w:rsid w:val="001E0C92"/>
    <w:rsid w:val="001E0DE0"/>
    <w:rsid w:val="001E166B"/>
    <w:rsid w:val="001E172B"/>
    <w:rsid w:val="001E1F6C"/>
    <w:rsid w:val="001E238B"/>
    <w:rsid w:val="001E2907"/>
    <w:rsid w:val="001E2CD9"/>
    <w:rsid w:val="001E2D8B"/>
    <w:rsid w:val="001E37F3"/>
    <w:rsid w:val="001E3850"/>
    <w:rsid w:val="001E3A61"/>
    <w:rsid w:val="001E3B4C"/>
    <w:rsid w:val="001E41C0"/>
    <w:rsid w:val="001E427E"/>
    <w:rsid w:val="001E49A8"/>
    <w:rsid w:val="001E4BEF"/>
    <w:rsid w:val="001E4CF9"/>
    <w:rsid w:val="001E4DAB"/>
    <w:rsid w:val="001E520F"/>
    <w:rsid w:val="001E567D"/>
    <w:rsid w:val="001E57E2"/>
    <w:rsid w:val="001E619C"/>
    <w:rsid w:val="001E6839"/>
    <w:rsid w:val="001E69E3"/>
    <w:rsid w:val="001F0FAB"/>
    <w:rsid w:val="001F1379"/>
    <w:rsid w:val="001F1641"/>
    <w:rsid w:val="001F19AF"/>
    <w:rsid w:val="001F1DCC"/>
    <w:rsid w:val="001F1EE8"/>
    <w:rsid w:val="001F2CBC"/>
    <w:rsid w:val="001F3302"/>
    <w:rsid w:val="001F34DB"/>
    <w:rsid w:val="001F41D1"/>
    <w:rsid w:val="001F442F"/>
    <w:rsid w:val="001F4BC5"/>
    <w:rsid w:val="001F4EC5"/>
    <w:rsid w:val="001F54A3"/>
    <w:rsid w:val="001F585A"/>
    <w:rsid w:val="001F5CB9"/>
    <w:rsid w:val="001F631B"/>
    <w:rsid w:val="001F65D6"/>
    <w:rsid w:val="001F65F6"/>
    <w:rsid w:val="001F6848"/>
    <w:rsid w:val="001F6984"/>
    <w:rsid w:val="001F6CDD"/>
    <w:rsid w:val="001F71BD"/>
    <w:rsid w:val="001F7234"/>
    <w:rsid w:val="001F7BCD"/>
    <w:rsid w:val="001F7C75"/>
    <w:rsid w:val="00200208"/>
    <w:rsid w:val="002003EC"/>
    <w:rsid w:val="002004A4"/>
    <w:rsid w:val="00200EF3"/>
    <w:rsid w:val="0020181C"/>
    <w:rsid w:val="002018CD"/>
    <w:rsid w:val="00201A6B"/>
    <w:rsid w:val="00201D8A"/>
    <w:rsid w:val="00201EAA"/>
    <w:rsid w:val="00201ED7"/>
    <w:rsid w:val="00202164"/>
    <w:rsid w:val="002022C7"/>
    <w:rsid w:val="0020251E"/>
    <w:rsid w:val="002028D5"/>
    <w:rsid w:val="00202921"/>
    <w:rsid w:val="00202B45"/>
    <w:rsid w:val="00203046"/>
    <w:rsid w:val="00203CAF"/>
    <w:rsid w:val="00203E5F"/>
    <w:rsid w:val="00204DBF"/>
    <w:rsid w:val="00204E58"/>
    <w:rsid w:val="002052BB"/>
    <w:rsid w:val="00206560"/>
    <w:rsid w:val="00206A53"/>
    <w:rsid w:val="00206F7C"/>
    <w:rsid w:val="0020751E"/>
    <w:rsid w:val="00207BED"/>
    <w:rsid w:val="00210589"/>
    <w:rsid w:val="002105A4"/>
    <w:rsid w:val="002105A8"/>
    <w:rsid w:val="0021069D"/>
    <w:rsid w:val="002109F4"/>
    <w:rsid w:val="00210CD3"/>
    <w:rsid w:val="00210ED8"/>
    <w:rsid w:val="0021127A"/>
    <w:rsid w:val="00211508"/>
    <w:rsid w:val="00211F56"/>
    <w:rsid w:val="002125B2"/>
    <w:rsid w:val="002127C9"/>
    <w:rsid w:val="00212927"/>
    <w:rsid w:val="00212958"/>
    <w:rsid w:val="00212BF7"/>
    <w:rsid w:val="00212F9C"/>
    <w:rsid w:val="002133E8"/>
    <w:rsid w:val="00213433"/>
    <w:rsid w:val="00213557"/>
    <w:rsid w:val="0021368B"/>
    <w:rsid w:val="00214118"/>
    <w:rsid w:val="002143D8"/>
    <w:rsid w:val="00214938"/>
    <w:rsid w:val="00214B83"/>
    <w:rsid w:val="00214C1D"/>
    <w:rsid w:val="00215661"/>
    <w:rsid w:val="00216033"/>
    <w:rsid w:val="00216559"/>
    <w:rsid w:val="002167B8"/>
    <w:rsid w:val="00216E9B"/>
    <w:rsid w:val="00217140"/>
    <w:rsid w:val="00217516"/>
    <w:rsid w:val="00217E81"/>
    <w:rsid w:val="00217F74"/>
    <w:rsid w:val="0022013E"/>
    <w:rsid w:val="002206F6"/>
    <w:rsid w:val="00220D0B"/>
    <w:rsid w:val="002211DD"/>
    <w:rsid w:val="00221646"/>
    <w:rsid w:val="0022177B"/>
    <w:rsid w:val="002218D9"/>
    <w:rsid w:val="00221EF5"/>
    <w:rsid w:val="00222078"/>
    <w:rsid w:val="002222B1"/>
    <w:rsid w:val="0022268B"/>
    <w:rsid w:val="00222FA8"/>
    <w:rsid w:val="0022366A"/>
    <w:rsid w:val="00223CAD"/>
    <w:rsid w:val="00223EA5"/>
    <w:rsid w:val="00224636"/>
    <w:rsid w:val="00224F11"/>
    <w:rsid w:val="0022535B"/>
    <w:rsid w:val="002253B5"/>
    <w:rsid w:val="002254BB"/>
    <w:rsid w:val="00225D6A"/>
    <w:rsid w:val="00225E02"/>
    <w:rsid w:val="00226790"/>
    <w:rsid w:val="00226FF1"/>
    <w:rsid w:val="002270C2"/>
    <w:rsid w:val="00227125"/>
    <w:rsid w:val="00227638"/>
    <w:rsid w:val="002277FE"/>
    <w:rsid w:val="00227C83"/>
    <w:rsid w:val="002300B1"/>
    <w:rsid w:val="002306E1"/>
    <w:rsid w:val="00230B88"/>
    <w:rsid w:val="00230C0C"/>
    <w:rsid w:val="00231B74"/>
    <w:rsid w:val="00231EF2"/>
    <w:rsid w:val="0023200D"/>
    <w:rsid w:val="002321A2"/>
    <w:rsid w:val="002323F0"/>
    <w:rsid w:val="00232717"/>
    <w:rsid w:val="00232941"/>
    <w:rsid w:val="00232B42"/>
    <w:rsid w:val="00232CD8"/>
    <w:rsid w:val="00233254"/>
    <w:rsid w:val="002335E1"/>
    <w:rsid w:val="002342D7"/>
    <w:rsid w:val="00234554"/>
    <w:rsid w:val="00234A0E"/>
    <w:rsid w:val="002350FB"/>
    <w:rsid w:val="002356B4"/>
    <w:rsid w:val="0023591A"/>
    <w:rsid w:val="00235B29"/>
    <w:rsid w:val="002365B3"/>
    <w:rsid w:val="002367DC"/>
    <w:rsid w:val="002367DE"/>
    <w:rsid w:val="00236816"/>
    <w:rsid w:val="0023695B"/>
    <w:rsid w:val="00236988"/>
    <w:rsid w:val="00236BC6"/>
    <w:rsid w:val="00236BFB"/>
    <w:rsid w:val="0023701D"/>
    <w:rsid w:val="002370E2"/>
    <w:rsid w:val="002371FB"/>
    <w:rsid w:val="002376E9"/>
    <w:rsid w:val="00237B8F"/>
    <w:rsid w:val="00237BE1"/>
    <w:rsid w:val="00237D38"/>
    <w:rsid w:val="00240293"/>
    <w:rsid w:val="0024042B"/>
    <w:rsid w:val="00240545"/>
    <w:rsid w:val="00240788"/>
    <w:rsid w:val="00241446"/>
    <w:rsid w:val="00241453"/>
    <w:rsid w:val="00241C2A"/>
    <w:rsid w:val="00241DEE"/>
    <w:rsid w:val="00241E84"/>
    <w:rsid w:val="00241F33"/>
    <w:rsid w:val="0024296D"/>
    <w:rsid w:val="002430B0"/>
    <w:rsid w:val="00243416"/>
    <w:rsid w:val="0024353B"/>
    <w:rsid w:val="00243B86"/>
    <w:rsid w:val="00244119"/>
    <w:rsid w:val="00244672"/>
    <w:rsid w:val="00244A20"/>
    <w:rsid w:val="002457F1"/>
    <w:rsid w:val="00245B67"/>
    <w:rsid w:val="00245CF1"/>
    <w:rsid w:val="002468F5"/>
    <w:rsid w:val="0024704B"/>
    <w:rsid w:val="0024726E"/>
    <w:rsid w:val="00247294"/>
    <w:rsid w:val="0024758D"/>
    <w:rsid w:val="0024776D"/>
    <w:rsid w:val="002477F1"/>
    <w:rsid w:val="00247D67"/>
    <w:rsid w:val="0025013B"/>
    <w:rsid w:val="00250783"/>
    <w:rsid w:val="00250D7B"/>
    <w:rsid w:val="00251840"/>
    <w:rsid w:val="00251A2E"/>
    <w:rsid w:val="00252210"/>
    <w:rsid w:val="00252619"/>
    <w:rsid w:val="0025263B"/>
    <w:rsid w:val="00252DA6"/>
    <w:rsid w:val="00252DBC"/>
    <w:rsid w:val="00253123"/>
    <w:rsid w:val="0025386A"/>
    <w:rsid w:val="00254344"/>
    <w:rsid w:val="00254963"/>
    <w:rsid w:val="0025577D"/>
    <w:rsid w:val="00256AFB"/>
    <w:rsid w:val="00256DEE"/>
    <w:rsid w:val="002573A0"/>
    <w:rsid w:val="00257518"/>
    <w:rsid w:val="00257619"/>
    <w:rsid w:val="00257AEE"/>
    <w:rsid w:val="00257C5E"/>
    <w:rsid w:val="00257E0D"/>
    <w:rsid w:val="00257EDF"/>
    <w:rsid w:val="002603E9"/>
    <w:rsid w:val="00260833"/>
    <w:rsid w:val="00260A0A"/>
    <w:rsid w:val="00260A84"/>
    <w:rsid w:val="00260FB9"/>
    <w:rsid w:val="0026114A"/>
    <w:rsid w:val="002611C6"/>
    <w:rsid w:val="002612B5"/>
    <w:rsid w:val="00261569"/>
    <w:rsid w:val="00261852"/>
    <w:rsid w:val="00261FE2"/>
    <w:rsid w:val="00262085"/>
    <w:rsid w:val="002620AE"/>
    <w:rsid w:val="00262193"/>
    <w:rsid w:val="002622C1"/>
    <w:rsid w:val="002623E1"/>
    <w:rsid w:val="002626FE"/>
    <w:rsid w:val="00262ECD"/>
    <w:rsid w:val="002630DF"/>
    <w:rsid w:val="00263235"/>
    <w:rsid w:val="00263275"/>
    <w:rsid w:val="00263937"/>
    <w:rsid w:val="00263CAA"/>
    <w:rsid w:val="0026441D"/>
    <w:rsid w:val="0026449D"/>
    <w:rsid w:val="002647E9"/>
    <w:rsid w:val="00264A90"/>
    <w:rsid w:val="00264C80"/>
    <w:rsid w:val="00265254"/>
    <w:rsid w:val="0026536C"/>
    <w:rsid w:val="00265ACC"/>
    <w:rsid w:val="00265C0A"/>
    <w:rsid w:val="00266302"/>
    <w:rsid w:val="0026649F"/>
    <w:rsid w:val="002668DE"/>
    <w:rsid w:val="002669D7"/>
    <w:rsid w:val="00266A7D"/>
    <w:rsid w:val="00266EEF"/>
    <w:rsid w:val="00267AAE"/>
    <w:rsid w:val="00267DF9"/>
    <w:rsid w:val="00267EA8"/>
    <w:rsid w:val="00270812"/>
    <w:rsid w:val="002709BF"/>
    <w:rsid w:val="00270B23"/>
    <w:rsid w:val="00270D90"/>
    <w:rsid w:val="002710D9"/>
    <w:rsid w:val="00271622"/>
    <w:rsid w:val="00271A85"/>
    <w:rsid w:val="00271B21"/>
    <w:rsid w:val="0027214A"/>
    <w:rsid w:val="00272375"/>
    <w:rsid w:val="00272D37"/>
    <w:rsid w:val="00273A91"/>
    <w:rsid w:val="0027416E"/>
    <w:rsid w:val="00274B8E"/>
    <w:rsid w:val="00274CAA"/>
    <w:rsid w:val="00275557"/>
    <w:rsid w:val="002759BE"/>
    <w:rsid w:val="00276429"/>
    <w:rsid w:val="0027679A"/>
    <w:rsid w:val="00276BE7"/>
    <w:rsid w:val="00276EB6"/>
    <w:rsid w:val="0027734B"/>
    <w:rsid w:val="0028001D"/>
    <w:rsid w:val="00280331"/>
    <w:rsid w:val="002803A6"/>
    <w:rsid w:val="002807E5"/>
    <w:rsid w:val="00280A78"/>
    <w:rsid w:val="0028111A"/>
    <w:rsid w:val="00282655"/>
    <w:rsid w:val="00282A3A"/>
    <w:rsid w:val="00282C54"/>
    <w:rsid w:val="002838BD"/>
    <w:rsid w:val="00283BAF"/>
    <w:rsid w:val="0028470D"/>
    <w:rsid w:val="002847DF"/>
    <w:rsid w:val="00284E88"/>
    <w:rsid w:val="002858A1"/>
    <w:rsid w:val="00285A81"/>
    <w:rsid w:val="00285EDD"/>
    <w:rsid w:val="002864CE"/>
    <w:rsid w:val="0028658F"/>
    <w:rsid w:val="00286AC5"/>
    <w:rsid w:val="00286C34"/>
    <w:rsid w:val="00286D83"/>
    <w:rsid w:val="00286E74"/>
    <w:rsid w:val="00287760"/>
    <w:rsid w:val="00287F19"/>
    <w:rsid w:val="00290190"/>
    <w:rsid w:val="00290424"/>
    <w:rsid w:val="00290B2B"/>
    <w:rsid w:val="00290EF3"/>
    <w:rsid w:val="00290F48"/>
    <w:rsid w:val="00290FB2"/>
    <w:rsid w:val="002912EB"/>
    <w:rsid w:val="00291463"/>
    <w:rsid w:val="00291552"/>
    <w:rsid w:val="00291AD0"/>
    <w:rsid w:val="002920E6"/>
    <w:rsid w:val="00292327"/>
    <w:rsid w:val="0029288F"/>
    <w:rsid w:val="002933E0"/>
    <w:rsid w:val="00293B49"/>
    <w:rsid w:val="002940C9"/>
    <w:rsid w:val="0029410C"/>
    <w:rsid w:val="0029486C"/>
    <w:rsid w:val="00294B37"/>
    <w:rsid w:val="00295371"/>
    <w:rsid w:val="0029583D"/>
    <w:rsid w:val="00295CA9"/>
    <w:rsid w:val="00296342"/>
    <w:rsid w:val="00296429"/>
    <w:rsid w:val="0029657F"/>
    <w:rsid w:val="00296A0B"/>
    <w:rsid w:val="00296DDE"/>
    <w:rsid w:val="00296FBB"/>
    <w:rsid w:val="002971DD"/>
    <w:rsid w:val="0029725F"/>
    <w:rsid w:val="00297368"/>
    <w:rsid w:val="00297EB1"/>
    <w:rsid w:val="002A0D6D"/>
    <w:rsid w:val="002A193C"/>
    <w:rsid w:val="002A25DB"/>
    <w:rsid w:val="002A2786"/>
    <w:rsid w:val="002A27DB"/>
    <w:rsid w:val="002A2941"/>
    <w:rsid w:val="002A2BCF"/>
    <w:rsid w:val="002A35D8"/>
    <w:rsid w:val="002A3743"/>
    <w:rsid w:val="002A3AE6"/>
    <w:rsid w:val="002A4746"/>
    <w:rsid w:val="002A486A"/>
    <w:rsid w:val="002A53CB"/>
    <w:rsid w:val="002A5BB6"/>
    <w:rsid w:val="002A5D33"/>
    <w:rsid w:val="002A65DE"/>
    <w:rsid w:val="002A6A5D"/>
    <w:rsid w:val="002A7257"/>
    <w:rsid w:val="002A795C"/>
    <w:rsid w:val="002A7A31"/>
    <w:rsid w:val="002A7A63"/>
    <w:rsid w:val="002A7E6D"/>
    <w:rsid w:val="002B0288"/>
    <w:rsid w:val="002B053E"/>
    <w:rsid w:val="002B08C9"/>
    <w:rsid w:val="002B0C23"/>
    <w:rsid w:val="002B13A7"/>
    <w:rsid w:val="002B1443"/>
    <w:rsid w:val="002B16F0"/>
    <w:rsid w:val="002B1C9C"/>
    <w:rsid w:val="002B2137"/>
    <w:rsid w:val="002B21BB"/>
    <w:rsid w:val="002B270D"/>
    <w:rsid w:val="002B283F"/>
    <w:rsid w:val="002B28A7"/>
    <w:rsid w:val="002B2F99"/>
    <w:rsid w:val="002B321C"/>
    <w:rsid w:val="002B35B6"/>
    <w:rsid w:val="002B391D"/>
    <w:rsid w:val="002B3C2C"/>
    <w:rsid w:val="002B44B2"/>
    <w:rsid w:val="002B466A"/>
    <w:rsid w:val="002B4B45"/>
    <w:rsid w:val="002B4C84"/>
    <w:rsid w:val="002B4D3C"/>
    <w:rsid w:val="002B517E"/>
    <w:rsid w:val="002B54F9"/>
    <w:rsid w:val="002B5BBF"/>
    <w:rsid w:val="002B5BC1"/>
    <w:rsid w:val="002B5DC9"/>
    <w:rsid w:val="002B5DD3"/>
    <w:rsid w:val="002B65FA"/>
    <w:rsid w:val="002B71A9"/>
    <w:rsid w:val="002B71FD"/>
    <w:rsid w:val="002B7B47"/>
    <w:rsid w:val="002C018A"/>
    <w:rsid w:val="002C01A7"/>
    <w:rsid w:val="002C0A56"/>
    <w:rsid w:val="002C0CEF"/>
    <w:rsid w:val="002C0F1B"/>
    <w:rsid w:val="002C1067"/>
    <w:rsid w:val="002C1890"/>
    <w:rsid w:val="002C1C99"/>
    <w:rsid w:val="002C1D5C"/>
    <w:rsid w:val="002C265C"/>
    <w:rsid w:val="002C2AA1"/>
    <w:rsid w:val="002C2BF0"/>
    <w:rsid w:val="002C3050"/>
    <w:rsid w:val="002C3226"/>
    <w:rsid w:val="002C33AA"/>
    <w:rsid w:val="002C390C"/>
    <w:rsid w:val="002C3D91"/>
    <w:rsid w:val="002C403B"/>
    <w:rsid w:val="002C4AF4"/>
    <w:rsid w:val="002C4F40"/>
    <w:rsid w:val="002C52D6"/>
    <w:rsid w:val="002C5666"/>
    <w:rsid w:val="002C593E"/>
    <w:rsid w:val="002C5F18"/>
    <w:rsid w:val="002C6B52"/>
    <w:rsid w:val="002C6D0A"/>
    <w:rsid w:val="002D0102"/>
    <w:rsid w:val="002D022E"/>
    <w:rsid w:val="002D02E9"/>
    <w:rsid w:val="002D062F"/>
    <w:rsid w:val="002D0B37"/>
    <w:rsid w:val="002D0F31"/>
    <w:rsid w:val="002D0FE3"/>
    <w:rsid w:val="002D12E6"/>
    <w:rsid w:val="002D155D"/>
    <w:rsid w:val="002D15A8"/>
    <w:rsid w:val="002D16D6"/>
    <w:rsid w:val="002D1933"/>
    <w:rsid w:val="002D35B7"/>
    <w:rsid w:val="002D3775"/>
    <w:rsid w:val="002D3797"/>
    <w:rsid w:val="002D4263"/>
    <w:rsid w:val="002D42AC"/>
    <w:rsid w:val="002D42F8"/>
    <w:rsid w:val="002D467C"/>
    <w:rsid w:val="002D46A7"/>
    <w:rsid w:val="002D49C2"/>
    <w:rsid w:val="002D4A7D"/>
    <w:rsid w:val="002D4AB6"/>
    <w:rsid w:val="002D4AF8"/>
    <w:rsid w:val="002D50E6"/>
    <w:rsid w:val="002D591F"/>
    <w:rsid w:val="002D5EB0"/>
    <w:rsid w:val="002D603F"/>
    <w:rsid w:val="002D62FE"/>
    <w:rsid w:val="002D6495"/>
    <w:rsid w:val="002D6806"/>
    <w:rsid w:val="002D6BA8"/>
    <w:rsid w:val="002D6DB2"/>
    <w:rsid w:val="002D749B"/>
    <w:rsid w:val="002D767C"/>
    <w:rsid w:val="002D79D0"/>
    <w:rsid w:val="002D7A58"/>
    <w:rsid w:val="002D7B75"/>
    <w:rsid w:val="002D7CBA"/>
    <w:rsid w:val="002D7CE0"/>
    <w:rsid w:val="002D7DFF"/>
    <w:rsid w:val="002E03C6"/>
    <w:rsid w:val="002E0843"/>
    <w:rsid w:val="002E0B1D"/>
    <w:rsid w:val="002E14BB"/>
    <w:rsid w:val="002E18D2"/>
    <w:rsid w:val="002E198A"/>
    <w:rsid w:val="002E199F"/>
    <w:rsid w:val="002E1BAA"/>
    <w:rsid w:val="002E203F"/>
    <w:rsid w:val="002E2486"/>
    <w:rsid w:val="002E282B"/>
    <w:rsid w:val="002E2DB4"/>
    <w:rsid w:val="002E2F4C"/>
    <w:rsid w:val="002E3C22"/>
    <w:rsid w:val="002E4169"/>
    <w:rsid w:val="002E41B7"/>
    <w:rsid w:val="002E49C4"/>
    <w:rsid w:val="002E4C90"/>
    <w:rsid w:val="002E53AD"/>
    <w:rsid w:val="002E57CA"/>
    <w:rsid w:val="002E58ED"/>
    <w:rsid w:val="002E5A54"/>
    <w:rsid w:val="002E63BF"/>
    <w:rsid w:val="002E676B"/>
    <w:rsid w:val="002E6EA4"/>
    <w:rsid w:val="002E73BA"/>
    <w:rsid w:val="002E74C3"/>
    <w:rsid w:val="002E7913"/>
    <w:rsid w:val="002E7C03"/>
    <w:rsid w:val="002E7C23"/>
    <w:rsid w:val="002E7F32"/>
    <w:rsid w:val="002F0655"/>
    <w:rsid w:val="002F06D3"/>
    <w:rsid w:val="002F0D3B"/>
    <w:rsid w:val="002F16B7"/>
    <w:rsid w:val="002F1F9B"/>
    <w:rsid w:val="002F2C4D"/>
    <w:rsid w:val="002F343A"/>
    <w:rsid w:val="002F350F"/>
    <w:rsid w:val="002F35C9"/>
    <w:rsid w:val="002F383C"/>
    <w:rsid w:val="002F3A15"/>
    <w:rsid w:val="002F3BEF"/>
    <w:rsid w:val="002F45BC"/>
    <w:rsid w:val="002F4608"/>
    <w:rsid w:val="002F4829"/>
    <w:rsid w:val="002F4A32"/>
    <w:rsid w:val="002F4E84"/>
    <w:rsid w:val="002F56E5"/>
    <w:rsid w:val="002F5757"/>
    <w:rsid w:val="002F575D"/>
    <w:rsid w:val="002F5865"/>
    <w:rsid w:val="002F6359"/>
    <w:rsid w:val="002F68F0"/>
    <w:rsid w:val="002F693E"/>
    <w:rsid w:val="002F6B6E"/>
    <w:rsid w:val="002F7346"/>
    <w:rsid w:val="003001CE"/>
    <w:rsid w:val="00300317"/>
    <w:rsid w:val="00300411"/>
    <w:rsid w:val="0030071A"/>
    <w:rsid w:val="00300B82"/>
    <w:rsid w:val="00300EE3"/>
    <w:rsid w:val="0030118C"/>
    <w:rsid w:val="003015B9"/>
    <w:rsid w:val="003019C5"/>
    <w:rsid w:val="00301E72"/>
    <w:rsid w:val="00301F59"/>
    <w:rsid w:val="00302734"/>
    <w:rsid w:val="0030285D"/>
    <w:rsid w:val="00303038"/>
    <w:rsid w:val="00303261"/>
    <w:rsid w:val="0030334D"/>
    <w:rsid w:val="00303B77"/>
    <w:rsid w:val="00303E27"/>
    <w:rsid w:val="00303FD9"/>
    <w:rsid w:val="0030521A"/>
    <w:rsid w:val="00305417"/>
    <w:rsid w:val="003055D6"/>
    <w:rsid w:val="00305F01"/>
    <w:rsid w:val="00306142"/>
    <w:rsid w:val="0030640C"/>
    <w:rsid w:val="0030642E"/>
    <w:rsid w:val="00306971"/>
    <w:rsid w:val="003069B9"/>
    <w:rsid w:val="0030714D"/>
    <w:rsid w:val="0030723C"/>
    <w:rsid w:val="00307555"/>
    <w:rsid w:val="00307AE8"/>
    <w:rsid w:val="0031022A"/>
    <w:rsid w:val="0031059E"/>
    <w:rsid w:val="0031095B"/>
    <w:rsid w:val="0031107E"/>
    <w:rsid w:val="003119C1"/>
    <w:rsid w:val="0031296D"/>
    <w:rsid w:val="003129E5"/>
    <w:rsid w:val="00312ACF"/>
    <w:rsid w:val="00312DD5"/>
    <w:rsid w:val="00312F57"/>
    <w:rsid w:val="00312FF6"/>
    <w:rsid w:val="0031363D"/>
    <w:rsid w:val="00313BC1"/>
    <w:rsid w:val="00313BC2"/>
    <w:rsid w:val="00313E05"/>
    <w:rsid w:val="003142FB"/>
    <w:rsid w:val="00314D46"/>
    <w:rsid w:val="003152AA"/>
    <w:rsid w:val="00315839"/>
    <w:rsid w:val="00315C17"/>
    <w:rsid w:val="00315FA8"/>
    <w:rsid w:val="00316194"/>
    <w:rsid w:val="00316300"/>
    <w:rsid w:val="00316634"/>
    <w:rsid w:val="00316C70"/>
    <w:rsid w:val="00316C9E"/>
    <w:rsid w:val="003172CA"/>
    <w:rsid w:val="003177BF"/>
    <w:rsid w:val="00317877"/>
    <w:rsid w:val="00317AF8"/>
    <w:rsid w:val="00317CD4"/>
    <w:rsid w:val="0032031C"/>
    <w:rsid w:val="00320612"/>
    <w:rsid w:val="003215DB"/>
    <w:rsid w:val="00321926"/>
    <w:rsid w:val="00321B4A"/>
    <w:rsid w:val="0032225B"/>
    <w:rsid w:val="003226CA"/>
    <w:rsid w:val="00322875"/>
    <w:rsid w:val="003228DC"/>
    <w:rsid w:val="00322E93"/>
    <w:rsid w:val="00322FBC"/>
    <w:rsid w:val="003237AC"/>
    <w:rsid w:val="00323C74"/>
    <w:rsid w:val="00323FB5"/>
    <w:rsid w:val="003240A8"/>
    <w:rsid w:val="00324473"/>
    <w:rsid w:val="003247C8"/>
    <w:rsid w:val="00324994"/>
    <w:rsid w:val="00324B2B"/>
    <w:rsid w:val="00324CAA"/>
    <w:rsid w:val="00324E71"/>
    <w:rsid w:val="0032545F"/>
    <w:rsid w:val="003254B3"/>
    <w:rsid w:val="0032599D"/>
    <w:rsid w:val="00325C0F"/>
    <w:rsid w:val="00325EC6"/>
    <w:rsid w:val="00326007"/>
    <w:rsid w:val="003264B3"/>
    <w:rsid w:val="0032668D"/>
    <w:rsid w:val="003268A6"/>
    <w:rsid w:val="0032725B"/>
    <w:rsid w:val="00327968"/>
    <w:rsid w:val="00327994"/>
    <w:rsid w:val="00327F0A"/>
    <w:rsid w:val="0033010A"/>
    <w:rsid w:val="00330319"/>
    <w:rsid w:val="00330324"/>
    <w:rsid w:val="00330743"/>
    <w:rsid w:val="00330910"/>
    <w:rsid w:val="00330A49"/>
    <w:rsid w:val="00331593"/>
    <w:rsid w:val="003319F2"/>
    <w:rsid w:val="00331E00"/>
    <w:rsid w:val="00332492"/>
    <w:rsid w:val="00332838"/>
    <w:rsid w:val="00332AEE"/>
    <w:rsid w:val="00332C21"/>
    <w:rsid w:val="00332CB4"/>
    <w:rsid w:val="0033413A"/>
    <w:rsid w:val="0033416A"/>
    <w:rsid w:val="00334469"/>
    <w:rsid w:val="003345BE"/>
    <w:rsid w:val="003346EF"/>
    <w:rsid w:val="00334C11"/>
    <w:rsid w:val="00334D93"/>
    <w:rsid w:val="00334EAF"/>
    <w:rsid w:val="003352AC"/>
    <w:rsid w:val="00335A3B"/>
    <w:rsid w:val="00335A4C"/>
    <w:rsid w:val="00335ABE"/>
    <w:rsid w:val="003364C8"/>
    <w:rsid w:val="00336CCF"/>
    <w:rsid w:val="00336EFC"/>
    <w:rsid w:val="003371C3"/>
    <w:rsid w:val="003374EE"/>
    <w:rsid w:val="0033773F"/>
    <w:rsid w:val="003378B5"/>
    <w:rsid w:val="00340618"/>
    <w:rsid w:val="00340DC0"/>
    <w:rsid w:val="00340F28"/>
    <w:rsid w:val="00341BA1"/>
    <w:rsid w:val="00341F79"/>
    <w:rsid w:val="00342710"/>
    <w:rsid w:val="0034288F"/>
    <w:rsid w:val="00342C04"/>
    <w:rsid w:val="00342ED4"/>
    <w:rsid w:val="00343792"/>
    <w:rsid w:val="0034384C"/>
    <w:rsid w:val="00343F73"/>
    <w:rsid w:val="00344572"/>
    <w:rsid w:val="0034484D"/>
    <w:rsid w:val="00344E18"/>
    <w:rsid w:val="003459E8"/>
    <w:rsid w:val="00345FC9"/>
    <w:rsid w:val="003461A8"/>
    <w:rsid w:val="00346269"/>
    <w:rsid w:val="00346287"/>
    <w:rsid w:val="00346793"/>
    <w:rsid w:val="00346ECF"/>
    <w:rsid w:val="003476E8"/>
    <w:rsid w:val="00347CD8"/>
    <w:rsid w:val="00347FEA"/>
    <w:rsid w:val="003504A8"/>
    <w:rsid w:val="00350B01"/>
    <w:rsid w:val="00350B40"/>
    <w:rsid w:val="00350D39"/>
    <w:rsid w:val="00350F9A"/>
    <w:rsid w:val="00351371"/>
    <w:rsid w:val="003515CD"/>
    <w:rsid w:val="0035171F"/>
    <w:rsid w:val="00351981"/>
    <w:rsid w:val="00351FF5"/>
    <w:rsid w:val="003521CB"/>
    <w:rsid w:val="00352308"/>
    <w:rsid w:val="00353269"/>
    <w:rsid w:val="00353375"/>
    <w:rsid w:val="00353A70"/>
    <w:rsid w:val="0035445A"/>
    <w:rsid w:val="00354834"/>
    <w:rsid w:val="00354981"/>
    <w:rsid w:val="00354A35"/>
    <w:rsid w:val="00354AAF"/>
    <w:rsid w:val="003550E9"/>
    <w:rsid w:val="00355162"/>
    <w:rsid w:val="00355E95"/>
    <w:rsid w:val="003566EF"/>
    <w:rsid w:val="00356C4D"/>
    <w:rsid w:val="00357222"/>
    <w:rsid w:val="00357480"/>
    <w:rsid w:val="003574F5"/>
    <w:rsid w:val="00357524"/>
    <w:rsid w:val="00357B59"/>
    <w:rsid w:val="00360166"/>
    <w:rsid w:val="00360E14"/>
    <w:rsid w:val="00360F5D"/>
    <w:rsid w:val="003620FC"/>
    <w:rsid w:val="0036222E"/>
    <w:rsid w:val="00362488"/>
    <w:rsid w:val="0036286E"/>
    <w:rsid w:val="00362C0D"/>
    <w:rsid w:val="00362EBC"/>
    <w:rsid w:val="00362F55"/>
    <w:rsid w:val="003630AD"/>
    <w:rsid w:val="003632F4"/>
    <w:rsid w:val="003633A9"/>
    <w:rsid w:val="0036388B"/>
    <w:rsid w:val="0036444C"/>
    <w:rsid w:val="00364D36"/>
    <w:rsid w:val="00364F29"/>
    <w:rsid w:val="0036500E"/>
    <w:rsid w:val="00366263"/>
    <w:rsid w:val="00366DFB"/>
    <w:rsid w:val="00366F30"/>
    <w:rsid w:val="00367296"/>
    <w:rsid w:val="0037005F"/>
    <w:rsid w:val="003703C2"/>
    <w:rsid w:val="0037041E"/>
    <w:rsid w:val="0037067F"/>
    <w:rsid w:val="00370CCF"/>
    <w:rsid w:val="00371C57"/>
    <w:rsid w:val="00371C6E"/>
    <w:rsid w:val="00371CA7"/>
    <w:rsid w:val="00371CBA"/>
    <w:rsid w:val="0037214C"/>
    <w:rsid w:val="00372466"/>
    <w:rsid w:val="003726AA"/>
    <w:rsid w:val="00373001"/>
    <w:rsid w:val="00373242"/>
    <w:rsid w:val="003732A4"/>
    <w:rsid w:val="00373608"/>
    <w:rsid w:val="003736C9"/>
    <w:rsid w:val="003736F4"/>
    <w:rsid w:val="00373757"/>
    <w:rsid w:val="00373868"/>
    <w:rsid w:val="00374368"/>
    <w:rsid w:val="0037438B"/>
    <w:rsid w:val="003745EE"/>
    <w:rsid w:val="0037461D"/>
    <w:rsid w:val="0037474A"/>
    <w:rsid w:val="00374BDA"/>
    <w:rsid w:val="00374F02"/>
    <w:rsid w:val="003750E3"/>
    <w:rsid w:val="0037535C"/>
    <w:rsid w:val="003754C3"/>
    <w:rsid w:val="00375633"/>
    <w:rsid w:val="0037588A"/>
    <w:rsid w:val="0037591C"/>
    <w:rsid w:val="00375C42"/>
    <w:rsid w:val="00376032"/>
    <w:rsid w:val="003762F2"/>
    <w:rsid w:val="0037641D"/>
    <w:rsid w:val="00376797"/>
    <w:rsid w:val="00376877"/>
    <w:rsid w:val="00376AA8"/>
    <w:rsid w:val="00376DA5"/>
    <w:rsid w:val="00376EE6"/>
    <w:rsid w:val="003777DA"/>
    <w:rsid w:val="003778FC"/>
    <w:rsid w:val="00377FC5"/>
    <w:rsid w:val="00380598"/>
    <w:rsid w:val="00380DBA"/>
    <w:rsid w:val="00381070"/>
    <w:rsid w:val="003810DB"/>
    <w:rsid w:val="003819B8"/>
    <w:rsid w:val="00381B59"/>
    <w:rsid w:val="003841B3"/>
    <w:rsid w:val="003855C8"/>
    <w:rsid w:val="0038568F"/>
    <w:rsid w:val="003856EE"/>
    <w:rsid w:val="003859D2"/>
    <w:rsid w:val="00385FFE"/>
    <w:rsid w:val="0038664A"/>
    <w:rsid w:val="003867CB"/>
    <w:rsid w:val="00386EF7"/>
    <w:rsid w:val="00386F09"/>
    <w:rsid w:val="0038742A"/>
    <w:rsid w:val="00387E31"/>
    <w:rsid w:val="00387EBC"/>
    <w:rsid w:val="003900EA"/>
    <w:rsid w:val="00390442"/>
    <w:rsid w:val="003908A1"/>
    <w:rsid w:val="00390C0F"/>
    <w:rsid w:val="00391050"/>
    <w:rsid w:val="00391571"/>
    <w:rsid w:val="00391A1E"/>
    <w:rsid w:val="00391A75"/>
    <w:rsid w:val="00391ADD"/>
    <w:rsid w:val="00391BEA"/>
    <w:rsid w:val="003926B7"/>
    <w:rsid w:val="003932A7"/>
    <w:rsid w:val="0039384F"/>
    <w:rsid w:val="00393925"/>
    <w:rsid w:val="00393FB2"/>
    <w:rsid w:val="003942CB"/>
    <w:rsid w:val="00394752"/>
    <w:rsid w:val="0039566B"/>
    <w:rsid w:val="003957EB"/>
    <w:rsid w:val="00395802"/>
    <w:rsid w:val="00395869"/>
    <w:rsid w:val="00395FF4"/>
    <w:rsid w:val="003969B3"/>
    <w:rsid w:val="00396ED2"/>
    <w:rsid w:val="00397573"/>
    <w:rsid w:val="0039778E"/>
    <w:rsid w:val="003A0DA6"/>
    <w:rsid w:val="003A0E55"/>
    <w:rsid w:val="003A127E"/>
    <w:rsid w:val="003A13AD"/>
    <w:rsid w:val="003A14E6"/>
    <w:rsid w:val="003A16A0"/>
    <w:rsid w:val="003A1754"/>
    <w:rsid w:val="003A207A"/>
    <w:rsid w:val="003A2A64"/>
    <w:rsid w:val="003A2AC6"/>
    <w:rsid w:val="003A2E90"/>
    <w:rsid w:val="003A335C"/>
    <w:rsid w:val="003A3374"/>
    <w:rsid w:val="003A33FE"/>
    <w:rsid w:val="003A377A"/>
    <w:rsid w:val="003A37B7"/>
    <w:rsid w:val="003A38A3"/>
    <w:rsid w:val="003A3933"/>
    <w:rsid w:val="003A3C46"/>
    <w:rsid w:val="003A3CAE"/>
    <w:rsid w:val="003A40D1"/>
    <w:rsid w:val="003A429E"/>
    <w:rsid w:val="003A5870"/>
    <w:rsid w:val="003A5FCB"/>
    <w:rsid w:val="003A61CD"/>
    <w:rsid w:val="003A6645"/>
    <w:rsid w:val="003A68EF"/>
    <w:rsid w:val="003A6DF2"/>
    <w:rsid w:val="003A6E3A"/>
    <w:rsid w:val="003A704D"/>
    <w:rsid w:val="003A71B6"/>
    <w:rsid w:val="003A763D"/>
    <w:rsid w:val="003B022B"/>
    <w:rsid w:val="003B08B8"/>
    <w:rsid w:val="003B09F1"/>
    <w:rsid w:val="003B0E13"/>
    <w:rsid w:val="003B127A"/>
    <w:rsid w:val="003B13F8"/>
    <w:rsid w:val="003B1440"/>
    <w:rsid w:val="003B164B"/>
    <w:rsid w:val="003B1A5E"/>
    <w:rsid w:val="003B1BA2"/>
    <w:rsid w:val="003B21DD"/>
    <w:rsid w:val="003B26E7"/>
    <w:rsid w:val="003B2CE7"/>
    <w:rsid w:val="003B2F9E"/>
    <w:rsid w:val="003B3476"/>
    <w:rsid w:val="003B3551"/>
    <w:rsid w:val="003B3F54"/>
    <w:rsid w:val="003B40E1"/>
    <w:rsid w:val="003B4852"/>
    <w:rsid w:val="003B4D84"/>
    <w:rsid w:val="003B549D"/>
    <w:rsid w:val="003B6192"/>
    <w:rsid w:val="003B6454"/>
    <w:rsid w:val="003B6647"/>
    <w:rsid w:val="003B6D36"/>
    <w:rsid w:val="003B6E0F"/>
    <w:rsid w:val="003B7716"/>
    <w:rsid w:val="003C03A8"/>
    <w:rsid w:val="003C03E0"/>
    <w:rsid w:val="003C03FF"/>
    <w:rsid w:val="003C1489"/>
    <w:rsid w:val="003C1D32"/>
    <w:rsid w:val="003C1D96"/>
    <w:rsid w:val="003C20CA"/>
    <w:rsid w:val="003C2A37"/>
    <w:rsid w:val="003C2BC3"/>
    <w:rsid w:val="003C2D81"/>
    <w:rsid w:val="003C2EF3"/>
    <w:rsid w:val="003C3F38"/>
    <w:rsid w:val="003C4631"/>
    <w:rsid w:val="003C4D07"/>
    <w:rsid w:val="003C4E2B"/>
    <w:rsid w:val="003C53E4"/>
    <w:rsid w:val="003C574B"/>
    <w:rsid w:val="003C57BE"/>
    <w:rsid w:val="003C5C68"/>
    <w:rsid w:val="003C5F77"/>
    <w:rsid w:val="003C5FD9"/>
    <w:rsid w:val="003C6002"/>
    <w:rsid w:val="003C6B72"/>
    <w:rsid w:val="003C6C8A"/>
    <w:rsid w:val="003C6E7E"/>
    <w:rsid w:val="003C7002"/>
    <w:rsid w:val="003C7036"/>
    <w:rsid w:val="003C75A5"/>
    <w:rsid w:val="003C7900"/>
    <w:rsid w:val="003D005D"/>
    <w:rsid w:val="003D0384"/>
    <w:rsid w:val="003D04EA"/>
    <w:rsid w:val="003D05C9"/>
    <w:rsid w:val="003D0ADC"/>
    <w:rsid w:val="003D0CB3"/>
    <w:rsid w:val="003D1AFC"/>
    <w:rsid w:val="003D1DAE"/>
    <w:rsid w:val="003D2259"/>
    <w:rsid w:val="003D2374"/>
    <w:rsid w:val="003D2F63"/>
    <w:rsid w:val="003D30E8"/>
    <w:rsid w:val="003D3E23"/>
    <w:rsid w:val="003D3FEF"/>
    <w:rsid w:val="003D4A8E"/>
    <w:rsid w:val="003D4FC8"/>
    <w:rsid w:val="003D5958"/>
    <w:rsid w:val="003D5A6D"/>
    <w:rsid w:val="003D65F9"/>
    <w:rsid w:val="003D6C07"/>
    <w:rsid w:val="003D6CF5"/>
    <w:rsid w:val="003D709F"/>
    <w:rsid w:val="003D7E38"/>
    <w:rsid w:val="003E0254"/>
    <w:rsid w:val="003E0492"/>
    <w:rsid w:val="003E0520"/>
    <w:rsid w:val="003E09D2"/>
    <w:rsid w:val="003E0E13"/>
    <w:rsid w:val="003E0E6C"/>
    <w:rsid w:val="003E1356"/>
    <w:rsid w:val="003E14FF"/>
    <w:rsid w:val="003E1E19"/>
    <w:rsid w:val="003E21E3"/>
    <w:rsid w:val="003E260A"/>
    <w:rsid w:val="003E397B"/>
    <w:rsid w:val="003E3BBC"/>
    <w:rsid w:val="003E5008"/>
    <w:rsid w:val="003E53BE"/>
    <w:rsid w:val="003E5AF1"/>
    <w:rsid w:val="003E5B73"/>
    <w:rsid w:val="003E65E1"/>
    <w:rsid w:val="003E67DA"/>
    <w:rsid w:val="003E6A63"/>
    <w:rsid w:val="003E6B9B"/>
    <w:rsid w:val="003E7832"/>
    <w:rsid w:val="003E79B1"/>
    <w:rsid w:val="003F030F"/>
    <w:rsid w:val="003F066E"/>
    <w:rsid w:val="003F0789"/>
    <w:rsid w:val="003F078B"/>
    <w:rsid w:val="003F07BF"/>
    <w:rsid w:val="003F08C7"/>
    <w:rsid w:val="003F0D6D"/>
    <w:rsid w:val="003F0F49"/>
    <w:rsid w:val="003F111F"/>
    <w:rsid w:val="003F1421"/>
    <w:rsid w:val="003F1469"/>
    <w:rsid w:val="003F16CF"/>
    <w:rsid w:val="003F182E"/>
    <w:rsid w:val="003F1877"/>
    <w:rsid w:val="003F1987"/>
    <w:rsid w:val="003F2110"/>
    <w:rsid w:val="003F2969"/>
    <w:rsid w:val="003F2CBC"/>
    <w:rsid w:val="003F2D61"/>
    <w:rsid w:val="003F2FF6"/>
    <w:rsid w:val="003F30A1"/>
    <w:rsid w:val="003F3FBB"/>
    <w:rsid w:val="003F428D"/>
    <w:rsid w:val="003F4426"/>
    <w:rsid w:val="003F4451"/>
    <w:rsid w:val="003F4613"/>
    <w:rsid w:val="003F4822"/>
    <w:rsid w:val="003F4A11"/>
    <w:rsid w:val="003F4C67"/>
    <w:rsid w:val="003F4F66"/>
    <w:rsid w:val="003F5564"/>
    <w:rsid w:val="003F5B1A"/>
    <w:rsid w:val="003F5C40"/>
    <w:rsid w:val="003F614E"/>
    <w:rsid w:val="003F62FF"/>
    <w:rsid w:val="003F6F95"/>
    <w:rsid w:val="003F775A"/>
    <w:rsid w:val="003F776F"/>
    <w:rsid w:val="003F78DD"/>
    <w:rsid w:val="003F7931"/>
    <w:rsid w:val="003F7BCB"/>
    <w:rsid w:val="003F7D0C"/>
    <w:rsid w:val="003F7FBC"/>
    <w:rsid w:val="00400A3F"/>
    <w:rsid w:val="00400F07"/>
    <w:rsid w:val="0040111D"/>
    <w:rsid w:val="00401B0D"/>
    <w:rsid w:val="00401B21"/>
    <w:rsid w:val="00402682"/>
    <w:rsid w:val="004028F6"/>
    <w:rsid w:val="00402B4F"/>
    <w:rsid w:val="00402FC4"/>
    <w:rsid w:val="00403142"/>
    <w:rsid w:val="00403396"/>
    <w:rsid w:val="004038C1"/>
    <w:rsid w:val="004038C7"/>
    <w:rsid w:val="00403BF0"/>
    <w:rsid w:val="00403D05"/>
    <w:rsid w:val="00404477"/>
    <w:rsid w:val="004047F4"/>
    <w:rsid w:val="00404A13"/>
    <w:rsid w:val="00404A28"/>
    <w:rsid w:val="00404A86"/>
    <w:rsid w:val="00404B71"/>
    <w:rsid w:val="004052C3"/>
    <w:rsid w:val="00405379"/>
    <w:rsid w:val="004054CB"/>
    <w:rsid w:val="0040577B"/>
    <w:rsid w:val="00405815"/>
    <w:rsid w:val="004062F7"/>
    <w:rsid w:val="00406609"/>
    <w:rsid w:val="004067D8"/>
    <w:rsid w:val="004068D6"/>
    <w:rsid w:val="00406C0E"/>
    <w:rsid w:val="004076F5"/>
    <w:rsid w:val="00407EBC"/>
    <w:rsid w:val="00407FED"/>
    <w:rsid w:val="00410109"/>
    <w:rsid w:val="0041066B"/>
    <w:rsid w:val="0041075B"/>
    <w:rsid w:val="004107AF"/>
    <w:rsid w:val="00410D77"/>
    <w:rsid w:val="00410FD1"/>
    <w:rsid w:val="00411632"/>
    <w:rsid w:val="00411865"/>
    <w:rsid w:val="00411AEC"/>
    <w:rsid w:val="00411B5D"/>
    <w:rsid w:val="0041208E"/>
    <w:rsid w:val="00412763"/>
    <w:rsid w:val="00413514"/>
    <w:rsid w:val="00413833"/>
    <w:rsid w:val="00413940"/>
    <w:rsid w:val="00413D50"/>
    <w:rsid w:val="00414402"/>
    <w:rsid w:val="00414908"/>
    <w:rsid w:val="0041512B"/>
    <w:rsid w:val="004157AF"/>
    <w:rsid w:val="004157FF"/>
    <w:rsid w:val="004159DB"/>
    <w:rsid w:val="00415C77"/>
    <w:rsid w:val="00415EED"/>
    <w:rsid w:val="00416633"/>
    <w:rsid w:val="00416726"/>
    <w:rsid w:val="0041682E"/>
    <w:rsid w:val="0041692C"/>
    <w:rsid w:val="00416FBA"/>
    <w:rsid w:val="0041723A"/>
    <w:rsid w:val="00417B52"/>
    <w:rsid w:val="00417D7E"/>
    <w:rsid w:val="00417DD9"/>
    <w:rsid w:val="00417DDA"/>
    <w:rsid w:val="0042001C"/>
    <w:rsid w:val="0042043B"/>
    <w:rsid w:val="00420516"/>
    <w:rsid w:val="00420556"/>
    <w:rsid w:val="00420AFA"/>
    <w:rsid w:val="00420C00"/>
    <w:rsid w:val="00420FB1"/>
    <w:rsid w:val="00421052"/>
    <w:rsid w:val="0042246E"/>
    <w:rsid w:val="004225C9"/>
    <w:rsid w:val="00422F33"/>
    <w:rsid w:val="00423478"/>
    <w:rsid w:val="0042426C"/>
    <w:rsid w:val="00424CC7"/>
    <w:rsid w:val="00424E0F"/>
    <w:rsid w:val="00424E29"/>
    <w:rsid w:val="0042506B"/>
    <w:rsid w:val="004253A7"/>
    <w:rsid w:val="00425AA8"/>
    <w:rsid w:val="004260D9"/>
    <w:rsid w:val="00426228"/>
    <w:rsid w:val="00426D34"/>
    <w:rsid w:val="00426F55"/>
    <w:rsid w:val="00427337"/>
    <w:rsid w:val="004273DF"/>
    <w:rsid w:val="00427515"/>
    <w:rsid w:val="0042774D"/>
    <w:rsid w:val="00427B0B"/>
    <w:rsid w:val="00427CD1"/>
    <w:rsid w:val="00430621"/>
    <w:rsid w:val="00430703"/>
    <w:rsid w:val="00430C31"/>
    <w:rsid w:val="00430E9B"/>
    <w:rsid w:val="0043193F"/>
    <w:rsid w:val="0043243B"/>
    <w:rsid w:val="00432A9D"/>
    <w:rsid w:val="00432D58"/>
    <w:rsid w:val="0043388B"/>
    <w:rsid w:val="00433E9D"/>
    <w:rsid w:val="00434306"/>
    <w:rsid w:val="0043475C"/>
    <w:rsid w:val="00434B0F"/>
    <w:rsid w:val="0043506F"/>
    <w:rsid w:val="004351C5"/>
    <w:rsid w:val="00435771"/>
    <w:rsid w:val="00435DBC"/>
    <w:rsid w:val="004361F5"/>
    <w:rsid w:val="004369C6"/>
    <w:rsid w:val="00436F06"/>
    <w:rsid w:val="00436FA2"/>
    <w:rsid w:val="004403B4"/>
    <w:rsid w:val="00440776"/>
    <w:rsid w:val="00440850"/>
    <w:rsid w:val="0044099A"/>
    <w:rsid w:val="004411AA"/>
    <w:rsid w:val="00441D2B"/>
    <w:rsid w:val="00441D7C"/>
    <w:rsid w:val="00442256"/>
    <w:rsid w:val="00442613"/>
    <w:rsid w:val="0044288F"/>
    <w:rsid w:val="00442C01"/>
    <w:rsid w:val="00443750"/>
    <w:rsid w:val="004438B2"/>
    <w:rsid w:val="00443EA6"/>
    <w:rsid w:val="00444D29"/>
    <w:rsid w:val="00445A5B"/>
    <w:rsid w:val="00445AD5"/>
    <w:rsid w:val="004462B9"/>
    <w:rsid w:val="00446ACB"/>
    <w:rsid w:val="00447316"/>
    <w:rsid w:val="00447C87"/>
    <w:rsid w:val="00450E60"/>
    <w:rsid w:val="00451D5A"/>
    <w:rsid w:val="0045216C"/>
    <w:rsid w:val="00452AF0"/>
    <w:rsid w:val="00453355"/>
    <w:rsid w:val="00453483"/>
    <w:rsid w:val="004535A2"/>
    <w:rsid w:val="004537DF"/>
    <w:rsid w:val="00453AEA"/>
    <w:rsid w:val="00454C77"/>
    <w:rsid w:val="00455C82"/>
    <w:rsid w:val="00456915"/>
    <w:rsid w:val="00456D26"/>
    <w:rsid w:val="00457428"/>
    <w:rsid w:val="004576A7"/>
    <w:rsid w:val="00460F7F"/>
    <w:rsid w:val="00461381"/>
    <w:rsid w:val="004614D1"/>
    <w:rsid w:val="00461AEB"/>
    <w:rsid w:val="004620CA"/>
    <w:rsid w:val="0046259D"/>
    <w:rsid w:val="004626E0"/>
    <w:rsid w:val="004627D4"/>
    <w:rsid w:val="00462BF7"/>
    <w:rsid w:val="00462D5F"/>
    <w:rsid w:val="00462DBC"/>
    <w:rsid w:val="0046336D"/>
    <w:rsid w:val="00463931"/>
    <w:rsid w:val="00463F8F"/>
    <w:rsid w:val="0046405A"/>
    <w:rsid w:val="004643C0"/>
    <w:rsid w:val="004649D8"/>
    <w:rsid w:val="00465437"/>
    <w:rsid w:val="00465678"/>
    <w:rsid w:val="004659DA"/>
    <w:rsid w:val="00465FAC"/>
    <w:rsid w:val="004660BB"/>
    <w:rsid w:val="004660F9"/>
    <w:rsid w:val="004662F3"/>
    <w:rsid w:val="00466A7E"/>
    <w:rsid w:val="0046724C"/>
    <w:rsid w:val="00467623"/>
    <w:rsid w:val="004677A9"/>
    <w:rsid w:val="00467839"/>
    <w:rsid w:val="004705D7"/>
    <w:rsid w:val="004715BA"/>
    <w:rsid w:val="00471A1A"/>
    <w:rsid w:val="00471B08"/>
    <w:rsid w:val="00471C0C"/>
    <w:rsid w:val="00471CD0"/>
    <w:rsid w:val="00471D0D"/>
    <w:rsid w:val="00471DD3"/>
    <w:rsid w:val="00471E18"/>
    <w:rsid w:val="00472459"/>
    <w:rsid w:val="004724C3"/>
    <w:rsid w:val="00472858"/>
    <w:rsid w:val="00472A29"/>
    <w:rsid w:val="00472DDB"/>
    <w:rsid w:val="00472E75"/>
    <w:rsid w:val="0047351D"/>
    <w:rsid w:val="0047360B"/>
    <w:rsid w:val="004736CA"/>
    <w:rsid w:val="00473B53"/>
    <w:rsid w:val="00474522"/>
    <w:rsid w:val="00474560"/>
    <w:rsid w:val="0047471D"/>
    <w:rsid w:val="00474BF7"/>
    <w:rsid w:val="004750F8"/>
    <w:rsid w:val="00475476"/>
    <w:rsid w:val="004761F4"/>
    <w:rsid w:val="00476220"/>
    <w:rsid w:val="00476616"/>
    <w:rsid w:val="00476C4B"/>
    <w:rsid w:val="00477041"/>
    <w:rsid w:val="00477199"/>
    <w:rsid w:val="00477717"/>
    <w:rsid w:val="004777A6"/>
    <w:rsid w:val="00477D4B"/>
    <w:rsid w:val="00477D6A"/>
    <w:rsid w:val="00480168"/>
    <w:rsid w:val="004802C0"/>
    <w:rsid w:val="0048115D"/>
    <w:rsid w:val="004812DE"/>
    <w:rsid w:val="0048190F"/>
    <w:rsid w:val="004822B1"/>
    <w:rsid w:val="00483463"/>
    <w:rsid w:val="00483A80"/>
    <w:rsid w:val="00483B72"/>
    <w:rsid w:val="00483E87"/>
    <w:rsid w:val="00483EF2"/>
    <w:rsid w:val="00483F81"/>
    <w:rsid w:val="00484616"/>
    <w:rsid w:val="00484753"/>
    <w:rsid w:val="0048476B"/>
    <w:rsid w:val="00484F38"/>
    <w:rsid w:val="00485327"/>
    <w:rsid w:val="00485397"/>
    <w:rsid w:val="00485460"/>
    <w:rsid w:val="004862B2"/>
    <w:rsid w:val="00486511"/>
    <w:rsid w:val="00486A47"/>
    <w:rsid w:val="00486EAE"/>
    <w:rsid w:val="00486FC1"/>
    <w:rsid w:val="00487A49"/>
    <w:rsid w:val="00487E98"/>
    <w:rsid w:val="004901FB"/>
    <w:rsid w:val="00490324"/>
    <w:rsid w:val="00490A10"/>
    <w:rsid w:val="00490B57"/>
    <w:rsid w:val="00490FE1"/>
    <w:rsid w:val="0049153C"/>
    <w:rsid w:val="00491729"/>
    <w:rsid w:val="004918D6"/>
    <w:rsid w:val="00491937"/>
    <w:rsid w:val="00491A0F"/>
    <w:rsid w:val="00491BA4"/>
    <w:rsid w:val="00491E14"/>
    <w:rsid w:val="004920EE"/>
    <w:rsid w:val="00492317"/>
    <w:rsid w:val="0049260B"/>
    <w:rsid w:val="00492749"/>
    <w:rsid w:val="00492872"/>
    <w:rsid w:val="004929EE"/>
    <w:rsid w:val="00492EBF"/>
    <w:rsid w:val="00493050"/>
    <w:rsid w:val="00493101"/>
    <w:rsid w:val="00493219"/>
    <w:rsid w:val="00493841"/>
    <w:rsid w:val="004938B4"/>
    <w:rsid w:val="0049443C"/>
    <w:rsid w:val="004944E7"/>
    <w:rsid w:val="00494928"/>
    <w:rsid w:val="00495187"/>
    <w:rsid w:val="00495410"/>
    <w:rsid w:val="004956E0"/>
    <w:rsid w:val="0049582C"/>
    <w:rsid w:val="00495C5F"/>
    <w:rsid w:val="004966EC"/>
    <w:rsid w:val="0049673B"/>
    <w:rsid w:val="004967E3"/>
    <w:rsid w:val="00496AD4"/>
    <w:rsid w:val="00496DCA"/>
    <w:rsid w:val="00496EA2"/>
    <w:rsid w:val="00497EB8"/>
    <w:rsid w:val="004A03F1"/>
    <w:rsid w:val="004A0A5A"/>
    <w:rsid w:val="004A0F53"/>
    <w:rsid w:val="004A1130"/>
    <w:rsid w:val="004A113B"/>
    <w:rsid w:val="004A11EB"/>
    <w:rsid w:val="004A1496"/>
    <w:rsid w:val="004A1ACD"/>
    <w:rsid w:val="004A2BF0"/>
    <w:rsid w:val="004A2F96"/>
    <w:rsid w:val="004A3015"/>
    <w:rsid w:val="004A36D0"/>
    <w:rsid w:val="004A3763"/>
    <w:rsid w:val="004A3CE4"/>
    <w:rsid w:val="004A4323"/>
    <w:rsid w:val="004A4B8D"/>
    <w:rsid w:val="004A4F09"/>
    <w:rsid w:val="004A4FE4"/>
    <w:rsid w:val="004A515B"/>
    <w:rsid w:val="004A5E28"/>
    <w:rsid w:val="004A6247"/>
    <w:rsid w:val="004A6537"/>
    <w:rsid w:val="004A67FD"/>
    <w:rsid w:val="004A6875"/>
    <w:rsid w:val="004A699D"/>
    <w:rsid w:val="004A6A50"/>
    <w:rsid w:val="004A6A95"/>
    <w:rsid w:val="004A6CCF"/>
    <w:rsid w:val="004A77DA"/>
    <w:rsid w:val="004B0108"/>
    <w:rsid w:val="004B038F"/>
    <w:rsid w:val="004B084D"/>
    <w:rsid w:val="004B0BC3"/>
    <w:rsid w:val="004B0CE2"/>
    <w:rsid w:val="004B1161"/>
    <w:rsid w:val="004B164D"/>
    <w:rsid w:val="004B1770"/>
    <w:rsid w:val="004B1D5A"/>
    <w:rsid w:val="004B2809"/>
    <w:rsid w:val="004B2AD9"/>
    <w:rsid w:val="004B2C7A"/>
    <w:rsid w:val="004B35DC"/>
    <w:rsid w:val="004B3DF8"/>
    <w:rsid w:val="004B40D1"/>
    <w:rsid w:val="004B524B"/>
    <w:rsid w:val="004B53DB"/>
    <w:rsid w:val="004B5D13"/>
    <w:rsid w:val="004B6042"/>
    <w:rsid w:val="004B681B"/>
    <w:rsid w:val="004B6E06"/>
    <w:rsid w:val="004B703F"/>
    <w:rsid w:val="004B7433"/>
    <w:rsid w:val="004B7DB9"/>
    <w:rsid w:val="004B7F50"/>
    <w:rsid w:val="004C00BB"/>
    <w:rsid w:val="004C08E9"/>
    <w:rsid w:val="004C1479"/>
    <w:rsid w:val="004C1B1E"/>
    <w:rsid w:val="004C23C8"/>
    <w:rsid w:val="004C2CD6"/>
    <w:rsid w:val="004C3043"/>
    <w:rsid w:val="004C3173"/>
    <w:rsid w:val="004C3375"/>
    <w:rsid w:val="004C3502"/>
    <w:rsid w:val="004C389D"/>
    <w:rsid w:val="004C3C35"/>
    <w:rsid w:val="004C44B4"/>
    <w:rsid w:val="004C47CC"/>
    <w:rsid w:val="004C5247"/>
    <w:rsid w:val="004C59EE"/>
    <w:rsid w:val="004C5DB3"/>
    <w:rsid w:val="004C5DE2"/>
    <w:rsid w:val="004C64BF"/>
    <w:rsid w:val="004C6ADF"/>
    <w:rsid w:val="004C763C"/>
    <w:rsid w:val="004D0017"/>
    <w:rsid w:val="004D0F9F"/>
    <w:rsid w:val="004D1468"/>
    <w:rsid w:val="004D22F0"/>
    <w:rsid w:val="004D25E5"/>
    <w:rsid w:val="004D2637"/>
    <w:rsid w:val="004D2AED"/>
    <w:rsid w:val="004D2BB6"/>
    <w:rsid w:val="004D2E60"/>
    <w:rsid w:val="004D2F9E"/>
    <w:rsid w:val="004D3023"/>
    <w:rsid w:val="004D345F"/>
    <w:rsid w:val="004D37AF"/>
    <w:rsid w:val="004D3B99"/>
    <w:rsid w:val="004D3CE1"/>
    <w:rsid w:val="004D3DE4"/>
    <w:rsid w:val="004D438C"/>
    <w:rsid w:val="004D43DF"/>
    <w:rsid w:val="004D47B0"/>
    <w:rsid w:val="004D4C40"/>
    <w:rsid w:val="004D4EBC"/>
    <w:rsid w:val="004D511A"/>
    <w:rsid w:val="004D61C0"/>
    <w:rsid w:val="004D6637"/>
    <w:rsid w:val="004D670B"/>
    <w:rsid w:val="004D67A0"/>
    <w:rsid w:val="004D6B51"/>
    <w:rsid w:val="004D6BBA"/>
    <w:rsid w:val="004D6F8D"/>
    <w:rsid w:val="004D726D"/>
    <w:rsid w:val="004D7542"/>
    <w:rsid w:val="004D7847"/>
    <w:rsid w:val="004D7ADB"/>
    <w:rsid w:val="004D7B26"/>
    <w:rsid w:val="004E002E"/>
    <w:rsid w:val="004E1B00"/>
    <w:rsid w:val="004E1D58"/>
    <w:rsid w:val="004E1D8A"/>
    <w:rsid w:val="004E1E14"/>
    <w:rsid w:val="004E27FD"/>
    <w:rsid w:val="004E29B4"/>
    <w:rsid w:val="004E2D07"/>
    <w:rsid w:val="004E2DC5"/>
    <w:rsid w:val="004E2FAE"/>
    <w:rsid w:val="004E30E7"/>
    <w:rsid w:val="004E3944"/>
    <w:rsid w:val="004E3EA6"/>
    <w:rsid w:val="004E44E6"/>
    <w:rsid w:val="004E455D"/>
    <w:rsid w:val="004E46CF"/>
    <w:rsid w:val="004E54A1"/>
    <w:rsid w:val="004E5AB5"/>
    <w:rsid w:val="004E5B01"/>
    <w:rsid w:val="004E5C7F"/>
    <w:rsid w:val="004E5DB7"/>
    <w:rsid w:val="004E5EF0"/>
    <w:rsid w:val="004E619A"/>
    <w:rsid w:val="004E6296"/>
    <w:rsid w:val="004E6386"/>
    <w:rsid w:val="004E6426"/>
    <w:rsid w:val="004E671F"/>
    <w:rsid w:val="004E67F6"/>
    <w:rsid w:val="004E69A3"/>
    <w:rsid w:val="004E6C19"/>
    <w:rsid w:val="004E6DE4"/>
    <w:rsid w:val="004E756E"/>
    <w:rsid w:val="004E7BC5"/>
    <w:rsid w:val="004E7E7E"/>
    <w:rsid w:val="004F0068"/>
    <w:rsid w:val="004F0168"/>
    <w:rsid w:val="004F072D"/>
    <w:rsid w:val="004F0E6A"/>
    <w:rsid w:val="004F1236"/>
    <w:rsid w:val="004F142C"/>
    <w:rsid w:val="004F1DA9"/>
    <w:rsid w:val="004F1E93"/>
    <w:rsid w:val="004F271F"/>
    <w:rsid w:val="004F2B1B"/>
    <w:rsid w:val="004F387C"/>
    <w:rsid w:val="004F3FDB"/>
    <w:rsid w:val="004F5657"/>
    <w:rsid w:val="004F56E8"/>
    <w:rsid w:val="004F5A77"/>
    <w:rsid w:val="004F5C8F"/>
    <w:rsid w:val="004F6285"/>
    <w:rsid w:val="004F6884"/>
    <w:rsid w:val="004F6DE3"/>
    <w:rsid w:val="004F71DD"/>
    <w:rsid w:val="004F7334"/>
    <w:rsid w:val="004F7640"/>
    <w:rsid w:val="004F7BE2"/>
    <w:rsid w:val="0050057E"/>
    <w:rsid w:val="00500642"/>
    <w:rsid w:val="00500D2E"/>
    <w:rsid w:val="00500E0C"/>
    <w:rsid w:val="00500E6F"/>
    <w:rsid w:val="0050139F"/>
    <w:rsid w:val="0050163C"/>
    <w:rsid w:val="005019BA"/>
    <w:rsid w:val="00501B99"/>
    <w:rsid w:val="005022F6"/>
    <w:rsid w:val="00502870"/>
    <w:rsid w:val="00502960"/>
    <w:rsid w:val="00502ACA"/>
    <w:rsid w:val="005031F6"/>
    <w:rsid w:val="00503548"/>
    <w:rsid w:val="00503949"/>
    <w:rsid w:val="005039D4"/>
    <w:rsid w:val="005039D8"/>
    <w:rsid w:val="00503C7E"/>
    <w:rsid w:val="0050447B"/>
    <w:rsid w:val="00504634"/>
    <w:rsid w:val="00504A80"/>
    <w:rsid w:val="00504B82"/>
    <w:rsid w:val="00504BD0"/>
    <w:rsid w:val="0050544D"/>
    <w:rsid w:val="00505B9B"/>
    <w:rsid w:val="00505E44"/>
    <w:rsid w:val="005061F3"/>
    <w:rsid w:val="00506B25"/>
    <w:rsid w:val="00506D41"/>
    <w:rsid w:val="00506D61"/>
    <w:rsid w:val="005071A3"/>
    <w:rsid w:val="00507A05"/>
    <w:rsid w:val="00507E69"/>
    <w:rsid w:val="0051044E"/>
    <w:rsid w:val="005107DA"/>
    <w:rsid w:val="00510DBF"/>
    <w:rsid w:val="00511813"/>
    <w:rsid w:val="00511A57"/>
    <w:rsid w:val="00511F84"/>
    <w:rsid w:val="00512162"/>
    <w:rsid w:val="00512446"/>
    <w:rsid w:val="00512492"/>
    <w:rsid w:val="0051265B"/>
    <w:rsid w:val="00512DF5"/>
    <w:rsid w:val="00512F5D"/>
    <w:rsid w:val="00513009"/>
    <w:rsid w:val="00513154"/>
    <w:rsid w:val="0051317E"/>
    <w:rsid w:val="00513698"/>
    <w:rsid w:val="00513793"/>
    <w:rsid w:val="00513B3B"/>
    <w:rsid w:val="00514033"/>
    <w:rsid w:val="00514652"/>
    <w:rsid w:val="005149CC"/>
    <w:rsid w:val="00514B32"/>
    <w:rsid w:val="00514C63"/>
    <w:rsid w:val="00514F2B"/>
    <w:rsid w:val="005150C8"/>
    <w:rsid w:val="0051548D"/>
    <w:rsid w:val="0051549E"/>
    <w:rsid w:val="00515572"/>
    <w:rsid w:val="00515AC0"/>
    <w:rsid w:val="00515CBF"/>
    <w:rsid w:val="00515DFF"/>
    <w:rsid w:val="00516105"/>
    <w:rsid w:val="0051629D"/>
    <w:rsid w:val="005167AC"/>
    <w:rsid w:val="00516E7D"/>
    <w:rsid w:val="00516EFA"/>
    <w:rsid w:val="00517389"/>
    <w:rsid w:val="0051755A"/>
    <w:rsid w:val="00517A39"/>
    <w:rsid w:val="00517E90"/>
    <w:rsid w:val="00520116"/>
    <w:rsid w:val="00520665"/>
    <w:rsid w:val="005208D6"/>
    <w:rsid w:val="00520990"/>
    <w:rsid w:val="00520B00"/>
    <w:rsid w:val="00520B1F"/>
    <w:rsid w:val="00520C97"/>
    <w:rsid w:val="00520FA3"/>
    <w:rsid w:val="00521764"/>
    <w:rsid w:val="00521A1D"/>
    <w:rsid w:val="00522110"/>
    <w:rsid w:val="00522CD9"/>
    <w:rsid w:val="005230B3"/>
    <w:rsid w:val="0052353D"/>
    <w:rsid w:val="005238EF"/>
    <w:rsid w:val="0052394A"/>
    <w:rsid w:val="00523D7D"/>
    <w:rsid w:val="0052429B"/>
    <w:rsid w:val="00524540"/>
    <w:rsid w:val="00524C65"/>
    <w:rsid w:val="00524F56"/>
    <w:rsid w:val="005250BD"/>
    <w:rsid w:val="0052522F"/>
    <w:rsid w:val="005252E5"/>
    <w:rsid w:val="00525481"/>
    <w:rsid w:val="00525EF7"/>
    <w:rsid w:val="00526324"/>
    <w:rsid w:val="00526705"/>
    <w:rsid w:val="00526F12"/>
    <w:rsid w:val="00527A32"/>
    <w:rsid w:val="00527CA5"/>
    <w:rsid w:val="00527EDF"/>
    <w:rsid w:val="00527FD5"/>
    <w:rsid w:val="0053081C"/>
    <w:rsid w:val="00530E44"/>
    <w:rsid w:val="00530EE3"/>
    <w:rsid w:val="005310C4"/>
    <w:rsid w:val="005311A9"/>
    <w:rsid w:val="00531207"/>
    <w:rsid w:val="00531234"/>
    <w:rsid w:val="00531458"/>
    <w:rsid w:val="005318C4"/>
    <w:rsid w:val="005319F7"/>
    <w:rsid w:val="00531DDE"/>
    <w:rsid w:val="00531EFA"/>
    <w:rsid w:val="00532392"/>
    <w:rsid w:val="005327CE"/>
    <w:rsid w:val="00532A43"/>
    <w:rsid w:val="00533734"/>
    <w:rsid w:val="00533BEE"/>
    <w:rsid w:val="00533C79"/>
    <w:rsid w:val="00534001"/>
    <w:rsid w:val="00534208"/>
    <w:rsid w:val="0053486D"/>
    <w:rsid w:val="00534A10"/>
    <w:rsid w:val="00534DB1"/>
    <w:rsid w:val="00534ED3"/>
    <w:rsid w:val="00535396"/>
    <w:rsid w:val="00535AC8"/>
    <w:rsid w:val="00535FD0"/>
    <w:rsid w:val="005363BA"/>
    <w:rsid w:val="00536966"/>
    <w:rsid w:val="00536D7B"/>
    <w:rsid w:val="00537805"/>
    <w:rsid w:val="00537C79"/>
    <w:rsid w:val="00540278"/>
    <w:rsid w:val="00540DDC"/>
    <w:rsid w:val="005412D6"/>
    <w:rsid w:val="0054174F"/>
    <w:rsid w:val="005418B1"/>
    <w:rsid w:val="00542453"/>
    <w:rsid w:val="005425CA"/>
    <w:rsid w:val="00542717"/>
    <w:rsid w:val="00542747"/>
    <w:rsid w:val="0054377D"/>
    <w:rsid w:val="00543C9A"/>
    <w:rsid w:val="00543C9B"/>
    <w:rsid w:val="0054411C"/>
    <w:rsid w:val="005444B6"/>
    <w:rsid w:val="00544962"/>
    <w:rsid w:val="00544D29"/>
    <w:rsid w:val="00545D14"/>
    <w:rsid w:val="00545D88"/>
    <w:rsid w:val="005460C7"/>
    <w:rsid w:val="005465E2"/>
    <w:rsid w:val="00546942"/>
    <w:rsid w:val="0054726E"/>
    <w:rsid w:val="005473AE"/>
    <w:rsid w:val="005476A8"/>
    <w:rsid w:val="00547837"/>
    <w:rsid w:val="00547F57"/>
    <w:rsid w:val="00550047"/>
    <w:rsid w:val="00551112"/>
    <w:rsid w:val="005514F5"/>
    <w:rsid w:val="0055153F"/>
    <w:rsid w:val="005515A1"/>
    <w:rsid w:val="00552312"/>
    <w:rsid w:val="00552931"/>
    <w:rsid w:val="00553151"/>
    <w:rsid w:val="00554C20"/>
    <w:rsid w:val="00555C5B"/>
    <w:rsid w:val="00555C81"/>
    <w:rsid w:val="00555FF5"/>
    <w:rsid w:val="005569C4"/>
    <w:rsid w:val="00557074"/>
    <w:rsid w:val="00557498"/>
    <w:rsid w:val="00557586"/>
    <w:rsid w:val="00557A6E"/>
    <w:rsid w:val="00557D74"/>
    <w:rsid w:val="00560486"/>
    <w:rsid w:val="00560CC5"/>
    <w:rsid w:val="00560EA4"/>
    <w:rsid w:val="00561542"/>
    <w:rsid w:val="005619B5"/>
    <w:rsid w:val="00561A09"/>
    <w:rsid w:val="00561EC8"/>
    <w:rsid w:val="00562112"/>
    <w:rsid w:val="0056250F"/>
    <w:rsid w:val="0056272D"/>
    <w:rsid w:val="00562D37"/>
    <w:rsid w:val="00562FB9"/>
    <w:rsid w:val="00563619"/>
    <w:rsid w:val="00563922"/>
    <w:rsid w:val="00563BB4"/>
    <w:rsid w:val="00563BE9"/>
    <w:rsid w:val="005648A3"/>
    <w:rsid w:val="005649E3"/>
    <w:rsid w:val="0056513D"/>
    <w:rsid w:val="005654A3"/>
    <w:rsid w:val="0056597E"/>
    <w:rsid w:val="00565D97"/>
    <w:rsid w:val="005662CA"/>
    <w:rsid w:val="0056639F"/>
    <w:rsid w:val="00566C36"/>
    <w:rsid w:val="00566EC7"/>
    <w:rsid w:val="005673C7"/>
    <w:rsid w:val="00567531"/>
    <w:rsid w:val="00567BEA"/>
    <w:rsid w:val="0057000B"/>
    <w:rsid w:val="005700F8"/>
    <w:rsid w:val="00570125"/>
    <w:rsid w:val="00571318"/>
    <w:rsid w:val="00571AB7"/>
    <w:rsid w:val="00571AFD"/>
    <w:rsid w:val="00571FFC"/>
    <w:rsid w:val="0057214C"/>
    <w:rsid w:val="0057228A"/>
    <w:rsid w:val="005730DF"/>
    <w:rsid w:val="005733C7"/>
    <w:rsid w:val="00573584"/>
    <w:rsid w:val="00573953"/>
    <w:rsid w:val="00573E2E"/>
    <w:rsid w:val="00574129"/>
    <w:rsid w:val="00574E4B"/>
    <w:rsid w:val="00574E8A"/>
    <w:rsid w:val="00574F34"/>
    <w:rsid w:val="0057515E"/>
    <w:rsid w:val="005751BB"/>
    <w:rsid w:val="00575B10"/>
    <w:rsid w:val="00575C38"/>
    <w:rsid w:val="00575D98"/>
    <w:rsid w:val="0057663F"/>
    <w:rsid w:val="00577734"/>
    <w:rsid w:val="005778BF"/>
    <w:rsid w:val="00580007"/>
    <w:rsid w:val="00580321"/>
    <w:rsid w:val="00580701"/>
    <w:rsid w:val="00580708"/>
    <w:rsid w:val="00580F3A"/>
    <w:rsid w:val="00581A31"/>
    <w:rsid w:val="00581A6D"/>
    <w:rsid w:val="00581B83"/>
    <w:rsid w:val="00582343"/>
    <w:rsid w:val="005828EE"/>
    <w:rsid w:val="00582F6B"/>
    <w:rsid w:val="0058300A"/>
    <w:rsid w:val="00583179"/>
    <w:rsid w:val="005831B1"/>
    <w:rsid w:val="00583269"/>
    <w:rsid w:val="005834F9"/>
    <w:rsid w:val="0058415C"/>
    <w:rsid w:val="0058441B"/>
    <w:rsid w:val="00584722"/>
    <w:rsid w:val="00584D69"/>
    <w:rsid w:val="005852F6"/>
    <w:rsid w:val="00585F0C"/>
    <w:rsid w:val="0058606F"/>
    <w:rsid w:val="005861FE"/>
    <w:rsid w:val="00586276"/>
    <w:rsid w:val="0058628E"/>
    <w:rsid w:val="0058630C"/>
    <w:rsid w:val="00586464"/>
    <w:rsid w:val="0058685A"/>
    <w:rsid w:val="00586C56"/>
    <w:rsid w:val="00586EB4"/>
    <w:rsid w:val="00587B5E"/>
    <w:rsid w:val="00587E33"/>
    <w:rsid w:val="005909BA"/>
    <w:rsid w:val="005911BE"/>
    <w:rsid w:val="00591369"/>
    <w:rsid w:val="0059139B"/>
    <w:rsid w:val="005914DD"/>
    <w:rsid w:val="00591604"/>
    <w:rsid w:val="00591DFE"/>
    <w:rsid w:val="00592721"/>
    <w:rsid w:val="00592CF7"/>
    <w:rsid w:val="0059349A"/>
    <w:rsid w:val="005935DF"/>
    <w:rsid w:val="00593B9D"/>
    <w:rsid w:val="00593CD5"/>
    <w:rsid w:val="00593EEA"/>
    <w:rsid w:val="005948EC"/>
    <w:rsid w:val="00594946"/>
    <w:rsid w:val="005950F7"/>
    <w:rsid w:val="0059547D"/>
    <w:rsid w:val="00595C19"/>
    <w:rsid w:val="00595C98"/>
    <w:rsid w:val="00596724"/>
    <w:rsid w:val="0059673A"/>
    <w:rsid w:val="00597183"/>
    <w:rsid w:val="005973C3"/>
    <w:rsid w:val="005976C0"/>
    <w:rsid w:val="0059781B"/>
    <w:rsid w:val="005978D2"/>
    <w:rsid w:val="00597B71"/>
    <w:rsid w:val="005A0656"/>
    <w:rsid w:val="005A1197"/>
    <w:rsid w:val="005A1A33"/>
    <w:rsid w:val="005A1D21"/>
    <w:rsid w:val="005A2686"/>
    <w:rsid w:val="005A2775"/>
    <w:rsid w:val="005A2C52"/>
    <w:rsid w:val="005A2D5B"/>
    <w:rsid w:val="005A312C"/>
    <w:rsid w:val="005A33E0"/>
    <w:rsid w:val="005A3702"/>
    <w:rsid w:val="005A3AF5"/>
    <w:rsid w:val="005A3D1C"/>
    <w:rsid w:val="005A40F9"/>
    <w:rsid w:val="005A47B3"/>
    <w:rsid w:val="005A47D3"/>
    <w:rsid w:val="005A4D83"/>
    <w:rsid w:val="005A528F"/>
    <w:rsid w:val="005A5562"/>
    <w:rsid w:val="005A55CB"/>
    <w:rsid w:val="005A56E5"/>
    <w:rsid w:val="005A5AFA"/>
    <w:rsid w:val="005A6454"/>
    <w:rsid w:val="005A6582"/>
    <w:rsid w:val="005A68A5"/>
    <w:rsid w:val="005A6D09"/>
    <w:rsid w:val="005B02F2"/>
    <w:rsid w:val="005B0A56"/>
    <w:rsid w:val="005B0F00"/>
    <w:rsid w:val="005B0F01"/>
    <w:rsid w:val="005B131D"/>
    <w:rsid w:val="005B149D"/>
    <w:rsid w:val="005B1891"/>
    <w:rsid w:val="005B19C0"/>
    <w:rsid w:val="005B1CF2"/>
    <w:rsid w:val="005B233E"/>
    <w:rsid w:val="005B2717"/>
    <w:rsid w:val="005B2734"/>
    <w:rsid w:val="005B2C8D"/>
    <w:rsid w:val="005B3508"/>
    <w:rsid w:val="005B3B68"/>
    <w:rsid w:val="005B3FE9"/>
    <w:rsid w:val="005B41E1"/>
    <w:rsid w:val="005B41E4"/>
    <w:rsid w:val="005B4647"/>
    <w:rsid w:val="005B4867"/>
    <w:rsid w:val="005B51B4"/>
    <w:rsid w:val="005B5409"/>
    <w:rsid w:val="005B54EA"/>
    <w:rsid w:val="005B54ED"/>
    <w:rsid w:val="005B58B7"/>
    <w:rsid w:val="005B5A07"/>
    <w:rsid w:val="005B5F32"/>
    <w:rsid w:val="005B62FC"/>
    <w:rsid w:val="005B6760"/>
    <w:rsid w:val="005B734A"/>
    <w:rsid w:val="005B76FC"/>
    <w:rsid w:val="005B7831"/>
    <w:rsid w:val="005B79C3"/>
    <w:rsid w:val="005C020D"/>
    <w:rsid w:val="005C0C10"/>
    <w:rsid w:val="005C0E50"/>
    <w:rsid w:val="005C0F2A"/>
    <w:rsid w:val="005C1109"/>
    <w:rsid w:val="005C1368"/>
    <w:rsid w:val="005C1EA7"/>
    <w:rsid w:val="005C21D9"/>
    <w:rsid w:val="005C2AAE"/>
    <w:rsid w:val="005C3045"/>
    <w:rsid w:val="005C36F2"/>
    <w:rsid w:val="005C3966"/>
    <w:rsid w:val="005C39F6"/>
    <w:rsid w:val="005C40C7"/>
    <w:rsid w:val="005C4A6E"/>
    <w:rsid w:val="005C4C20"/>
    <w:rsid w:val="005C4CB7"/>
    <w:rsid w:val="005C4DB6"/>
    <w:rsid w:val="005C53A1"/>
    <w:rsid w:val="005C598D"/>
    <w:rsid w:val="005C59CB"/>
    <w:rsid w:val="005C5F1D"/>
    <w:rsid w:val="005C5F4D"/>
    <w:rsid w:val="005C63B6"/>
    <w:rsid w:val="005C65AB"/>
    <w:rsid w:val="005C6CAA"/>
    <w:rsid w:val="005C6DAD"/>
    <w:rsid w:val="005C7024"/>
    <w:rsid w:val="005C71B7"/>
    <w:rsid w:val="005C7739"/>
    <w:rsid w:val="005C7891"/>
    <w:rsid w:val="005C796E"/>
    <w:rsid w:val="005C7A63"/>
    <w:rsid w:val="005D0294"/>
    <w:rsid w:val="005D02E7"/>
    <w:rsid w:val="005D042E"/>
    <w:rsid w:val="005D07DA"/>
    <w:rsid w:val="005D0AEF"/>
    <w:rsid w:val="005D0FA7"/>
    <w:rsid w:val="005D16F8"/>
    <w:rsid w:val="005D1B98"/>
    <w:rsid w:val="005D1C26"/>
    <w:rsid w:val="005D1FF7"/>
    <w:rsid w:val="005D2209"/>
    <w:rsid w:val="005D26E1"/>
    <w:rsid w:val="005D2E14"/>
    <w:rsid w:val="005D323B"/>
    <w:rsid w:val="005D3294"/>
    <w:rsid w:val="005D3750"/>
    <w:rsid w:val="005D3CCB"/>
    <w:rsid w:val="005D4836"/>
    <w:rsid w:val="005D5053"/>
    <w:rsid w:val="005D526F"/>
    <w:rsid w:val="005D54D4"/>
    <w:rsid w:val="005D55A9"/>
    <w:rsid w:val="005D6214"/>
    <w:rsid w:val="005D6688"/>
    <w:rsid w:val="005D6925"/>
    <w:rsid w:val="005D730A"/>
    <w:rsid w:val="005D767F"/>
    <w:rsid w:val="005D7A28"/>
    <w:rsid w:val="005D7A6C"/>
    <w:rsid w:val="005E00F2"/>
    <w:rsid w:val="005E0117"/>
    <w:rsid w:val="005E07EB"/>
    <w:rsid w:val="005E0973"/>
    <w:rsid w:val="005E0FE1"/>
    <w:rsid w:val="005E11AF"/>
    <w:rsid w:val="005E17BE"/>
    <w:rsid w:val="005E1E61"/>
    <w:rsid w:val="005E231F"/>
    <w:rsid w:val="005E27B5"/>
    <w:rsid w:val="005E2998"/>
    <w:rsid w:val="005E328C"/>
    <w:rsid w:val="005E3794"/>
    <w:rsid w:val="005E3C1B"/>
    <w:rsid w:val="005E3DA9"/>
    <w:rsid w:val="005E4393"/>
    <w:rsid w:val="005E51D8"/>
    <w:rsid w:val="005E52E9"/>
    <w:rsid w:val="005E597F"/>
    <w:rsid w:val="005E62C8"/>
    <w:rsid w:val="005E657D"/>
    <w:rsid w:val="005E7ABD"/>
    <w:rsid w:val="005F002C"/>
    <w:rsid w:val="005F01AD"/>
    <w:rsid w:val="005F0251"/>
    <w:rsid w:val="005F0882"/>
    <w:rsid w:val="005F122D"/>
    <w:rsid w:val="005F1400"/>
    <w:rsid w:val="005F16D7"/>
    <w:rsid w:val="005F198A"/>
    <w:rsid w:val="005F2603"/>
    <w:rsid w:val="005F2616"/>
    <w:rsid w:val="005F2E62"/>
    <w:rsid w:val="005F38BE"/>
    <w:rsid w:val="005F3BEC"/>
    <w:rsid w:val="005F4135"/>
    <w:rsid w:val="005F431C"/>
    <w:rsid w:val="005F4485"/>
    <w:rsid w:val="005F47CD"/>
    <w:rsid w:val="005F4BC1"/>
    <w:rsid w:val="005F4CE0"/>
    <w:rsid w:val="005F4E42"/>
    <w:rsid w:val="005F50DF"/>
    <w:rsid w:val="005F55BD"/>
    <w:rsid w:val="005F5686"/>
    <w:rsid w:val="005F5EBA"/>
    <w:rsid w:val="005F66A1"/>
    <w:rsid w:val="005F66DC"/>
    <w:rsid w:val="005F6858"/>
    <w:rsid w:val="005F6B01"/>
    <w:rsid w:val="005F6E2E"/>
    <w:rsid w:val="005F6F1C"/>
    <w:rsid w:val="005F7DDD"/>
    <w:rsid w:val="00600665"/>
    <w:rsid w:val="006007F3"/>
    <w:rsid w:val="00600B92"/>
    <w:rsid w:val="00600C4F"/>
    <w:rsid w:val="00600CC0"/>
    <w:rsid w:val="006011EB"/>
    <w:rsid w:val="00601A9A"/>
    <w:rsid w:val="00602368"/>
    <w:rsid w:val="00602D61"/>
    <w:rsid w:val="00602E15"/>
    <w:rsid w:val="006033EE"/>
    <w:rsid w:val="0060395D"/>
    <w:rsid w:val="006040DC"/>
    <w:rsid w:val="0060438D"/>
    <w:rsid w:val="006046D4"/>
    <w:rsid w:val="006046D9"/>
    <w:rsid w:val="00604B6B"/>
    <w:rsid w:val="00604C2F"/>
    <w:rsid w:val="006055B9"/>
    <w:rsid w:val="00605771"/>
    <w:rsid w:val="00605A8E"/>
    <w:rsid w:val="006069A9"/>
    <w:rsid w:val="006079BA"/>
    <w:rsid w:val="00611474"/>
    <w:rsid w:val="006114B0"/>
    <w:rsid w:val="006119BD"/>
    <w:rsid w:val="00611DA9"/>
    <w:rsid w:val="00611DDF"/>
    <w:rsid w:val="00612991"/>
    <w:rsid w:val="00612FE3"/>
    <w:rsid w:val="00613193"/>
    <w:rsid w:val="006142A3"/>
    <w:rsid w:val="00614887"/>
    <w:rsid w:val="00614ACA"/>
    <w:rsid w:val="00614C2A"/>
    <w:rsid w:val="00615887"/>
    <w:rsid w:val="0061598F"/>
    <w:rsid w:val="00615C06"/>
    <w:rsid w:val="006162DB"/>
    <w:rsid w:val="00616C1B"/>
    <w:rsid w:val="00616ED2"/>
    <w:rsid w:val="00616F75"/>
    <w:rsid w:val="0061704B"/>
    <w:rsid w:val="00617801"/>
    <w:rsid w:val="00620290"/>
    <w:rsid w:val="006206CA"/>
    <w:rsid w:val="00620B47"/>
    <w:rsid w:val="00620D6A"/>
    <w:rsid w:val="00620DAE"/>
    <w:rsid w:val="00620ED2"/>
    <w:rsid w:val="00621362"/>
    <w:rsid w:val="0062182E"/>
    <w:rsid w:val="00621B87"/>
    <w:rsid w:val="00621DF2"/>
    <w:rsid w:val="00621E11"/>
    <w:rsid w:val="006220DB"/>
    <w:rsid w:val="006228D4"/>
    <w:rsid w:val="00622A5B"/>
    <w:rsid w:val="00622DF6"/>
    <w:rsid w:val="00622E73"/>
    <w:rsid w:val="00622E79"/>
    <w:rsid w:val="006233F4"/>
    <w:rsid w:val="0062381E"/>
    <w:rsid w:val="00623843"/>
    <w:rsid w:val="00623CD5"/>
    <w:rsid w:val="0062416D"/>
    <w:rsid w:val="0062450B"/>
    <w:rsid w:val="00624777"/>
    <w:rsid w:val="00624DCC"/>
    <w:rsid w:val="006257F5"/>
    <w:rsid w:val="0062591A"/>
    <w:rsid w:val="00626870"/>
    <w:rsid w:val="00626C41"/>
    <w:rsid w:val="00627149"/>
    <w:rsid w:val="00627229"/>
    <w:rsid w:val="006277F5"/>
    <w:rsid w:val="006300B4"/>
    <w:rsid w:val="00630198"/>
    <w:rsid w:val="006301D5"/>
    <w:rsid w:val="0063044B"/>
    <w:rsid w:val="00630F38"/>
    <w:rsid w:val="00631476"/>
    <w:rsid w:val="00631D8F"/>
    <w:rsid w:val="0063285E"/>
    <w:rsid w:val="00632D42"/>
    <w:rsid w:val="006330EE"/>
    <w:rsid w:val="006331C7"/>
    <w:rsid w:val="006334A7"/>
    <w:rsid w:val="006334ED"/>
    <w:rsid w:val="00633720"/>
    <w:rsid w:val="006348D7"/>
    <w:rsid w:val="00634BB1"/>
    <w:rsid w:val="00634BB4"/>
    <w:rsid w:val="00635422"/>
    <w:rsid w:val="0063585A"/>
    <w:rsid w:val="00635B34"/>
    <w:rsid w:val="00635F52"/>
    <w:rsid w:val="006364C2"/>
    <w:rsid w:val="00636E21"/>
    <w:rsid w:val="00637016"/>
    <w:rsid w:val="00637A25"/>
    <w:rsid w:val="00637C32"/>
    <w:rsid w:val="0064031A"/>
    <w:rsid w:val="00640350"/>
    <w:rsid w:val="006405CB"/>
    <w:rsid w:val="00640D34"/>
    <w:rsid w:val="00641154"/>
    <w:rsid w:val="00641323"/>
    <w:rsid w:val="00641473"/>
    <w:rsid w:val="006418AA"/>
    <w:rsid w:val="00641E3C"/>
    <w:rsid w:val="00642095"/>
    <w:rsid w:val="006421B2"/>
    <w:rsid w:val="00642404"/>
    <w:rsid w:val="00642536"/>
    <w:rsid w:val="0064264F"/>
    <w:rsid w:val="006428D5"/>
    <w:rsid w:val="00642A04"/>
    <w:rsid w:val="00642C03"/>
    <w:rsid w:val="00642DA8"/>
    <w:rsid w:val="00642DD6"/>
    <w:rsid w:val="0064340D"/>
    <w:rsid w:val="00643767"/>
    <w:rsid w:val="00643D74"/>
    <w:rsid w:val="00643E17"/>
    <w:rsid w:val="00644D6F"/>
    <w:rsid w:val="0064504F"/>
    <w:rsid w:val="00645596"/>
    <w:rsid w:val="006456B6"/>
    <w:rsid w:val="00645F3F"/>
    <w:rsid w:val="006466CA"/>
    <w:rsid w:val="00646CC4"/>
    <w:rsid w:val="00646D4A"/>
    <w:rsid w:val="006473B7"/>
    <w:rsid w:val="006474E1"/>
    <w:rsid w:val="006476B8"/>
    <w:rsid w:val="0064772F"/>
    <w:rsid w:val="00647D1D"/>
    <w:rsid w:val="00647D86"/>
    <w:rsid w:val="00647E66"/>
    <w:rsid w:val="0065035A"/>
    <w:rsid w:val="00650A21"/>
    <w:rsid w:val="00650B6D"/>
    <w:rsid w:val="00650DF5"/>
    <w:rsid w:val="00650E44"/>
    <w:rsid w:val="006511AC"/>
    <w:rsid w:val="00651923"/>
    <w:rsid w:val="00651D04"/>
    <w:rsid w:val="00651EF8"/>
    <w:rsid w:val="006523C0"/>
    <w:rsid w:val="00652417"/>
    <w:rsid w:val="0065297F"/>
    <w:rsid w:val="00652A0C"/>
    <w:rsid w:val="00652EC0"/>
    <w:rsid w:val="00652FFD"/>
    <w:rsid w:val="006533C6"/>
    <w:rsid w:val="006538AB"/>
    <w:rsid w:val="00653AAD"/>
    <w:rsid w:val="00653CC9"/>
    <w:rsid w:val="00653D88"/>
    <w:rsid w:val="006549E8"/>
    <w:rsid w:val="00654EFA"/>
    <w:rsid w:val="00654FBB"/>
    <w:rsid w:val="00655075"/>
    <w:rsid w:val="00655136"/>
    <w:rsid w:val="0065517A"/>
    <w:rsid w:val="006552A9"/>
    <w:rsid w:val="0065530D"/>
    <w:rsid w:val="00655538"/>
    <w:rsid w:val="00655EA4"/>
    <w:rsid w:val="006563EE"/>
    <w:rsid w:val="006565ED"/>
    <w:rsid w:val="0065696A"/>
    <w:rsid w:val="00656BBC"/>
    <w:rsid w:val="00656F3C"/>
    <w:rsid w:val="00656F57"/>
    <w:rsid w:val="00656FB2"/>
    <w:rsid w:val="00657851"/>
    <w:rsid w:val="006579EE"/>
    <w:rsid w:val="00657D4B"/>
    <w:rsid w:val="006603D2"/>
    <w:rsid w:val="0066092B"/>
    <w:rsid w:val="00660CB3"/>
    <w:rsid w:val="00661008"/>
    <w:rsid w:val="00661437"/>
    <w:rsid w:val="00661553"/>
    <w:rsid w:val="0066163E"/>
    <w:rsid w:val="006617DD"/>
    <w:rsid w:val="00661D2E"/>
    <w:rsid w:val="00662053"/>
    <w:rsid w:val="00662192"/>
    <w:rsid w:val="006621E3"/>
    <w:rsid w:val="006621EF"/>
    <w:rsid w:val="006626D5"/>
    <w:rsid w:val="00662F34"/>
    <w:rsid w:val="006638F9"/>
    <w:rsid w:val="0066560A"/>
    <w:rsid w:val="00665CDE"/>
    <w:rsid w:val="006660E8"/>
    <w:rsid w:val="006662BC"/>
    <w:rsid w:val="00666541"/>
    <w:rsid w:val="00666874"/>
    <w:rsid w:val="00666A65"/>
    <w:rsid w:val="00666F29"/>
    <w:rsid w:val="00667CD7"/>
    <w:rsid w:val="006702B2"/>
    <w:rsid w:val="006705F3"/>
    <w:rsid w:val="006708AE"/>
    <w:rsid w:val="00670A1B"/>
    <w:rsid w:val="00671498"/>
    <w:rsid w:val="006716D2"/>
    <w:rsid w:val="006725CD"/>
    <w:rsid w:val="006728C3"/>
    <w:rsid w:val="006734D5"/>
    <w:rsid w:val="00673598"/>
    <w:rsid w:val="006747E5"/>
    <w:rsid w:val="006748FB"/>
    <w:rsid w:val="00674CC8"/>
    <w:rsid w:val="00674DE9"/>
    <w:rsid w:val="00674E8A"/>
    <w:rsid w:val="00675769"/>
    <w:rsid w:val="00675D1F"/>
    <w:rsid w:val="00675EAC"/>
    <w:rsid w:val="00676110"/>
    <w:rsid w:val="00676131"/>
    <w:rsid w:val="00676FD4"/>
    <w:rsid w:val="0067769A"/>
    <w:rsid w:val="006778E1"/>
    <w:rsid w:val="00677DBE"/>
    <w:rsid w:val="00680534"/>
    <w:rsid w:val="006810F2"/>
    <w:rsid w:val="00681C27"/>
    <w:rsid w:val="00681DFF"/>
    <w:rsid w:val="00681ED1"/>
    <w:rsid w:val="00681EDC"/>
    <w:rsid w:val="00681F9B"/>
    <w:rsid w:val="0068222F"/>
    <w:rsid w:val="0068240A"/>
    <w:rsid w:val="006829BD"/>
    <w:rsid w:val="006833D6"/>
    <w:rsid w:val="006834C2"/>
    <w:rsid w:val="00683F78"/>
    <w:rsid w:val="006843A6"/>
    <w:rsid w:val="00684A8E"/>
    <w:rsid w:val="00684AC7"/>
    <w:rsid w:val="00684CE9"/>
    <w:rsid w:val="006855CC"/>
    <w:rsid w:val="0068582F"/>
    <w:rsid w:val="00685962"/>
    <w:rsid w:val="00685BBC"/>
    <w:rsid w:val="006862CE"/>
    <w:rsid w:val="00686450"/>
    <w:rsid w:val="00686630"/>
    <w:rsid w:val="00686980"/>
    <w:rsid w:val="00686C2C"/>
    <w:rsid w:val="00686C46"/>
    <w:rsid w:val="00687313"/>
    <w:rsid w:val="0068780C"/>
    <w:rsid w:val="00687BBF"/>
    <w:rsid w:val="00687BCA"/>
    <w:rsid w:val="006906EF"/>
    <w:rsid w:val="00691828"/>
    <w:rsid w:val="00691E5F"/>
    <w:rsid w:val="0069214A"/>
    <w:rsid w:val="0069270D"/>
    <w:rsid w:val="00692AF3"/>
    <w:rsid w:val="006939C3"/>
    <w:rsid w:val="00693DEA"/>
    <w:rsid w:val="00694167"/>
    <w:rsid w:val="006948E9"/>
    <w:rsid w:val="00694C68"/>
    <w:rsid w:val="00694CDA"/>
    <w:rsid w:val="0069535B"/>
    <w:rsid w:val="00695B6D"/>
    <w:rsid w:val="006964EC"/>
    <w:rsid w:val="00696D1A"/>
    <w:rsid w:val="006972C0"/>
    <w:rsid w:val="00697693"/>
    <w:rsid w:val="006979AC"/>
    <w:rsid w:val="00697BA0"/>
    <w:rsid w:val="00697C5B"/>
    <w:rsid w:val="00697F4C"/>
    <w:rsid w:val="006A07D9"/>
    <w:rsid w:val="006A12B8"/>
    <w:rsid w:val="006A1533"/>
    <w:rsid w:val="006A1616"/>
    <w:rsid w:val="006A1686"/>
    <w:rsid w:val="006A1EC0"/>
    <w:rsid w:val="006A20BD"/>
    <w:rsid w:val="006A2346"/>
    <w:rsid w:val="006A2621"/>
    <w:rsid w:val="006A2A9B"/>
    <w:rsid w:val="006A3D0F"/>
    <w:rsid w:val="006A3F71"/>
    <w:rsid w:val="006A4019"/>
    <w:rsid w:val="006A47C0"/>
    <w:rsid w:val="006A4CBE"/>
    <w:rsid w:val="006A53ED"/>
    <w:rsid w:val="006A6136"/>
    <w:rsid w:val="006A6304"/>
    <w:rsid w:val="006A660E"/>
    <w:rsid w:val="006A692F"/>
    <w:rsid w:val="006A6A90"/>
    <w:rsid w:val="006A6C65"/>
    <w:rsid w:val="006A71D3"/>
    <w:rsid w:val="006A72F2"/>
    <w:rsid w:val="006A745B"/>
    <w:rsid w:val="006A758A"/>
    <w:rsid w:val="006A75E5"/>
    <w:rsid w:val="006A779B"/>
    <w:rsid w:val="006A784C"/>
    <w:rsid w:val="006A7D53"/>
    <w:rsid w:val="006A7DD8"/>
    <w:rsid w:val="006A7F58"/>
    <w:rsid w:val="006B079B"/>
    <w:rsid w:val="006B0825"/>
    <w:rsid w:val="006B099F"/>
    <w:rsid w:val="006B0EFE"/>
    <w:rsid w:val="006B13B4"/>
    <w:rsid w:val="006B1DBE"/>
    <w:rsid w:val="006B20B3"/>
    <w:rsid w:val="006B2344"/>
    <w:rsid w:val="006B2373"/>
    <w:rsid w:val="006B27BB"/>
    <w:rsid w:val="006B353E"/>
    <w:rsid w:val="006B359B"/>
    <w:rsid w:val="006B3A3E"/>
    <w:rsid w:val="006B4550"/>
    <w:rsid w:val="006B4646"/>
    <w:rsid w:val="006B4916"/>
    <w:rsid w:val="006B4DBD"/>
    <w:rsid w:val="006B5AB5"/>
    <w:rsid w:val="006B5B51"/>
    <w:rsid w:val="006B5B54"/>
    <w:rsid w:val="006B5DC5"/>
    <w:rsid w:val="006B6010"/>
    <w:rsid w:val="006B660F"/>
    <w:rsid w:val="006B66B2"/>
    <w:rsid w:val="006B74D6"/>
    <w:rsid w:val="006B75C3"/>
    <w:rsid w:val="006C0040"/>
    <w:rsid w:val="006C026E"/>
    <w:rsid w:val="006C061A"/>
    <w:rsid w:val="006C0721"/>
    <w:rsid w:val="006C0938"/>
    <w:rsid w:val="006C0999"/>
    <w:rsid w:val="006C0FCB"/>
    <w:rsid w:val="006C1711"/>
    <w:rsid w:val="006C1735"/>
    <w:rsid w:val="006C181E"/>
    <w:rsid w:val="006C18D1"/>
    <w:rsid w:val="006C1D00"/>
    <w:rsid w:val="006C1D24"/>
    <w:rsid w:val="006C20A9"/>
    <w:rsid w:val="006C2140"/>
    <w:rsid w:val="006C284A"/>
    <w:rsid w:val="006C2DBD"/>
    <w:rsid w:val="006C3387"/>
    <w:rsid w:val="006C3ACF"/>
    <w:rsid w:val="006C3C1C"/>
    <w:rsid w:val="006C3D2B"/>
    <w:rsid w:val="006C3E9A"/>
    <w:rsid w:val="006C3F5B"/>
    <w:rsid w:val="006C48D0"/>
    <w:rsid w:val="006C532D"/>
    <w:rsid w:val="006C5CB8"/>
    <w:rsid w:val="006C5D0D"/>
    <w:rsid w:val="006C5ECE"/>
    <w:rsid w:val="006C5EDA"/>
    <w:rsid w:val="006C6128"/>
    <w:rsid w:val="006C67F6"/>
    <w:rsid w:val="006C71E5"/>
    <w:rsid w:val="006C7565"/>
    <w:rsid w:val="006D016D"/>
    <w:rsid w:val="006D074C"/>
    <w:rsid w:val="006D0A5D"/>
    <w:rsid w:val="006D11BE"/>
    <w:rsid w:val="006D127A"/>
    <w:rsid w:val="006D1524"/>
    <w:rsid w:val="006D1581"/>
    <w:rsid w:val="006D180E"/>
    <w:rsid w:val="006D199B"/>
    <w:rsid w:val="006D1C2A"/>
    <w:rsid w:val="006D2DAA"/>
    <w:rsid w:val="006D3551"/>
    <w:rsid w:val="006D373F"/>
    <w:rsid w:val="006D37DB"/>
    <w:rsid w:val="006D3913"/>
    <w:rsid w:val="006D39C0"/>
    <w:rsid w:val="006D3EDF"/>
    <w:rsid w:val="006D40BB"/>
    <w:rsid w:val="006D40BE"/>
    <w:rsid w:val="006D48E1"/>
    <w:rsid w:val="006D495D"/>
    <w:rsid w:val="006D51DF"/>
    <w:rsid w:val="006D53BE"/>
    <w:rsid w:val="006D6024"/>
    <w:rsid w:val="006D6530"/>
    <w:rsid w:val="006D667D"/>
    <w:rsid w:val="006D724E"/>
    <w:rsid w:val="006D757B"/>
    <w:rsid w:val="006D7901"/>
    <w:rsid w:val="006D798F"/>
    <w:rsid w:val="006D7CA4"/>
    <w:rsid w:val="006D7DEC"/>
    <w:rsid w:val="006D7E23"/>
    <w:rsid w:val="006E0174"/>
    <w:rsid w:val="006E0377"/>
    <w:rsid w:val="006E0526"/>
    <w:rsid w:val="006E05C9"/>
    <w:rsid w:val="006E08C5"/>
    <w:rsid w:val="006E0A93"/>
    <w:rsid w:val="006E123B"/>
    <w:rsid w:val="006E17F2"/>
    <w:rsid w:val="006E1D63"/>
    <w:rsid w:val="006E25F5"/>
    <w:rsid w:val="006E2A1A"/>
    <w:rsid w:val="006E2CCE"/>
    <w:rsid w:val="006E2EB9"/>
    <w:rsid w:val="006E3035"/>
    <w:rsid w:val="006E3518"/>
    <w:rsid w:val="006E38FC"/>
    <w:rsid w:val="006E3B51"/>
    <w:rsid w:val="006E3EA0"/>
    <w:rsid w:val="006E435D"/>
    <w:rsid w:val="006E43C3"/>
    <w:rsid w:val="006E4518"/>
    <w:rsid w:val="006E4613"/>
    <w:rsid w:val="006E4D9F"/>
    <w:rsid w:val="006E5A45"/>
    <w:rsid w:val="006E66A9"/>
    <w:rsid w:val="006E6B0E"/>
    <w:rsid w:val="006E745D"/>
    <w:rsid w:val="006F05A9"/>
    <w:rsid w:val="006F1647"/>
    <w:rsid w:val="006F1C12"/>
    <w:rsid w:val="006F1F27"/>
    <w:rsid w:val="006F203A"/>
    <w:rsid w:val="006F2166"/>
    <w:rsid w:val="006F231D"/>
    <w:rsid w:val="006F23DF"/>
    <w:rsid w:val="006F2528"/>
    <w:rsid w:val="006F2CA7"/>
    <w:rsid w:val="006F3210"/>
    <w:rsid w:val="006F3582"/>
    <w:rsid w:val="006F3824"/>
    <w:rsid w:val="006F3EAF"/>
    <w:rsid w:val="006F45E8"/>
    <w:rsid w:val="006F49C8"/>
    <w:rsid w:val="006F4F72"/>
    <w:rsid w:val="006F5B89"/>
    <w:rsid w:val="006F5C65"/>
    <w:rsid w:val="006F5EE0"/>
    <w:rsid w:val="006F6872"/>
    <w:rsid w:val="00700490"/>
    <w:rsid w:val="00700800"/>
    <w:rsid w:val="00700975"/>
    <w:rsid w:val="00700AF1"/>
    <w:rsid w:val="007011F9"/>
    <w:rsid w:val="007013C3"/>
    <w:rsid w:val="00701EF7"/>
    <w:rsid w:val="00702049"/>
    <w:rsid w:val="007020BD"/>
    <w:rsid w:val="00702181"/>
    <w:rsid w:val="0070232A"/>
    <w:rsid w:val="007024D9"/>
    <w:rsid w:val="00702780"/>
    <w:rsid w:val="00703418"/>
    <w:rsid w:val="007043B2"/>
    <w:rsid w:val="007043EA"/>
    <w:rsid w:val="00704408"/>
    <w:rsid w:val="0070463C"/>
    <w:rsid w:val="00705037"/>
    <w:rsid w:val="00705CEF"/>
    <w:rsid w:val="00705EE6"/>
    <w:rsid w:val="00706918"/>
    <w:rsid w:val="00706BA9"/>
    <w:rsid w:val="00706E3B"/>
    <w:rsid w:val="007073A7"/>
    <w:rsid w:val="00707568"/>
    <w:rsid w:val="00707655"/>
    <w:rsid w:val="007104E2"/>
    <w:rsid w:val="00710596"/>
    <w:rsid w:val="007105B7"/>
    <w:rsid w:val="00710B3D"/>
    <w:rsid w:val="00710D92"/>
    <w:rsid w:val="007118FC"/>
    <w:rsid w:val="00712096"/>
    <w:rsid w:val="00712138"/>
    <w:rsid w:val="0071230C"/>
    <w:rsid w:val="007130D6"/>
    <w:rsid w:val="0071319B"/>
    <w:rsid w:val="007131BD"/>
    <w:rsid w:val="00715476"/>
    <w:rsid w:val="0071587E"/>
    <w:rsid w:val="00716DDB"/>
    <w:rsid w:val="007173AB"/>
    <w:rsid w:val="007177DE"/>
    <w:rsid w:val="00717D68"/>
    <w:rsid w:val="00717E83"/>
    <w:rsid w:val="00717F08"/>
    <w:rsid w:val="007207A3"/>
    <w:rsid w:val="00720B0A"/>
    <w:rsid w:val="00720B8A"/>
    <w:rsid w:val="00720FDA"/>
    <w:rsid w:val="00721622"/>
    <w:rsid w:val="00721854"/>
    <w:rsid w:val="00721F39"/>
    <w:rsid w:val="0072210D"/>
    <w:rsid w:val="00722463"/>
    <w:rsid w:val="007228D9"/>
    <w:rsid w:val="00722974"/>
    <w:rsid w:val="00722B43"/>
    <w:rsid w:val="00723757"/>
    <w:rsid w:val="00723A3A"/>
    <w:rsid w:val="007250D1"/>
    <w:rsid w:val="0072551E"/>
    <w:rsid w:val="00725AC8"/>
    <w:rsid w:val="00725AF0"/>
    <w:rsid w:val="00725B29"/>
    <w:rsid w:val="00725CAF"/>
    <w:rsid w:val="00726250"/>
    <w:rsid w:val="00726326"/>
    <w:rsid w:val="00727109"/>
    <w:rsid w:val="00730696"/>
    <w:rsid w:val="0073107F"/>
    <w:rsid w:val="00731169"/>
    <w:rsid w:val="00731DEB"/>
    <w:rsid w:val="007321DE"/>
    <w:rsid w:val="0073233E"/>
    <w:rsid w:val="00732438"/>
    <w:rsid w:val="00732802"/>
    <w:rsid w:val="00732DDE"/>
    <w:rsid w:val="00732EF7"/>
    <w:rsid w:val="00732F00"/>
    <w:rsid w:val="00733783"/>
    <w:rsid w:val="0073393E"/>
    <w:rsid w:val="00733DA2"/>
    <w:rsid w:val="00734AC1"/>
    <w:rsid w:val="00734F17"/>
    <w:rsid w:val="007351AA"/>
    <w:rsid w:val="007351C6"/>
    <w:rsid w:val="007352C8"/>
    <w:rsid w:val="00735455"/>
    <w:rsid w:val="007356F5"/>
    <w:rsid w:val="0073607B"/>
    <w:rsid w:val="0073616C"/>
    <w:rsid w:val="00736455"/>
    <w:rsid w:val="00736651"/>
    <w:rsid w:val="00736F1F"/>
    <w:rsid w:val="00736F56"/>
    <w:rsid w:val="007370AA"/>
    <w:rsid w:val="0073727D"/>
    <w:rsid w:val="0073762A"/>
    <w:rsid w:val="007379E9"/>
    <w:rsid w:val="00737A07"/>
    <w:rsid w:val="00737E34"/>
    <w:rsid w:val="00737EDD"/>
    <w:rsid w:val="00740591"/>
    <w:rsid w:val="007407D7"/>
    <w:rsid w:val="00741CFB"/>
    <w:rsid w:val="0074250E"/>
    <w:rsid w:val="007425A1"/>
    <w:rsid w:val="0074281D"/>
    <w:rsid w:val="00742C7A"/>
    <w:rsid w:val="00742D27"/>
    <w:rsid w:val="00743370"/>
    <w:rsid w:val="007434B5"/>
    <w:rsid w:val="00743A34"/>
    <w:rsid w:val="00743DB0"/>
    <w:rsid w:val="00744533"/>
    <w:rsid w:val="00745612"/>
    <w:rsid w:val="007456F1"/>
    <w:rsid w:val="00745E5C"/>
    <w:rsid w:val="0074615A"/>
    <w:rsid w:val="007465E3"/>
    <w:rsid w:val="00746A3D"/>
    <w:rsid w:val="0074739B"/>
    <w:rsid w:val="00750683"/>
    <w:rsid w:val="00750B38"/>
    <w:rsid w:val="00750E54"/>
    <w:rsid w:val="00751030"/>
    <w:rsid w:val="007515B9"/>
    <w:rsid w:val="00751737"/>
    <w:rsid w:val="00751943"/>
    <w:rsid w:val="00751F30"/>
    <w:rsid w:val="0075257E"/>
    <w:rsid w:val="007526EC"/>
    <w:rsid w:val="00752B89"/>
    <w:rsid w:val="00752E97"/>
    <w:rsid w:val="007530DD"/>
    <w:rsid w:val="00753170"/>
    <w:rsid w:val="007531DB"/>
    <w:rsid w:val="007533F7"/>
    <w:rsid w:val="007537E9"/>
    <w:rsid w:val="007539AB"/>
    <w:rsid w:val="00753A8E"/>
    <w:rsid w:val="00753BCE"/>
    <w:rsid w:val="00754575"/>
    <w:rsid w:val="00754729"/>
    <w:rsid w:val="00754CC9"/>
    <w:rsid w:val="00754D47"/>
    <w:rsid w:val="007552D6"/>
    <w:rsid w:val="00755B97"/>
    <w:rsid w:val="00755C0D"/>
    <w:rsid w:val="007566FB"/>
    <w:rsid w:val="007574FC"/>
    <w:rsid w:val="00757ED5"/>
    <w:rsid w:val="007609E8"/>
    <w:rsid w:val="00760FDA"/>
    <w:rsid w:val="00760FE7"/>
    <w:rsid w:val="00761163"/>
    <w:rsid w:val="007612BE"/>
    <w:rsid w:val="007617D5"/>
    <w:rsid w:val="007617EF"/>
    <w:rsid w:val="00761D6F"/>
    <w:rsid w:val="00762021"/>
    <w:rsid w:val="0076206C"/>
    <w:rsid w:val="00762B8D"/>
    <w:rsid w:val="0076303F"/>
    <w:rsid w:val="0076336D"/>
    <w:rsid w:val="007636F3"/>
    <w:rsid w:val="00763CA3"/>
    <w:rsid w:val="00763F4E"/>
    <w:rsid w:val="007643CA"/>
    <w:rsid w:val="00764526"/>
    <w:rsid w:val="00764684"/>
    <w:rsid w:val="00765CCE"/>
    <w:rsid w:val="00765D65"/>
    <w:rsid w:val="0076604E"/>
    <w:rsid w:val="00766332"/>
    <w:rsid w:val="0076636A"/>
    <w:rsid w:val="00766680"/>
    <w:rsid w:val="007667DC"/>
    <w:rsid w:val="00766816"/>
    <w:rsid w:val="00766D5A"/>
    <w:rsid w:val="007672F3"/>
    <w:rsid w:val="00767815"/>
    <w:rsid w:val="00767FCD"/>
    <w:rsid w:val="00770293"/>
    <w:rsid w:val="00770518"/>
    <w:rsid w:val="00770972"/>
    <w:rsid w:val="007714F9"/>
    <w:rsid w:val="00771C1B"/>
    <w:rsid w:val="00771CAB"/>
    <w:rsid w:val="00771F51"/>
    <w:rsid w:val="0077235A"/>
    <w:rsid w:val="0077315A"/>
    <w:rsid w:val="00773FFD"/>
    <w:rsid w:val="0077459D"/>
    <w:rsid w:val="007748B2"/>
    <w:rsid w:val="00774C99"/>
    <w:rsid w:val="00774F94"/>
    <w:rsid w:val="0077580E"/>
    <w:rsid w:val="007759C3"/>
    <w:rsid w:val="00775B9E"/>
    <w:rsid w:val="00776705"/>
    <w:rsid w:val="00776755"/>
    <w:rsid w:val="00776872"/>
    <w:rsid w:val="00776CB8"/>
    <w:rsid w:val="00777106"/>
    <w:rsid w:val="007772A8"/>
    <w:rsid w:val="00777927"/>
    <w:rsid w:val="00777BC6"/>
    <w:rsid w:val="00777F48"/>
    <w:rsid w:val="007811CF"/>
    <w:rsid w:val="00781218"/>
    <w:rsid w:val="007817D6"/>
    <w:rsid w:val="0078199C"/>
    <w:rsid w:val="00781D7C"/>
    <w:rsid w:val="007821C9"/>
    <w:rsid w:val="007821E7"/>
    <w:rsid w:val="00782640"/>
    <w:rsid w:val="00782D91"/>
    <w:rsid w:val="00782EBB"/>
    <w:rsid w:val="00783102"/>
    <w:rsid w:val="00783274"/>
    <w:rsid w:val="007834D3"/>
    <w:rsid w:val="007837D4"/>
    <w:rsid w:val="00783B3F"/>
    <w:rsid w:val="00783E3B"/>
    <w:rsid w:val="007847B6"/>
    <w:rsid w:val="00784A52"/>
    <w:rsid w:val="0078547F"/>
    <w:rsid w:val="00785486"/>
    <w:rsid w:val="00785BB2"/>
    <w:rsid w:val="00786026"/>
    <w:rsid w:val="0078604A"/>
    <w:rsid w:val="007872F2"/>
    <w:rsid w:val="00787857"/>
    <w:rsid w:val="00787F10"/>
    <w:rsid w:val="007907AF"/>
    <w:rsid w:val="00790A97"/>
    <w:rsid w:val="00790D9F"/>
    <w:rsid w:val="00790F8C"/>
    <w:rsid w:val="00791013"/>
    <w:rsid w:val="0079128A"/>
    <w:rsid w:val="007918BD"/>
    <w:rsid w:val="00791D89"/>
    <w:rsid w:val="007920BD"/>
    <w:rsid w:val="007923B8"/>
    <w:rsid w:val="0079256F"/>
    <w:rsid w:val="00792E83"/>
    <w:rsid w:val="0079306F"/>
    <w:rsid w:val="00793087"/>
    <w:rsid w:val="007932AD"/>
    <w:rsid w:val="00793421"/>
    <w:rsid w:val="007937A6"/>
    <w:rsid w:val="0079393C"/>
    <w:rsid w:val="00793F65"/>
    <w:rsid w:val="007941DC"/>
    <w:rsid w:val="007942BB"/>
    <w:rsid w:val="007943D7"/>
    <w:rsid w:val="0079462B"/>
    <w:rsid w:val="0079476D"/>
    <w:rsid w:val="007950D7"/>
    <w:rsid w:val="00795CB5"/>
    <w:rsid w:val="00797E75"/>
    <w:rsid w:val="007A0213"/>
    <w:rsid w:val="007A0C67"/>
    <w:rsid w:val="007A0EDB"/>
    <w:rsid w:val="007A104A"/>
    <w:rsid w:val="007A11AA"/>
    <w:rsid w:val="007A13DB"/>
    <w:rsid w:val="007A13FE"/>
    <w:rsid w:val="007A1748"/>
    <w:rsid w:val="007A1B61"/>
    <w:rsid w:val="007A225B"/>
    <w:rsid w:val="007A2C61"/>
    <w:rsid w:val="007A3053"/>
    <w:rsid w:val="007A3739"/>
    <w:rsid w:val="007A3B20"/>
    <w:rsid w:val="007A3D12"/>
    <w:rsid w:val="007A3EA7"/>
    <w:rsid w:val="007A4225"/>
    <w:rsid w:val="007A4270"/>
    <w:rsid w:val="007A42EF"/>
    <w:rsid w:val="007A4854"/>
    <w:rsid w:val="007A4A84"/>
    <w:rsid w:val="007A52B7"/>
    <w:rsid w:val="007A53FD"/>
    <w:rsid w:val="007A5523"/>
    <w:rsid w:val="007A56EB"/>
    <w:rsid w:val="007A5F43"/>
    <w:rsid w:val="007A673A"/>
    <w:rsid w:val="007A6820"/>
    <w:rsid w:val="007A6971"/>
    <w:rsid w:val="007A6BDC"/>
    <w:rsid w:val="007A6EC1"/>
    <w:rsid w:val="007A6EDC"/>
    <w:rsid w:val="007A6F3B"/>
    <w:rsid w:val="007A6F4B"/>
    <w:rsid w:val="007A6FE8"/>
    <w:rsid w:val="007A75DD"/>
    <w:rsid w:val="007B0108"/>
    <w:rsid w:val="007B0AD4"/>
    <w:rsid w:val="007B0C1F"/>
    <w:rsid w:val="007B0E26"/>
    <w:rsid w:val="007B10B6"/>
    <w:rsid w:val="007B113F"/>
    <w:rsid w:val="007B1506"/>
    <w:rsid w:val="007B16DF"/>
    <w:rsid w:val="007B1957"/>
    <w:rsid w:val="007B1CC1"/>
    <w:rsid w:val="007B21F8"/>
    <w:rsid w:val="007B230F"/>
    <w:rsid w:val="007B2431"/>
    <w:rsid w:val="007B2A74"/>
    <w:rsid w:val="007B2D96"/>
    <w:rsid w:val="007B2E6D"/>
    <w:rsid w:val="007B3250"/>
    <w:rsid w:val="007B35B4"/>
    <w:rsid w:val="007B36F0"/>
    <w:rsid w:val="007B39A1"/>
    <w:rsid w:val="007B49A6"/>
    <w:rsid w:val="007B49D8"/>
    <w:rsid w:val="007B4DE8"/>
    <w:rsid w:val="007B50D3"/>
    <w:rsid w:val="007B5E05"/>
    <w:rsid w:val="007B6289"/>
    <w:rsid w:val="007B6B2D"/>
    <w:rsid w:val="007B6FFF"/>
    <w:rsid w:val="007B7CBA"/>
    <w:rsid w:val="007B7E92"/>
    <w:rsid w:val="007C014D"/>
    <w:rsid w:val="007C02D2"/>
    <w:rsid w:val="007C0B15"/>
    <w:rsid w:val="007C0F53"/>
    <w:rsid w:val="007C131F"/>
    <w:rsid w:val="007C1AB1"/>
    <w:rsid w:val="007C1AF9"/>
    <w:rsid w:val="007C1CA7"/>
    <w:rsid w:val="007C219B"/>
    <w:rsid w:val="007C2535"/>
    <w:rsid w:val="007C2962"/>
    <w:rsid w:val="007C299A"/>
    <w:rsid w:val="007C2A3D"/>
    <w:rsid w:val="007C3052"/>
    <w:rsid w:val="007C3105"/>
    <w:rsid w:val="007C3375"/>
    <w:rsid w:val="007C344C"/>
    <w:rsid w:val="007C3C3B"/>
    <w:rsid w:val="007C41B1"/>
    <w:rsid w:val="007C4325"/>
    <w:rsid w:val="007C445E"/>
    <w:rsid w:val="007C44E7"/>
    <w:rsid w:val="007C4608"/>
    <w:rsid w:val="007C4EAC"/>
    <w:rsid w:val="007C521A"/>
    <w:rsid w:val="007C54B3"/>
    <w:rsid w:val="007C565A"/>
    <w:rsid w:val="007C5E96"/>
    <w:rsid w:val="007C6146"/>
    <w:rsid w:val="007C61B1"/>
    <w:rsid w:val="007C64FB"/>
    <w:rsid w:val="007C743F"/>
    <w:rsid w:val="007C75DE"/>
    <w:rsid w:val="007C78C6"/>
    <w:rsid w:val="007C78C9"/>
    <w:rsid w:val="007D0128"/>
    <w:rsid w:val="007D07BE"/>
    <w:rsid w:val="007D0A53"/>
    <w:rsid w:val="007D0C0F"/>
    <w:rsid w:val="007D0E27"/>
    <w:rsid w:val="007D0E55"/>
    <w:rsid w:val="007D0FEF"/>
    <w:rsid w:val="007D130B"/>
    <w:rsid w:val="007D18A5"/>
    <w:rsid w:val="007D197D"/>
    <w:rsid w:val="007D1D3A"/>
    <w:rsid w:val="007D247A"/>
    <w:rsid w:val="007D29E0"/>
    <w:rsid w:val="007D31F3"/>
    <w:rsid w:val="007D3290"/>
    <w:rsid w:val="007D3B0B"/>
    <w:rsid w:val="007D3DD1"/>
    <w:rsid w:val="007D412A"/>
    <w:rsid w:val="007D45BF"/>
    <w:rsid w:val="007D4AE2"/>
    <w:rsid w:val="007D4D20"/>
    <w:rsid w:val="007D4D8C"/>
    <w:rsid w:val="007D55D1"/>
    <w:rsid w:val="007D561C"/>
    <w:rsid w:val="007D595C"/>
    <w:rsid w:val="007D5C59"/>
    <w:rsid w:val="007D5FDA"/>
    <w:rsid w:val="007D64A1"/>
    <w:rsid w:val="007D6C20"/>
    <w:rsid w:val="007D70A9"/>
    <w:rsid w:val="007D7333"/>
    <w:rsid w:val="007D7428"/>
    <w:rsid w:val="007D76A6"/>
    <w:rsid w:val="007E1049"/>
    <w:rsid w:val="007E16B2"/>
    <w:rsid w:val="007E2041"/>
    <w:rsid w:val="007E25B3"/>
    <w:rsid w:val="007E2C3E"/>
    <w:rsid w:val="007E30BC"/>
    <w:rsid w:val="007E33BE"/>
    <w:rsid w:val="007E4299"/>
    <w:rsid w:val="007E4321"/>
    <w:rsid w:val="007E4A88"/>
    <w:rsid w:val="007E4CA9"/>
    <w:rsid w:val="007E4D4C"/>
    <w:rsid w:val="007E5302"/>
    <w:rsid w:val="007E53B0"/>
    <w:rsid w:val="007E54B5"/>
    <w:rsid w:val="007E56F5"/>
    <w:rsid w:val="007E5C12"/>
    <w:rsid w:val="007E5EE4"/>
    <w:rsid w:val="007E67C7"/>
    <w:rsid w:val="007E7013"/>
    <w:rsid w:val="007E71C0"/>
    <w:rsid w:val="007E73E4"/>
    <w:rsid w:val="007E7D54"/>
    <w:rsid w:val="007E7E09"/>
    <w:rsid w:val="007F00F7"/>
    <w:rsid w:val="007F0221"/>
    <w:rsid w:val="007F0797"/>
    <w:rsid w:val="007F0AA8"/>
    <w:rsid w:val="007F0FD4"/>
    <w:rsid w:val="007F184A"/>
    <w:rsid w:val="007F21B6"/>
    <w:rsid w:val="007F3036"/>
    <w:rsid w:val="007F312C"/>
    <w:rsid w:val="007F3564"/>
    <w:rsid w:val="007F3A26"/>
    <w:rsid w:val="007F3AB8"/>
    <w:rsid w:val="007F404A"/>
    <w:rsid w:val="007F478B"/>
    <w:rsid w:val="007F4EA5"/>
    <w:rsid w:val="007F4F8A"/>
    <w:rsid w:val="007F5813"/>
    <w:rsid w:val="007F5819"/>
    <w:rsid w:val="007F5994"/>
    <w:rsid w:val="007F5C99"/>
    <w:rsid w:val="007F6270"/>
    <w:rsid w:val="007F64DC"/>
    <w:rsid w:val="007F65AA"/>
    <w:rsid w:val="007F6642"/>
    <w:rsid w:val="007F6825"/>
    <w:rsid w:val="007F6D56"/>
    <w:rsid w:val="007F731A"/>
    <w:rsid w:val="007F73F9"/>
    <w:rsid w:val="007F7C4A"/>
    <w:rsid w:val="007F7D9E"/>
    <w:rsid w:val="00800150"/>
    <w:rsid w:val="008002B7"/>
    <w:rsid w:val="00800563"/>
    <w:rsid w:val="00800B7B"/>
    <w:rsid w:val="00801611"/>
    <w:rsid w:val="0080192A"/>
    <w:rsid w:val="00802829"/>
    <w:rsid w:val="00802F9E"/>
    <w:rsid w:val="00803EE8"/>
    <w:rsid w:val="00804049"/>
    <w:rsid w:val="008042B8"/>
    <w:rsid w:val="00804532"/>
    <w:rsid w:val="008045A0"/>
    <w:rsid w:val="00804E73"/>
    <w:rsid w:val="008051D8"/>
    <w:rsid w:val="00805233"/>
    <w:rsid w:val="008054AA"/>
    <w:rsid w:val="00805729"/>
    <w:rsid w:val="00805EA8"/>
    <w:rsid w:val="00806380"/>
    <w:rsid w:val="008063C2"/>
    <w:rsid w:val="00806600"/>
    <w:rsid w:val="00806FED"/>
    <w:rsid w:val="0080700C"/>
    <w:rsid w:val="0080704E"/>
    <w:rsid w:val="00807279"/>
    <w:rsid w:val="00807998"/>
    <w:rsid w:val="008079B6"/>
    <w:rsid w:val="00807A41"/>
    <w:rsid w:val="00807A87"/>
    <w:rsid w:val="00810249"/>
    <w:rsid w:val="00810489"/>
    <w:rsid w:val="008108BD"/>
    <w:rsid w:val="00810BCA"/>
    <w:rsid w:val="00810E82"/>
    <w:rsid w:val="00810F2E"/>
    <w:rsid w:val="00810F77"/>
    <w:rsid w:val="00810FE1"/>
    <w:rsid w:val="008114DB"/>
    <w:rsid w:val="008116ED"/>
    <w:rsid w:val="00811B0D"/>
    <w:rsid w:val="00812881"/>
    <w:rsid w:val="008128FD"/>
    <w:rsid w:val="00812AAE"/>
    <w:rsid w:val="00812D78"/>
    <w:rsid w:val="00813261"/>
    <w:rsid w:val="00813CC8"/>
    <w:rsid w:val="0081434D"/>
    <w:rsid w:val="00814471"/>
    <w:rsid w:val="00814C0A"/>
    <w:rsid w:val="00814D84"/>
    <w:rsid w:val="00814F45"/>
    <w:rsid w:val="00815AD4"/>
    <w:rsid w:val="008163A6"/>
    <w:rsid w:val="00816911"/>
    <w:rsid w:val="008170F0"/>
    <w:rsid w:val="00817795"/>
    <w:rsid w:val="008178B5"/>
    <w:rsid w:val="00817C37"/>
    <w:rsid w:val="00817E9B"/>
    <w:rsid w:val="00817F8B"/>
    <w:rsid w:val="00817FA8"/>
    <w:rsid w:val="0082004F"/>
    <w:rsid w:val="0082088A"/>
    <w:rsid w:val="008216ED"/>
    <w:rsid w:val="00821884"/>
    <w:rsid w:val="00821CE2"/>
    <w:rsid w:val="0082213C"/>
    <w:rsid w:val="008221D5"/>
    <w:rsid w:val="008225F3"/>
    <w:rsid w:val="00822932"/>
    <w:rsid w:val="00822C1B"/>
    <w:rsid w:val="008230B6"/>
    <w:rsid w:val="00823649"/>
    <w:rsid w:val="00823B0B"/>
    <w:rsid w:val="00824538"/>
    <w:rsid w:val="00824B5E"/>
    <w:rsid w:val="00824C5A"/>
    <w:rsid w:val="00824D1F"/>
    <w:rsid w:val="00824DAF"/>
    <w:rsid w:val="0082527A"/>
    <w:rsid w:val="00825417"/>
    <w:rsid w:val="0082553A"/>
    <w:rsid w:val="00825A5B"/>
    <w:rsid w:val="00825B22"/>
    <w:rsid w:val="00826333"/>
    <w:rsid w:val="008268A2"/>
    <w:rsid w:val="00826EF5"/>
    <w:rsid w:val="00827E54"/>
    <w:rsid w:val="00827F41"/>
    <w:rsid w:val="00827FCF"/>
    <w:rsid w:val="008308D5"/>
    <w:rsid w:val="00830C04"/>
    <w:rsid w:val="00830E9C"/>
    <w:rsid w:val="00831732"/>
    <w:rsid w:val="008317A2"/>
    <w:rsid w:val="00831852"/>
    <w:rsid w:val="00831A03"/>
    <w:rsid w:val="0083229B"/>
    <w:rsid w:val="008322DB"/>
    <w:rsid w:val="0083250C"/>
    <w:rsid w:val="00832C48"/>
    <w:rsid w:val="00832F04"/>
    <w:rsid w:val="0083300F"/>
    <w:rsid w:val="0083302F"/>
    <w:rsid w:val="008337AF"/>
    <w:rsid w:val="008338B6"/>
    <w:rsid w:val="00833A3A"/>
    <w:rsid w:val="00833A64"/>
    <w:rsid w:val="00833DD2"/>
    <w:rsid w:val="0083403A"/>
    <w:rsid w:val="00834190"/>
    <w:rsid w:val="0083436F"/>
    <w:rsid w:val="00834456"/>
    <w:rsid w:val="008344EA"/>
    <w:rsid w:val="008348AF"/>
    <w:rsid w:val="00834A3E"/>
    <w:rsid w:val="00834C7C"/>
    <w:rsid w:val="00834E97"/>
    <w:rsid w:val="00835659"/>
    <w:rsid w:val="00836118"/>
    <w:rsid w:val="00836673"/>
    <w:rsid w:val="008367A2"/>
    <w:rsid w:val="00836A85"/>
    <w:rsid w:val="00836DFC"/>
    <w:rsid w:val="00836F47"/>
    <w:rsid w:val="008376CD"/>
    <w:rsid w:val="00837D77"/>
    <w:rsid w:val="00837F6B"/>
    <w:rsid w:val="0084006A"/>
    <w:rsid w:val="00840863"/>
    <w:rsid w:val="00840985"/>
    <w:rsid w:val="00840BC7"/>
    <w:rsid w:val="00840E63"/>
    <w:rsid w:val="00843446"/>
    <w:rsid w:val="00843727"/>
    <w:rsid w:val="00843906"/>
    <w:rsid w:val="00843D65"/>
    <w:rsid w:val="00843E2B"/>
    <w:rsid w:val="008443E0"/>
    <w:rsid w:val="008450F3"/>
    <w:rsid w:val="00845934"/>
    <w:rsid w:val="00845DAF"/>
    <w:rsid w:val="00846061"/>
    <w:rsid w:val="008469AE"/>
    <w:rsid w:val="00846DC6"/>
    <w:rsid w:val="00846E0C"/>
    <w:rsid w:val="00846EC2"/>
    <w:rsid w:val="008470E9"/>
    <w:rsid w:val="00847591"/>
    <w:rsid w:val="0085074E"/>
    <w:rsid w:val="00850768"/>
    <w:rsid w:val="00850B6C"/>
    <w:rsid w:val="0085121A"/>
    <w:rsid w:val="00852E73"/>
    <w:rsid w:val="00852FF5"/>
    <w:rsid w:val="0085341C"/>
    <w:rsid w:val="008539F9"/>
    <w:rsid w:val="00853B72"/>
    <w:rsid w:val="00853E72"/>
    <w:rsid w:val="00853F34"/>
    <w:rsid w:val="00853F40"/>
    <w:rsid w:val="00854203"/>
    <w:rsid w:val="00854913"/>
    <w:rsid w:val="008569AD"/>
    <w:rsid w:val="00857406"/>
    <w:rsid w:val="008575E1"/>
    <w:rsid w:val="00857834"/>
    <w:rsid w:val="008579AB"/>
    <w:rsid w:val="008609C0"/>
    <w:rsid w:val="008610FC"/>
    <w:rsid w:val="00861269"/>
    <w:rsid w:val="008613B6"/>
    <w:rsid w:val="008616E5"/>
    <w:rsid w:val="00861B99"/>
    <w:rsid w:val="00861F3A"/>
    <w:rsid w:val="00861FA7"/>
    <w:rsid w:val="0086284F"/>
    <w:rsid w:val="00862D41"/>
    <w:rsid w:val="00862DEC"/>
    <w:rsid w:val="008631A5"/>
    <w:rsid w:val="00863AEB"/>
    <w:rsid w:val="00863E11"/>
    <w:rsid w:val="0086417D"/>
    <w:rsid w:val="00864294"/>
    <w:rsid w:val="008647C0"/>
    <w:rsid w:val="0086499F"/>
    <w:rsid w:val="0086598A"/>
    <w:rsid w:val="00865A4A"/>
    <w:rsid w:val="00865A55"/>
    <w:rsid w:val="00866176"/>
    <w:rsid w:val="00866799"/>
    <w:rsid w:val="008674EF"/>
    <w:rsid w:val="00867A9F"/>
    <w:rsid w:val="00867AE5"/>
    <w:rsid w:val="00867B58"/>
    <w:rsid w:val="00867B8A"/>
    <w:rsid w:val="00867D7A"/>
    <w:rsid w:val="00867EFB"/>
    <w:rsid w:val="00870A9D"/>
    <w:rsid w:val="00870ADE"/>
    <w:rsid w:val="00870DAC"/>
    <w:rsid w:val="00870DDD"/>
    <w:rsid w:val="0087133A"/>
    <w:rsid w:val="00871413"/>
    <w:rsid w:val="0087196C"/>
    <w:rsid w:val="00871A45"/>
    <w:rsid w:val="00871BB4"/>
    <w:rsid w:val="00871D34"/>
    <w:rsid w:val="00871E85"/>
    <w:rsid w:val="008722C4"/>
    <w:rsid w:val="008726ED"/>
    <w:rsid w:val="008732B5"/>
    <w:rsid w:val="0087340C"/>
    <w:rsid w:val="00873DA8"/>
    <w:rsid w:val="00873F38"/>
    <w:rsid w:val="0087442E"/>
    <w:rsid w:val="00875176"/>
    <w:rsid w:val="008751E3"/>
    <w:rsid w:val="00875DF9"/>
    <w:rsid w:val="008760D1"/>
    <w:rsid w:val="00876198"/>
    <w:rsid w:val="0087626B"/>
    <w:rsid w:val="00876683"/>
    <w:rsid w:val="00876BCC"/>
    <w:rsid w:val="00876F4C"/>
    <w:rsid w:val="008774C4"/>
    <w:rsid w:val="008778F6"/>
    <w:rsid w:val="008800B6"/>
    <w:rsid w:val="00880D3D"/>
    <w:rsid w:val="008819D3"/>
    <w:rsid w:val="00881B08"/>
    <w:rsid w:val="00882437"/>
    <w:rsid w:val="008827E2"/>
    <w:rsid w:val="00882ABB"/>
    <w:rsid w:val="00882E95"/>
    <w:rsid w:val="00882E96"/>
    <w:rsid w:val="008833B8"/>
    <w:rsid w:val="00883A4D"/>
    <w:rsid w:val="00883D99"/>
    <w:rsid w:val="00883E8D"/>
    <w:rsid w:val="0088436D"/>
    <w:rsid w:val="00884677"/>
    <w:rsid w:val="0088499C"/>
    <w:rsid w:val="00884C64"/>
    <w:rsid w:val="00884D4F"/>
    <w:rsid w:val="008852BB"/>
    <w:rsid w:val="00885742"/>
    <w:rsid w:val="008859C3"/>
    <w:rsid w:val="00885AC9"/>
    <w:rsid w:val="00885EB4"/>
    <w:rsid w:val="00885FFB"/>
    <w:rsid w:val="00886403"/>
    <w:rsid w:val="008868D2"/>
    <w:rsid w:val="0088696C"/>
    <w:rsid w:val="00886CE9"/>
    <w:rsid w:val="00890EEB"/>
    <w:rsid w:val="00891FFA"/>
    <w:rsid w:val="0089205C"/>
    <w:rsid w:val="00892A8C"/>
    <w:rsid w:val="00892BEA"/>
    <w:rsid w:val="00892E41"/>
    <w:rsid w:val="00892ECB"/>
    <w:rsid w:val="00893225"/>
    <w:rsid w:val="0089343D"/>
    <w:rsid w:val="00893EF9"/>
    <w:rsid w:val="00894435"/>
    <w:rsid w:val="0089452F"/>
    <w:rsid w:val="00894AD5"/>
    <w:rsid w:val="00895249"/>
    <w:rsid w:val="0089525E"/>
    <w:rsid w:val="0089547D"/>
    <w:rsid w:val="00895900"/>
    <w:rsid w:val="00895B9F"/>
    <w:rsid w:val="00895E49"/>
    <w:rsid w:val="0089606F"/>
    <w:rsid w:val="00896B51"/>
    <w:rsid w:val="00896BA7"/>
    <w:rsid w:val="00896D3B"/>
    <w:rsid w:val="00896FEB"/>
    <w:rsid w:val="0089709E"/>
    <w:rsid w:val="0089723D"/>
    <w:rsid w:val="00897263"/>
    <w:rsid w:val="0089731B"/>
    <w:rsid w:val="008977DE"/>
    <w:rsid w:val="00897929"/>
    <w:rsid w:val="00897975"/>
    <w:rsid w:val="00897981"/>
    <w:rsid w:val="00897A25"/>
    <w:rsid w:val="00897F7D"/>
    <w:rsid w:val="008A00A1"/>
    <w:rsid w:val="008A06DA"/>
    <w:rsid w:val="008A0D55"/>
    <w:rsid w:val="008A115F"/>
    <w:rsid w:val="008A1526"/>
    <w:rsid w:val="008A19D8"/>
    <w:rsid w:val="008A1D03"/>
    <w:rsid w:val="008A23DA"/>
    <w:rsid w:val="008A2609"/>
    <w:rsid w:val="008A2792"/>
    <w:rsid w:val="008A2BA3"/>
    <w:rsid w:val="008A2D8E"/>
    <w:rsid w:val="008A30D8"/>
    <w:rsid w:val="008A33A4"/>
    <w:rsid w:val="008A3542"/>
    <w:rsid w:val="008A4B08"/>
    <w:rsid w:val="008A4B40"/>
    <w:rsid w:val="008A4ECA"/>
    <w:rsid w:val="008A61E4"/>
    <w:rsid w:val="008A6A4D"/>
    <w:rsid w:val="008A6C18"/>
    <w:rsid w:val="008A7ACF"/>
    <w:rsid w:val="008A7B70"/>
    <w:rsid w:val="008B06D4"/>
    <w:rsid w:val="008B0718"/>
    <w:rsid w:val="008B1361"/>
    <w:rsid w:val="008B178F"/>
    <w:rsid w:val="008B183D"/>
    <w:rsid w:val="008B1C46"/>
    <w:rsid w:val="008B1D1D"/>
    <w:rsid w:val="008B1EAB"/>
    <w:rsid w:val="008B20B5"/>
    <w:rsid w:val="008B2B34"/>
    <w:rsid w:val="008B2B87"/>
    <w:rsid w:val="008B2C5F"/>
    <w:rsid w:val="008B3356"/>
    <w:rsid w:val="008B33A3"/>
    <w:rsid w:val="008B33E7"/>
    <w:rsid w:val="008B38B5"/>
    <w:rsid w:val="008B39C6"/>
    <w:rsid w:val="008B4037"/>
    <w:rsid w:val="008B41D0"/>
    <w:rsid w:val="008B480D"/>
    <w:rsid w:val="008B4BE5"/>
    <w:rsid w:val="008B58FF"/>
    <w:rsid w:val="008B5B39"/>
    <w:rsid w:val="008B5CF6"/>
    <w:rsid w:val="008B64C0"/>
    <w:rsid w:val="008B723F"/>
    <w:rsid w:val="008B7901"/>
    <w:rsid w:val="008B7E99"/>
    <w:rsid w:val="008B7F31"/>
    <w:rsid w:val="008C0388"/>
    <w:rsid w:val="008C06D7"/>
    <w:rsid w:val="008C08D3"/>
    <w:rsid w:val="008C124C"/>
    <w:rsid w:val="008C1571"/>
    <w:rsid w:val="008C1738"/>
    <w:rsid w:val="008C1BBB"/>
    <w:rsid w:val="008C1E2D"/>
    <w:rsid w:val="008C2300"/>
    <w:rsid w:val="008C2BFB"/>
    <w:rsid w:val="008C3338"/>
    <w:rsid w:val="008C3561"/>
    <w:rsid w:val="008C37EC"/>
    <w:rsid w:val="008C413F"/>
    <w:rsid w:val="008C436B"/>
    <w:rsid w:val="008C471B"/>
    <w:rsid w:val="008C4BD4"/>
    <w:rsid w:val="008C5530"/>
    <w:rsid w:val="008C55A4"/>
    <w:rsid w:val="008C5B4E"/>
    <w:rsid w:val="008C619A"/>
    <w:rsid w:val="008C61A9"/>
    <w:rsid w:val="008C6CB0"/>
    <w:rsid w:val="008C6E2F"/>
    <w:rsid w:val="008C709F"/>
    <w:rsid w:val="008C7107"/>
    <w:rsid w:val="008C7436"/>
    <w:rsid w:val="008C74B6"/>
    <w:rsid w:val="008C7529"/>
    <w:rsid w:val="008C7D87"/>
    <w:rsid w:val="008D0418"/>
    <w:rsid w:val="008D05C5"/>
    <w:rsid w:val="008D0D98"/>
    <w:rsid w:val="008D0E69"/>
    <w:rsid w:val="008D1740"/>
    <w:rsid w:val="008D1777"/>
    <w:rsid w:val="008D1B88"/>
    <w:rsid w:val="008D241F"/>
    <w:rsid w:val="008D2AB4"/>
    <w:rsid w:val="008D2ABE"/>
    <w:rsid w:val="008D3994"/>
    <w:rsid w:val="008D3BB7"/>
    <w:rsid w:val="008D4FF6"/>
    <w:rsid w:val="008D5BCA"/>
    <w:rsid w:val="008D61A8"/>
    <w:rsid w:val="008D61B6"/>
    <w:rsid w:val="008D644C"/>
    <w:rsid w:val="008D68C8"/>
    <w:rsid w:val="008D6D1E"/>
    <w:rsid w:val="008D71AC"/>
    <w:rsid w:val="008D7755"/>
    <w:rsid w:val="008D7D77"/>
    <w:rsid w:val="008D7E31"/>
    <w:rsid w:val="008E0059"/>
    <w:rsid w:val="008E0701"/>
    <w:rsid w:val="008E08A4"/>
    <w:rsid w:val="008E0CFF"/>
    <w:rsid w:val="008E1459"/>
    <w:rsid w:val="008E145D"/>
    <w:rsid w:val="008E15B9"/>
    <w:rsid w:val="008E1607"/>
    <w:rsid w:val="008E198C"/>
    <w:rsid w:val="008E1DC6"/>
    <w:rsid w:val="008E2B42"/>
    <w:rsid w:val="008E322C"/>
    <w:rsid w:val="008E387E"/>
    <w:rsid w:val="008E3FF4"/>
    <w:rsid w:val="008E4238"/>
    <w:rsid w:val="008E4264"/>
    <w:rsid w:val="008E47B7"/>
    <w:rsid w:val="008E48CF"/>
    <w:rsid w:val="008E4A51"/>
    <w:rsid w:val="008E4BCC"/>
    <w:rsid w:val="008E4F4B"/>
    <w:rsid w:val="008E547B"/>
    <w:rsid w:val="008E5FCE"/>
    <w:rsid w:val="008E63A4"/>
    <w:rsid w:val="008E66D8"/>
    <w:rsid w:val="008E6C1B"/>
    <w:rsid w:val="008E719F"/>
    <w:rsid w:val="008E743B"/>
    <w:rsid w:val="008E7BA4"/>
    <w:rsid w:val="008F0386"/>
    <w:rsid w:val="008F04AF"/>
    <w:rsid w:val="008F0842"/>
    <w:rsid w:val="008F0BD2"/>
    <w:rsid w:val="008F0D42"/>
    <w:rsid w:val="008F0E61"/>
    <w:rsid w:val="008F1170"/>
    <w:rsid w:val="008F18DF"/>
    <w:rsid w:val="008F1D26"/>
    <w:rsid w:val="008F2207"/>
    <w:rsid w:val="008F274A"/>
    <w:rsid w:val="008F2AE7"/>
    <w:rsid w:val="008F3742"/>
    <w:rsid w:val="008F407D"/>
    <w:rsid w:val="008F40BA"/>
    <w:rsid w:val="008F4AF9"/>
    <w:rsid w:val="008F61D1"/>
    <w:rsid w:val="008F6705"/>
    <w:rsid w:val="008F695A"/>
    <w:rsid w:val="008F6D06"/>
    <w:rsid w:val="008F71B3"/>
    <w:rsid w:val="008F71F4"/>
    <w:rsid w:val="008F725B"/>
    <w:rsid w:val="008F7E57"/>
    <w:rsid w:val="00900019"/>
    <w:rsid w:val="00900754"/>
    <w:rsid w:val="00900834"/>
    <w:rsid w:val="0090090A"/>
    <w:rsid w:val="0090099F"/>
    <w:rsid w:val="00900CB6"/>
    <w:rsid w:val="00900D79"/>
    <w:rsid w:val="00901655"/>
    <w:rsid w:val="009017BF"/>
    <w:rsid w:val="00901DEA"/>
    <w:rsid w:val="00902076"/>
    <w:rsid w:val="00902101"/>
    <w:rsid w:val="009021DF"/>
    <w:rsid w:val="00902236"/>
    <w:rsid w:val="009029AA"/>
    <w:rsid w:val="009034D0"/>
    <w:rsid w:val="009035EE"/>
    <w:rsid w:val="0090364A"/>
    <w:rsid w:val="009047C0"/>
    <w:rsid w:val="00904C39"/>
    <w:rsid w:val="00905131"/>
    <w:rsid w:val="00905356"/>
    <w:rsid w:val="00905511"/>
    <w:rsid w:val="009061EE"/>
    <w:rsid w:val="009062F1"/>
    <w:rsid w:val="00906B7A"/>
    <w:rsid w:val="00906CB5"/>
    <w:rsid w:val="009070CE"/>
    <w:rsid w:val="0090717A"/>
    <w:rsid w:val="0090721C"/>
    <w:rsid w:val="009073E1"/>
    <w:rsid w:val="00907416"/>
    <w:rsid w:val="0090744A"/>
    <w:rsid w:val="0090750F"/>
    <w:rsid w:val="00907649"/>
    <w:rsid w:val="00907858"/>
    <w:rsid w:val="00907B9E"/>
    <w:rsid w:val="0091007B"/>
    <w:rsid w:val="0091013C"/>
    <w:rsid w:val="00910149"/>
    <w:rsid w:val="00910967"/>
    <w:rsid w:val="00910C11"/>
    <w:rsid w:val="00910EDF"/>
    <w:rsid w:val="009113BC"/>
    <w:rsid w:val="009115DC"/>
    <w:rsid w:val="00911989"/>
    <w:rsid w:val="00911D23"/>
    <w:rsid w:val="00911F54"/>
    <w:rsid w:val="00911F8E"/>
    <w:rsid w:val="0091229D"/>
    <w:rsid w:val="009124E0"/>
    <w:rsid w:val="00912761"/>
    <w:rsid w:val="0091283D"/>
    <w:rsid w:val="00912E48"/>
    <w:rsid w:val="00913703"/>
    <w:rsid w:val="009138C4"/>
    <w:rsid w:val="00914149"/>
    <w:rsid w:val="009141CB"/>
    <w:rsid w:val="009142A3"/>
    <w:rsid w:val="009153CA"/>
    <w:rsid w:val="009155B9"/>
    <w:rsid w:val="00916DB8"/>
    <w:rsid w:val="00916F06"/>
    <w:rsid w:val="009172F2"/>
    <w:rsid w:val="00917449"/>
    <w:rsid w:val="009177DD"/>
    <w:rsid w:val="00917866"/>
    <w:rsid w:val="00917BFB"/>
    <w:rsid w:val="0091C429"/>
    <w:rsid w:val="00920B70"/>
    <w:rsid w:val="00920C2D"/>
    <w:rsid w:val="00920C6B"/>
    <w:rsid w:val="00920F54"/>
    <w:rsid w:val="009210F4"/>
    <w:rsid w:val="00921483"/>
    <w:rsid w:val="0092169A"/>
    <w:rsid w:val="00921DCE"/>
    <w:rsid w:val="00921FF1"/>
    <w:rsid w:val="00922087"/>
    <w:rsid w:val="009230A2"/>
    <w:rsid w:val="009232A1"/>
    <w:rsid w:val="00923708"/>
    <w:rsid w:val="00923CEA"/>
    <w:rsid w:val="00924D4C"/>
    <w:rsid w:val="00924D57"/>
    <w:rsid w:val="00925147"/>
    <w:rsid w:val="00925355"/>
    <w:rsid w:val="009254FE"/>
    <w:rsid w:val="00926468"/>
    <w:rsid w:val="00926717"/>
    <w:rsid w:val="00926AEF"/>
    <w:rsid w:val="00926B33"/>
    <w:rsid w:val="00926C77"/>
    <w:rsid w:val="00926F6B"/>
    <w:rsid w:val="00927524"/>
    <w:rsid w:val="00927646"/>
    <w:rsid w:val="00927764"/>
    <w:rsid w:val="0092788E"/>
    <w:rsid w:val="009279C3"/>
    <w:rsid w:val="00927AC2"/>
    <w:rsid w:val="00927D7C"/>
    <w:rsid w:val="00927F7F"/>
    <w:rsid w:val="009307CA"/>
    <w:rsid w:val="00930A74"/>
    <w:rsid w:val="00930D34"/>
    <w:rsid w:val="009316BD"/>
    <w:rsid w:val="00931B36"/>
    <w:rsid w:val="009322E5"/>
    <w:rsid w:val="0093259B"/>
    <w:rsid w:val="009325E6"/>
    <w:rsid w:val="009326CA"/>
    <w:rsid w:val="00932EC7"/>
    <w:rsid w:val="009336E1"/>
    <w:rsid w:val="009339AD"/>
    <w:rsid w:val="00934449"/>
    <w:rsid w:val="0093451B"/>
    <w:rsid w:val="00934D8C"/>
    <w:rsid w:val="0093511A"/>
    <w:rsid w:val="009351F1"/>
    <w:rsid w:val="009367D8"/>
    <w:rsid w:val="00936EA7"/>
    <w:rsid w:val="00936F42"/>
    <w:rsid w:val="0093782C"/>
    <w:rsid w:val="00937BE2"/>
    <w:rsid w:val="00937F63"/>
    <w:rsid w:val="009402FD"/>
    <w:rsid w:val="009407BF"/>
    <w:rsid w:val="00941B8C"/>
    <w:rsid w:val="00942769"/>
    <w:rsid w:val="00942F16"/>
    <w:rsid w:val="0094301F"/>
    <w:rsid w:val="0094343B"/>
    <w:rsid w:val="00943538"/>
    <w:rsid w:val="00943B0E"/>
    <w:rsid w:val="00943CD2"/>
    <w:rsid w:val="00944C67"/>
    <w:rsid w:val="009451A6"/>
    <w:rsid w:val="009452CC"/>
    <w:rsid w:val="00945C73"/>
    <w:rsid w:val="009461F4"/>
    <w:rsid w:val="009463C2"/>
    <w:rsid w:val="00946540"/>
    <w:rsid w:val="00946695"/>
    <w:rsid w:val="009466C4"/>
    <w:rsid w:val="00946F53"/>
    <w:rsid w:val="00946F82"/>
    <w:rsid w:val="00947447"/>
    <w:rsid w:val="0094785E"/>
    <w:rsid w:val="00950680"/>
    <w:rsid w:val="00950B8B"/>
    <w:rsid w:val="0095139D"/>
    <w:rsid w:val="00951565"/>
    <w:rsid w:val="00951A3A"/>
    <w:rsid w:val="00951D9B"/>
    <w:rsid w:val="0095230C"/>
    <w:rsid w:val="00952F99"/>
    <w:rsid w:val="00953B4D"/>
    <w:rsid w:val="009540A9"/>
    <w:rsid w:val="00954409"/>
    <w:rsid w:val="00954D4C"/>
    <w:rsid w:val="00954FBC"/>
    <w:rsid w:val="00955400"/>
    <w:rsid w:val="0095555C"/>
    <w:rsid w:val="0095557D"/>
    <w:rsid w:val="00955919"/>
    <w:rsid w:val="00955A62"/>
    <w:rsid w:val="009568D6"/>
    <w:rsid w:val="00956BD8"/>
    <w:rsid w:val="0095760C"/>
    <w:rsid w:val="00957F6B"/>
    <w:rsid w:val="00960957"/>
    <w:rsid w:val="00960A5F"/>
    <w:rsid w:val="009614B2"/>
    <w:rsid w:val="00961AE7"/>
    <w:rsid w:val="00961B39"/>
    <w:rsid w:val="00961CB5"/>
    <w:rsid w:val="00961ECD"/>
    <w:rsid w:val="0096201A"/>
    <w:rsid w:val="0096269F"/>
    <w:rsid w:val="00962901"/>
    <w:rsid w:val="00962E6B"/>
    <w:rsid w:val="00962ED3"/>
    <w:rsid w:val="00963F70"/>
    <w:rsid w:val="00964D8A"/>
    <w:rsid w:val="00966B49"/>
    <w:rsid w:val="00966E0B"/>
    <w:rsid w:val="00966FB0"/>
    <w:rsid w:val="0096714B"/>
    <w:rsid w:val="00967240"/>
    <w:rsid w:val="00967746"/>
    <w:rsid w:val="00967861"/>
    <w:rsid w:val="00967C51"/>
    <w:rsid w:val="00967E31"/>
    <w:rsid w:val="00970362"/>
    <w:rsid w:val="0097062A"/>
    <w:rsid w:val="009729E3"/>
    <w:rsid w:val="0097305A"/>
    <w:rsid w:val="00973198"/>
    <w:rsid w:val="0097330A"/>
    <w:rsid w:val="0097342F"/>
    <w:rsid w:val="009739C7"/>
    <w:rsid w:val="00973EDE"/>
    <w:rsid w:val="009740FE"/>
    <w:rsid w:val="009741F8"/>
    <w:rsid w:val="00975247"/>
    <w:rsid w:val="00975C10"/>
    <w:rsid w:val="00975D2F"/>
    <w:rsid w:val="00976642"/>
    <w:rsid w:val="009768FB"/>
    <w:rsid w:val="009769D6"/>
    <w:rsid w:val="009774E5"/>
    <w:rsid w:val="0097786B"/>
    <w:rsid w:val="009778A9"/>
    <w:rsid w:val="00977AF8"/>
    <w:rsid w:val="009802B9"/>
    <w:rsid w:val="00980DE8"/>
    <w:rsid w:val="00980F1C"/>
    <w:rsid w:val="00981356"/>
    <w:rsid w:val="00981556"/>
    <w:rsid w:val="00981564"/>
    <w:rsid w:val="009815A2"/>
    <w:rsid w:val="009818DE"/>
    <w:rsid w:val="00981DD4"/>
    <w:rsid w:val="00982705"/>
    <w:rsid w:val="009838C1"/>
    <w:rsid w:val="00983BAD"/>
    <w:rsid w:val="00983BCC"/>
    <w:rsid w:val="00983D0E"/>
    <w:rsid w:val="00983E7E"/>
    <w:rsid w:val="00984161"/>
    <w:rsid w:val="00984A61"/>
    <w:rsid w:val="0098578E"/>
    <w:rsid w:val="009859DC"/>
    <w:rsid w:val="00985CFC"/>
    <w:rsid w:val="0098652D"/>
    <w:rsid w:val="0098682C"/>
    <w:rsid w:val="00986A20"/>
    <w:rsid w:val="0098729C"/>
    <w:rsid w:val="00987736"/>
    <w:rsid w:val="0098794C"/>
    <w:rsid w:val="009900A4"/>
    <w:rsid w:val="00990174"/>
    <w:rsid w:val="0099037B"/>
    <w:rsid w:val="0099091E"/>
    <w:rsid w:val="00990B7C"/>
    <w:rsid w:val="00990E31"/>
    <w:rsid w:val="00990F9E"/>
    <w:rsid w:val="00992639"/>
    <w:rsid w:val="00992C6C"/>
    <w:rsid w:val="00993010"/>
    <w:rsid w:val="00993032"/>
    <w:rsid w:val="009931C6"/>
    <w:rsid w:val="00993624"/>
    <w:rsid w:val="00995E9E"/>
    <w:rsid w:val="0099648B"/>
    <w:rsid w:val="009965E9"/>
    <w:rsid w:val="00996635"/>
    <w:rsid w:val="0099689B"/>
    <w:rsid w:val="00996DC5"/>
    <w:rsid w:val="00996F68"/>
    <w:rsid w:val="00997137"/>
    <w:rsid w:val="009A0014"/>
    <w:rsid w:val="009A02DE"/>
    <w:rsid w:val="009A0836"/>
    <w:rsid w:val="009A08CA"/>
    <w:rsid w:val="009A09EE"/>
    <w:rsid w:val="009A0C98"/>
    <w:rsid w:val="009A0EE5"/>
    <w:rsid w:val="009A1011"/>
    <w:rsid w:val="009A1C5B"/>
    <w:rsid w:val="009A1E74"/>
    <w:rsid w:val="009A268F"/>
    <w:rsid w:val="009A2C69"/>
    <w:rsid w:val="009A3053"/>
    <w:rsid w:val="009A356F"/>
    <w:rsid w:val="009A378C"/>
    <w:rsid w:val="009A37E6"/>
    <w:rsid w:val="009A3F52"/>
    <w:rsid w:val="009A4C3F"/>
    <w:rsid w:val="009A4E80"/>
    <w:rsid w:val="009A4EDE"/>
    <w:rsid w:val="009A5096"/>
    <w:rsid w:val="009A57BC"/>
    <w:rsid w:val="009A5B40"/>
    <w:rsid w:val="009A5C68"/>
    <w:rsid w:val="009A613A"/>
    <w:rsid w:val="009A6189"/>
    <w:rsid w:val="009A6458"/>
    <w:rsid w:val="009A6A03"/>
    <w:rsid w:val="009A785A"/>
    <w:rsid w:val="009A7AAB"/>
    <w:rsid w:val="009A7B1C"/>
    <w:rsid w:val="009B00E7"/>
    <w:rsid w:val="009B0582"/>
    <w:rsid w:val="009B06B5"/>
    <w:rsid w:val="009B0B5A"/>
    <w:rsid w:val="009B109E"/>
    <w:rsid w:val="009B16EB"/>
    <w:rsid w:val="009B1B6C"/>
    <w:rsid w:val="009B1D28"/>
    <w:rsid w:val="009B1E73"/>
    <w:rsid w:val="009B3572"/>
    <w:rsid w:val="009B383E"/>
    <w:rsid w:val="009B3D47"/>
    <w:rsid w:val="009B403B"/>
    <w:rsid w:val="009B4F06"/>
    <w:rsid w:val="009B50E1"/>
    <w:rsid w:val="009B5546"/>
    <w:rsid w:val="009B5B76"/>
    <w:rsid w:val="009B5BED"/>
    <w:rsid w:val="009B5FA1"/>
    <w:rsid w:val="009B6229"/>
    <w:rsid w:val="009B62B4"/>
    <w:rsid w:val="009B6470"/>
    <w:rsid w:val="009B6BE6"/>
    <w:rsid w:val="009B7717"/>
    <w:rsid w:val="009B7B66"/>
    <w:rsid w:val="009C04BB"/>
    <w:rsid w:val="009C09B2"/>
    <w:rsid w:val="009C0E27"/>
    <w:rsid w:val="009C1520"/>
    <w:rsid w:val="009C1BA2"/>
    <w:rsid w:val="009C1ED2"/>
    <w:rsid w:val="009C2139"/>
    <w:rsid w:val="009C2185"/>
    <w:rsid w:val="009C239D"/>
    <w:rsid w:val="009C2822"/>
    <w:rsid w:val="009C2C5A"/>
    <w:rsid w:val="009C2DD4"/>
    <w:rsid w:val="009C3127"/>
    <w:rsid w:val="009C3CC9"/>
    <w:rsid w:val="009C3FD4"/>
    <w:rsid w:val="009C4458"/>
    <w:rsid w:val="009C4B88"/>
    <w:rsid w:val="009C50C9"/>
    <w:rsid w:val="009C5725"/>
    <w:rsid w:val="009C57D2"/>
    <w:rsid w:val="009C5966"/>
    <w:rsid w:val="009C5C8E"/>
    <w:rsid w:val="009C5DEA"/>
    <w:rsid w:val="009C5F3D"/>
    <w:rsid w:val="009C6A30"/>
    <w:rsid w:val="009C794E"/>
    <w:rsid w:val="009D00BB"/>
    <w:rsid w:val="009D04F7"/>
    <w:rsid w:val="009D0546"/>
    <w:rsid w:val="009D0C35"/>
    <w:rsid w:val="009D0EF8"/>
    <w:rsid w:val="009D0F47"/>
    <w:rsid w:val="009D124F"/>
    <w:rsid w:val="009D130E"/>
    <w:rsid w:val="009D201D"/>
    <w:rsid w:val="009D2323"/>
    <w:rsid w:val="009D2E51"/>
    <w:rsid w:val="009D3AF1"/>
    <w:rsid w:val="009D448A"/>
    <w:rsid w:val="009D468A"/>
    <w:rsid w:val="009D4D8A"/>
    <w:rsid w:val="009D535D"/>
    <w:rsid w:val="009D56D9"/>
    <w:rsid w:val="009D596F"/>
    <w:rsid w:val="009D5E67"/>
    <w:rsid w:val="009D6051"/>
    <w:rsid w:val="009D616B"/>
    <w:rsid w:val="009D6DD4"/>
    <w:rsid w:val="009D78BD"/>
    <w:rsid w:val="009E0871"/>
    <w:rsid w:val="009E0A0C"/>
    <w:rsid w:val="009E0AE7"/>
    <w:rsid w:val="009E0BAA"/>
    <w:rsid w:val="009E0CA6"/>
    <w:rsid w:val="009E0DAB"/>
    <w:rsid w:val="009E191D"/>
    <w:rsid w:val="009E1B25"/>
    <w:rsid w:val="009E1D0B"/>
    <w:rsid w:val="009E26C3"/>
    <w:rsid w:val="009E2EF0"/>
    <w:rsid w:val="009E3453"/>
    <w:rsid w:val="009E35F4"/>
    <w:rsid w:val="009E3615"/>
    <w:rsid w:val="009E3839"/>
    <w:rsid w:val="009E396C"/>
    <w:rsid w:val="009E3C84"/>
    <w:rsid w:val="009E3DC8"/>
    <w:rsid w:val="009E3FD7"/>
    <w:rsid w:val="009E41E9"/>
    <w:rsid w:val="009E4DCC"/>
    <w:rsid w:val="009E5A06"/>
    <w:rsid w:val="009E6033"/>
    <w:rsid w:val="009E65CC"/>
    <w:rsid w:val="009E6E79"/>
    <w:rsid w:val="009F138F"/>
    <w:rsid w:val="009F18D5"/>
    <w:rsid w:val="009F1A6E"/>
    <w:rsid w:val="009F28F5"/>
    <w:rsid w:val="009F2911"/>
    <w:rsid w:val="009F2E3C"/>
    <w:rsid w:val="009F3099"/>
    <w:rsid w:val="009F3400"/>
    <w:rsid w:val="009F376E"/>
    <w:rsid w:val="009F38EC"/>
    <w:rsid w:val="009F3B10"/>
    <w:rsid w:val="009F3C35"/>
    <w:rsid w:val="009F3DFB"/>
    <w:rsid w:val="009F4682"/>
    <w:rsid w:val="009F46FA"/>
    <w:rsid w:val="009F5127"/>
    <w:rsid w:val="009F5192"/>
    <w:rsid w:val="009F564B"/>
    <w:rsid w:val="009F5AD6"/>
    <w:rsid w:val="009F5BF8"/>
    <w:rsid w:val="009F5D67"/>
    <w:rsid w:val="009F61AA"/>
    <w:rsid w:val="009F620F"/>
    <w:rsid w:val="009F626A"/>
    <w:rsid w:val="009F6539"/>
    <w:rsid w:val="009F6946"/>
    <w:rsid w:val="009F6D4A"/>
    <w:rsid w:val="009F6F64"/>
    <w:rsid w:val="009F7202"/>
    <w:rsid w:val="009F742C"/>
    <w:rsid w:val="009F785A"/>
    <w:rsid w:val="009F78C8"/>
    <w:rsid w:val="009F7BAE"/>
    <w:rsid w:val="009F7E2B"/>
    <w:rsid w:val="009F7F14"/>
    <w:rsid w:val="00A0076C"/>
    <w:rsid w:val="00A00AC2"/>
    <w:rsid w:val="00A0149F"/>
    <w:rsid w:val="00A014AD"/>
    <w:rsid w:val="00A018B2"/>
    <w:rsid w:val="00A01D19"/>
    <w:rsid w:val="00A01E5E"/>
    <w:rsid w:val="00A01F2D"/>
    <w:rsid w:val="00A01F9E"/>
    <w:rsid w:val="00A03058"/>
    <w:rsid w:val="00A03A14"/>
    <w:rsid w:val="00A04025"/>
    <w:rsid w:val="00A041A0"/>
    <w:rsid w:val="00A04411"/>
    <w:rsid w:val="00A045C2"/>
    <w:rsid w:val="00A0472F"/>
    <w:rsid w:val="00A04B6E"/>
    <w:rsid w:val="00A05672"/>
    <w:rsid w:val="00A061A6"/>
    <w:rsid w:val="00A07159"/>
    <w:rsid w:val="00A078AA"/>
    <w:rsid w:val="00A07D30"/>
    <w:rsid w:val="00A07E13"/>
    <w:rsid w:val="00A10817"/>
    <w:rsid w:val="00A10D1E"/>
    <w:rsid w:val="00A11005"/>
    <w:rsid w:val="00A11382"/>
    <w:rsid w:val="00A11406"/>
    <w:rsid w:val="00A114FA"/>
    <w:rsid w:val="00A11A9A"/>
    <w:rsid w:val="00A11C88"/>
    <w:rsid w:val="00A11D09"/>
    <w:rsid w:val="00A12F09"/>
    <w:rsid w:val="00A13197"/>
    <w:rsid w:val="00A13512"/>
    <w:rsid w:val="00A1389F"/>
    <w:rsid w:val="00A14A3A"/>
    <w:rsid w:val="00A14D45"/>
    <w:rsid w:val="00A15E74"/>
    <w:rsid w:val="00A17746"/>
    <w:rsid w:val="00A17932"/>
    <w:rsid w:val="00A17B37"/>
    <w:rsid w:val="00A17C67"/>
    <w:rsid w:val="00A20667"/>
    <w:rsid w:val="00A207E2"/>
    <w:rsid w:val="00A20C43"/>
    <w:rsid w:val="00A20DBE"/>
    <w:rsid w:val="00A21943"/>
    <w:rsid w:val="00A21B00"/>
    <w:rsid w:val="00A21C8A"/>
    <w:rsid w:val="00A22BE1"/>
    <w:rsid w:val="00A22C72"/>
    <w:rsid w:val="00A22F5A"/>
    <w:rsid w:val="00A23AFF"/>
    <w:rsid w:val="00A23D62"/>
    <w:rsid w:val="00A249DD"/>
    <w:rsid w:val="00A2532F"/>
    <w:rsid w:val="00A253D7"/>
    <w:rsid w:val="00A25B05"/>
    <w:rsid w:val="00A25C79"/>
    <w:rsid w:val="00A25E9C"/>
    <w:rsid w:val="00A26CD8"/>
    <w:rsid w:val="00A2734C"/>
    <w:rsid w:val="00A2756A"/>
    <w:rsid w:val="00A27740"/>
    <w:rsid w:val="00A2781B"/>
    <w:rsid w:val="00A27B84"/>
    <w:rsid w:val="00A303FE"/>
    <w:rsid w:val="00A304E9"/>
    <w:rsid w:val="00A312D9"/>
    <w:rsid w:val="00A313CF"/>
    <w:rsid w:val="00A32105"/>
    <w:rsid w:val="00A32293"/>
    <w:rsid w:val="00A3234E"/>
    <w:rsid w:val="00A324D1"/>
    <w:rsid w:val="00A32EDB"/>
    <w:rsid w:val="00A32F4C"/>
    <w:rsid w:val="00A33986"/>
    <w:rsid w:val="00A34254"/>
    <w:rsid w:val="00A345E3"/>
    <w:rsid w:val="00A3482B"/>
    <w:rsid w:val="00A3489E"/>
    <w:rsid w:val="00A3533A"/>
    <w:rsid w:val="00A3562C"/>
    <w:rsid w:val="00A35955"/>
    <w:rsid w:val="00A359CE"/>
    <w:rsid w:val="00A35D9B"/>
    <w:rsid w:val="00A369CC"/>
    <w:rsid w:val="00A36C4D"/>
    <w:rsid w:val="00A36C74"/>
    <w:rsid w:val="00A36E4C"/>
    <w:rsid w:val="00A37480"/>
    <w:rsid w:val="00A375A4"/>
    <w:rsid w:val="00A377EB"/>
    <w:rsid w:val="00A37E3D"/>
    <w:rsid w:val="00A37E4F"/>
    <w:rsid w:val="00A37F0F"/>
    <w:rsid w:val="00A402C6"/>
    <w:rsid w:val="00A40CB9"/>
    <w:rsid w:val="00A40E85"/>
    <w:rsid w:val="00A40F4C"/>
    <w:rsid w:val="00A41B8E"/>
    <w:rsid w:val="00A41C34"/>
    <w:rsid w:val="00A4209A"/>
    <w:rsid w:val="00A430C0"/>
    <w:rsid w:val="00A432F4"/>
    <w:rsid w:val="00A43A01"/>
    <w:rsid w:val="00A43AFC"/>
    <w:rsid w:val="00A43C5D"/>
    <w:rsid w:val="00A4406C"/>
    <w:rsid w:val="00A4450F"/>
    <w:rsid w:val="00A44685"/>
    <w:rsid w:val="00A44E89"/>
    <w:rsid w:val="00A452D5"/>
    <w:rsid w:val="00A452D7"/>
    <w:rsid w:val="00A45744"/>
    <w:rsid w:val="00A45899"/>
    <w:rsid w:val="00A45E22"/>
    <w:rsid w:val="00A4625A"/>
    <w:rsid w:val="00A466BB"/>
    <w:rsid w:val="00A47239"/>
    <w:rsid w:val="00A47B7E"/>
    <w:rsid w:val="00A5005B"/>
    <w:rsid w:val="00A5029F"/>
    <w:rsid w:val="00A50381"/>
    <w:rsid w:val="00A505D7"/>
    <w:rsid w:val="00A50CA0"/>
    <w:rsid w:val="00A50CC8"/>
    <w:rsid w:val="00A51079"/>
    <w:rsid w:val="00A51DCA"/>
    <w:rsid w:val="00A524CA"/>
    <w:rsid w:val="00A52643"/>
    <w:rsid w:val="00A52732"/>
    <w:rsid w:val="00A52921"/>
    <w:rsid w:val="00A53883"/>
    <w:rsid w:val="00A53B37"/>
    <w:rsid w:val="00A5422E"/>
    <w:rsid w:val="00A549F2"/>
    <w:rsid w:val="00A555DE"/>
    <w:rsid w:val="00A5577A"/>
    <w:rsid w:val="00A55B63"/>
    <w:rsid w:val="00A55BB7"/>
    <w:rsid w:val="00A55DCF"/>
    <w:rsid w:val="00A567BE"/>
    <w:rsid w:val="00A568D7"/>
    <w:rsid w:val="00A57BAA"/>
    <w:rsid w:val="00A57D94"/>
    <w:rsid w:val="00A607E6"/>
    <w:rsid w:val="00A60DEB"/>
    <w:rsid w:val="00A60E22"/>
    <w:rsid w:val="00A617D0"/>
    <w:rsid w:val="00A6194B"/>
    <w:rsid w:val="00A61BA2"/>
    <w:rsid w:val="00A61EB1"/>
    <w:rsid w:val="00A61F5C"/>
    <w:rsid w:val="00A621C9"/>
    <w:rsid w:val="00A62641"/>
    <w:rsid w:val="00A62E34"/>
    <w:rsid w:val="00A633AE"/>
    <w:rsid w:val="00A6371C"/>
    <w:rsid w:val="00A63A1C"/>
    <w:rsid w:val="00A63F1F"/>
    <w:rsid w:val="00A64146"/>
    <w:rsid w:val="00A647CE"/>
    <w:rsid w:val="00A64E7C"/>
    <w:rsid w:val="00A650DE"/>
    <w:rsid w:val="00A65237"/>
    <w:rsid w:val="00A653E5"/>
    <w:rsid w:val="00A6554F"/>
    <w:rsid w:val="00A667A7"/>
    <w:rsid w:val="00A66846"/>
    <w:rsid w:val="00A66C03"/>
    <w:rsid w:val="00A66D0B"/>
    <w:rsid w:val="00A66DB1"/>
    <w:rsid w:val="00A6744E"/>
    <w:rsid w:val="00A6751B"/>
    <w:rsid w:val="00A675F7"/>
    <w:rsid w:val="00A6769C"/>
    <w:rsid w:val="00A67AF6"/>
    <w:rsid w:val="00A7001F"/>
    <w:rsid w:val="00A70EDF"/>
    <w:rsid w:val="00A71120"/>
    <w:rsid w:val="00A7166A"/>
    <w:rsid w:val="00A7174D"/>
    <w:rsid w:val="00A71BE3"/>
    <w:rsid w:val="00A71CC8"/>
    <w:rsid w:val="00A71E16"/>
    <w:rsid w:val="00A71E9E"/>
    <w:rsid w:val="00A728B0"/>
    <w:rsid w:val="00A72A18"/>
    <w:rsid w:val="00A73AB2"/>
    <w:rsid w:val="00A73BF0"/>
    <w:rsid w:val="00A74EA0"/>
    <w:rsid w:val="00A75EAE"/>
    <w:rsid w:val="00A7650E"/>
    <w:rsid w:val="00A766DC"/>
    <w:rsid w:val="00A76723"/>
    <w:rsid w:val="00A76D10"/>
    <w:rsid w:val="00A773F5"/>
    <w:rsid w:val="00A7759A"/>
    <w:rsid w:val="00A7777A"/>
    <w:rsid w:val="00A80984"/>
    <w:rsid w:val="00A80C27"/>
    <w:rsid w:val="00A80C9A"/>
    <w:rsid w:val="00A81270"/>
    <w:rsid w:val="00A82412"/>
    <w:rsid w:val="00A824BF"/>
    <w:rsid w:val="00A825EA"/>
    <w:rsid w:val="00A827E9"/>
    <w:rsid w:val="00A82A1B"/>
    <w:rsid w:val="00A82B1F"/>
    <w:rsid w:val="00A82C41"/>
    <w:rsid w:val="00A82D27"/>
    <w:rsid w:val="00A830A9"/>
    <w:rsid w:val="00A830B7"/>
    <w:rsid w:val="00A83119"/>
    <w:rsid w:val="00A8329C"/>
    <w:rsid w:val="00A83413"/>
    <w:rsid w:val="00A83626"/>
    <w:rsid w:val="00A83ADD"/>
    <w:rsid w:val="00A83FF2"/>
    <w:rsid w:val="00A8444E"/>
    <w:rsid w:val="00A84A03"/>
    <w:rsid w:val="00A84BDF"/>
    <w:rsid w:val="00A84FA6"/>
    <w:rsid w:val="00A85188"/>
    <w:rsid w:val="00A851E5"/>
    <w:rsid w:val="00A85455"/>
    <w:rsid w:val="00A85A48"/>
    <w:rsid w:val="00A85A7B"/>
    <w:rsid w:val="00A866F1"/>
    <w:rsid w:val="00A86C67"/>
    <w:rsid w:val="00A87868"/>
    <w:rsid w:val="00A8798C"/>
    <w:rsid w:val="00A87A2E"/>
    <w:rsid w:val="00A87CEA"/>
    <w:rsid w:val="00A87D95"/>
    <w:rsid w:val="00A9022F"/>
    <w:rsid w:val="00A90380"/>
    <w:rsid w:val="00A906EC"/>
    <w:rsid w:val="00A90C68"/>
    <w:rsid w:val="00A911C1"/>
    <w:rsid w:val="00A914A3"/>
    <w:rsid w:val="00A918E2"/>
    <w:rsid w:val="00A91C8C"/>
    <w:rsid w:val="00A92553"/>
    <w:rsid w:val="00A92807"/>
    <w:rsid w:val="00A9284E"/>
    <w:rsid w:val="00A92C61"/>
    <w:rsid w:val="00A92EA7"/>
    <w:rsid w:val="00A92F1D"/>
    <w:rsid w:val="00A9342B"/>
    <w:rsid w:val="00A93547"/>
    <w:rsid w:val="00A93D84"/>
    <w:rsid w:val="00A941E4"/>
    <w:rsid w:val="00A942E3"/>
    <w:rsid w:val="00A94CA6"/>
    <w:rsid w:val="00A957A8"/>
    <w:rsid w:val="00A95D9C"/>
    <w:rsid w:val="00A95EC8"/>
    <w:rsid w:val="00A9612F"/>
    <w:rsid w:val="00A96453"/>
    <w:rsid w:val="00A96738"/>
    <w:rsid w:val="00A96A80"/>
    <w:rsid w:val="00A975B3"/>
    <w:rsid w:val="00A975DB"/>
    <w:rsid w:val="00A977B9"/>
    <w:rsid w:val="00A97927"/>
    <w:rsid w:val="00AA0171"/>
    <w:rsid w:val="00AA0530"/>
    <w:rsid w:val="00AA0704"/>
    <w:rsid w:val="00AA082A"/>
    <w:rsid w:val="00AA0C1E"/>
    <w:rsid w:val="00AA0EBF"/>
    <w:rsid w:val="00AA0F7B"/>
    <w:rsid w:val="00AA11E7"/>
    <w:rsid w:val="00AA1770"/>
    <w:rsid w:val="00AA1DE7"/>
    <w:rsid w:val="00AA1EEC"/>
    <w:rsid w:val="00AA2587"/>
    <w:rsid w:val="00AA2D87"/>
    <w:rsid w:val="00AA2F09"/>
    <w:rsid w:val="00AA35F9"/>
    <w:rsid w:val="00AA3A41"/>
    <w:rsid w:val="00AA3AC7"/>
    <w:rsid w:val="00AA3D93"/>
    <w:rsid w:val="00AA4125"/>
    <w:rsid w:val="00AA4719"/>
    <w:rsid w:val="00AA4727"/>
    <w:rsid w:val="00AA4ABF"/>
    <w:rsid w:val="00AA4B4D"/>
    <w:rsid w:val="00AA4BD5"/>
    <w:rsid w:val="00AA4F86"/>
    <w:rsid w:val="00AA52A3"/>
    <w:rsid w:val="00AA55F9"/>
    <w:rsid w:val="00AA5F02"/>
    <w:rsid w:val="00AA6192"/>
    <w:rsid w:val="00AA6546"/>
    <w:rsid w:val="00AA6574"/>
    <w:rsid w:val="00AA6C29"/>
    <w:rsid w:val="00AA6F76"/>
    <w:rsid w:val="00AA76C3"/>
    <w:rsid w:val="00AA7D72"/>
    <w:rsid w:val="00AB005A"/>
    <w:rsid w:val="00AB0085"/>
    <w:rsid w:val="00AB0FC2"/>
    <w:rsid w:val="00AB11F8"/>
    <w:rsid w:val="00AB1397"/>
    <w:rsid w:val="00AB2153"/>
    <w:rsid w:val="00AB25AC"/>
    <w:rsid w:val="00AB277C"/>
    <w:rsid w:val="00AB2A2F"/>
    <w:rsid w:val="00AB2ADE"/>
    <w:rsid w:val="00AB2AEA"/>
    <w:rsid w:val="00AB3517"/>
    <w:rsid w:val="00AB3584"/>
    <w:rsid w:val="00AB35CC"/>
    <w:rsid w:val="00AB3732"/>
    <w:rsid w:val="00AB37C2"/>
    <w:rsid w:val="00AB39BB"/>
    <w:rsid w:val="00AB4665"/>
    <w:rsid w:val="00AB4D05"/>
    <w:rsid w:val="00AB502D"/>
    <w:rsid w:val="00AB526F"/>
    <w:rsid w:val="00AB554B"/>
    <w:rsid w:val="00AB5B9B"/>
    <w:rsid w:val="00AB5DDA"/>
    <w:rsid w:val="00AB6D97"/>
    <w:rsid w:val="00AB789F"/>
    <w:rsid w:val="00AB7DD0"/>
    <w:rsid w:val="00AB7EDA"/>
    <w:rsid w:val="00AC0147"/>
    <w:rsid w:val="00AC05F5"/>
    <w:rsid w:val="00AC0772"/>
    <w:rsid w:val="00AC0D5A"/>
    <w:rsid w:val="00AC1506"/>
    <w:rsid w:val="00AC1729"/>
    <w:rsid w:val="00AC1E82"/>
    <w:rsid w:val="00AC2D48"/>
    <w:rsid w:val="00AC2F0C"/>
    <w:rsid w:val="00AC30A8"/>
    <w:rsid w:val="00AC35FD"/>
    <w:rsid w:val="00AC3E69"/>
    <w:rsid w:val="00AC40AD"/>
    <w:rsid w:val="00AC418E"/>
    <w:rsid w:val="00AC42F9"/>
    <w:rsid w:val="00AC46F8"/>
    <w:rsid w:val="00AC4A1A"/>
    <w:rsid w:val="00AC4DFA"/>
    <w:rsid w:val="00AC4E46"/>
    <w:rsid w:val="00AC5375"/>
    <w:rsid w:val="00AC5442"/>
    <w:rsid w:val="00AC57DD"/>
    <w:rsid w:val="00AC5B9D"/>
    <w:rsid w:val="00AC5CC6"/>
    <w:rsid w:val="00AC62AE"/>
    <w:rsid w:val="00AC6681"/>
    <w:rsid w:val="00AC6714"/>
    <w:rsid w:val="00AC6A00"/>
    <w:rsid w:val="00AC6E80"/>
    <w:rsid w:val="00AC6FDF"/>
    <w:rsid w:val="00AC7474"/>
    <w:rsid w:val="00AC7524"/>
    <w:rsid w:val="00AC7CF8"/>
    <w:rsid w:val="00AC7D4C"/>
    <w:rsid w:val="00AC7EB9"/>
    <w:rsid w:val="00AD03F7"/>
    <w:rsid w:val="00AD04EB"/>
    <w:rsid w:val="00AD08D0"/>
    <w:rsid w:val="00AD0A15"/>
    <w:rsid w:val="00AD0ADA"/>
    <w:rsid w:val="00AD0B55"/>
    <w:rsid w:val="00AD0C08"/>
    <w:rsid w:val="00AD0CCA"/>
    <w:rsid w:val="00AD0D1D"/>
    <w:rsid w:val="00AD0DCD"/>
    <w:rsid w:val="00AD0E1E"/>
    <w:rsid w:val="00AD0E9C"/>
    <w:rsid w:val="00AD0FDF"/>
    <w:rsid w:val="00AD14BA"/>
    <w:rsid w:val="00AD150D"/>
    <w:rsid w:val="00AD1769"/>
    <w:rsid w:val="00AD1B7A"/>
    <w:rsid w:val="00AD1D6D"/>
    <w:rsid w:val="00AD1D88"/>
    <w:rsid w:val="00AD2239"/>
    <w:rsid w:val="00AD2A75"/>
    <w:rsid w:val="00AD2C60"/>
    <w:rsid w:val="00AD3305"/>
    <w:rsid w:val="00AD33AC"/>
    <w:rsid w:val="00AD34DF"/>
    <w:rsid w:val="00AD3639"/>
    <w:rsid w:val="00AD3F95"/>
    <w:rsid w:val="00AD3FC8"/>
    <w:rsid w:val="00AD4177"/>
    <w:rsid w:val="00AD519D"/>
    <w:rsid w:val="00AD5AD4"/>
    <w:rsid w:val="00AD5B2A"/>
    <w:rsid w:val="00AD67E4"/>
    <w:rsid w:val="00AD68DE"/>
    <w:rsid w:val="00AD7864"/>
    <w:rsid w:val="00AD7A57"/>
    <w:rsid w:val="00AD7B3C"/>
    <w:rsid w:val="00AD7D35"/>
    <w:rsid w:val="00AD7E9C"/>
    <w:rsid w:val="00AE03AD"/>
    <w:rsid w:val="00AE03B6"/>
    <w:rsid w:val="00AE0ACF"/>
    <w:rsid w:val="00AE0BA7"/>
    <w:rsid w:val="00AE0DC2"/>
    <w:rsid w:val="00AE15A4"/>
    <w:rsid w:val="00AE17FF"/>
    <w:rsid w:val="00AE1AC0"/>
    <w:rsid w:val="00AE1B11"/>
    <w:rsid w:val="00AE1B6E"/>
    <w:rsid w:val="00AE2C2B"/>
    <w:rsid w:val="00AE2E19"/>
    <w:rsid w:val="00AE3819"/>
    <w:rsid w:val="00AE3D9A"/>
    <w:rsid w:val="00AE3F49"/>
    <w:rsid w:val="00AE40CF"/>
    <w:rsid w:val="00AE4182"/>
    <w:rsid w:val="00AE4504"/>
    <w:rsid w:val="00AE4D12"/>
    <w:rsid w:val="00AE4DF1"/>
    <w:rsid w:val="00AE53AC"/>
    <w:rsid w:val="00AE55AA"/>
    <w:rsid w:val="00AE5A54"/>
    <w:rsid w:val="00AE5A97"/>
    <w:rsid w:val="00AE5D5A"/>
    <w:rsid w:val="00AE5F2A"/>
    <w:rsid w:val="00AE6257"/>
    <w:rsid w:val="00AE6369"/>
    <w:rsid w:val="00AE6B04"/>
    <w:rsid w:val="00AE75BF"/>
    <w:rsid w:val="00AE7C12"/>
    <w:rsid w:val="00AE7CA7"/>
    <w:rsid w:val="00AF04C2"/>
    <w:rsid w:val="00AF0EA5"/>
    <w:rsid w:val="00AF0ED7"/>
    <w:rsid w:val="00AF0F44"/>
    <w:rsid w:val="00AF116B"/>
    <w:rsid w:val="00AF11F0"/>
    <w:rsid w:val="00AF1F12"/>
    <w:rsid w:val="00AF2865"/>
    <w:rsid w:val="00AF2BD9"/>
    <w:rsid w:val="00AF365D"/>
    <w:rsid w:val="00AF37CA"/>
    <w:rsid w:val="00AF38B8"/>
    <w:rsid w:val="00AF3CCA"/>
    <w:rsid w:val="00AF3CEA"/>
    <w:rsid w:val="00AF4171"/>
    <w:rsid w:val="00AF4207"/>
    <w:rsid w:val="00AF47D5"/>
    <w:rsid w:val="00AF4971"/>
    <w:rsid w:val="00AF4AC9"/>
    <w:rsid w:val="00AF4DC1"/>
    <w:rsid w:val="00AF4E9E"/>
    <w:rsid w:val="00AF4FC4"/>
    <w:rsid w:val="00AF545F"/>
    <w:rsid w:val="00AF605F"/>
    <w:rsid w:val="00AF6286"/>
    <w:rsid w:val="00AF6E8E"/>
    <w:rsid w:val="00AF7077"/>
    <w:rsid w:val="00AF7147"/>
    <w:rsid w:val="00AF7D77"/>
    <w:rsid w:val="00AF7FBF"/>
    <w:rsid w:val="00B00D61"/>
    <w:rsid w:val="00B00FAF"/>
    <w:rsid w:val="00B01124"/>
    <w:rsid w:val="00B017FC"/>
    <w:rsid w:val="00B01B4C"/>
    <w:rsid w:val="00B01BAF"/>
    <w:rsid w:val="00B01BD9"/>
    <w:rsid w:val="00B032CD"/>
    <w:rsid w:val="00B03DB4"/>
    <w:rsid w:val="00B03E02"/>
    <w:rsid w:val="00B04B8E"/>
    <w:rsid w:val="00B04DAE"/>
    <w:rsid w:val="00B05881"/>
    <w:rsid w:val="00B05F62"/>
    <w:rsid w:val="00B06248"/>
    <w:rsid w:val="00B068BF"/>
    <w:rsid w:val="00B06969"/>
    <w:rsid w:val="00B06AA6"/>
    <w:rsid w:val="00B07147"/>
    <w:rsid w:val="00B072F8"/>
    <w:rsid w:val="00B075F1"/>
    <w:rsid w:val="00B0778D"/>
    <w:rsid w:val="00B07B33"/>
    <w:rsid w:val="00B1026D"/>
    <w:rsid w:val="00B10D2B"/>
    <w:rsid w:val="00B1109E"/>
    <w:rsid w:val="00B1131A"/>
    <w:rsid w:val="00B11966"/>
    <w:rsid w:val="00B11B4B"/>
    <w:rsid w:val="00B11EF1"/>
    <w:rsid w:val="00B11FF8"/>
    <w:rsid w:val="00B12478"/>
    <w:rsid w:val="00B124E3"/>
    <w:rsid w:val="00B125D4"/>
    <w:rsid w:val="00B127F0"/>
    <w:rsid w:val="00B12B86"/>
    <w:rsid w:val="00B12E43"/>
    <w:rsid w:val="00B13BB2"/>
    <w:rsid w:val="00B143FB"/>
    <w:rsid w:val="00B14699"/>
    <w:rsid w:val="00B14CDF"/>
    <w:rsid w:val="00B153D3"/>
    <w:rsid w:val="00B154B9"/>
    <w:rsid w:val="00B15A90"/>
    <w:rsid w:val="00B15F56"/>
    <w:rsid w:val="00B1675A"/>
    <w:rsid w:val="00B16762"/>
    <w:rsid w:val="00B16EC2"/>
    <w:rsid w:val="00B1708D"/>
    <w:rsid w:val="00B1725F"/>
    <w:rsid w:val="00B175E7"/>
    <w:rsid w:val="00B17769"/>
    <w:rsid w:val="00B17B8D"/>
    <w:rsid w:val="00B17BFA"/>
    <w:rsid w:val="00B2020E"/>
    <w:rsid w:val="00B205F8"/>
    <w:rsid w:val="00B20B5C"/>
    <w:rsid w:val="00B20E4B"/>
    <w:rsid w:val="00B21203"/>
    <w:rsid w:val="00B214C5"/>
    <w:rsid w:val="00B219DC"/>
    <w:rsid w:val="00B21A39"/>
    <w:rsid w:val="00B221DB"/>
    <w:rsid w:val="00B22466"/>
    <w:rsid w:val="00B224C6"/>
    <w:rsid w:val="00B226E4"/>
    <w:rsid w:val="00B22B47"/>
    <w:rsid w:val="00B23496"/>
    <w:rsid w:val="00B23C12"/>
    <w:rsid w:val="00B23EC6"/>
    <w:rsid w:val="00B24D95"/>
    <w:rsid w:val="00B2506E"/>
    <w:rsid w:val="00B25A4C"/>
    <w:rsid w:val="00B25AF7"/>
    <w:rsid w:val="00B26167"/>
    <w:rsid w:val="00B2650C"/>
    <w:rsid w:val="00B26877"/>
    <w:rsid w:val="00B26B04"/>
    <w:rsid w:val="00B26DDB"/>
    <w:rsid w:val="00B27AAF"/>
    <w:rsid w:val="00B300E4"/>
    <w:rsid w:val="00B3062D"/>
    <w:rsid w:val="00B3067D"/>
    <w:rsid w:val="00B30682"/>
    <w:rsid w:val="00B30D2E"/>
    <w:rsid w:val="00B3120E"/>
    <w:rsid w:val="00B31423"/>
    <w:rsid w:val="00B317D1"/>
    <w:rsid w:val="00B3197E"/>
    <w:rsid w:val="00B319FD"/>
    <w:rsid w:val="00B320E7"/>
    <w:rsid w:val="00B324B6"/>
    <w:rsid w:val="00B3256E"/>
    <w:rsid w:val="00B32715"/>
    <w:rsid w:val="00B329AD"/>
    <w:rsid w:val="00B32AF8"/>
    <w:rsid w:val="00B32F9D"/>
    <w:rsid w:val="00B32FD7"/>
    <w:rsid w:val="00B3333F"/>
    <w:rsid w:val="00B33CBE"/>
    <w:rsid w:val="00B33D9F"/>
    <w:rsid w:val="00B3420A"/>
    <w:rsid w:val="00B34331"/>
    <w:rsid w:val="00B344F7"/>
    <w:rsid w:val="00B345FC"/>
    <w:rsid w:val="00B3462F"/>
    <w:rsid w:val="00B34C7E"/>
    <w:rsid w:val="00B34CDC"/>
    <w:rsid w:val="00B34D6F"/>
    <w:rsid w:val="00B34EBE"/>
    <w:rsid w:val="00B3542A"/>
    <w:rsid w:val="00B3546B"/>
    <w:rsid w:val="00B35A09"/>
    <w:rsid w:val="00B35EE6"/>
    <w:rsid w:val="00B3627C"/>
    <w:rsid w:val="00B368C2"/>
    <w:rsid w:val="00B370FE"/>
    <w:rsid w:val="00B37641"/>
    <w:rsid w:val="00B37804"/>
    <w:rsid w:val="00B37824"/>
    <w:rsid w:val="00B37A7B"/>
    <w:rsid w:val="00B405B4"/>
    <w:rsid w:val="00B40CC0"/>
    <w:rsid w:val="00B41310"/>
    <w:rsid w:val="00B429B4"/>
    <w:rsid w:val="00B42EB4"/>
    <w:rsid w:val="00B4309D"/>
    <w:rsid w:val="00B433DD"/>
    <w:rsid w:val="00B4345A"/>
    <w:rsid w:val="00B43954"/>
    <w:rsid w:val="00B43FDC"/>
    <w:rsid w:val="00B443C3"/>
    <w:rsid w:val="00B4444C"/>
    <w:rsid w:val="00B44BAB"/>
    <w:rsid w:val="00B44DC0"/>
    <w:rsid w:val="00B45C7B"/>
    <w:rsid w:val="00B45D19"/>
    <w:rsid w:val="00B45E46"/>
    <w:rsid w:val="00B462B2"/>
    <w:rsid w:val="00B46708"/>
    <w:rsid w:val="00B46880"/>
    <w:rsid w:val="00B47329"/>
    <w:rsid w:val="00B4772B"/>
    <w:rsid w:val="00B479BA"/>
    <w:rsid w:val="00B47A1E"/>
    <w:rsid w:val="00B47AB3"/>
    <w:rsid w:val="00B47D36"/>
    <w:rsid w:val="00B47DF3"/>
    <w:rsid w:val="00B50092"/>
    <w:rsid w:val="00B5088D"/>
    <w:rsid w:val="00B50BE6"/>
    <w:rsid w:val="00B50FFB"/>
    <w:rsid w:val="00B51654"/>
    <w:rsid w:val="00B51940"/>
    <w:rsid w:val="00B524FF"/>
    <w:rsid w:val="00B5253D"/>
    <w:rsid w:val="00B5258A"/>
    <w:rsid w:val="00B528F6"/>
    <w:rsid w:val="00B52BC3"/>
    <w:rsid w:val="00B52D07"/>
    <w:rsid w:val="00B5359A"/>
    <w:rsid w:val="00B535AA"/>
    <w:rsid w:val="00B539DC"/>
    <w:rsid w:val="00B53A66"/>
    <w:rsid w:val="00B543DF"/>
    <w:rsid w:val="00B54457"/>
    <w:rsid w:val="00B5463B"/>
    <w:rsid w:val="00B552AE"/>
    <w:rsid w:val="00B552BC"/>
    <w:rsid w:val="00B55341"/>
    <w:rsid w:val="00B553A4"/>
    <w:rsid w:val="00B55482"/>
    <w:rsid w:val="00B5591D"/>
    <w:rsid w:val="00B55984"/>
    <w:rsid w:val="00B55A46"/>
    <w:rsid w:val="00B56030"/>
    <w:rsid w:val="00B56C13"/>
    <w:rsid w:val="00B57444"/>
    <w:rsid w:val="00B57451"/>
    <w:rsid w:val="00B6055D"/>
    <w:rsid w:val="00B607D7"/>
    <w:rsid w:val="00B609FD"/>
    <w:rsid w:val="00B623AC"/>
    <w:rsid w:val="00B62727"/>
    <w:rsid w:val="00B627A1"/>
    <w:rsid w:val="00B62ACC"/>
    <w:rsid w:val="00B62D79"/>
    <w:rsid w:val="00B62E32"/>
    <w:rsid w:val="00B62E88"/>
    <w:rsid w:val="00B6321E"/>
    <w:rsid w:val="00B6340C"/>
    <w:rsid w:val="00B6356A"/>
    <w:rsid w:val="00B63D60"/>
    <w:rsid w:val="00B63FCE"/>
    <w:rsid w:val="00B6400A"/>
    <w:rsid w:val="00B64211"/>
    <w:rsid w:val="00B6459C"/>
    <w:rsid w:val="00B64A3A"/>
    <w:rsid w:val="00B650BA"/>
    <w:rsid w:val="00B65409"/>
    <w:rsid w:val="00B654CF"/>
    <w:rsid w:val="00B65973"/>
    <w:rsid w:val="00B65DF5"/>
    <w:rsid w:val="00B65EB7"/>
    <w:rsid w:val="00B6640A"/>
    <w:rsid w:val="00B66467"/>
    <w:rsid w:val="00B67205"/>
    <w:rsid w:val="00B672F5"/>
    <w:rsid w:val="00B67AD0"/>
    <w:rsid w:val="00B67BE1"/>
    <w:rsid w:val="00B67CCD"/>
    <w:rsid w:val="00B67ED2"/>
    <w:rsid w:val="00B704E6"/>
    <w:rsid w:val="00B704F9"/>
    <w:rsid w:val="00B708A6"/>
    <w:rsid w:val="00B711C5"/>
    <w:rsid w:val="00B713BD"/>
    <w:rsid w:val="00B71C6E"/>
    <w:rsid w:val="00B723D3"/>
    <w:rsid w:val="00B72D08"/>
    <w:rsid w:val="00B73226"/>
    <w:rsid w:val="00B73752"/>
    <w:rsid w:val="00B73DC6"/>
    <w:rsid w:val="00B73E85"/>
    <w:rsid w:val="00B73EDB"/>
    <w:rsid w:val="00B74048"/>
    <w:rsid w:val="00B74373"/>
    <w:rsid w:val="00B744B1"/>
    <w:rsid w:val="00B7552A"/>
    <w:rsid w:val="00B75A05"/>
    <w:rsid w:val="00B75FAD"/>
    <w:rsid w:val="00B76674"/>
    <w:rsid w:val="00B7691F"/>
    <w:rsid w:val="00B76ECB"/>
    <w:rsid w:val="00B7795F"/>
    <w:rsid w:val="00B8082C"/>
    <w:rsid w:val="00B816AA"/>
    <w:rsid w:val="00B817A7"/>
    <w:rsid w:val="00B81ACE"/>
    <w:rsid w:val="00B81D29"/>
    <w:rsid w:val="00B822DC"/>
    <w:rsid w:val="00B82595"/>
    <w:rsid w:val="00B828DE"/>
    <w:rsid w:val="00B8349F"/>
    <w:rsid w:val="00B838A5"/>
    <w:rsid w:val="00B83D5E"/>
    <w:rsid w:val="00B845BE"/>
    <w:rsid w:val="00B8467D"/>
    <w:rsid w:val="00B85BD5"/>
    <w:rsid w:val="00B86498"/>
    <w:rsid w:val="00B86728"/>
    <w:rsid w:val="00B87130"/>
    <w:rsid w:val="00B8769A"/>
    <w:rsid w:val="00B877F7"/>
    <w:rsid w:val="00B879BA"/>
    <w:rsid w:val="00B90099"/>
    <w:rsid w:val="00B90766"/>
    <w:rsid w:val="00B908CD"/>
    <w:rsid w:val="00B908E8"/>
    <w:rsid w:val="00B90954"/>
    <w:rsid w:val="00B90EDA"/>
    <w:rsid w:val="00B91059"/>
    <w:rsid w:val="00B9132C"/>
    <w:rsid w:val="00B91798"/>
    <w:rsid w:val="00B918DC"/>
    <w:rsid w:val="00B91DD6"/>
    <w:rsid w:val="00B922B5"/>
    <w:rsid w:val="00B92408"/>
    <w:rsid w:val="00B928B6"/>
    <w:rsid w:val="00B92A39"/>
    <w:rsid w:val="00B92C72"/>
    <w:rsid w:val="00B92E8B"/>
    <w:rsid w:val="00B93431"/>
    <w:rsid w:val="00B934D7"/>
    <w:rsid w:val="00B9361A"/>
    <w:rsid w:val="00B9395C"/>
    <w:rsid w:val="00B93C8B"/>
    <w:rsid w:val="00B94095"/>
    <w:rsid w:val="00B9460D"/>
    <w:rsid w:val="00B9556C"/>
    <w:rsid w:val="00B95586"/>
    <w:rsid w:val="00B95CB1"/>
    <w:rsid w:val="00B95D51"/>
    <w:rsid w:val="00B9605E"/>
    <w:rsid w:val="00B96638"/>
    <w:rsid w:val="00B966F8"/>
    <w:rsid w:val="00B97008"/>
    <w:rsid w:val="00B97DB2"/>
    <w:rsid w:val="00BA078D"/>
    <w:rsid w:val="00BA0AFA"/>
    <w:rsid w:val="00BA0F10"/>
    <w:rsid w:val="00BA10C4"/>
    <w:rsid w:val="00BA1BEE"/>
    <w:rsid w:val="00BA1F19"/>
    <w:rsid w:val="00BA29D7"/>
    <w:rsid w:val="00BA2B2C"/>
    <w:rsid w:val="00BA3089"/>
    <w:rsid w:val="00BA3444"/>
    <w:rsid w:val="00BA35A5"/>
    <w:rsid w:val="00BA3808"/>
    <w:rsid w:val="00BA3C15"/>
    <w:rsid w:val="00BA4734"/>
    <w:rsid w:val="00BA48B6"/>
    <w:rsid w:val="00BA564E"/>
    <w:rsid w:val="00BA5701"/>
    <w:rsid w:val="00BA5AF9"/>
    <w:rsid w:val="00BA68DF"/>
    <w:rsid w:val="00BA6ACC"/>
    <w:rsid w:val="00BA6C05"/>
    <w:rsid w:val="00BA6E34"/>
    <w:rsid w:val="00BA7413"/>
    <w:rsid w:val="00BA74E1"/>
    <w:rsid w:val="00BA7513"/>
    <w:rsid w:val="00BA7B1C"/>
    <w:rsid w:val="00BA7CBD"/>
    <w:rsid w:val="00BA7EF7"/>
    <w:rsid w:val="00BB08A9"/>
    <w:rsid w:val="00BB0A0F"/>
    <w:rsid w:val="00BB0ED6"/>
    <w:rsid w:val="00BB10B5"/>
    <w:rsid w:val="00BB12FD"/>
    <w:rsid w:val="00BB1B5D"/>
    <w:rsid w:val="00BB1D94"/>
    <w:rsid w:val="00BB1EC8"/>
    <w:rsid w:val="00BB1F0C"/>
    <w:rsid w:val="00BB26A1"/>
    <w:rsid w:val="00BB300E"/>
    <w:rsid w:val="00BB33FB"/>
    <w:rsid w:val="00BB3731"/>
    <w:rsid w:val="00BB3B98"/>
    <w:rsid w:val="00BB3BB3"/>
    <w:rsid w:val="00BB3DED"/>
    <w:rsid w:val="00BB3E76"/>
    <w:rsid w:val="00BB4281"/>
    <w:rsid w:val="00BB509B"/>
    <w:rsid w:val="00BB53CA"/>
    <w:rsid w:val="00BB53EB"/>
    <w:rsid w:val="00BB5CD8"/>
    <w:rsid w:val="00BB5EAC"/>
    <w:rsid w:val="00BB6C52"/>
    <w:rsid w:val="00BB6E03"/>
    <w:rsid w:val="00BB707B"/>
    <w:rsid w:val="00BB73AB"/>
    <w:rsid w:val="00BB77ED"/>
    <w:rsid w:val="00BB7AB4"/>
    <w:rsid w:val="00BB7BD3"/>
    <w:rsid w:val="00BB7CDF"/>
    <w:rsid w:val="00BC0E02"/>
    <w:rsid w:val="00BC14B8"/>
    <w:rsid w:val="00BC1C12"/>
    <w:rsid w:val="00BC2448"/>
    <w:rsid w:val="00BC246B"/>
    <w:rsid w:val="00BC29DB"/>
    <w:rsid w:val="00BC2BEF"/>
    <w:rsid w:val="00BC3226"/>
    <w:rsid w:val="00BC328B"/>
    <w:rsid w:val="00BC3537"/>
    <w:rsid w:val="00BC362E"/>
    <w:rsid w:val="00BC36EF"/>
    <w:rsid w:val="00BC3B04"/>
    <w:rsid w:val="00BC3FBD"/>
    <w:rsid w:val="00BC4458"/>
    <w:rsid w:val="00BC45E8"/>
    <w:rsid w:val="00BC4878"/>
    <w:rsid w:val="00BC4C26"/>
    <w:rsid w:val="00BC4CAD"/>
    <w:rsid w:val="00BC512F"/>
    <w:rsid w:val="00BC56D7"/>
    <w:rsid w:val="00BC5C03"/>
    <w:rsid w:val="00BC633A"/>
    <w:rsid w:val="00BD01D1"/>
    <w:rsid w:val="00BD0774"/>
    <w:rsid w:val="00BD07FB"/>
    <w:rsid w:val="00BD0960"/>
    <w:rsid w:val="00BD130D"/>
    <w:rsid w:val="00BD1358"/>
    <w:rsid w:val="00BD23FE"/>
    <w:rsid w:val="00BD25F8"/>
    <w:rsid w:val="00BD2703"/>
    <w:rsid w:val="00BD28A2"/>
    <w:rsid w:val="00BD2A93"/>
    <w:rsid w:val="00BD2D57"/>
    <w:rsid w:val="00BD32E0"/>
    <w:rsid w:val="00BD40F4"/>
    <w:rsid w:val="00BD4106"/>
    <w:rsid w:val="00BD41D1"/>
    <w:rsid w:val="00BD4B15"/>
    <w:rsid w:val="00BD5CA4"/>
    <w:rsid w:val="00BD5CB6"/>
    <w:rsid w:val="00BD641D"/>
    <w:rsid w:val="00BD6499"/>
    <w:rsid w:val="00BD6658"/>
    <w:rsid w:val="00BD76E0"/>
    <w:rsid w:val="00BD7B68"/>
    <w:rsid w:val="00BD7BC3"/>
    <w:rsid w:val="00BD7C1E"/>
    <w:rsid w:val="00BD7F7A"/>
    <w:rsid w:val="00BE014D"/>
    <w:rsid w:val="00BE062F"/>
    <w:rsid w:val="00BE0685"/>
    <w:rsid w:val="00BE0857"/>
    <w:rsid w:val="00BE0FDA"/>
    <w:rsid w:val="00BE11D4"/>
    <w:rsid w:val="00BE1237"/>
    <w:rsid w:val="00BE1D16"/>
    <w:rsid w:val="00BE242D"/>
    <w:rsid w:val="00BE2533"/>
    <w:rsid w:val="00BE28B7"/>
    <w:rsid w:val="00BE2932"/>
    <w:rsid w:val="00BE2B7A"/>
    <w:rsid w:val="00BE2CFB"/>
    <w:rsid w:val="00BE3331"/>
    <w:rsid w:val="00BE347E"/>
    <w:rsid w:val="00BE3A63"/>
    <w:rsid w:val="00BE4842"/>
    <w:rsid w:val="00BE4982"/>
    <w:rsid w:val="00BE49C0"/>
    <w:rsid w:val="00BE4F1D"/>
    <w:rsid w:val="00BE5643"/>
    <w:rsid w:val="00BE595D"/>
    <w:rsid w:val="00BE5DAE"/>
    <w:rsid w:val="00BE715C"/>
    <w:rsid w:val="00BE7454"/>
    <w:rsid w:val="00BE79D8"/>
    <w:rsid w:val="00BE7A8E"/>
    <w:rsid w:val="00BE7C61"/>
    <w:rsid w:val="00BE7D3C"/>
    <w:rsid w:val="00BF0271"/>
    <w:rsid w:val="00BF1067"/>
    <w:rsid w:val="00BF10BC"/>
    <w:rsid w:val="00BF1393"/>
    <w:rsid w:val="00BF1684"/>
    <w:rsid w:val="00BF1902"/>
    <w:rsid w:val="00BF1AC3"/>
    <w:rsid w:val="00BF3180"/>
    <w:rsid w:val="00BF3336"/>
    <w:rsid w:val="00BF34A1"/>
    <w:rsid w:val="00BF3959"/>
    <w:rsid w:val="00BF4473"/>
    <w:rsid w:val="00BF491E"/>
    <w:rsid w:val="00BF4E25"/>
    <w:rsid w:val="00BF60A3"/>
    <w:rsid w:val="00BF623B"/>
    <w:rsid w:val="00BF67DE"/>
    <w:rsid w:val="00BF72A5"/>
    <w:rsid w:val="00BF76BE"/>
    <w:rsid w:val="00BF7D25"/>
    <w:rsid w:val="00BF7F91"/>
    <w:rsid w:val="00C00041"/>
    <w:rsid w:val="00C00A18"/>
    <w:rsid w:val="00C03161"/>
    <w:rsid w:val="00C0318D"/>
    <w:rsid w:val="00C037FC"/>
    <w:rsid w:val="00C03A33"/>
    <w:rsid w:val="00C03A8A"/>
    <w:rsid w:val="00C03AE2"/>
    <w:rsid w:val="00C03B17"/>
    <w:rsid w:val="00C03B72"/>
    <w:rsid w:val="00C045E6"/>
    <w:rsid w:val="00C04C7E"/>
    <w:rsid w:val="00C04D24"/>
    <w:rsid w:val="00C04D81"/>
    <w:rsid w:val="00C0617A"/>
    <w:rsid w:val="00C063D4"/>
    <w:rsid w:val="00C0650F"/>
    <w:rsid w:val="00C06598"/>
    <w:rsid w:val="00C068C3"/>
    <w:rsid w:val="00C06C74"/>
    <w:rsid w:val="00C0779D"/>
    <w:rsid w:val="00C07962"/>
    <w:rsid w:val="00C07AF9"/>
    <w:rsid w:val="00C10763"/>
    <w:rsid w:val="00C10889"/>
    <w:rsid w:val="00C10D3E"/>
    <w:rsid w:val="00C10E63"/>
    <w:rsid w:val="00C113DF"/>
    <w:rsid w:val="00C1149D"/>
    <w:rsid w:val="00C11546"/>
    <w:rsid w:val="00C125C0"/>
    <w:rsid w:val="00C126FF"/>
    <w:rsid w:val="00C127A0"/>
    <w:rsid w:val="00C12B4E"/>
    <w:rsid w:val="00C12ED9"/>
    <w:rsid w:val="00C13C20"/>
    <w:rsid w:val="00C13F55"/>
    <w:rsid w:val="00C15418"/>
    <w:rsid w:val="00C15EE9"/>
    <w:rsid w:val="00C15EF1"/>
    <w:rsid w:val="00C15F8C"/>
    <w:rsid w:val="00C16165"/>
    <w:rsid w:val="00C16316"/>
    <w:rsid w:val="00C16849"/>
    <w:rsid w:val="00C168E5"/>
    <w:rsid w:val="00C16995"/>
    <w:rsid w:val="00C1754A"/>
    <w:rsid w:val="00C17795"/>
    <w:rsid w:val="00C17994"/>
    <w:rsid w:val="00C20116"/>
    <w:rsid w:val="00C20136"/>
    <w:rsid w:val="00C202C2"/>
    <w:rsid w:val="00C20B43"/>
    <w:rsid w:val="00C20E2C"/>
    <w:rsid w:val="00C21896"/>
    <w:rsid w:val="00C22761"/>
    <w:rsid w:val="00C23030"/>
    <w:rsid w:val="00C23667"/>
    <w:rsid w:val="00C238D9"/>
    <w:rsid w:val="00C23F4D"/>
    <w:rsid w:val="00C24521"/>
    <w:rsid w:val="00C245A3"/>
    <w:rsid w:val="00C2466D"/>
    <w:rsid w:val="00C24A28"/>
    <w:rsid w:val="00C24FD6"/>
    <w:rsid w:val="00C25A9D"/>
    <w:rsid w:val="00C26332"/>
    <w:rsid w:val="00C2747D"/>
    <w:rsid w:val="00C275EE"/>
    <w:rsid w:val="00C2772D"/>
    <w:rsid w:val="00C27B8F"/>
    <w:rsid w:val="00C3050A"/>
    <w:rsid w:val="00C3085A"/>
    <w:rsid w:val="00C30DA2"/>
    <w:rsid w:val="00C31316"/>
    <w:rsid w:val="00C317DF"/>
    <w:rsid w:val="00C3186E"/>
    <w:rsid w:val="00C318B3"/>
    <w:rsid w:val="00C319AA"/>
    <w:rsid w:val="00C31DD1"/>
    <w:rsid w:val="00C31E5A"/>
    <w:rsid w:val="00C325D8"/>
    <w:rsid w:val="00C331E7"/>
    <w:rsid w:val="00C33337"/>
    <w:rsid w:val="00C33709"/>
    <w:rsid w:val="00C337C1"/>
    <w:rsid w:val="00C3395E"/>
    <w:rsid w:val="00C34728"/>
    <w:rsid w:val="00C348F9"/>
    <w:rsid w:val="00C34B45"/>
    <w:rsid w:val="00C34BEB"/>
    <w:rsid w:val="00C35024"/>
    <w:rsid w:val="00C35267"/>
    <w:rsid w:val="00C35413"/>
    <w:rsid w:val="00C355AD"/>
    <w:rsid w:val="00C35BD8"/>
    <w:rsid w:val="00C361D6"/>
    <w:rsid w:val="00C362FC"/>
    <w:rsid w:val="00C363A9"/>
    <w:rsid w:val="00C365BD"/>
    <w:rsid w:val="00C36D42"/>
    <w:rsid w:val="00C372AF"/>
    <w:rsid w:val="00C37485"/>
    <w:rsid w:val="00C37822"/>
    <w:rsid w:val="00C3792C"/>
    <w:rsid w:val="00C37B8B"/>
    <w:rsid w:val="00C37DAF"/>
    <w:rsid w:val="00C4025B"/>
    <w:rsid w:val="00C4053D"/>
    <w:rsid w:val="00C40762"/>
    <w:rsid w:val="00C40DD9"/>
    <w:rsid w:val="00C40E0A"/>
    <w:rsid w:val="00C41115"/>
    <w:rsid w:val="00C412D6"/>
    <w:rsid w:val="00C41D35"/>
    <w:rsid w:val="00C41DF5"/>
    <w:rsid w:val="00C41EDA"/>
    <w:rsid w:val="00C4255E"/>
    <w:rsid w:val="00C42641"/>
    <w:rsid w:val="00C42B46"/>
    <w:rsid w:val="00C43132"/>
    <w:rsid w:val="00C43591"/>
    <w:rsid w:val="00C43C7C"/>
    <w:rsid w:val="00C43EE3"/>
    <w:rsid w:val="00C4481C"/>
    <w:rsid w:val="00C448A9"/>
    <w:rsid w:val="00C44F13"/>
    <w:rsid w:val="00C452E7"/>
    <w:rsid w:val="00C453E4"/>
    <w:rsid w:val="00C454A4"/>
    <w:rsid w:val="00C4609D"/>
    <w:rsid w:val="00C4616F"/>
    <w:rsid w:val="00C46B94"/>
    <w:rsid w:val="00C47340"/>
    <w:rsid w:val="00C476DD"/>
    <w:rsid w:val="00C5004D"/>
    <w:rsid w:val="00C500D7"/>
    <w:rsid w:val="00C50247"/>
    <w:rsid w:val="00C5029A"/>
    <w:rsid w:val="00C5031B"/>
    <w:rsid w:val="00C51310"/>
    <w:rsid w:val="00C515E0"/>
    <w:rsid w:val="00C51896"/>
    <w:rsid w:val="00C52216"/>
    <w:rsid w:val="00C5230A"/>
    <w:rsid w:val="00C52437"/>
    <w:rsid w:val="00C52799"/>
    <w:rsid w:val="00C52998"/>
    <w:rsid w:val="00C53362"/>
    <w:rsid w:val="00C534C6"/>
    <w:rsid w:val="00C536FB"/>
    <w:rsid w:val="00C53B39"/>
    <w:rsid w:val="00C53FB4"/>
    <w:rsid w:val="00C53FDD"/>
    <w:rsid w:val="00C542EE"/>
    <w:rsid w:val="00C5437D"/>
    <w:rsid w:val="00C54CEC"/>
    <w:rsid w:val="00C55391"/>
    <w:rsid w:val="00C554A6"/>
    <w:rsid w:val="00C55DCC"/>
    <w:rsid w:val="00C56118"/>
    <w:rsid w:val="00C567C5"/>
    <w:rsid w:val="00C56917"/>
    <w:rsid w:val="00C56E5A"/>
    <w:rsid w:val="00C5758C"/>
    <w:rsid w:val="00C600D7"/>
    <w:rsid w:val="00C6021A"/>
    <w:rsid w:val="00C6021D"/>
    <w:rsid w:val="00C60226"/>
    <w:rsid w:val="00C6030C"/>
    <w:rsid w:val="00C60453"/>
    <w:rsid w:val="00C60C6C"/>
    <w:rsid w:val="00C615F4"/>
    <w:rsid w:val="00C61B07"/>
    <w:rsid w:val="00C61BCB"/>
    <w:rsid w:val="00C61EE0"/>
    <w:rsid w:val="00C62138"/>
    <w:rsid w:val="00C6219F"/>
    <w:rsid w:val="00C625F0"/>
    <w:rsid w:val="00C62937"/>
    <w:rsid w:val="00C62D98"/>
    <w:rsid w:val="00C62DDF"/>
    <w:rsid w:val="00C62E96"/>
    <w:rsid w:val="00C632DA"/>
    <w:rsid w:val="00C63395"/>
    <w:rsid w:val="00C6394F"/>
    <w:rsid w:val="00C63CB5"/>
    <w:rsid w:val="00C6459D"/>
    <w:rsid w:val="00C6460C"/>
    <w:rsid w:val="00C646B1"/>
    <w:rsid w:val="00C649D0"/>
    <w:rsid w:val="00C650A1"/>
    <w:rsid w:val="00C65521"/>
    <w:rsid w:val="00C658D5"/>
    <w:rsid w:val="00C65F70"/>
    <w:rsid w:val="00C66473"/>
    <w:rsid w:val="00C66B64"/>
    <w:rsid w:val="00C66CDD"/>
    <w:rsid w:val="00C674DA"/>
    <w:rsid w:val="00C67578"/>
    <w:rsid w:val="00C676FD"/>
    <w:rsid w:val="00C6780E"/>
    <w:rsid w:val="00C67E9E"/>
    <w:rsid w:val="00C70157"/>
    <w:rsid w:val="00C70A76"/>
    <w:rsid w:val="00C70ED5"/>
    <w:rsid w:val="00C70FB7"/>
    <w:rsid w:val="00C70FE6"/>
    <w:rsid w:val="00C71165"/>
    <w:rsid w:val="00C7135B"/>
    <w:rsid w:val="00C714A7"/>
    <w:rsid w:val="00C715C4"/>
    <w:rsid w:val="00C71AA9"/>
    <w:rsid w:val="00C71DE4"/>
    <w:rsid w:val="00C71E29"/>
    <w:rsid w:val="00C7236B"/>
    <w:rsid w:val="00C72605"/>
    <w:rsid w:val="00C73515"/>
    <w:rsid w:val="00C73865"/>
    <w:rsid w:val="00C73C5B"/>
    <w:rsid w:val="00C744CA"/>
    <w:rsid w:val="00C74815"/>
    <w:rsid w:val="00C74AB2"/>
    <w:rsid w:val="00C74B3E"/>
    <w:rsid w:val="00C75541"/>
    <w:rsid w:val="00C76219"/>
    <w:rsid w:val="00C768D7"/>
    <w:rsid w:val="00C76EFE"/>
    <w:rsid w:val="00C775CD"/>
    <w:rsid w:val="00C77789"/>
    <w:rsid w:val="00C777A2"/>
    <w:rsid w:val="00C77B4A"/>
    <w:rsid w:val="00C77FF2"/>
    <w:rsid w:val="00C8002E"/>
    <w:rsid w:val="00C8005A"/>
    <w:rsid w:val="00C8066D"/>
    <w:rsid w:val="00C80A31"/>
    <w:rsid w:val="00C80B75"/>
    <w:rsid w:val="00C81522"/>
    <w:rsid w:val="00C816D2"/>
    <w:rsid w:val="00C8188E"/>
    <w:rsid w:val="00C81BA3"/>
    <w:rsid w:val="00C81C3F"/>
    <w:rsid w:val="00C81DDA"/>
    <w:rsid w:val="00C81F2E"/>
    <w:rsid w:val="00C82B34"/>
    <w:rsid w:val="00C82C41"/>
    <w:rsid w:val="00C83282"/>
    <w:rsid w:val="00C83F95"/>
    <w:rsid w:val="00C84427"/>
    <w:rsid w:val="00C84722"/>
    <w:rsid w:val="00C847BA"/>
    <w:rsid w:val="00C84A66"/>
    <w:rsid w:val="00C84AA0"/>
    <w:rsid w:val="00C851AF"/>
    <w:rsid w:val="00C86850"/>
    <w:rsid w:val="00C86DF7"/>
    <w:rsid w:val="00C87403"/>
    <w:rsid w:val="00C8746E"/>
    <w:rsid w:val="00C87AEE"/>
    <w:rsid w:val="00C87D35"/>
    <w:rsid w:val="00C87E7D"/>
    <w:rsid w:val="00C903F8"/>
    <w:rsid w:val="00C90AE9"/>
    <w:rsid w:val="00C90E59"/>
    <w:rsid w:val="00C917BD"/>
    <w:rsid w:val="00C92014"/>
    <w:rsid w:val="00C92E80"/>
    <w:rsid w:val="00C92F20"/>
    <w:rsid w:val="00C930E4"/>
    <w:rsid w:val="00C93AAD"/>
    <w:rsid w:val="00C94076"/>
    <w:rsid w:val="00C9534E"/>
    <w:rsid w:val="00C95C26"/>
    <w:rsid w:val="00C963BE"/>
    <w:rsid w:val="00C9656E"/>
    <w:rsid w:val="00C966D0"/>
    <w:rsid w:val="00C96859"/>
    <w:rsid w:val="00C96CAB"/>
    <w:rsid w:val="00C96E66"/>
    <w:rsid w:val="00C97339"/>
    <w:rsid w:val="00C9777A"/>
    <w:rsid w:val="00C97F7A"/>
    <w:rsid w:val="00CA022B"/>
    <w:rsid w:val="00CA026D"/>
    <w:rsid w:val="00CA039E"/>
    <w:rsid w:val="00CA0FBA"/>
    <w:rsid w:val="00CA13C3"/>
    <w:rsid w:val="00CA1982"/>
    <w:rsid w:val="00CA1D2D"/>
    <w:rsid w:val="00CA1E2F"/>
    <w:rsid w:val="00CA1E7D"/>
    <w:rsid w:val="00CA218D"/>
    <w:rsid w:val="00CA27B9"/>
    <w:rsid w:val="00CA2AA5"/>
    <w:rsid w:val="00CA389E"/>
    <w:rsid w:val="00CA3B2E"/>
    <w:rsid w:val="00CA4B10"/>
    <w:rsid w:val="00CA4C22"/>
    <w:rsid w:val="00CA4F9D"/>
    <w:rsid w:val="00CA5DA1"/>
    <w:rsid w:val="00CA656A"/>
    <w:rsid w:val="00CA6632"/>
    <w:rsid w:val="00CA6A72"/>
    <w:rsid w:val="00CA6BE0"/>
    <w:rsid w:val="00CA7476"/>
    <w:rsid w:val="00CA75B2"/>
    <w:rsid w:val="00CA78FF"/>
    <w:rsid w:val="00CB0654"/>
    <w:rsid w:val="00CB0839"/>
    <w:rsid w:val="00CB1AA6"/>
    <w:rsid w:val="00CB1D86"/>
    <w:rsid w:val="00CB2143"/>
    <w:rsid w:val="00CB218D"/>
    <w:rsid w:val="00CB2814"/>
    <w:rsid w:val="00CB2978"/>
    <w:rsid w:val="00CB29DA"/>
    <w:rsid w:val="00CB2ADE"/>
    <w:rsid w:val="00CB330E"/>
    <w:rsid w:val="00CB33CD"/>
    <w:rsid w:val="00CB361D"/>
    <w:rsid w:val="00CB3D18"/>
    <w:rsid w:val="00CB4623"/>
    <w:rsid w:val="00CB4F40"/>
    <w:rsid w:val="00CB4FDC"/>
    <w:rsid w:val="00CB5B68"/>
    <w:rsid w:val="00CB5E00"/>
    <w:rsid w:val="00CB6088"/>
    <w:rsid w:val="00CB646B"/>
    <w:rsid w:val="00CB66B1"/>
    <w:rsid w:val="00CB6FC6"/>
    <w:rsid w:val="00CB72C2"/>
    <w:rsid w:val="00CB7504"/>
    <w:rsid w:val="00CB78FA"/>
    <w:rsid w:val="00CB7A62"/>
    <w:rsid w:val="00CB7F6F"/>
    <w:rsid w:val="00CC003B"/>
    <w:rsid w:val="00CC09FA"/>
    <w:rsid w:val="00CC0BCA"/>
    <w:rsid w:val="00CC0E3B"/>
    <w:rsid w:val="00CC1961"/>
    <w:rsid w:val="00CC1D5D"/>
    <w:rsid w:val="00CC1E54"/>
    <w:rsid w:val="00CC2ADD"/>
    <w:rsid w:val="00CC2D08"/>
    <w:rsid w:val="00CC2EF7"/>
    <w:rsid w:val="00CC2FB2"/>
    <w:rsid w:val="00CC4033"/>
    <w:rsid w:val="00CC45B3"/>
    <w:rsid w:val="00CC4799"/>
    <w:rsid w:val="00CC4ABD"/>
    <w:rsid w:val="00CC4DA7"/>
    <w:rsid w:val="00CC5160"/>
    <w:rsid w:val="00CC51F6"/>
    <w:rsid w:val="00CC56C2"/>
    <w:rsid w:val="00CC5C83"/>
    <w:rsid w:val="00CC61DD"/>
    <w:rsid w:val="00CC6ACE"/>
    <w:rsid w:val="00CC6CB4"/>
    <w:rsid w:val="00CC7972"/>
    <w:rsid w:val="00CD0265"/>
    <w:rsid w:val="00CD0464"/>
    <w:rsid w:val="00CD0A3C"/>
    <w:rsid w:val="00CD1927"/>
    <w:rsid w:val="00CD1BEB"/>
    <w:rsid w:val="00CD1E80"/>
    <w:rsid w:val="00CD1E8F"/>
    <w:rsid w:val="00CD2003"/>
    <w:rsid w:val="00CD20D7"/>
    <w:rsid w:val="00CD23A5"/>
    <w:rsid w:val="00CD2B97"/>
    <w:rsid w:val="00CD30E8"/>
    <w:rsid w:val="00CD323F"/>
    <w:rsid w:val="00CD3478"/>
    <w:rsid w:val="00CD3EFC"/>
    <w:rsid w:val="00CD3F0B"/>
    <w:rsid w:val="00CD4F8D"/>
    <w:rsid w:val="00CD553B"/>
    <w:rsid w:val="00CD5C9B"/>
    <w:rsid w:val="00CD642D"/>
    <w:rsid w:val="00CD6ABB"/>
    <w:rsid w:val="00CD6F37"/>
    <w:rsid w:val="00CD73EA"/>
    <w:rsid w:val="00CD77E7"/>
    <w:rsid w:val="00CE0A11"/>
    <w:rsid w:val="00CE0C1A"/>
    <w:rsid w:val="00CE1019"/>
    <w:rsid w:val="00CE2115"/>
    <w:rsid w:val="00CE2416"/>
    <w:rsid w:val="00CE24A8"/>
    <w:rsid w:val="00CE3913"/>
    <w:rsid w:val="00CE39D6"/>
    <w:rsid w:val="00CE3C33"/>
    <w:rsid w:val="00CE424B"/>
    <w:rsid w:val="00CE43B3"/>
    <w:rsid w:val="00CE5023"/>
    <w:rsid w:val="00CE529D"/>
    <w:rsid w:val="00CE5362"/>
    <w:rsid w:val="00CE5C70"/>
    <w:rsid w:val="00CE6083"/>
    <w:rsid w:val="00CE6759"/>
    <w:rsid w:val="00CE69DC"/>
    <w:rsid w:val="00CE7640"/>
    <w:rsid w:val="00CE7A0F"/>
    <w:rsid w:val="00CF0538"/>
    <w:rsid w:val="00CF05B8"/>
    <w:rsid w:val="00CF05DA"/>
    <w:rsid w:val="00CF0632"/>
    <w:rsid w:val="00CF0665"/>
    <w:rsid w:val="00CF0EB9"/>
    <w:rsid w:val="00CF10DD"/>
    <w:rsid w:val="00CF17D3"/>
    <w:rsid w:val="00CF1909"/>
    <w:rsid w:val="00CF1C4F"/>
    <w:rsid w:val="00CF1D70"/>
    <w:rsid w:val="00CF230A"/>
    <w:rsid w:val="00CF246A"/>
    <w:rsid w:val="00CF3BDA"/>
    <w:rsid w:val="00CF3FFA"/>
    <w:rsid w:val="00CF4913"/>
    <w:rsid w:val="00CF49A6"/>
    <w:rsid w:val="00CF53F8"/>
    <w:rsid w:val="00CF56EB"/>
    <w:rsid w:val="00CF588E"/>
    <w:rsid w:val="00CF5F30"/>
    <w:rsid w:val="00CF63D4"/>
    <w:rsid w:val="00CF673B"/>
    <w:rsid w:val="00CF6CCB"/>
    <w:rsid w:val="00CF7102"/>
    <w:rsid w:val="00CF71ED"/>
    <w:rsid w:val="00D0046E"/>
    <w:rsid w:val="00D00574"/>
    <w:rsid w:val="00D00F9E"/>
    <w:rsid w:val="00D00FDC"/>
    <w:rsid w:val="00D01DE0"/>
    <w:rsid w:val="00D01F60"/>
    <w:rsid w:val="00D01FB3"/>
    <w:rsid w:val="00D021E9"/>
    <w:rsid w:val="00D02786"/>
    <w:rsid w:val="00D02960"/>
    <w:rsid w:val="00D02C74"/>
    <w:rsid w:val="00D03333"/>
    <w:rsid w:val="00D03DBE"/>
    <w:rsid w:val="00D03F47"/>
    <w:rsid w:val="00D03F4B"/>
    <w:rsid w:val="00D0421B"/>
    <w:rsid w:val="00D043B4"/>
    <w:rsid w:val="00D046E5"/>
    <w:rsid w:val="00D04A22"/>
    <w:rsid w:val="00D05714"/>
    <w:rsid w:val="00D0592D"/>
    <w:rsid w:val="00D05E4A"/>
    <w:rsid w:val="00D06084"/>
    <w:rsid w:val="00D0609F"/>
    <w:rsid w:val="00D060AB"/>
    <w:rsid w:val="00D06175"/>
    <w:rsid w:val="00D0637C"/>
    <w:rsid w:val="00D06478"/>
    <w:rsid w:val="00D06A3B"/>
    <w:rsid w:val="00D06C7E"/>
    <w:rsid w:val="00D07454"/>
    <w:rsid w:val="00D07E58"/>
    <w:rsid w:val="00D1004A"/>
    <w:rsid w:val="00D10853"/>
    <w:rsid w:val="00D10E39"/>
    <w:rsid w:val="00D11080"/>
    <w:rsid w:val="00D115ED"/>
    <w:rsid w:val="00D117A9"/>
    <w:rsid w:val="00D11B0D"/>
    <w:rsid w:val="00D11C95"/>
    <w:rsid w:val="00D11FF8"/>
    <w:rsid w:val="00D120F5"/>
    <w:rsid w:val="00D123BE"/>
    <w:rsid w:val="00D127A3"/>
    <w:rsid w:val="00D136E6"/>
    <w:rsid w:val="00D13C1C"/>
    <w:rsid w:val="00D14361"/>
    <w:rsid w:val="00D149FF"/>
    <w:rsid w:val="00D151CD"/>
    <w:rsid w:val="00D15292"/>
    <w:rsid w:val="00D153D1"/>
    <w:rsid w:val="00D15508"/>
    <w:rsid w:val="00D15524"/>
    <w:rsid w:val="00D15588"/>
    <w:rsid w:val="00D1561C"/>
    <w:rsid w:val="00D157C7"/>
    <w:rsid w:val="00D165D1"/>
    <w:rsid w:val="00D168B7"/>
    <w:rsid w:val="00D16B8C"/>
    <w:rsid w:val="00D16CB8"/>
    <w:rsid w:val="00D16CD9"/>
    <w:rsid w:val="00D16D1D"/>
    <w:rsid w:val="00D17018"/>
    <w:rsid w:val="00D175BE"/>
    <w:rsid w:val="00D177EE"/>
    <w:rsid w:val="00D17D9E"/>
    <w:rsid w:val="00D2087B"/>
    <w:rsid w:val="00D208EE"/>
    <w:rsid w:val="00D2097C"/>
    <w:rsid w:val="00D2097F"/>
    <w:rsid w:val="00D2098D"/>
    <w:rsid w:val="00D20C79"/>
    <w:rsid w:val="00D213E7"/>
    <w:rsid w:val="00D21825"/>
    <w:rsid w:val="00D22382"/>
    <w:rsid w:val="00D23D55"/>
    <w:rsid w:val="00D242D4"/>
    <w:rsid w:val="00D243ED"/>
    <w:rsid w:val="00D246E7"/>
    <w:rsid w:val="00D24722"/>
    <w:rsid w:val="00D247FC"/>
    <w:rsid w:val="00D248BD"/>
    <w:rsid w:val="00D24AB3"/>
    <w:rsid w:val="00D24C9C"/>
    <w:rsid w:val="00D24E7A"/>
    <w:rsid w:val="00D24F08"/>
    <w:rsid w:val="00D2504B"/>
    <w:rsid w:val="00D2556A"/>
    <w:rsid w:val="00D26557"/>
    <w:rsid w:val="00D265FD"/>
    <w:rsid w:val="00D266A8"/>
    <w:rsid w:val="00D268DF"/>
    <w:rsid w:val="00D26C20"/>
    <w:rsid w:val="00D270E5"/>
    <w:rsid w:val="00D273E8"/>
    <w:rsid w:val="00D27447"/>
    <w:rsid w:val="00D27649"/>
    <w:rsid w:val="00D27A4C"/>
    <w:rsid w:val="00D27AFB"/>
    <w:rsid w:val="00D30790"/>
    <w:rsid w:val="00D30D80"/>
    <w:rsid w:val="00D3137B"/>
    <w:rsid w:val="00D316FD"/>
    <w:rsid w:val="00D318C8"/>
    <w:rsid w:val="00D31EE4"/>
    <w:rsid w:val="00D32500"/>
    <w:rsid w:val="00D32519"/>
    <w:rsid w:val="00D32744"/>
    <w:rsid w:val="00D327C4"/>
    <w:rsid w:val="00D329F3"/>
    <w:rsid w:val="00D32C65"/>
    <w:rsid w:val="00D33368"/>
    <w:rsid w:val="00D3353B"/>
    <w:rsid w:val="00D33739"/>
    <w:rsid w:val="00D3393E"/>
    <w:rsid w:val="00D342AF"/>
    <w:rsid w:val="00D343C1"/>
    <w:rsid w:val="00D343C5"/>
    <w:rsid w:val="00D3453B"/>
    <w:rsid w:val="00D349D2"/>
    <w:rsid w:val="00D34A2B"/>
    <w:rsid w:val="00D34CBC"/>
    <w:rsid w:val="00D34DD3"/>
    <w:rsid w:val="00D350E6"/>
    <w:rsid w:val="00D35628"/>
    <w:rsid w:val="00D35800"/>
    <w:rsid w:val="00D35845"/>
    <w:rsid w:val="00D35995"/>
    <w:rsid w:val="00D35C85"/>
    <w:rsid w:val="00D36033"/>
    <w:rsid w:val="00D3619C"/>
    <w:rsid w:val="00D36201"/>
    <w:rsid w:val="00D368E2"/>
    <w:rsid w:val="00D36B23"/>
    <w:rsid w:val="00D36B4B"/>
    <w:rsid w:val="00D36E4B"/>
    <w:rsid w:val="00D37644"/>
    <w:rsid w:val="00D37A9F"/>
    <w:rsid w:val="00D37F02"/>
    <w:rsid w:val="00D402DB"/>
    <w:rsid w:val="00D406A0"/>
    <w:rsid w:val="00D40842"/>
    <w:rsid w:val="00D40C3D"/>
    <w:rsid w:val="00D40E2B"/>
    <w:rsid w:val="00D41090"/>
    <w:rsid w:val="00D418DD"/>
    <w:rsid w:val="00D4190E"/>
    <w:rsid w:val="00D41E8C"/>
    <w:rsid w:val="00D42058"/>
    <w:rsid w:val="00D4252A"/>
    <w:rsid w:val="00D427FE"/>
    <w:rsid w:val="00D42C38"/>
    <w:rsid w:val="00D430C2"/>
    <w:rsid w:val="00D43B15"/>
    <w:rsid w:val="00D43F44"/>
    <w:rsid w:val="00D440F8"/>
    <w:rsid w:val="00D44345"/>
    <w:rsid w:val="00D44619"/>
    <w:rsid w:val="00D447D4"/>
    <w:rsid w:val="00D44FC2"/>
    <w:rsid w:val="00D45806"/>
    <w:rsid w:val="00D45D6F"/>
    <w:rsid w:val="00D45F55"/>
    <w:rsid w:val="00D46281"/>
    <w:rsid w:val="00D462C0"/>
    <w:rsid w:val="00D46742"/>
    <w:rsid w:val="00D4691F"/>
    <w:rsid w:val="00D46DBB"/>
    <w:rsid w:val="00D47388"/>
    <w:rsid w:val="00D47740"/>
    <w:rsid w:val="00D47958"/>
    <w:rsid w:val="00D479F1"/>
    <w:rsid w:val="00D50560"/>
    <w:rsid w:val="00D50ED6"/>
    <w:rsid w:val="00D51647"/>
    <w:rsid w:val="00D5231D"/>
    <w:rsid w:val="00D528A2"/>
    <w:rsid w:val="00D52963"/>
    <w:rsid w:val="00D529EB"/>
    <w:rsid w:val="00D52AF7"/>
    <w:rsid w:val="00D52B34"/>
    <w:rsid w:val="00D52F00"/>
    <w:rsid w:val="00D52F5A"/>
    <w:rsid w:val="00D5328C"/>
    <w:rsid w:val="00D53390"/>
    <w:rsid w:val="00D5358A"/>
    <w:rsid w:val="00D53855"/>
    <w:rsid w:val="00D53D5E"/>
    <w:rsid w:val="00D53F67"/>
    <w:rsid w:val="00D54254"/>
    <w:rsid w:val="00D54473"/>
    <w:rsid w:val="00D550C3"/>
    <w:rsid w:val="00D5530E"/>
    <w:rsid w:val="00D554C5"/>
    <w:rsid w:val="00D557E2"/>
    <w:rsid w:val="00D55AF2"/>
    <w:rsid w:val="00D55EB4"/>
    <w:rsid w:val="00D563EE"/>
    <w:rsid w:val="00D5656D"/>
    <w:rsid w:val="00D5683F"/>
    <w:rsid w:val="00D56ABF"/>
    <w:rsid w:val="00D57080"/>
    <w:rsid w:val="00D57BC5"/>
    <w:rsid w:val="00D57C67"/>
    <w:rsid w:val="00D6009A"/>
    <w:rsid w:val="00D600E3"/>
    <w:rsid w:val="00D60ADE"/>
    <w:rsid w:val="00D60B2D"/>
    <w:rsid w:val="00D60C13"/>
    <w:rsid w:val="00D60CDE"/>
    <w:rsid w:val="00D60D9F"/>
    <w:rsid w:val="00D60DB3"/>
    <w:rsid w:val="00D6224F"/>
    <w:rsid w:val="00D62691"/>
    <w:rsid w:val="00D627CC"/>
    <w:rsid w:val="00D62846"/>
    <w:rsid w:val="00D633BD"/>
    <w:rsid w:val="00D6412E"/>
    <w:rsid w:val="00D64499"/>
    <w:rsid w:val="00D64AC7"/>
    <w:rsid w:val="00D64C6D"/>
    <w:rsid w:val="00D64F29"/>
    <w:rsid w:val="00D650A4"/>
    <w:rsid w:val="00D65896"/>
    <w:rsid w:val="00D65C5E"/>
    <w:rsid w:val="00D65DEA"/>
    <w:rsid w:val="00D66096"/>
    <w:rsid w:val="00D6610F"/>
    <w:rsid w:val="00D66971"/>
    <w:rsid w:val="00D66D20"/>
    <w:rsid w:val="00D673B2"/>
    <w:rsid w:val="00D675C0"/>
    <w:rsid w:val="00D67DE9"/>
    <w:rsid w:val="00D70004"/>
    <w:rsid w:val="00D702CE"/>
    <w:rsid w:val="00D707EF"/>
    <w:rsid w:val="00D70822"/>
    <w:rsid w:val="00D70A99"/>
    <w:rsid w:val="00D70CC5"/>
    <w:rsid w:val="00D71182"/>
    <w:rsid w:val="00D71A07"/>
    <w:rsid w:val="00D71BB4"/>
    <w:rsid w:val="00D7244E"/>
    <w:rsid w:val="00D727D6"/>
    <w:rsid w:val="00D72CD4"/>
    <w:rsid w:val="00D72CFE"/>
    <w:rsid w:val="00D7316F"/>
    <w:rsid w:val="00D7324C"/>
    <w:rsid w:val="00D73532"/>
    <w:rsid w:val="00D73BAA"/>
    <w:rsid w:val="00D741C6"/>
    <w:rsid w:val="00D744F9"/>
    <w:rsid w:val="00D7474F"/>
    <w:rsid w:val="00D7494F"/>
    <w:rsid w:val="00D7498B"/>
    <w:rsid w:val="00D74D74"/>
    <w:rsid w:val="00D74EE0"/>
    <w:rsid w:val="00D74F8B"/>
    <w:rsid w:val="00D750C8"/>
    <w:rsid w:val="00D753D7"/>
    <w:rsid w:val="00D757A6"/>
    <w:rsid w:val="00D76254"/>
    <w:rsid w:val="00D764A3"/>
    <w:rsid w:val="00D76737"/>
    <w:rsid w:val="00D76B1A"/>
    <w:rsid w:val="00D76F57"/>
    <w:rsid w:val="00D7760A"/>
    <w:rsid w:val="00D777C9"/>
    <w:rsid w:val="00D802CB"/>
    <w:rsid w:val="00D8051D"/>
    <w:rsid w:val="00D8099D"/>
    <w:rsid w:val="00D80B0E"/>
    <w:rsid w:val="00D81481"/>
    <w:rsid w:val="00D81513"/>
    <w:rsid w:val="00D8153C"/>
    <w:rsid w:val="00D815AC"/>
    <w:rsid w:val="00D81A56"/>
    <w:rsid w:val="00D81B17"/>
    <w:rsid w:val="00D8223E"/>
    <w:rsid w:val="00D823C3"/>
    <w:rsid w:val="00D8259E"/>
    <w:rsid w:val="00D827F5"/>
    <w:rsid w:val="00D82BB7"/>
    <w:rsid w:val="00D83102"/>
    <w:rsid w:val="00D8340D"/>
    <w:rsid w:val="00D8345C"/>
    <w:rsid w:val="00D84A1A"/>
    <w:rsid w:val="00D84A61"/>
    <w:rsid w:val="00D85211"/>
    <w:rsid w:val="00D852AF"/>
    <w:rsid w:val="00D857E7"/>
    <w:rsid w:val="00D85C71"/>
    <w:rsid w:val="00D85D47"/>
    <w:rsid w:val="00D85F2B"/>
    <w:rsid w:val="00D8651A"/>
    <w:rsid w:val="00D87329"/>
    <w:rsid w:val="00D878C0"/>
    <w:rsid w:val="00D87B0D"/>
    <w:rsid w:val="00D87DE0"/>
    <w:rsid w:val="00D9022A"/>
    <w:rsid w:val="00D902A7"/>
    <w:rsid w:val="00D9043F"/>
    <w:rsid w:val="00D904A7"/>
    <w:rsid w:val="00D90703"/>
    <w:rsid w:val="00D907DB"/>
    <w:rsid w:val="00D910AC"/>
    <w:rsid w:val="00D910E0"/>
    <w:rsid w:val="00D917E2"/>
    <w:rsid w:val="00D91F7A"/>
    <w:rsid w:val="00D927CC"/>
    <w:rsid w:val="00D92866"/>
    <w:rsid w:val="00D92F9A"/>
    <w:rsid w:val="00D93106"/>
    <w:rsid w:val="00D934DD"/>
    <w:rsid w:val="00D93B3E"/>
    <w:rsid w:val="00D93C77"/>
    <w:rsid w:val="00D946CB"/>
    <w:rsid w:val="00D94B9E"/>
    <w:rsid w:val="00D94C2A"/>
    <w:rsid w:val="00D94C58"/>
    <w:rsid w:val="00D94D09"/>
    <w:rsid w:val="00D94D77"/>
    <w:rsid w:val="00D94DB1"/>
    <w:rsid w:val="00D95358"/>
    <w:rsid w:val="00D95396"/>
    <w:rsid w:val="00D9544B"/>
    <w:rsid w:val="00D95875"/>
    <w:rsid w:val="00D95F3F"/>
    <w:rsid w:val="00D9625A"/>
    <w:rsid w:val="00D96994"/>
    <w:rsid w:val="00D96AEE"/>
    <w:rsid w:val="00D96DE0"/>
    <w:rsid w:val="00D96DE6"/>
    <w:rsid w:val="00D97058"/>
    <w:rsid w:val="00D973D7"/>
    <w:rsid w:val="00D9740C"/>
    <w:rsid w:val="00D97D76"/>
    <w:rsid w:val="00DA04DB"/>
    <w:rsid w:val="00DA06C6"/>
    <w:rsid w:val="00DA0791"/>
    <w:rsid w:val="00DA08E1"/>
    <w:rsid w:val="00DA0ACC"/>
    <w:rsid w:val="00DA0CB0"/>
    <w:rsid w:val="00DA0ECE"/>
    <w:rsid w:val="00DA1752"/>
    <w:rsid w:val="00DA18EA"/>
    <w:rsid w:val="00DA190A"/>
    <w:rsid w:val="00DA2082"/>
    <w:rsid w:val="00DA2310"/>
    <w:rsid w:val="00DA2CE3"/>
    <w:rsid w:val="00DA3A2B"/>
    <w:rsid w:val="00DA3FCF"/>
    <w:rsid w:val="00DA438F"/>
    <w:rsid w:val="00DA46C3"/>
    <w:rsid w:val="00DA473E"/>
    <w:rsid w:val="00DA4752"/>
    <w:rsid w:val="00DA4887"/>
    <w:rsid w:val="00DA4AF2"/>
    <w:rsid w:val="00DA4C98"/>
    <w:rsid w:val="00DA522D"/>
    <w:rsid w:val="00DA5CBB"/>
    <w:rsid w:val="00DA5FF7"/>
    <w:rsid w:val="00DA6333"/>
    <w:rsid w:val="00DA6516"/>
    <w:rsid w:val="00DA66CF"/>
    <w:rsid w:val="00DA6700"/>
    <w:rsid w:val="00DA6B75"/>
    <w:rsid w:val="00DA6D20"/>
    <w:rsid w:val="00DA6D27"/>
    <w:rsid w:val="00DA6E44"/>
    <w:rsid w:val="00DA6FCF"/>
    <w:rsid w:val="00DA72C9"/>
    <w:rsid w:val="00DA7307"/>
    <w:rsid w:val="00DA78BC"/>
    <w:rsid w:val="00DA7C36"/>
    <w:rsid w:val="00DA7C6D"/>
    <w:rsid w:val="00DB02B4"/>
    <w:rsid w:val="00DB031A"/>
    <w:rsid w:val="00DB0C07"/>
    <w:rsid w:val="00DB1246"/>
    <w:rsid w:val="00DB12A1"/>
    <w:rsid w:val="00DB13A4"/>
    <w:rsid w:val="00DB14E5"/>
    <w:rsid w:val="00DB198F"/>
    <w:rsid w:val="00DB1B44"/>
    <w:rsid w:val="00DB1E3E"/>
    <w:rsid w:val="00DB1E6C"/>
    <w:rsid w:val="00DB2157"/>
    <w:rsid w:val="00DB21A6"/>
    <w:rsid w:val="00DB23B6"/>
    <w:rsid w:val="00DB2535"/>
    <w:rsid w:val="00DB283F"/>
    <w:rsid w:val="00DB34BE"/>
    <w:rsid w:val="00DB3534"/>
    <w:rsid w:val="00DB36EE"/>
    <w:rsid w:val="00DB3937"/>
    <w:rsid w:val="00DB3C1C"/>
    <w:rsid w:val="00DB4652"/>
    <w:rsid w:val="00DB4AB7"/>
    <w:rsid w:val="00DB4B01"/>
    <w:rsid w:val="00DB4E44"/>
    <w:rsid w:val="00DB543C"/>
    <w:rsid w:val="00DB5932"/>
    <w:rsid w:val="00DB5AC6"/>
    <w:rsid w:val="00DB5CBB"/>
    <w:rsid w:val="00DB5F6A"/>
    <w:rsid w:val="00DB61A6"/>
    <w:rsid w:val="00DB6205"/>
    <w:rsid w:val="00DB62BE"/>
    <w:rsid w:val="00DB62EF"/>
    <w:rsid w:val="00DB66E6"/>
    <w:rsid w:val="00DB67FF"/>
    <w:rsid w:val="00DB6907"/>
    <w:rsid w:val="00DB6B00"/>
    <w:rsid w:val="00DB701F"/>
    <w:rsid w:val="00DB70D8"/>
    <w:rsid w:val="00DB71C8"/>
    <w:rsid w:val="00DB7A57"/>
    <w:rsid w:val="00DB7EF0"/>
    <w:rsid w:val="00DB7F20"/>
    <w:rsid w:val="00DC01C6"/>
    <w:rsid w:val="00DC022A"/>
    <w:rsid w:val="00DC04BE"/>
    <w:rsid w:val="00DC07EF"/>
    <w:rsid w:val="00DC0808"/>
    <w:rsid w:val="00DC091A"/>
    <w:rsid w:val="00DC0AE0"/>
    <w:rsid w:val="00DC1125"/>
    <w:rsid w:val="00DC132B"/>
    <w:rsid w:val="00DC1415"/>
    <w:rsid w:val="00DC16D1"/>
    <w:rsid w:val="00DC1810"/>
    <w:rsid w:val="00DC221A"/>
    <w:rsid w:val="00DC2242"/>
    <w:rsid w:val="00DC2522"/>
    <w:rsid w:val="00DC27CA"/>
    <w:rsid w:val="00DC2AE0"/>
    <w:rsid w:val="00DC3006"/>
    <w:rsid w:val="00DC3524"/>
    <w:rsid w:val="00DC36CB"/>
    <w:rsid w:val="00DC37BE"/>
    <w:rsid w:val="00DC3DE0"/>
    <w:rsid w:val="00DC43D3"/>
    <w:rsid w:val="00DC49CC"/>
    <w:rsid w:val="00DC4ED0"/>
    <w:rsid w:val="00DC50D0"/>
    <w:rsid w:val="00DC5167"/>
    <w:rsid w:val="00DC5262"/>
    <w:rsid w:val="00DC5274"/>
    <w:rsid w:val="00DC5611"/>
    <w:rsid w:val="00DC5981"/>
    <w:rsid w:val="00DC60FD"/>
    <w:rsid w:val="00DC6976"/>
    <w:rsid w:val="00DC6CEC"/>
    <w:rsid w:val="00DC6FE7"/>
    <w:rsid w:val="00DC7949"/>
    <w:rsid w:val="00DD0023"/>
    <w:rsid w:val="00DD0435"/>
    <w:rsid w:val="00DD0540"/>
    <w:rsid w:val="00DD07B8"/>
    <w:rsid w:val="00DD0CA0"/>
    <w:rsid w:val="00DD0CCE"/>
    <w:rsid w:val="00DD1A9D"/>
    <w:rsid w:val="00DD1AA1"/>
    <w:rsid w:val="00DD25BB"/>
    <w:rsid w:val="00DD2DBD"/>
    <w:rsid w:val="00DD2EA6"/>
    <w:rsid w:val="00DD3189"/>
    <w:rsid w:val="00DD3E34"/>
    <w:rsid w:val="00DD4C35"/>
    <w:rsid w:val="00DD5095"/>
    <w:rsid w:val="00DD5FC2"/>
    <w:rsid w:val="00DD62CD"/>
    <w:rsid w:val="00DD6750"/>
    <w:rsid w:val="00DD77BD"/>
    <w:rsid w:val="00DD7EFA"/>
    <w:rsid w:val="00DDED32"/>
    <w:rsid w:val="00DE00DD"/>
    <w:rsid w:val="00DE07EE"/>
    <w:rsid w:val="00DE0F37"/>
    <w:rsid w:val="00DE11A7"/>
    <w:rsid w:val="00DE165E"/>
    <w:rsid w:val="00DE1885"/>
    <w:rsid w:val="00DE1D3A"/>
    <w:rsid w:val="00DE3023"/>
    <w:rsid w:val="00DE327E"/>
    <w:rsid w:val="00DE38A2"/>
    <w:rsid w:val="00DE39B2"/>
    <w:rsid w:val="00DE3EA4"/>
    <w:rsid w:val="00DE408A"/>
    <w:rsid w:val="00DE435F"/>
    <w:rsid w:val="00DE48DC"/>
    <w:rsid w:val="00DE4979"/>
    <w:rsid w:val="00DE4B01"/>
    <w:rsid w:val="00DE5035"/>
    <w:rsid w:val="00DE54F4"/>
    <w:rsid w:val="00DE5D52"/>
    <w:rsid w:val="00DE629D"/>
    <w:rsid w:val="00DE63E6"/>
    <w:rsid w:val="00DE6A33"/>
    <w:rsid w:val="00DE6AE1"/>
    <w:rsid w:val="00DE7CBD"/>
    <w:rsid w:val="00DE7DF1"/>
    <w:rsid w:val="00DF0496"/>
    <w:rsid w:val="00DF079A"/>
    <w:rsid w:val="00DF08B1"/>
    <w:rsid w:val="00DF0B6A"/>
    <w:rsid w:val="00DF0C5B"/>
    <w:rsid w:val="00DF0F1C"/>
    <w:rsid w:val="00DF1356"/>
    <w:rsid w:val="00DF148B"/>
    <w:rsid w:val="00DF1A05"/>
    <w:rsid w:val="00DF1A46"/>
    <w:rsid w:val="00DF1F5A"/>
    <w:rsid w:val="00DF2A36"/>
    <w:rsid w:val="00DF2BB6"/>
    <w:rsid w:val="00DF2C3D"/>
    <w:rsid w:val="00DF2FD7"/>
    <w:rsid w:val="00DF3F13"/>
    <w:rsid w:val="00DF465C"/>
    <w:rsid w:val="00DF4A2F"/>
    <w:rsid w:val="00DF4DD9"/>
    <w:rsid w:val="00DF5000"/>
    <w:rsid w:val="00DF5053"/>
    <w:rsid w:val="00DF5156"/>
    <w:rsid w:val="00DF555C"/>
    <w:rsid w:val="00DF581C"/>
    <w:rsid w:val="00DF5FB5"/>
    <w:rsid w:val="00DF60DC"/>
    <w:rsid w:val="00DF6518"/>
    <w:rsid w:val="00DF6D17"/>
    <w:rsid w:val="00DF6D68"/>
    <w:rsid w:val="00DF6E51"/>
    <w:rsid w:val="00DF6EF9"/>
    <w:rsid w:val="00DF6FDE"/>
    <w:rsid w:val="00DF702C"/>
    <w:rsid w:val="00DF77ED"/>
    <w:rsid w:val="00DF7CDD"/>
    <w:rsid w:val="00DF7E05"/>
    <w:rsid w:val="00DF7E07"/>
    <w:rsid w:val="00DF7E57"/>
    <w:rsid w:val="00E00416"/>
    <w:rsid w:val="00E00B50"/>
    <w:rsid w:val="00E00FBF"/>
    <w:rsid w:val="00E01086"/>
    <w:rsid w:val="00E01556"/>
    <w:rsid w:val="00E01777"/>
    <w:rsid w:val="00E01C1A"/>
    <w:rsid w:val="00E01CDE"/>
    <w:rsid w:val="00E0221F"/>
    <w:rsid w:val="00E02463"/>
    <w:rsid w:val="00E0249A"/>
    <w:rsid w:val="00E02514"/>
    <w:rsid w:val="00E028DA"/>
    <w:rsid w:val="00E0324B"/>
    <w:rsid w:val="00E0397C"/>
    <w:rsid w:val="00E03B15"/>
    <w:rsid w:val="00E04BE9"/>
    <w:rsid w:val="00E052BC"/>
    <w:rsid w:val="00E05772"/>
    <w:rsid w:val="00E05D52"/>
    <w:rsid w:val="00E06E04"/>
    <w:rsid w:val="00E06EDF"/>
    <w:rsid w:val="00E07220"/>
    <w:rsid w:val="00E074F6"/>
    <w:rsid w:val="00E0755C"/>
    <w:rsid w:val="00E07615"/>
    <w:rsid w:val="00E1018D"/>
    <w:rsid w:val="00E10F95"/>
    <w:rsid w:val="00E112DD"/>
    <w:rsid w:val="00E12273"/>
    <w:rsid w:val="00E1245C"/>
    <w:rsid w:val="00E12A2D"/>
    <w:rsid w:val="00E12D41"/>
    <w:rsid w:val="00E12FB7"/>
    <w:rsid w:val="00E134EC"/>
    <w:rsid w:val="00E1393B"/>
    <w:rsid w:val="00E1427C"/>
    <w:rsid w:val="00E143E4"/>
    <w:rsid w:val="00E14BB7"/>
    <w:rsid w:val="00E156FA"/>
    <w:rsid w:val="00E160C3"/>
    <w:rsid w:val="00E1670B"/>
    <w:rsid w:val="00E167E6"/>
    <w:rsid w:val="00E174AB"/>
    <w:rsid w:val="00E178A7"/>
    <w:rsid w:val="00E17BCB"/>
    <w:rsid w:val="00E17C55"/>
    <w:rsid w:val="00E202F4"/>
    <w:rsid w:val="00E2043B"/>
    <w:rsid w:val="00E20E95"/>
    <w:rsid w:val="00E217DB"/>
    <w:rsid w:val="00E2185E"/>
    <w:rsid w:val="00E227AB"/>
    <w:rsid w:val="00E23288"/>
    <w:rsid w:val="00E234CD"/>
    <w:rsid w:val="00E23CF8"/>
    <w:rsid w:val="00E23DC0"/>
    <w:rsid w:val="00E2449A"/>
    <w:rsid w:val="00E24505"/>
    <w:rsid w:val="00E245D9"/>
    <w:rsid w:val="00E2471E"/>
    <w:rsid w:val="00E255E5"/>
    <w:rsid w:val="00E257B0"/>
    <w:rsid w:val="00E259E9"/>
    <w:rsid w:val="00E25D87"/>
    <w:rsid w:val="00E26385"/>
    <w:rsid w:val="00E265EC"/>
    <w:rsid w:val="00E26A51"/>
    <w:rsid w:val="00E26E64"/>
    <w:rsid w:val="00E2783D"/>
    <w:rsid w:val="00E27903"/>
    <w:rsid w:val="00E27F53"/>
    <w:rsid w:val="00E301E9"/>
    <w:rsid w:val="00E303E4"/>
    <w:rsid w:val="00E30407"/>
    <w:rsid w:val="00E3051C"/>
    <w:rsid w:val="00E30949"/>
    <w:rsid w:val="00E30A40"/>
    <w:rsid w:val="00E30B1C"/>
    <w:rsid w:val="00E30B8C"/>
    <w:rsid w:val="00E30BAF"/>
    <w:rsid w:val="00E30CFA"/>
    <w:rsid w:val="00E3102B"/>
    <w:rsid w:val="00E3130D"/>
    <w:rsid w:val="00E315D9"/>
    <w:rsid w:val="00E31E83"/>
    <w:rsid w:val="00E31F07"/>
    <w:rsid w:val="00E31F7B"/>
    <w:rsid w:val="00E325FE"/>
    <w:rsid w:val="00E334AC"/>
    <w:rsid w:val="00E33655"/>
    <w:rsid w:val="00E33CE8"/>
    <w:rsid w:val="00E33D89"/>
    <w:rsid w:val="00E33FA6"/>
    <w:rsid w:val="00E352A5"/>
    <w:rsid w:val="00E36416"/>
    <w:rsid w:val="00E368F9"/>
    <w:rsid w:val="00E36BB9"/>
    <w:rsid w:val="00E3757E"/>
    <w:rsid w:val="00E37999"/>
    <w:rsid w:val="00E40303"/>
    <w:rsid w:val="00E409D6"/>
    <w:rsid w:val="00E40AF6"/>
    <w:rsid w:val="00E40DCA"/>
    <w:rsid w:val="00E4120F"/>
    <w:rsid w:val="00E4173E"/>
    <w:rsid w:val="00E417B1"/>
    <w:rsid w:val="00E4186D"/>
    <w:rsid w:val="00E4297B"/>
    <w:rsid w:val="00E42B35"/>
    <w:rsid w:val="00E42E0C"/>
    <w:rsid w:val="00E4306B"/>
    <w:rsid w:val="00E4314B"/>
    <w:rsid w:val="00E432DE"/>
    <w:rsid w:val="00E43612"/>
    <w:rsid w:val="00E43879"/>
    <w:rsid w:val="00E442F0"/>
    <w:rsid w:val="00E448CA"/>
    <w:rsid w:val="00E44B77"/>
    <w:rsid w:val="00E44C57"/>
    <w:rsid w:val="00E45C4E"/>
    <w:rsid w:val="00E46730"/>
    <w:rsid w:val="00E46874"/>
    <w:rsid w:val="00E469AF"/>
    <w:rsid w:val="00E46DA9"/>
    <w:rsid w:val="00E47975"/>
    <w:rsid w:val="00E50135"/>
    <w:rsid w:val="00E50240"/>
    <w:rsid w:val="00E507A7"/>
    <w:rsid w:val="00E508A7"/>
    <w:rsid w:val="00E50AEE"/>
    <w:rsid w:val="00E50FC9"/>
    <w:rsid w:val="00E51331"/>
    <w:rsid w:val="00E51EE3"/>
    <w:rsid w:val="00E522AA"/>
    <w:rsid w:val="00E528E1"/>
    <w:rsid w:val="00E52A74"/>
    <w:rsid w:val="00E52AEF"/>
    <w:rsid w:val="00E53B7C"/>
    <w:rsid w:val="00E53F21"/>
    <w:rsid w:val="00E542FC"/>
    <w:rsid w:val="00E54383"/>
    <w:rsid w:val="00E543BA"/>
    <w:rsid w:val="00E5575C"/>
    <w:rsid w:val="00E56891"/>
    <w:rsid w:val="00E56A2D"/>
    <w:rsid w:val="00E56E54"/>
    <w:rsid w:val="00E56F69"/>
    <w:rsid w:val="00E57887"/>
    <w:rsid w:val="00E57D1C"/>
    <w:rsid w:val="00E57D32"/>
    <w:rsid w:val="00E6030D"/>
    <w:rsid w:val="00E61177"/>
    <w:rsid w:val="00E6165E"/>
    <w:rsid w:val="00E61718"/>
    <w:rsid w:val="00E61E52"/>
    <w:rsid w:val="00E62571"/>
    <w:rsid w:val="00E6268C"/>
    <w:rsid w:val="00E62A19"/>
    <w:rsid w:val="00E637E1"/>
    <w:rsid w:val="00E643B2"/>
    <w:rsid w:val="00E6451C"/>
    <w:rsid w:val="00E64713"/>
    <w:rsid w:val="00E64AEC"/>
    <w:rsid w:val="00E64B89"/>
    <w:rsid w:val="00E64ED5"/>
    <w:rsid w:val="00E65040"/>
    <w:rsid w:val="00E654BD"/>
    <w:rsid w:val="00E65920"/>
    <w:rsid w:val="00E65FDB"/>
    <w:rsid w:val="00E661AB"/>
    <w:rsid w:val="00E66D11"/>
    <w:rsid w:val="00E66FB2"/>
    <w:rsid w:val="00E67154"/>
    <w:rsid w:val="00E67B80"/>
    <w:rsid w:val="00E7021A"/>
    <w:rsid w:val="00E704F5"/>
    <w:rsid w:val="00E70B77"/>
    <w:rsid w:val="00E70C5C"/>
    <w:rsid w:val="00E70E45"/>
    <w:rsid w:val="00E7103C"/>
    <w:rsid w:val="00E71D6D"/>
    <w:rsid w:val="00E72109"/>
    <w:rsid w:val="00E72480"/>
    <w:rsid w:val="00E72992"/>
    <w:rsid w:val="00E72B2D"/>
    <w:rsid w:val="00E72E3C"/>
    <w:rsid w:val="00E73A02"/>
    <w:rsid w:val="00E73AA2"/>
    <w:rsid w:val="00E73C8A"/>
    <w:rsid w:val="00E73C99"/>
    <w:rsid w:val="00E73E01"/>
    <w:rsid w:val="00E749FC"/>
    <w:rsid w:val="00E74D44"/>
    <w:rsid w:val="00E74F11"/>
    <w:rsid w:val="00E7500B"/>
    <w:rsid w:val="00E751C5"/>
    <w:rsid w:val="00E7549D"/>
    <w:rsid w:val="00E75803"/>
    <w:rsid w:val="00E75A6B"/>
    <w:rsid w:val="00E7652D"/>
    <w:rsid w:val="00E7659B"/>
    <w:rsid w:val="00E767A0"/>
    <w:rsid w:val="00E76806"/>
    <w:rsid w:val="00E76E46"/>
    <w:rsid w:val="00E776B0"/>
    <w:rsid w:val="00E776D0"/>
    <w:rsid w:val="00E77A40"/>
    <w:rsid w:val="00E77AAE"/>
    <w:rsid w:val="00E77B03"/>
    <w:rsid w:val="00E8031F"/>
    <w:rsid w:val="00E80805"/>
    <w:rsid w:val="00E81212"/>
    <w:rsid w:val="00E8125E"/>
    <w:rsid w:val="00E813F5"/>
    <w:rsid w:val="00E816A8"/>
    <w:rsid w:val="00E8183C"/>
    <w:rsid w:val="00E81B20"/>
    <w:rsid w:val="00E8209A"/>
    <w:rsid w:val="00E82298"/>
    <w:rsid w:val="00E82914"/>
    <w:rsid w:val="00E82FCB"/>
    <w:rsid w:val="00E83056"/>
    <w:rsid w:val="00E8317C"/>
    <w:rsid w:val="00E83401"/>
    <w:rsid w:val="00E83C4A"/>
    <w:rsid w:val="00E83E10"/>
    <w:rsid w:val="00E83F00"/>
    <w:rsid w:val="00E84049"/>
    <w:rsid w:val="00E843A5"/>
    <w:rsid w:val="00E849E9"/>
    <w:rsid w:val="00E84FD7"/>
    <w:rsid w:val="00E85150"/>
    <w:rsid w:val="00E855D6"/>
    <w:rsid w:val="00E8589D"/>
    <w:rsid w:val="00E859A9"/>
    <w:rsid w:val="00E85A11"/>
    <w:rsid w:val="00E85BBB"/>
    <w:rsid w:val="00E86C19"/>
    <w:rsid w:val="00E87D82"/>
    <w:rsid w:val="00E91A30"/>
    <w:rsid w:val="00E91FBD"/>
    <w:rsid w:val="00E9207D"/>
    <w:rsid w:val="00E9238B"/>
    <w:rsid w:val="00E9248B"/>
    <w:rsid w:val="00E92CE7"/>
    <w:rsid w:val="00E93958"/>
    <w:rsid w:val="00E939E7"/>
    <w:rsid w:val="00E9428D"/>
    <w:rsid w:val="00E94BF5"/>
    <w:rsid w:val="00E94CEF"/>
    <w:rsid w:val="00E9526C"/>
    <w:rsid w:val="00E956A5"/>
    <w:rsid w:val="00E95840"/>
    <w:rsid w:val="00E95B05"/>
    <w:rsid w:val="00E95BEA"/>
    <w:rsid w:val="00E95C87"/>
    <w:rsid w:val="00E96C3A"/>
    <w:rsid w:val="00E96D9C"/>
    <w:rsid w:val="00E96F09"/>
    <w:rsid w:val="00E96FD3"/>
    <w:rsid w:val="00E9727B"/>
    <w:rsid w:val="00E97546"/>
    <w:rsid w:val="00E97868"/>
    <w:rsid w:val="00EA0204"/>
    <w:rsid w:val="00EA07A8"/>
    <w:rsid w:val="00EA07AD"/>
    <w:rsid w:val="00EA0B00"/>
    <w:rsid w:val="00EA0B44"/>
    <w:rsid w:val="00EA0F65"/>
    <w:rsid w:val="00EA1096"/>
    <w:rsid w:val="00EA1230"/>
    <w:rsid w:val="00EA12B6"/>
    <w:rsid w:val="00EA181E"/>
    <w:rsid w:val="00EA1B2B"/>
    <w:rsid w:val="00EA262A"/>
    <w:rsid w:val="00EA2AA1"/>
    <w:rsid w:val="00EA320C"/>
    <w:rsid w:val="00EA34D2"/>
    <w:rsid w:val="00EA37AC"/>
    <w:rsid w:val="00EA3E82"/>
    <w:rsid w:val="00EA412C"/>
    <w:rsid w:val="00EA48B5"/>
    <w:rsid w:val="00EA5072"/>
    <w:rsid w:val="00EA5C93"/>
    <w:rsid w:val="00EA6687"/>
    <w:rsid w:val="00EA6F25"/>
    <w:rsid w:val="00EA750E"/>
    <w:rsid w:val="00EA768D"/>
    <w:rsid w:val="00EA7900"/>
    <w:rsid w:val="00EB01E0"/>
    <w:rsid w:val="00EB0736"/>
    <w:rsid w:val="00EB14AA"/>
    <w:rsid w:val="00EB1801"/>
    <w:rsid w:val="00EB1C0E"/>
    <w:rsid w:val="00EB2093"/>
    <w:rsid w:val="00EB236D"/>
    <w:rsid w:val="00EB24C2"/>
    <w:rsid w:val="00EB3190"/>
    <w:rsid w:val="00EB33F0"/>
    <w:rsid w:val="00EB34AD"/>
    <w:rsid w:val="00EB3565"/>
    <w:rsid w:val="00EB43AD"/>
    <w:rsid w:val="00EB4DBE"/>
    <w:rsid w:val="00EB5032"/>
    <w:rsid w:val="00EB5597"/>
    <w:rsid w:val="00EB6528"/>
    <w:rsid w:val="00EB66C8"/>
    <w:rsid w:val="00EB675E"/>
    <w:rsid w:val="00EB67E6"/>
    <w:rsid w:val="00EB6B73"/>
    <w:rsid w:val="00EB7B48"/>
    <w:rsid w:val="00EB7C68"/>
    <w:rsid w:val="00EC0137"/>
    <w:rsid w:val="00EC02FC"/>
    <w:rsid w:val="00EC0452"/>
    <w:rsid w:val="00EC0589"/>
    <w:rsid w:val="00EC0767"/>
    <w:rsid w:val="00EC08DB"/>
    <w:rsid w:val="00EC0BF9"/>
    <w:rsid w:val="00EC0EA2"/>
    <w:rsid w:val="00EC1016"/>
    <w:rsid w:val="00EC19FC"/>
    <w:rsid w:val="00EC1BFB"/>
    <w:rsid w:val="00EC1E56"/>
    <w:rsid w:val="00EC1F19"/>
    <w:rsid w:val="00EC2334"/>
    <w:rsid w:val="00EC27FD"/>
    <w:rsid w:val="00EC2851"/>
    <w:rsid w:val="00EC2BCD"/>
    <w:rsid w:val="00EC2E40"/>
    <w:rsid w:val="00EC2E5C"/>
    <w:rsid w:val="00EC34A4"/>
    <w:rsid w:val="00EC3DDA"/>
    <w:rsid w:val="00EC4A08"/>
    <w:rsid w:val="00EC59AA"/>
    <w:rsid w:val="00EC5A4F"/>
    <w:rsid w:val="00EC5DB1"/>
    <w:rsid w:val="00EC5DB3"/>
    <w:rsid w:val="00EC6466"/>
    <w:rsid w:val="00EC6B6C"/>
    <w:rsid w:val="00EC73AB"/>
    <w:rsid w:val="00EC7A7B"/>
    <w:rsid w:val="00EC7E33"/>
    <w:rsid w:val="00ED069F"/>
    <w:rsid w:val="00ED06AF"/>
    <w:rsid w:val="00ED076E"/>
    <w:rsid w:val="00ED07F0"/>
    <w:rsid w:val="00ED15D7"/>
    <w:rsid w:val="00ED17F3"/>
    <w:rsid w:val="00ED1A0E"/>
    <w:rsid w:val="00ED1E32"/>
    <w:rsid w:val="00ED1F68"/>
    <w:rsid w:val="00ED2039"/>
    <w:rsid w:val="00ED2167"/>
    <w:rsid w:val="00ED268C"/>
    <w:rsid w:val="00ED449F"/>
    <w:rsid w:val="00ED4878"/>
    <w:rsid w:val="00ED5340"/>
    <w:rsid w:val="00ED6172"/>
    <w:rsid w:val="00ED6289"/>
    <w:rsid w:val="00ED67B3"/>
    <w:rsid w:val="00ED6B6D"/>
    <w:rsid w:val="00ED6E59"/>
    <w:rsid w:val="00ED7A41"/>
    <w:rsid w:val="00EE03CA"/>
    <w:rsid w:val="00EE0656"/>
    <w:rsid w:val="00EE09B5"/>
    <w:rsid w:val="00EE16A6"/>
    <w:rsid w:val="00EE195C"/>
    <w:rsid w:val="00EE197D"/>
    <w:rsid w:val="00EE1E21"/>
    <w:rsid w:val="00EE2308"/>
    <w:rsid w:val="00EE2CFE"/>
    <w:rsid w:val="00EE31B3"/>
    <w:rsid w:val="00EE3EB4"/>
    <w:rsid w:val="00EE3F30"/>
    <w:rsid w:val="00EE4098"/>
    <w:rsid w:val="00EE40D1"/>
    <w:rsid w:val="00EE4407"/>
    <w:rsid w:val="00EE4F7B"/>
    <w:rsid w:val="00EE5091"/>
    <w:rsid w:val="00EE5560"/>
    <w:rsid w:val="00EE5597"/>
    <w:rsid w:val="00EE6DD6"/>
    <w:rsid w:val="00EE77B0"/>
    <w:rsid w:val="00EE7FE7"/>
    <w:rsid w:val="00EF034A"/>
    <w:rsid w:val="00EF116E"/>
    <w:rsid w:val="00EF1243"/>
    <w:rsid w:val="00EF1331"/>
    <w:rsid w:val="00EF151D"/>
    <w:rsid w:val="00EF1A76"/>
    <w:rsid w:val="00EF1FD6"/>
    <w:rsid w:val="00EF2133"/>
    <w:rsid w:val="00EF2907"/>
    <w:rsid w:val="00EF2E83"/>
    <w:rsid w:val="00EF3115"/>
    <w:rsid w:val="00EF3253"/>
    <w:rsid w:val="00EF3641"/>
    <w:rsid w:val="00EF404D"/>
    <w:rsid w:val="00EF42C8"/>
    <w:rsid w:val="00EF4469"/>
    <w:rsid w:val="00EF453A"/>
    <w:rsid w:val="00EF46B1"/>
    <w:rsid w:val="00EF49A0"/>
    <w:rsid w:val="00EF53EC"/>
    <w:rsid w:val="00EF544A"/>
    <w:rsid w:val="00EF55F9"/>
    <w:rsid w:val="00EF57E6"/>
    <w:rsid w:val="00EF5BEC"/>
    <w:rsid w:val="00EF6155"/>
    <w:rsid w:val="00EF6298"/>
    <w:rsid w:val="00EF64EA"/>
    <w:rsid w:val="00EF6561"/>
    <w:rsid w:val="00EF6EE9"/>
    <w:rsid w:val="00EF712E"/>
    <w:rsid w:val="00EF7286"/>
    <w:rsid w:val="00EF734A"/>
    <w:rsid w:val="00EF76C8"/>
    <w:rsid w:val="00EF7B8F"/>
    <w:rsid w:val="00EF7E0E"/>
    <w:rsid w:val="00F00208"/>
    <w:rsid w:val="00F004B0"/>
    <w:rsid w:val="00F00ACF"/>
    <w:rsid w:val="00F00BE3"/>
    <w:rsid w:val="00F00CDE"/>
    <w:rsid w:val="00F00F6E"/>
    <w:rsid w:val="00F010C9"/>
    <w:rsid w:val="00F0170B"/>
    <w:rsid w:val="00F018B3"/>
    <w:rsid w:val="00F01932"/>
    <w:rsid w:val="00F01FAA"/>
    <w:rsid w:val="00F023C0"/>
    <w:rsid w:val="00F026E4"/>
    <w:rsid w:val="00F028EF"/>
    <w:rsid w:val="00F02919"/>
    <w:rsid w:val="00F02CAA"/>
    <w:rsid w:val="00F02D52"/>
    <w:rsid w:val="00F03057"/>
    <w:rsid w:val="00F035DC"/>
    <w:rsid w:val="00F03EB0"/>
    <w:rsid w:val="00F03F88"/>
    <w:rsid w:val="00F04299"/>
    <w:rsid w:val="00F04BDC"/>
    <w:rsid w:val="00F04BFB"/>
    <w:rsid w:val="00F04E63"/>
    <w:rsid w:val="00F051E2"/>
    <w:rsid w:val="00F051FA"/>
    <w:rsid w:val="00F05DD6"/>
    <w:rsid w:val="00F062CA"/>
    <w:rsid w:val="00F06790"/>
    <w:rsid w:val="00F06F65"/>
    <w:rsid w:val="00F07405"/>
    <w:rsid w:val="00F07C8C"/>
    <w:rsid w:val="00F1074B"/>
    <w:rsid w:val="00F10822"/>
    <w:rsid w:val="00F10A89"/>
    <w:rsid w:val="00F111E7"/>
    <w:rsid w:val="00F11343"/>
    <w:rsid w:val="00F11B66"/>
    <w:rsid w:val="00F11C7A"/>
    <w:rsid w:val="00F121F6"/>
    <w:rsid w:val="00F12544"/>
    <w:rsid w:val="00F13E1D"/>
    <w:rsid w:val="00F1410B"/>
    <w:rsid w:val="00F144AE"/>
    <w:rsid w:val="00F155E9"/>
    <w:rsid w:val="00F15A66"/>
    <w:rsid w:val="00F15E32"/>
    <w:rsid w:val="00F15E83"/>
    <w:rsid w:val="00F160DB"/>
    <w:rsid w:val="00F161B3"/>
    <w:rsid w:val="00F1650F"/>
    <w:rsid w:val="00F16789"/>
    <w:rsid w:val="00F20159"/>
    <w:rsid w:val="00F203E1"/>
    <w:rsid w:val="00F20644"/>
    <w:rsid w:val="00F2084B"/>
    <w:rsid w:val="00F20929"/>
    <w:rsid w:val="00F20BDF"/>
    <w:rsid w:val="00F20C08"/>
    <w:rsid w:val="00F21008"/>
    <w:rsid w:val="00F212CC"/>
    <w:rsid w:val="00F213FB"/>
    <w:rsid w:val="00F21649"/>
    <w:rsid w:val="00F21654"/>
    <w:rsid w:val="00F21754"/>
    <w:rsid w:val="00F2179C"/>
    <w:rsid w:val="00F219A4"/>
    <w:rsid w:val="00F21EBF"/>
    <w:rsid w:val="00F22EC1"/>
    <w:rsid w:val="00F23454"/>
    <w:rsid w:val="00F23CB0"/>
    <w:rsid w:val="00F23ED9"/>
    <w:rsid w:val="00F24789"/>
    <w:rsid w:val="00F247E9"/>
    <w:rsid w:val="00F24D89"/>
    <w:rsid w:val="00F2524E"/>
    <w:rsid w:val="00F255BE"/>
    <w:rsid w:val="00F258B4"/>
    <w:rsid w:val="00F25CBA"/>
    <w:rsid w:val="00F26250"/>
    <w:rsid w:val="00F26486"/>
    <w:rsid w:val="00F264E8"/>
    <w:rsid w:val="00F2657B"/>
    <w:rsid w:val="00F266B4"/>
    <w:rsid w:val="00F27634"/>
    <w:rsid w:val="00F27BE8"/>
    <w:rsid w:val="00F27CF1"/>
    <w:rsid w:val="00F27D6F"/>
    <w:rsid w:val="00F27F7E"/>
    <w:rsid w:val="00F30168"/>
    <w:rsid w:val="00F307E4"/>
    <w:rsid w:val="00F31180"/>
    <w:rsid w:val="00F31365"/>
    <w:rsid w:val="00F31B2D"/>
    <w:rsid w:val="00F32339"/>
    <w:rsid w:val="00F32CE4"/>
    <w:rsid w:val="00F32D4D"/>
    <w:rsid w:val="00F332C8"/>
    <w:rsid w:val="00F333EF"/>
    <w:rsid w:val="00F33CDD"/>
    <w:rsid w:val="00F34070"/>
    <w:rsid w:val="00F3420C"/>
    <w:rsid w:val="00F34281"/>
    <w:rsid w:val="00F3469E"/>
    <w:rsid w:val="00F351CF"/>
    <w:rsid w:val="00F35525"/>
    <w:rsid w:val="00F35806"/>
    <w:rsid w:val="00F360D2"/>
    <w:rsid w:val="00F36225"/>
    <w:rsid w:val="00F36DA9"/>
    <w:rsid w:val="00F3759D"/>
    <w:rsid w:val="00F375DD"/>
    <w:rsid w:val="00F37805"/>
    <w:rsid w:val="00F40506"/>
    <w:rsid w:val="00F40BE8"/>
    <w:rsid w:val="00F40F1F"/>
    <w:rsid w:val="00F4109C"/>
    <w:rsid w:val="00F4196B"/>
    <w:rsid w:val="00F41A5E"/>
    <w:rsid w:val="00F41BF2"/>
    <w:rsid w:val="00F41E64"/>
    <w:rsid w:val="00F42391"/>
    <w:rsid w:val="00F42EC5"/>
    <w:rsid w:val="00F42EFD"/>
    <w:rsid w:val="00F4329C"/>
    <w:rsid w:val="00F438F4"/>
    <w:rsid w:val="00F43E37"/>
    <w:rsid w:val="00F44353"/>
    <w:rsid w:val="00F4442C"/>
    <w:rsid w:val="00F44697"/>
    <w:rsid w:val="00F4485A"/>
    <w:rsid w:val="00F44FB5"/>
    <w:rsid w:val="00F45E1F"/>
    <w:rsid w:val="00F4670E"/>
    <w:rsid w:val="00F46788"/>
    <w:rsid w:val="00F46CEE"/>
    <w:rsid w:val="00F47141"/>
    <w:rsid w:val="00F47976"/>
    <w:rsid w:val="00F47B3E"/>
    <w:rsid w:val="00F47C95"/>
    <w:rsid w:val="00F50D88"/>
    <w:rsid w:val="00F512B1"/>
    <w:rsid w:val="00F51330"/>
    <w:rsid w:val="00F51875"/>
    <w:rsid w:val="00F51B91"/>
    <w:rsid w:val="00F51E60"/>
    <w:rsid w:val="00F5210F"/>
    <w:rsid w:val="00F52641"/>
    <w:rsid w:val="00F527D3"/>
    <w:rsid w:val="00F52885"/>
    <w:rsid w:val="00F52A01"/>
    <w:rsid w:val="00F52D45"/>
    <w:rsid w:val="00F52E49"/>
    <w:rsid w:val="00F52F6A"/>
    <w:rsid w:val="00F533A3"/>
    <w:rsid w:val="00F533F2"/>
    <w:rsid w:val="00F535BF"/>
    <w:rsid w:val="00F5372D"/>
    <w:rsid w:val="00F54659"/>
    <w:rsid w:val="00F54971"/>
    <w:rsid w:val="00F54A6B"/>
    <w:rsid w:val="00F54FF4"/>
    <w:rsid w:val="00F55015"/>
    <w:rsid w:val="00F55695"/>
    <w:rsid w:val="00F55A15"/>
    <w:rsid w:val="00F55BD0"/>
    <w:rsid w:val="00F5624C"/>
    <w:rsid w:val="00F565DF"/>
    <w:rsid w:val="00F56852"/>
    <w:rsid w:val="00F56D68"/>
    <w:rsid w:val="00F57832"/>
    <w:rsid w:val="00F606DD"/>
    <w:rsid w:val="00F60B7F"/>
    <w:rsid w:val="00F60C28"/>
    <w:rsid w:val="00F60E7C"/>
    <w:rsid w:val="00F60EC5"/>
    <w:rsid w:val="00F61AB4"/>
    <w:rsid w:val="00F62358"/>
    <w:rsid w:val="00F62668"/>
    <w:rsid w:val="00F62DB8"/>
    <w:rsid w:val="00F63592"/>
    <w:rsid w:val="00F63D48"/>
    <w:rsid w:val="00F63E49"/>
    <w:rsid w:val="00F64897"/>
    <w:rsid w:val="00F64B09"/>
    <w:rsid w:val="00F64C2B"/>
    <w:rsid w:val="00F65162"/>
    <w:rsid w:val="00F6521C"/>
    <w:rsid w:val="00F65398"/>
    <w:rsid w:val="00F6551D"/>
    <w:rsid w:val="00F655A7"/>
    <w:rsid w:val="00F65847"/>
    <w:rsid w:val="00F65D34"/>
    <w:rsid w:val="00F65D38"/>
    <w:rsid w:val="00F661AF"/>
    <w:rsid w:val="00F664AA"/>
    <w:rsid w:val="00F664AE"/>
    <w:rsid w:val="00F67715"/>
    <w:rsid w:val="00F679BA"/>
    <w:rsid w:val="00F67F51"/>
    <w:rsid w:val="00F70E22"/>
    <w:rsid w:val="00F71021"/>
    <w:rsid w:val="00F71282"/>
    <w:rsid w:val="00F714C7"/>
    <w:rsid w:val="00F71AEA"/>
    <w:rsid w:val="00F72C80"/>
    <w:rsid w:val="00F736FF"/>
    <w:rsid w:val="00F73801"/>
    <w:rsid w:val="00F73BF4"/>
    <w:rsid w:val="00F74050"/>
    <w:rsid w:val="00F740F9"/>
    <w:rsid w:val="00F74135"/>
    <w:rsid w:val="00F744EB"/>
    <w:rsid w:val="00F74E84"/>
    <w:rsid w:val="00F75506"/>
    <w:rsid w:val="00F75E2A"/>
    <w:rsid w:val="00F769D5"/>
    <w:rsid w:val="00F76A82"/>
    <w:rsid w:val="00F76EE0"/>
    <w:rsid w:val="00F771D2"/>
    <w:rsid w:val="00F7724C"/>
    <w:rsid w:val="00F772A5"/>
    <w:rsid w:val="00F77735"/>
    <w:rsid w:val="00F7775A"/>
    <w:rsid w:val="00F77DD2"/>
    <w:rsid w:val="00F804C7"/>
    <w:rsid w:val="00F8078D"/>
    <w:rsid w:val="00F81622"/>
    <w:rsid w:val="00F81C3B"/>
    <w:rsid w:val="00F81C9D"/>
    <w:rsid w:val="00F81F9B"/>
    <w:rsid w:val="00F828EA"/>
    <w:rsid w:val="00F82A6D"/>
    <w:rsid w:val="00F82B4A"/>
    <w:rsid w:val="00F8398E"/>
    <w:rsid w:val="00F83EC7"/>
    <w:rsid w:val="00F844F2"/>
    <w:rsid w:val="00F84501"/>
    <w:rsid w:val="00F8482D"/>
    <w:rsid w:val="00F85044"/>
    <w:rsid w:val="00F852E1"/>
    <w:rsid w:val="00F85443"/>
    <w:rsid w:val="00F85686"/>
    <w:rsid w:val="00F858F5"/>
    <w:rsid w:val="00F85B02"/>
    <w:rsid w:val="00F85EA5"/>
    <w:rsid w:val="00F86198"/>
    <w:rsid w:val="00F86AD9"/>
    <w:rsid w:val="00F86D16"/>
    <w:rsid w:val="00F87452"/>
    <w:rsid w:val="00F877FF"/>
    <w:rsid w:val="00F87891"/>
    <w:rsid w:val="00F87A79"/>
    <w:rsid w:val="00F87B69"/>
    <w:rsid w:val="00F902BE"/>
    <w:rsid w:val="00F9051D"/>
    <w:rsid w:val="00F90922"/>
    <w:rsid w:val="00F90DAC"/>
    <w:rsid w:val="00F913D8"/>
    <w:rsid w:val="00F916C9"/>
    <w:rsid w:val="00F91833"/>
    <w:rsid w:val="00F91863"/>
    <w:rsid w:val="00F91C38"/>
    <w:rsid w:val="00F91ED1"/>
    <w:rsid w:val="00F921E6"/>
    <w:rsid w:val="00F92E74"/>
    <w:rsid w:val="00F92FC9"/>
    <w:rsid w:val="00F93552"/>
    <w:rsid w:val="00F939AE"/>
    <w:rsid w:val="00F93A71"/>
    <w:rsid w:val="00F93C78"/>
    <w:rsid w:val="00F93D86"/>
    <w:rsid w:val="00F94018"/>
    <w:rsid w:val="00F94C62"/>
    <w:rsid w:val="00F94EFA"/>
    <w:rsid w:val="00F94F68"/>
    <w:rsid w:val="00F9578D"/>
    <w:rsid w:val="00F95C9E"/>
    <w:rsid w:val="00F962E6"/>
    <w:rsid w:val="00F967A4"/>
    <w:rsid w:val="00F968D9"/>
    <w:rsid w:val="00F96A85"/>
    <w:rsid w:val="00F96DB7"/>
    <w:rsid w:val="00F974BE"/>
    <w:rsid w:val="00F97798"/>
    <w:rsid w:val="00F97EC8"/>
    <w:rsid w:val="00F97F9D"/>
    <w:rsid w:val="00FA0B1C"/>
    <w:rsid w:val="00FA0D9A"/>
    <w:rsid w:val="00FA1007"/>
    <w:rsid w:val="00FA125B"/>
    <w:rsid w:val="00FA164A"/>
    <w:rsid w:val="00FA1A42"/>
    <w:rsid w:val="00FA1A94"/>
    <w:rsid w:val="00FA2AC6"/>
    <w:rsid w:val="00FA33F0"/>
    <w:rsid w:val="00FA38F3"/>
    <w:rsid w:val="00FA3ED1"/>
    <w:rsid w:val="00FA4366"/>
    <w:rsid w:val="00FA4D17"/>
    <w:rsid w:val="00FA5080"/>
    <w:rsid w:val="00FA5864"/>
    <w:rsid w:val="00FA5F85"/>
    <w:rsid w:val="00FA61EE"/>
    <w:rsid w:val="00FA64E5"/>
    <w:rsid w:val="00FA6606"/>
    <w:rsid w:val="00FA6825"/>
    <w:rsid w:val="00FA6B41"/>
    <w:rsid w:val="00FA71DC"/>
    <w:rsid w:val="00FA747C"/>
    <w:rsid w:val="00FA7512"/>
    <w:rsid w:val="00FA76A8"/>
    <w:rsid w:val="00FA7BCD"/>
    <w:rsid w:val="00FA7D5F"/>
    <w:rsid w:val="00FA7E86"/>
    <w:rsid w:val="00FA7EF0"/>
    <w:rsid w:val="00FA7F8D"/>
    <w:rsid w:val="00FB02BA"/>
    <w:rsid w:val="00FB0405"/>
    <w:rsid w:val="00FB09A2"/>
    <w:rsid w:val="00FB0A00"/>
    <w:rsid w:val="00FB131A"/>
    <w:rsid w:val="00FB1D39"/>
    <w:rsid w:val="00FB2047"/>
    <w:rsid w:val="00FB27AC"/>
    <w:rsid w:val="00FB2803"/>
    <w:rsid w:val="00FB2C1F"/>
    <w:rsid w:val="00FB2C87"/>
    <w:rsid w:val="00FB2EE1"/>
    <w:rsid w:val="00FB30B5"/>
    <w:rsid w:val="00FB34A9"/>
    <w:rsid w:val="00FB382E"/>
    <w:rsid w:val="00FB3B5C"/>
    <w:rsid w:val="00FB44D1"/>
    <w:rsid w:val="00FB450C"/>
    <w:rsid w:val="00FB4720"/>
    <w:rsid w:val="00FB4859"/>
    <w:rsid w:val="00FB498F"/>
    <w:rsid w:val="00FB5191"/>
    <w:rsid w:val="00FB53C3"/>
    <w:rsid w:val="00FB565F"/>
    <w:rsid w:val="00FB62C6"/>
    <w:rsid w:val="00FB6DE1"/>
    <w:rsid w:val="00FB6FFF"/>
    <w:rsid w:val="00FB73D1"/>
    <w:rsid w:val="00FB7432"/>
    <w:rsid w:val="00FB74CE"/>
    <w:rsid w:val="00FB7DA4"/>
    <w:rsid w:val="00FC025E"/>
    <w:rsid w:val="00FC0855"/>
    <w:rsid w:val="00FC08B7"/>
    <w:rsid w:val="00FC0E20"/>
    <w:rsid w:val="00FC1174"/>
    <w:rsid w:val="00FC1DCC"/>
    <w:rsid w:val="00FC1F0C"/>
    <w:rsid w:val="00FC1F37"/>
    <w:rsid w:val="00FC2435"/>
    <w:rsid w:val="00FC2B99"/>
    <w:rsid w:val="00FC3130"/>
    <w:rsid w:val="00FC3299"/>
    <w:rsid w:val="00FC3AA0"/>
    <w:rsid w:val="00FC3B60"/>
    <w:rsid w:val="00FC3D92"/>
    <w:rsid w:val="00FC4103"/>
    <w:rsid w:val="00FC4256"/>
    <w:rsid w:val="00FC46C3"/>
    <w:rsid w:val="00FC4984"/>
    <w:rsid w:val="00FC49BD"/>
    <w:rsid w:val="00FC4DF5"/>
    <w:rsid w:val="00FC584B"/>
    <w:rsid w:val="00FC589B"/>
    <w:rsid w:val="00FC5B74"/>
    <w:rsid w:val="00FC5C26"/>
    <w:rsid w:val="00FC5FC6"/>
    <w:rsid w:val="00FC6081"/>
    <w:rsid w:val="00FC60AA"/>
    <w:rsid w:val="00FC67EE"/>
    <w:rsid w:val="00FC6DDA"/>
    <w:rsid w:val="00FC6E0D"/>
    <w:rsid w:val="00FC6EDB"/>
    <w:rsid w:val="00FC73B9"/>
    <w:rsid w:val="00FC79B1"/>
    <w:rsid w:val="00FC7E28"/>
    <w:rsid w:val="00FD0337"/>
    <w:rsid w:val="00FD0367"/>
    <w:rsid w:val="00FD0523"/>
    <w:rsid w:val="00FD08BD"/>
    <w:rsid w:val="00FD0FEF"/>
    <w:rsid w:val="00FD11B8"/>
    <w:rsid w:val="00FD134A"/>
    <w:rsid w:val="00FD149B"/>
    <w:rsid w:val="00FD1678"/>
    <w:rsid w:val="00FD1E09"/>
    <w:rsid w:val="00FD1F05"/>
    <w:rsid w:val="00FD2852"/>
    <w:rsid w:val="00FD28F6"/>
    <w:rsid w:val="00FD2AC5"/>
    <w:rsid w:val="00FD2E71"/>
    <w:rsid w:val="00FD3AE9"/>
    <w:rsid w:val="00FD3B44"/>
    <w:rsid w:val="00FD3D5A"/>
    <w:rsid w:val="00FD3E2E"/>
    <w:rsid w:val="00FD4175"/>
    <w:rsid w:val="00FD4217"/>
    <w:rsid w:val="00FD43D6"/>
    <w:rsid w:val="00FD4BEB"/>
    <w:rsid w:val="00FD4E0B"/>
    <w:rsid w:val="00FD5F25"/>
    <w:rsid w:val="00FD67BC"/>
    <w:rsid w:val="00FD6929"/>
    <w:rsid w:val="00FD6B05"/>
    <w:rsid w:val="00FD6E81"/>
    <w:rsid w:val="00FD7EA4"/>
    <w:rsid w:val="00FD7F6A"/>
    <w:rsid w:val="00FE04F5"/>
    <w:rsid w:val="00FE1C21"/>
    <w:rsid w:val="00FE1DB2"/>
    <w:rsid w:val="00FE1FDC"/>
    <w:rsid w:val="00FE24E0"/>
    <w:rsid w:val="00FE2BB9"/>
    <w:rsid w:val="00FE2E00"/>
    <w:rsid w:val="00FE2E14"/>
    <w:rsid w:val="00FE2E75"/>
    <w:rsid w:val="00FE2FB0"/>
    <w:rsid w:val="00FE3225"/>
    <w:rsid w:val="00FE37D4"/>
    <w:rsid w:val="00FE3AD1"/>
    <w:rsid w:val="00FE3F9B"/>
    <w:rsid w:val="00FE50E8"/>
    <w:rsid w:val="00FE55E4"/>
    <w:rsid w:val="00FE55F0"/>
    <w:rsid w:val="00FE58F6"/>
    <w:rsid w:val="00FE5A3F"/>
    <w:rsid w:val="00FE5A54"/>
    <w:rsid w:val="00FE5BF7"/>
    <w:rsid w:val="00FE5CEF"/>
    <w:rsid w:val="00FE6580"/>
    <w:rsid w:val="00FE6998"/>
    <w:rsid w:val="00FE6F6B"/>
    <w:rsid w:val="00FE71EE"/>
    <w:rsid w:val="00FE73E9"/>
    <w:rsid w:val="00FE7BC7"/>
    <w:rsid w:val="00FE7FE4"/>
    <w:rsid w:val="00FF00BE"/>
    <w:rsid w:val="00FF0300"/>
    <w:rsid w:val="00FF0A71"/>
    <w:rsid w:val="00FF0D82"/>
    <w:rsid w:val="00FF0ED3"/>
    <w:rsid w:val="00FF0FD3"/>
    <w:rsid w:val="00FF105F"/>
    <w:rsid w:val="00FF1346"/>
    <w:rsid w:val="00FF1390"/>
    <w:rsid w:val="00FF1536"/>
    <w:rsid w:val="00FF1959"/>
    <w:rsid w:val="00FF1E9B"/>
    <w:rsid w:val="00FF2082"/>
    <w:rsid w:val="00FF2E25"/>
    <w:rsid w:val="00FF2F26"/>
    <w:rsid w:val="00FF310A"/>
    <w:rsid w:val="00FF320B"/>
    <w:rsid w:val="00FF34C4"/>
    <w:rsid w:val="00FF3654"/>
    <w:rsid w:val="00FF37C1"/>
    <w:rsid w:val="00FF38F4"/>
    <w:rsid w:val="00FF4346"/>
    <w:rsid w:val="00FF458E"/>
    <w:rsid w:val="00FF46A7"/>
    <w:rsid w:val="00FF49AB"/>
    <w:rsid w:val="00FF4A29"/>
    <w:rsid w:val="00FF4C50"/>
    <w:rsid w:val="00FF4C72"/>
    <w:rsid w:val="00FF4CF6"/>
    <w:rsid w:val="00FF4F48"/>
    <w:rsid w:val="00FF4FC9"/>
    <w:rsid w:val="00FF524D"/>
    <w:rsid w:val="00FF5505"/>
    <w:rsid w:val="00FF575A"/>
    <w:rsid w:val="00FF5853"/>
    <w:rsid w:val="00FF5911"/>
    <w:rsid w:val="00FF5C78"/>
    <w:rsid w:val="00FF5D3A"/>
    <w:rsid w:val="00FF5E9E"/>
    <w:rsid w:val="00FF64BB"/>
    <w:rsid w:val="00FF6AB9"/>
    <w:rsid w:val="00FF6E0A"/>
    <w:rsid w:val="00FF6EBF"/>
    <w:rsid w:val="00FF77D6"/>
    <w:rsid w:val="00FF799C"/>
    <w:rsid w:val="00FF7D59"/>
    <w:rsid w:val="01844120"/>
    <w:rsid w:val="0188D91B"/>
    <w:rsid w:val="01BB5AAA"/>
    <w:rsid w:val="01F28241"/>
    <w:rsid w:val="021A49E1"/>
    <w:rsid w:val="023EBC7E"/>
    <w:rsid w:val="0260D81C"/>
    <w:rsid w:val="02A6ADE0"/>
    <w:rsid w:val="02B52DE8"/>
    <w:rsid w:val="02DC61A4"/>
    <w:rsid w:val="02EF020F"/>
    <w:rsid w:val="0365BC26"/>
    <w:rsid w:val="0365E21F"/>
    <w:rsid w:val="038CC36F"/>
    <w:rsid w:val="0392834D"/>
    <w:rsid w:val="03C06CA5"/>
    <w:rsid w:val="03C4F66A"/>
    <w:rsid w:val="03EEF6CC"/>
    <w:rsid w:val="0454D2EF"/>
    <w:rsid w:val="04823C34"/>
    <w:rsid w:val="05057132"/>
    <w:rsid w:val="051F7421"/>
    <w:rsid w:val="053959B8"/>
    <w:rsid w:val="0542F1F7"/>
    <w:rsid w:val="056DF83F"/>
    <w:rsid w:val="05BF0ABA"/>
    <w:rsid w:val="05D0F4AD"/>
    <w:rsid w:val="0629DE2B"/>
    <w:rsid w:val="063A1067"/>
    <w:rsid w:val="06498382"/>
    <w:rsid w:val="06520E8F"/>
    <w:rsid w:val="066B2165"/>
    <w:rsid w:val="066D3F46"/>
    <w:rsid w:val="067AE0F9"/>
    <w:rsid w:val="06A01F73"/>
    <w:rsid w:val="0717131C"/>
    <w:rsid w:val="0726E184"/>
    <w:rsid w:val="075E309F"/>
    <w:rsid w:val="07AB3362"/>
    <w:rsid w:val="07AD54D4"/>
    <w:rsid w:val="07DAFB00"/>
    <w:rsid w:val="08362060"/>
    <w:rsid w:val="0876FBE4"/>
    <w:rsid w:val="0893CBD2"/>
    <w:rsid w:val="08A6B89D"/>
    <w:rsid w:val="08F6C8D1"/>
    <w:rsid w:val="08F7CCD2"/>
    <w:rsid w:val="091E07D8"/>
    <w:rsid w:val="092BCAC6"/>
    <w:rsid w:val="0974292F"/>
    <w:rsid w:val="0974B211"/>
    <w:rsid w:val="098396A6"/>
    <w:rsid w:val="0984DBE5"/>
    <w:rsid w:val="09BA93E9"/>
    <w:rsid w:val="09D8200E"/>
    <w:rsid w:val="09FA4436"/>
    <w:rsid w:val="0A01C6D4"/>
    <w:rsid w:val="0A186E7C"/>
    <w:rsid w:val="0A59559F"/>
    <w:rsid w:val="0A62356F"/>
    <w:rsid w:val="0A7510B0"/>
    <w:rsid w:val="0A94F0D7"/>
    <w:rsid w:val="0B072F86"/>
    <w:rsid w:val="0B4E86A9"/>
    <w:rsid w:val="0B5CE33F"/>
    <w:rsid w:val="0B7AC4A4"/>
    <w:rsid w:val="0BBAF555"/>
    <w:rsid w:val="0C344BE5"/>
    <w:rsid w:val="0C4C38F0"/>
    <w:rsid w:val="0C8DCB6B"/>
    <w:rsid w:val="0CABD5FD"/>
    <w:rsid w:val="0CBA5B4B"/>
    <w:rsid w:val="0CC183A2"/>
    <w:rsid w:val="0CC50748"/>
    <w:rsid w:val="0CF3AC89"/>
    <w:rsid w:val="0D1EC7C7"/>
    <w:rsid w:val="0D5C0D17"/>
    <w:rsid w:val="0D9EE48A"/>
    <w:rsid w:val="0DCB5692"/>
    <w:rsid w:val="0E258EAA"/>
    <w:rsid w:val="0E80D8E6"/>
    <w:rsid w:val="0E8F1015"/>
    <w:rsid w:val="0EAD77AE"/>
    <w:rsid w:val="0EB02E69"/>
    <w:rsid w:val="0EC9EF6A"/>
    <w:rsid w:val="0EDAEBF7"/>
    <w:rsid w:val="0F3B6AD0"/>
    <w:rsid w:val="0F3D66E1"/>
    <w:rsid w:val="0F611F3A"/>
    <w:rsid w:val="0FBEF1D6"/>
    <w:rsid w:val="0FCD061E"/>
    <w:rsid w:val="0FD74598"/>
    <w:rsid w:val="0FE6ADD8"/>
    <w:rsid w:val="100B920C"/>
    <w:rsid w:val="100F25C5"/>
    <w:rsid w:val="101924CF"/>
    <w:rsid w:val="1023233D"/>
    <w:rsid w:val="108480D0"/>
    <w:rsid w:val="10A357E3"/>
    <w:rsid w:val="10BEED5C"/>
    <w:rsid w:val="10D5ADBE"/>
    <w:rsid w:val="10DA0D56"/>
    <w:rsid w:val="113F5000"/>
    <w:rsid w:val="116BAD11"/>
    <w:rsid w:val="1172BE5B"/>
    <w:rsid w:val="118C9A7A"/>
    <w:rsid w:val="11C8BCC6"/>
    <w:rsid w:val="12188165"/>
    <w:rsid w:val="12AC36C2"/>
    <w:rsid w:val="12E65EAF"/>
    <w:rsid w:val="13092B74"/>
    <w:rsid w:val="1395F055"/>
    <w:rsid w:val="13AD9E4A"/>
    <w:rsid w:val="13DAC1CB"/>
    <w:rsid w:val="13E35FF4"/>
    <w:rsid w:val="14228D57"/>
    <w:rsid w:val="142DB149"/>
    <w:rsid w:val="146AB246"/>
    <w:rsid w:val="14756B2F"/>
    <w:rsid w:val="14D16937"/>
    <w:rsid w:val="14D2C086"/>
    <w:rsid w:val="15DE3C7D"/>
    <w:rsid w:val="163BE007"/>
    <w:rsid w:val="16613454"/>
    <w:rsid w:val="166C74BF"/>
    <w:rsid w:val="16AD6F90"/>
    <w:rsid w:val="16CF0D02"/>
    <w:rsid w:val="1709A1AC"/>
    <w:rsid w:val="1823FC02"/>
    <w:rsid w:val="186931A7"/>
    <w:rsid w:val="18869F5D"/>
    <w:rsid w:val="18C9DDB0"/>
    <w:rsid w:val="199679E4"/>
    <w:rsid w:val="19B3EDE7"/>
    <w:rsid w:val="1A13C86F"/>
    <w:rsid w:val="1A6DB4AC"/>
    <w:rsid w:val="1AA8D0C8"/>
    <w:rsid w:val="1AE278C2"/>
    <w:rsid w:val="1B2B425A"/>
    <w:rsid w:val="1B42422C"/>
    <w:rsid w:val="1B8C5269"/>
    <w:rsid w:val="1BCA839A"/>
    <w:rsid w:val="1C407CC8"/>
    <w:rsid w:val="1CBB23EF"/>
    <w:rsid w:val="1CE09EB6"/>
    <w:rsid w:val="1D146BF4"/>
    <w:rsid w:val="1D20EFDC"/>
    <w:rsid w:val="1D4A6213"/>
    <w:rsid w:val="1D8A2C76"/>
    <w:rsid w:val="1D96C32B"/>
    <w:rsid w:val="1E20BA6E"/>
    <w:rsid w:val="1E68727F"/>
    <w:rsid w:val="1EC8F5AC"/>
    <w:rsid w:val="1F07BB2A"/>
    <w:rsid w:val="1F62E86D"/>
    <w:rsid w:val="1F89456C"/>
    <w:rsid w:val="1FB573C0"/>
    <w:rsid w:val="1FF9BB04"/>
    <w:rsid w:val="2049A9B9"/>
    <w:rsid w:val="208C9B08"/>
    <w:rsid w:val="209F7525"/>
    <w:rsid w:val="20D7A1B0"/>
    <w:rsid w:val="210E70EA"/>
    <w:rsid w:val="2131394E"/>
    <w:rsid w:val="2194D656"/>
    <w:rsid w:val="21F26002"/>
    <w:rsid w:val="224806DE"/>
    <w:rsid w:val="22791E9D"/>
    <w:rsid w:val="229B79D6"/>
    <w:rsid w:val="229C9754"/>
    <w:rsid w:val="22F3A7B2"/>
    <w:rsid w:val="230E4CBD"/>
    <w:rsid w:val="231ECAC4"/>
    <w:rsid w:val="2340F773"/>
    <w:rsid w:val="2341DF25"/>
    <w:rsid w:val="235A9B2E"/>
    <w:rsid w:val="2379E11D"/>
    <w:rsid w:val="2389664C"/>
    <w:rsid w:val="238E4C22"/>
    <w:rsid w:val="23A622C1"/>
    <w:rsid w:val="23A7A004"/>
    <w:rsid w:val="24222EC1"/>
    <w:rsid w:val="24284895"/>
    <w:rsid w:val="2431A96E"/>
    <w:rsid w:val="24995FE7"/>
    <w:rsid w:val="24B41939"/>
    <w:rsid w:val="25374599"/>
    <w:rsid w:val="2559A0C9"/>
    <w:rsid w:val="256AA2A9"/>
    <w:rsid w:val="257EEB0D"/>
    <w:rsid w:val="2597D802"/>
    <w:rsid w:val="25B0BF5F"/>
    <w:rsid w:val="25B9AC0F"/>
    <w:rsid w:val="25BA8289"/>
    <w:rsid w:val="25CE43CF"/>
    <w:rsid w:val="25E6CBBD"/>
    <w:rsid w:val="261EE1A6"/>
    <w:rsid w:val="265F8DC3"/>
    <w:rsid w:val="2686F736"/>
    <w:rsid w:val="269CEEFA"/>
    <w:rsid w:val="26AB849A"/>
    <w:rsid w:val="26DF2F32"/>
    <w:rsid w:val="26EF2272"/>
    <w:rsid w:val="27478552"/>
    <w:rsid w:val="2754C1C8"/>
    <w:rsid w:val="27B1973E"/>
    <w:rsid w:val="2801BA15"/>
    <w:rsid w:val="280CC132"/>
    <w:rsid w:val="281BC415"/>
    <w:rsid w:val="28221298"/>
    <w:rsid w:val="2847A114"/>
    <w:rsid w:val="2867D8D0"/>
    <w:rsid w:val="28751911"/>
    <w:rsid w:val="288AD3E8"/>
    <w:rsid w:val="28E26BD4"/>
    <w:rsid w:val="28EFCE02"/>
    <w:rsid w:val="290A00F7"/>
    <w:rsid w:val="291DE315"/>
    <w:rsid w:val="292682F3"/>
    <w:rsid w:val="29ABA515"/>
    <w:rsid w:val="2A29A492"/>
    <w:rsid w:val="2A2B77CC"/>
    <w:rsid w:val="2A696B73"/>
    <w:rsid w:val="2AB73B8D"/>
    <w:rsid w:val="2B122564"/>
    <w:rsid w:val="2B1FD259"/>
    <w:rsid w:val="2B33DC99"/>
    <w:rsid w:val="2B342B76"/>
    <w:rsid w:val="2B4BEA44"/>
    <w:rsid w:val="2B4F9056"/>
    <w:rsid w:val="2B5E09BF"/>
    <w:rsid w:val="2B8E1664"/>
    <w:rsid w:val="2BC39301"/>
    <w:rsid w:val="2BDCE6F1"/>
    <w:rsid w:val="2C012F88"/>
    <w:rsid w:val="2C46BDB2"/>
    <w:rsid w:val="2C4C36D3"/>
    <w:rsid w:val="2C5F012D"/>
    <w:rsid w:val="2C6FE316"/>
    <w:rsid w:val="2C892F6B"/>
    <w:rsid w:val="2CD213C4"/>
    <w:rsid w:val="2CDAFFF6"/>
    <w:rsid w:val="2CFA7D30"/>
    <w:rsid w:val="2D015293"/>
    <w:rsid w:val="2D64DF71"/>
    <w:rsid w:val="2D9B46E7"/>
    <w:rsid w:val="2DA30C98"/>
    <w:rsid w:val="2DB1DC1A"/>
    <w:rsid w:val="2DD028E3"/>
    <w:rsid w:val="2DF62F92"/>
    <w:rsid w:val="2E5042C5"/>
    <w:rsid w:val="2E740E6D"/>
    <w:rsid w:val="2EAF1496"/>
    <w:rsid w:val="2ED536BD"/>
    <w:rsid w:val="2F1486C0"/>
    <w:rsid w:val="2F14ED83"/>
    <w:rsid w:val="2F67D160"/>
    <w:rsid w:val="2F9ADEDA"/>
    <w:rsid w:val="2F9B1591"/>
    <w:rsid w:val="2FB28DA7"/>
    <w:rsid w:val="2FD0AEED"/>
    <w:rsid w:val="3068D220"/>
    <w:rsid w:val="308C5512"/>
    <w:rsid w:val="30AEEEAA"/>
    <w:rsid w:val="30F48FF4"/>
    <w:rsid w:val="311FF435"/>
    <w:rsid w:val="31540375"/>
    <w:rsid w:val="31A54027"/>
    <w:rsid w:val="31ABA530"/>
    <w:rsid w:val="31BE4D67"/>
    <w:rsid w:val="31C5720F"/>
    <w:rsid w:val="31D6C1E1"/>
    <w:rsid w:val="3209EF8D"/>
    <w:rsid w:val="32964420"/>
    <w:rsid w:val="32E7329D"/>
    <w:rsid w:val="32EBE3BA"/>
    <w:rsid w:val="32EF25EF"/>
    <w:rsid w:val="33628865"/>
    <w:rsid w:val="336DCE74"/>
    <w:rsid w:val="33755FDF"/>
    <w:rsid w:val="338A7BAC"/>
    <w:rsid w:val="33909CB3"/>
    <w:rsid w:val="33A9FD6E"/>
    <w:rsid w:val="33E6CB07"/>
    <w:rsid w:val="34082E32"/>
    <w:rsid w:val="342A6C59"/>
    <w:rsid w:val="344D9CBD"/>
    <w:rsid w:val="34B0AE80"/>
    <w:rsid w:val="34B2A4ED"/>
    <w:rsid w:val="34DF60E6"/>
    <w:rsid w:val="35146130"/>
    <w:rsid w:val="3541063F"/>
    <w:rsid w:val="354FCCB7"/>
    <w:rsid w:val="357D2291"/>
    <w:rsid w:val="357DBCD8"/>
    <w:rsid w:val="3589C6F7"/>
    <w:rsid w:val="359F30EC"/>
    <w:rsid w:val="35B28ECD"/>
    <w:rsid w:val="35D70E4D"/>
    <w:rsid w:val="36535FA6"/>
    <w:rsid w:val="36B735CF"/>
    <w:rsid w:val="36F15242"/>
    <w:rsid w:val="370EA744"/>
    <w:rsid w:val="37151419"/>
    <w:rsid w:val="3722F50A"/>
    <w:rsid w:val="37811CB0"/>
    <w:rsid w:val="379417CE"/>
    <w:rsid w:val="37CA592B"/>
    <w:rsid w:val="37E0E365"/>
    <w:rsid w:val="3819B72B"/>
    <w:rsid w:val="3851A352"/>
    <w:rsid w:val="3856767D"/>
    <w:rsid w:val="387AE4F9"/>
    <w:rsid w:val="388A8FFA"/>
    <w:rsid w:val="38B36FF1"/>
    <w:rsid w:val="38CB1868"/>
    <w:rsid w:val="397838A1"/>
    <w:rsid w:val="3983CD26"/>
    <w:rsid w:val="39AA7A05"/>
    <w:rsid w:val="39AD2604"/>
    <w:rsid w:val="39E502B6"/>
    <w:rsid w:val="3A041628"/>
    <w:rsid w:val="3A6B6716"/>
    <w:rsid w:val="3A74D2E3"/>
    <w:rsid w:val="3A7C47AB"/>
    <w:rsid w:val="3AAA8407"/>
    <w:rsid w:val="3AB61A39"/>
    <w:rsid w:val="3AD35F3B"/>
    <w:rsid w:val="3ADB2060"/>
    <w:rsid w:val="3AE3B189"/>
    <w:rsid w:val="3AEBA972"/>
    <w:rsid w:val="3B2562C4"/>
    <w:rsid w:val="3B6F726A"/>
    <w:rsid w:val="3B8127E7"/>
    <w:rsid w:val="3BC08BA9"/>
    <w:rsid w:val="3BD888B5"/>
    <w:rsid w:val="3C2E5B24"/>
    <w:rsid w:val="3C91F2B9"/>
    <w:rsid w:val="3CBC3A50"/>
    <w:rsid w:val="3CD71882"/>
    <w:rsid w:val="3CDCEA78"/>
    <w:rsid w:val="3D2ACD14"/>
    <w:rsid w:val="3D31682B"/>
    <w:rsid w:val="3D62111C"/>
    <w:rsid w:val="3DB6BA6C"/>
    <w:rsid w:val="3DED2135"/>
    <w:rsid w:val="3E041B9E"/>
    <w:rsid w:val="3E3CB6B1"/>
    <w:rsid w:val="3E48C8BD"/>
    <w:rsid w:val="3E55BEFE"/>
    <w:rsid w:val="3E62D358"/>
    <w:rsid w:val="3E865A2E"/>
    <w:rsid w:val="3EA5D0C4"/>
    <w:rsid w:val="3ED6128F"/>
    <w:rsid w:val="3F111A67"/>
    <w:rsid w:val="3F59624E"/>
    <w:rsid w:val="3F8D0684"/>
    <w:rsid w:val="3FB0A991"/>
    <w:rsid w:val="3FFD84B9"/>
    <w:rsid w:val="4000A83F"/>
    <w:rsid w:val="401B16EC"/>
    <w:rsid w:val="4055ED48"/>
    <w:rsid w:val="4057BBDA"/>
    <w:rsid w:val="4064A479"/>
    <w:rsid w:val="408E7FAE"/>
    <w:rsid w:val="40B935AC"/>
    <w:rsid w:val="40CB592B"/>
    <w:rsid w:val="40E296B8"/>
    <w:rsid w:val="4119C58B"/>
    <w:rsid w:val="41797789"/>
    <w:rsid w:val="41806239"/>
    <w:rsid w:val="41AE0779"/>
    <w:rsid w:val="41CA62A5"/>
    <w:rsid w:val="41E099F9"/>
    <w:rsid w:val="41E17664"/>
    <w:rsid w:val="421DD488"/>
    <w:rsid w:val="426D7912"/>
    <w:rsid w:val="427550FA"/>
    <w:rsid w:val="42A3B905"/>
    <w:rsid w:val="42A6230B"/>
    <w:rsid w:val="42A9B2A2"/>
    <w:rsid w:val="42CB04F1"/>
    <w:rsid w:val="42F3D874"/>
    <w:rsid w:val="43125377"/>
    <w:rsid w:val="432482F8"/>
    <w:rsid w:val="432CC66E"/>
    <w:rsid w:val="43520C89"/>
    <w:rsid w:val="43D8DB9A"/>
    <w:rsid w:val="440753B8"/>
    <w:rsid w:val="4414BE3C"/>
    <w:rsid w:val="441FF98E"/>
    <w:rsid w:val="44289AE1"/>
    <w:rsid w:val="4451664D"/>
    <w:rsid w:val="447E2C16"/>
    <w:rsid w:val="4497D736"/>
    <w:rsid w:val="44CEC35C"/>
    <w:rsid w:val="44F60BE8"/>
    <w:rsid w:val="452C8E57"/>
    <w:rsid w:val="45430274"/>
    <w:rsid w:val="4549D0EC"/>
    <w:rsid w:val="4560E153"/>
    <w:rsid w:val="45985191"/>
    <w:rsid w:val="4598DF3F"/>
    <w:rsid w:val="45A0E015"/>
    <w:rsid w:val="4601A5DB"/>
    <w:rsid w:val="462CF172"/>
    <w:rsid w:val="46532598"/>
    <w:rsid w:val="4665DA1A"/>
    <w:rsid w:val="466E5E09"/>
    <w:rsid w:val="4695F7E5"/>
    <w:rsid w:val="46F290FB"/>
    <w:rsid w:val="477A7D13"/>
    <w:rsid w:val="477BA213"/>
    <w:rsid w:val="478DBF51"/>
    <w:rsid w:val="480E43B9"/>
    <w:rsid w:val="482C7A6E"/>
    <w:rsid w:val="4857622E"/>
    <w:rsid w:val="487A2EB9"/>
    <w:rsid w:val="487E9942"/>
    <w:rsid w:val="488A0472"/>
    <w:rsid w:val="48B102BC"/>
    <w:rsid w:val="48C41F69"/>
    <w:rsid w:val="48E92435"/>
    <w:rsid w:val="4906DC49"/>
    <w:rsid w:val="4909998F"/>
    <w:rsid w:val="4935384B"/>
    <w:rsid w:val="494B99C1"/>
    <w:rsid w:val="494C4E04"/>
    <w:rsid w:val="496F2254"/>
    <w:rsid w:val="49871A09"/>
    <w:rsid w:val="499886B6"/>
    <w:rsid w:val="49BA34F9"/>
    <w:rsid w:val="49F303A0"/>
    <w:rsid w:val="4A0ADBC7"/>
    <w:rsid w:val="4A448CAF"/>
    <w:rsid w:val="4ABAF268"/>
    <w:rsid w:val="4B03197C"/>
    <w:rsid w:val="4B39F3BA"/>
    <w:rsid w:val="4B3DEEA7"/>
    <w:rsid w:val="4B4CF1F3"/>
    <w:rsid w:val="4B612D5B"/>
    <w:rsid w:val="4B6E53E2"/>
    <w:rsid w:val="4B866B36"/>
    <w:rsid w:val="4B96084B"/>
    <w:rsid w:val="4BBE818A"/>
    <w:rsid w:val="4BD3CE43"/>
    <w:rsid w:val="4C33615D"/>
    <w:rsid w:val="4C50F585"/>
    <w:rsid w:val="4D0C40A6"/>
    <w:rsid w:val="4D3CD9A4"/>
    <w:rsid w:val="4D4539CE"/>
    <w:rsid w:val="4D462BAA"/>
    <w:rsid w:val="4D73CFAA"/>
    <w:rsid w:val="4D7CF4F7"/>
    <w:rsid w:val="4DAE8768"/>
    <w:rsid w:val="4E0F823E"/>
    <w:rsid w:val="4EA5F4A4"/>
    <w:rsid w:val="4EC4152F"/>
    <w:rsid w:val="4EFE4FB6"/>
    <w:rsid w:val="4F95172C"/>
    <w:rsid w:val="5093B7B0"/>
    <w:rsid w:val="50987F46"/>
    <w:rsid w:val="51D6FF3B"/>
    <w:rsid w:val="529415F1"/>
    <w:rsid w:val="529CC311"/>
    <w:rsid w:val="52A973B3"/>
    <w:rsid w:val="52B32BC3"/>
    <w:rsid w:val="52E48E55"/>
    <w:rsid w:val="52EFF839"/>
    <w:rsid w:val="52FA741A"/>
    <w:rsid w:val="532358B0"/>
    <w:rsid w:val="53246C43"/>
    <w:rsid w:val="53A45A65"/>
    <w:rsid w:val="53D37A07"/>
    <w:rsid w:val="53EBB3CA"/>
    <w:rsid w:val="5439E1FE"/>
    <w:rsid w:val="54ACCE67"/>
    <w:rsid w:val="54F0262C"/>
    <w:rsid w:val="54FB1D47"/>
    <w:rsid w:val="55299C7E"/>
    <w:rsid w:val="553FE235"/>
    <w:rsid w:val="555D70E9"/>
    <w:rsid w:val="55893DCC"/>
    <w:rsid w:val="5589818B"/>
    <w:rsid w:val="55B792AD"/>
    <w:rsid w:val="560662BA"/>
    <w:rsid w:val="56109A34"/>
    <w:rsid w:val="5656E193"/>
    <w:rsid w:val="56646BDC"/>
    <w:rsid w:val="56DDF50E"/>
    <w:rsid w:val="56FA53F0"/>
    <w:rsid w:val="574ECAC2"/>
    <w:rsid w:val="57550901"/>
    <w:rsid w:val="57A30C4F"/>
    <w:rsid w:val="57BC7C33"/>
    <w:rsid w:val="57F61C88"/>
    <w:rsid w:val="58ACD451"/>
    <w:rsid w:val="58B245A1"/>
    <w:rsid w:val="58DE6F85"/>
    <w:rsid w:val="58E48083"/>
    <w:rsid w:val="59556C1C"/>
    <w:rsid w:val="598CCC4A"/>
    <w:rsid w:val="59EE0EDC"/>
    <w:rsid w:val="5A22E8C5"/>
    <w:rsid w:val="5A56F4A4"/>
    <w:rsid w:val="5AAFA527"/>
    <w:rsid w:val="5AD9C9A1"/>
    <w:rsid w:val="5B3B76AC"/>
    <w:rsid w:val="5B7719F4"/>
    <w:rsid w:val="5B93E4DC"/>
    <w:rsid w:val="5BBB7009"/>
    <w:rsid w:val="5BC5638F"/>
    <w:rsid w:val="5C1E5DE1"/>
    <w:rsid w:val="5C29DB75"/>
    <w:rsid w:val="5C678843"/>
    <w:rsid w:val="5CB71FA6"/>
    <w:rsid w:val="5CB7A821"/>
    <w:rsid w:val="5CDF93F2"/>
    <w:rsid w:val="5CE19800"/>
    <w:rsid w:val="5CFB8DBB"/>
    <w:rsid w:val="5D8CDFA9"/>
    <w:rsid w:val="5DEA3A14"/>
    <w:rsid w:val="5E0358A4"/>
    <w:rsid w:val="5E6539B4"/>
    <w:rsid w:val="5E7199A5"/>
    <w:rsid w:val="5E7981FC"/>
    <w:rsid w:val="5EAF0828"/>
    <w:rsid w:val="5EB13115"/>
    <w:rsid w:val="5EC2D957"/>
    <w:rsid w:val="5F035126"/>
    <w:rsid w:val="5F06C6CD"/>
    <w:rsid w:val="5FFA83BD"/>
    <w:rsid w:val="5FFEA431"/>
    <w:rsid w:val="601A2D5E"/>
    <w:rsid w:val="602091E5"/>
    <w:rsid w:val="60636CC2"/>
    <w:rsid w:val="60D08CD9"/>
    <w:rsid w:val="60DBD56E"/>
    <w:rsid w:val="61754490"/>
    <w:rsid w:val="6195680E"/>
    <w:rsid w:val="61B3AC27"/>
    <w:rsid w:val="61C7D57D"/>
    <w:rsid w:val="61D289F2"/>
    <w:rsid w:val="61FAEC1B"/>
    <w:rsid w:val="61FD3D06"/>
    <w:rsid w:val="621FF048"/>
    <w:rsid w:val="6255B35C"/>
    <w:rsid w:val="625E379A"/>
    <w:rsid w:val="62B856AF"/>
    <w:rsid w:val="62F1300D"/>
    <w:rsid w:val="62FD062B"/>
    <w:rsid w:val="635B3518"/>
    <w:rsid w:val="63921307"/>
    <w:rsid w:val="63BBBE5C"/>
    <w:rsid w:val="63C7C426"/>
    <w:rsid w:val="63E77A3B"/>
    <w:rsid w:val="64B4362E"/>
    <w:rsid w:val="64CA813A"/>
    <w:rsid w:val="64F87F69"/>
    <w:rsid w:val="6531255C"/>
    <w:rsid w:val="6544942B"/>
    <w:rsid w:val="65905680"/>
    <w:rsid w:val="65B7013B"/>
    <w:rsid w:val="65BDA9AB"/>
    <w:rsid w:val="65E33A18"/>
    <w:rsid w:val="66111753"/>
    <w:rsid w:val="6618E6CA"/>
    <w:rsid w:val="66B30A89"/>
    <w:rsid w:val="66F2F2D0"/>
    <w:rsid w:val="6714FBEA"/>
    <w:rsid w:val="67599D1A"/>
    <w:rsid w:val="67A0D039"/>
    <w:rsid w:val="68040764"/>
    <w:rsid w:val="6851B593"/>
    <w:rsid w:val="688FB04B"/>
    <w:rsid w:val="689039C3"/>
    <w:rsid w:val="68C52B5D"/>
    <w:rsid w:val="68CEC0C8"/>
    <w:rsid w:val="68D8480A"/>
    <w:rsid w:val="68DE5CE1"/>
    <w:rsid w:val="68F73E96"/>
    <w:rsid w:val="690AF55D"/>
    <w:rsid w:val="691B9256"/>
    <w:rsid w:val="695BD290"/>
    <w:rsid w:val="695FC01C"/>
    <w:rsid w:val="6986B34B"/>
    <w:rsid w:val="69931C4A"/>
    <w:rsid w:val="69A20C98"/>
    <w:rsid w:val="69D230E4"/>
    <w:rsid w:val="69FFA4EF"/>
    <w:rsid w:val="6A0D7A1E"/>
    <w:rsid w:val="6A320E8A"/>
    <w:rsid w:val="6A3F2DA7"/>
    <w:rsid w:val="6AD6ED00"/>
    <w:rsid w:val="6B08A379"/>
    <w:rsid w:val="6B1D1AD9"/>
    <w:rsid w:val="6B5BC4C2"/>
    <w:rsid w:val="6B68C76C"/>
    <w:rsid w:val="6B6DB3EC"/>
    <w:rsid w:val="6B86F9A8"/>
    <w:rsid w:val="6BE40FA4"/>
    <w:rsid w:val="6C195B0B"/>
    <w:rsid w:val="6C2A18FA"/>
    <w:rsid w:val="6C31AFE8"/>
    <w:rsid w:val="6C3B0A7E"/>
    <w:rsid w:val="6C773FC8"/>
    <w:rsid w:val="6C91772C"/>
    <w:rsid w:val="6C9C0056"/>
    <w:rsid w:val="6CBF78CE"/>
    <w:rsid w:val="6CD51E0D"/>
    <w:rsid w:val="6CDB8C0B"/>
    <w:rsid w:val="6D032B66"/>
    <w:rsid w:val="6D1FD784"/>
    <w:rsid w:val="6DCAC7F4"/>
    <w:rsid w:val="6DCE53C9"/>
    <w:rsid w:val="6E0FD0AF"/>
    <w:rsid w:val="6E3FC2B8"/>
    <w:rsid w:val="6E5E998B"/>
    <w:rsid w:val="6E6166BF"/>
    <w:rsid w:val="6E7B0D2B"/>
    <w:rsid w:val="6ED5FFF2"/>
    <w:rsid w:val="6EF81547"/>
    <w:rsid w:val="6F17BBA2"/>
    <w:rsid w:val="6F3EB80F"/>
    <w:rsid w:val="6F4AC708"/>
    <w:rsid w:val="6F509D43"/>
    <w:rsid w:val="6F625FFB"/>
    <w:rsid w:val="6FFADB36"/>
    <w:rsid w:val="7005EDA5"/>
    <w:rsid w:val="70325253"/>
    <w:rsid w:val="70ECCC2E"/>
    <w:rsid w:val="710438D1"/>
    <w:rsid w:val="7138ABB4"/>
    <w:rsid w:val="7140EDBF"/>
    <w:rsid w:val="7143C03E"/>
    <w:rsid w:val="7149F434"/>
    <w:rsid w:val="71EC4E5C"/>
    <w:rsid w:val="7208ACC6"/>
    <w:rsid w:val="722396C1"/>
    <w:rsid w:val="722639A8"/>
    <w:rsid w:val="7227B9E0"/>
    <w:rsid w:val="72299B34"/>
    <w:rsid w:val="725919EF"/>
    <w:rsid w:val="72984BA0"/>
    <w:rsid w:val="7298BF66"/>
    <w:rsid w:val="72C97A73"/>
    <w:rsid w:val="72E58CEB"/>
    <w:rsid w:val="72F31D6C"/>
    <w:rsid w:val="731B71DB"/>
    <w:rsid w:val="7392B2D6"/>
    <w:rsid w:val="73E3D463"/>
    <w:rsid w:val="74246CF0"/>
    <w:rsid w:val="7448865F"/>
    <w:rsid w:val="74533520"/>
    <w:rsid w:val="749E8DD3"/>
    <w:rsid w:val="74D86B9E"/>
    <w:rsid w:val="74D97A84"/>
    <w:rsid w:val="74E2C7F3"/>
    <w:rsid w:val="751631C5"/>
    <w:rsid w:val="754AD23A"/>
    <w:rsid w:val="75571088"/>
    <w:rsid w:val="75CB2778"/>
    <w:rsid w:val="75CC78FF"/>
    <w:rsid w:val="75CCC5C7"/>
    <w:rsid w:val="7616A363"/>
    <w:rsid w:val="763EE4A5"/>
    <w:rsid w:val="764A92CA"/>
    <w:rsid w:val="769C58BD"/>
    <w:rsid w:val="769D0485"/>
    <w:rsid w:val="77198335"/>
    <w:rsid w:val="772CA18A"/>
    <w:rsid w:val="7755BF56"/>
    <w:rsid w:val="77863979"/>
    <w:rsid w:val="778744E2"/>
    <w:rsid w:val="7797EDBD"/>
    <w:rsid w:val="77EDFC75"/>
    <w:rsid w:val="77FC1134"/>
    <w:rsid w:val="7823A4D1"/>
    <w:rsid w:val="7825C8E4"/>
    <w:rsid w:val="78B36A20"/>
    <w:rsid w:val="78BB0520"/>
    <w:rsid w:val="78EDB581"/>
    <w:rsid w:val="7902C912"/>
    <w:rsid w:val="792D2DD3"/>
    <w:rsid w:val="79307D77"/>
    <w:rsid w:val="793F1307"/>
    <w:rsid w:val="79721E7F"/>
    <w:rsid w:val="7AB5A723"/>
    <w:rsid w:val="7B0A4BD7"/>
    <w:rsid w:val="7B9DC463"/>
    <w:rsid w:val="7BBE1611"/>
    <w:rsid w:val="7BCC72EE"/>
    <w:rsid w:val="7C8D964D"/>
    <w:rsid w:val="7CA6399E"/>
    <w:rsid w:val="7CB7F3AC"/>
    <w:rsid w:val="7CCC771C"/>
    <w:rsid w:val="7CDBEDF4"/>
    <w:rsid w:val="7CE682CC"/>
    <w:rsid w:val="7CF6FB86"/>
    <w:rsid w:val="7D1D40BC"/>
    <w:rsid w:val="7D2B3A16"/>
    <w:rsid w:val="7D35F063"/>
    <w:rsid w:val="7D3ADE1F"/>
    <w:rsid w:val="7D86902E"/>
    <w:rsid w:val="7DADE653"/>
    <w:rsid w:val="7DBAF1D6"/>
    <w:rsid w:val="7DBF8CDF"/>
    <w:rsid w:val="7DCB4F36"/>
    <w:rsid w:val="7DD484BF"/>
    <w:rsid w:val="7E07D1B6"/>
    <w:rsid w:val="7E4DFF3A"/>
    <w:rsid w:val="7E5C0642"/>
    <w:rsid w:val="7E9A2F1F"/>
    <w:rsid w:val="7EA656E1"/>
    <w:rsid w:val="7ED71AC9"/>
    <w:rsid w:val="7EE0A7DC"/>
    <w:rsid w:val="7EF7EB39"/>
    <w:rsid w:val="7F079C8A"/>
    <w:rsid w:val="7FC65564"/>
    <w:rsid w:val="7FECE352"/>
  </w:rsids>
  <w:docVars>
    <w:docVar w:name="__Grammarly_42___1" w:val="H4sIAAAAAAAEAKtWcslP9kxRslIyNDYyNbM0NjIxMDM2MzAyNTJV0lEKTi0uzszPAykwqgUAMZ3K1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424F570A"/>
  <w15:docId w15:val="{ED767498-16FE-49FE-8C90-A6FB6FFFA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3"/>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70"/>
    <w:lsdException w:name="Light List Accent 3" w:uiPriority="71"/>
    <w:lsdException w:name="Light Grid Accent 3" w:uiPriority="67"/>
    <w:lsdException w:name="Medium Shading 1 Accent 3" w:uiPriority="73"/>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0CA3"/>
    <w:pPr>
      <w:spacing w:after="200" w:line="276" w:lineRule="auto"/>
    </w:pPr>
    <w:rPr>
      <w:sz w:val="22"/>
      <w:szCs w:val="22"/>
    </w:rPr>
  </w:style>
  <w:style w:type="paragraph" w:styleId="Heading1">
    <w:name w:val="heading 1"/>
    <w:basedOn w:val="Normal"/>
    <w:next w:val="Normal"/>
    <w:link w:val="Heading1Char"/>
    <w:uiPriority w:val="1"/>
    <w:qFormat/>
    <w:rsid w:val="00EC3F78"/>
    <w:pPr>
      <w:keepNext/>
      <w:spacing w:after="0" w:line="240" w:lineRule="auto"/>
      <w:jc w:val="center"/>
      <w:outlineLvl w:val="0"/>
    </w:pPr>
    <w:rPr>
      <w:rFonts w:ascii="Arial" w:eastAsia="Times New Roman" w:hAnsi="Arial"/>
      <w:sz w:val="28"/>
      <w:szCs w:val="20"/>
      <w:lang w:val="x-none" w:eastAsia="x-none"/>
    </w:rPr>
  </w:style>
  <w:style w:type="paragraph" w:styleId="Heading2">
    <w:name w:val="heading 2"/>
    <w:basedOn w:val="Normal"/>
    <w:next w:val="Normal"/>
    <w:link w:val="Heading2Char"/>
    <w:uiPriority w:val="1"/>
    <w:qFormat/>
    <w:rsid w:val="00004FD0"/>
    <w:pPr>
      <w:keepNext/>
      <w:spacing w:before="240" w:after="60"/>
      <w:outlineLvl w:val="1"/>
    </w:pPr>
    <w:rPr>
      <w:rFonts w:ascii="Cambria" w:eastAsia="Times New Roman" w:hAnsi="Cambria"/>
      <w:b/>
      <w:bCs/>
      <w:i/>
      <w:iCs/>
      <w:sz w:val="28"/>
      <w:szCs w:val="28"/>
      <w:lang w:val="x-none" w:eastAsia="x-none"/>
    </w:rPr>
  </w:style>
  <w:style w:type="paragraph" w:styleId="Heading3">
    <w:name w:val="heading 3"/>
    <w:basedOn w:val="Normal"/>
    <w:next w:val="Normal"/>
    <w:link w:val="Heading3Char"/>
    <w:uiPriority w:val="9"/>
    <w:unhideWhenUsed/>
    <w:qFormat/>
    <w:rsid w:val="001D79E3"/>
    <w:pPr>
      <w:keepNext/>
      <w:spacing w:before="240" w:after="60"/>
      <w:outlineLvl w:val="2"/>
    </w:pPr>
    <w:rPr>
      <w:rFonts w:ascii="Cambria" w:eastAsia="Times New Roman" w:hAnsi="Cambria"/>
      <w:b/>
      <w:bCs/>
      <w:sz w:val="26"/>
      <w:szCs w:val="26"/>
    </w:rPr>
  </w:style>
  <w:style w:type="paragraph" w:styleId="Heading4">
    <w:name w:val="heading 4"/>
    <w:basedOn w:val="NoSpacing1"/>
    <w:next w:val="Normal"/>
    <w:link w:val="Heading4Char"/>
    <w:uiPriority w:val="9"/>
    <w:qFormat/>
    <w:rsid w:val="00D208EE"/>
    <w:pPr>
      <w:outlineLvl w:val="3"/>
    </w:pPr>
    <w:rPr>
      <w:rFonts w:asciiTheme="minorHAnsi" w:hAnsiTheme="minorHAnsi" w:cstheme="minorHAns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uiPriority w:val="99"/>
    <w:qFormat/>
    <w:rsid w:val="005D7A6C"/>
    <w:rPr>
      <w:sz w:val="22"/>
      <w:szCs w:val="22"/>
    </w:rPr>
  </w:style>
  <w:style w:type="character" w:styleId="Hyperlink">
    <w:name w:val="Hyperlink"/>
    <w:uiPriority w:val="99"/>
    <w:unhideWhenUsed/>
    <w:rsid w:val="005D7A6C"/>
    <w:rPr>
      <w:color w:val="0000FF"/>
      <w:u w:val="single"/>
    </w:rPr>
  </w:style>
  <w:style w:type="character" w:styleId="CommentReference">
    <w:name w:val="annotation reference"/>
    <w:uiPriority w:val="99"/>
    <w:unhideWhenUsed/>
    <w:rsid w:val="00D92ED2"/>
    <w:rPr>
      <w:sz w:val="16"/>
      <w:szCs w:val="16"/>
    </w:rPr>
  </w:style>
  <w:style w:type="paragraph" w:styleId="CommentText">
    <w:name w:val="annotation text"/>
    <w:basedOn w:val="Normal"/>
    <w:link w:val="CommentTextChar"/>
    <w:uiPriority w:val="99"/>
    <w:unhideWhenUsed/>
    <w:rsid w:val="00763295"/>
    <w:pPr>
      <w:spacing w:line="240" w:lineRule="auto"/>
    </w:pPr>
    <w:rPr>
      <w:sz w:val="20"/>
      <w:szCs w:val="20"/>
      <w:lang w:val="x-none" w:eastAsia="x-none"/>
    </w:rPr>
  </w:style>
  <w:style w:type="character" w:customStyle="1" w:styleId="CommentTextChar">
    <w:name w:val="Comment Text Char"/>
    <w:link w:val="CommentText"/>
    <w:uiPriority w:val="99"/>
    <w:rsid w:val="00763295"/>
    <w:rPr>
      <w:sz w:val="20"/>
      <w:szCs w:val="20"/>
    </w:rPr>
  </w:style>
  <w:style w:type="paragraph" w:styleId="CommentSubject">
    <w:name w:val="annotation subject"/>
    <w:basedOn w:val="CommentText"/>
    <w:next w:val="CommentText"/>
    <w:link w:val="CommentSubjectChar"/>
    <w:uiPriority w:val="99"/>
    <w:semiHidden/>
    <w:unhideWhenUsed/>
    <w:rsid w:val="00D92ED2"/>
    <w:rPr>
      <w:b/>
      <w:bCs/>
    </w:rPr>
  </w:style>
  <w:style w:type="character" w:customStyle="1" w:styleId="CommentSubjectChar">
    <w:name w:val="Comment Subject Char"/>
    <w:link w:val="CommentSubject"/>
    <w:uiPriority w:val="99"/>
    <w:semiHidden/>
    <w:rsid w:val="00D92ED2"/>
    <w:rPr>
      <w:b/>
      <w:bCs/>
      <w:sz w:val="20"/>
      <w:szCs w:val="20"/>
    </w:rPr>
  </w:style>
  <w:style w:type="paragraph" w:styleId="BalloonText">
    <w:name w:val="Balloon Text"/>
    <w:basedOn w:val="Normal"/>
    <w:link w:val="BalloonTextChar"/>
    <w:uiPriority w:val="99"/>
    <w:semiHidden/>
    <w:unhideWhenUsed/>
    <w:rsid w:val="00D92ED2"/>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D92ED2"/>
    <w:rPr>
      <w:rFonts w:ascii="Tahoma" w:hAnsi="Tahoma" w:cs="Tahoma"/>
      <w:sz w:val="16"/>
      <w:szCs w:val="16"/>
    </w:rPr>
  </w:style>
  <w:style w:type="paragraph" w:styleId="DocumentMap">
    <w:name w:val="Document Map"/>
    <w:basedOn w:val="Normal"/>
    <w:link w:val="DocumentMapChar"/>
    <w:uiPriority w:val="99"/>
    <w:semiHidden/>
    <w:unhideWhenUsed/>
    <w:rsid w:val="00D92ED2"/>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D92ED2"/>
    <w:rPr>
      <w:rFonts w:ascii="Tahoma" w:hAnsi="Tahoma" w:cs="Tahoma"/>
      <w:sz w:val="16"/>
      <w:szCs w:val="16"/>
    </w:rPr>
  </w:style>
  <w:style w:type="paragraph" w:customStyle="1" w:styleId="ColorfulShading-Accent11">
    <w:name w:val="Colorful Shading - Accent 11"/>
    <w:hidden/>
    <w:uiPriority w:val="99"/>
    <w:semiHidden/>
    <w:rsid w:val="00BD564B"/>
    <w:rPr>
      <w:sz w:val="22"/>
      <w:szCs w:val="22"/>
    </w:rPr>
  </w:style>
  <w:style w:type="paragraph" w:customStyle="1" w:styleId="ColorfulList-Accent11">
    <w:name w:val="Colorful List - Accent 11"/>
    <w:basedOn w:val="Normal"/>
    <w:uiPriority w:val="34"/>
    <w:qFormat/>
    <w:rsid w:val="0030353D"/>
    <w:pPr>
      <w:ind w:left="720"/>
      <w:contextualSpacing/>
    </w:pPr>
  </w:style>
  <w:style w:type="paragraph" w:styleId="BodyTextIndent2">
    <w:name w:val="Body Text Indent 2"/>
    <w:basedOn w:val="Normal"/>
    <w:link w:val="BodyTextIndent2Char"/>
    <w:uiPriority w:val="99"/>
    <w:rsid w:val="00CC29A3"/>
    <w:pPr>
      <w:tabs>
        <w:tab w:val="left" w:pos="-1166"/>
        <w:tab w:val="left" w:pos="-720"/>
        <w:tab w:val="left" w:pos="0"/>
        <w:tab w:val="left" w:pos="720"/>
        <w:tab w:val="left" w:pos="1440"/>
        <w:tab w:val="left" w:pos="2160"/>
        <w:tab w:val="left" w:pos="2880"/>
        <w:tab w:val="left" w:pos="3333"/>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1080"/>
    </w:pPr>
    <w:rPr>
      <w:rFonts w:ascii="Arial" w:eastAsia="Times New Roman" w:hAnsi="Arial"/>
      <w:sz w:val="20"/>
      <w:szCs w:val="20"/>
      <w:lang w:val="x-none" w:eastAsia="x-none"/>
    </w:rPr>
  </w:style>
  <w:style w:type="character" w:customStyle="1" w:styleId="BodyTextIndent2Char">
    <w:name w:val="Body Text Indent 2 Char"/>
    <w:link w:val="BodyTextIndent2"/>
    <w:uiPriority w:val="99"/>
    <w:rsid w:val="00CC29A3"/>
    <w:rPr>
      <w:rFonts w:ascii="Arial" w:eastAsia="Times New Roman" w:hAnsi="Arial" w:cs="Times New Roman"/>
      <w:sz w:val="20"/>
      <w:szCs w:val="20"/>
    </w:rPr>
  </w:style>
  <w:style w:type="table" w:styleId="TableGrid">
    <w:name w:val="Table Grid"/>
    <w:basedOn w:val="TableNormal"/>
    <w:uiPriority w:val="39"/>
    <w:rsid w:val="00CC29A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46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4649"/>
  </w:style>
  <w:style w:type="paragraph" w:styleId="Footer">
    <w:name w:val="footer"/>
    <w:basedOn w:val="Normal"/>
    <w:link w:val="FooterChar"/>
    <w:uiPriority w:val="99"/>
    <w:unhideWhenUsed/>
    <w:rsid w:val="003B46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4649"/>
  </w:style>
  <w:style w:type="table" w:styleId="LightShadingAccent3">
    <w:name w:val="Light Shading Accent 3"/>
    <w:basedOn w:val="TableNormal"/>
    <w:uiPriority w:val="70"/>
    <w:rsid w:val="00AA2D4E"/>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LightListAccent3">
    <w:name w:val="Light List Accent 3"/>
    <w:basedOn w:val="TableNormal"/>
    <w:uiPriority w:val="71"/>
    <w:rsid w:val="00AA2D4E"/>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MediumShading1Accent3">
    <w:name w:val="Medium Shading 1 Accent 3"/>
    <w:basedOn w:val="TableNormal"/>
    <w:uiPriority w:val="73"/>
    <w:rsid w:val="00CA02B7"/>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ColorfulGrid1">
    <w:name w:val="Colorful Grid1"/>
    <w:basedOn w:val="TableNormal"/>
    <w:uiPriority w:val="73"/>
    <w:rsid w:val="00CA02B7"/>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paragraph" w:styleId="BodyText">
    <w:name w:val="Body Text"/>
    <w:basedOn w:val="Normal"/>
    <w:link w:val="BodyTextChar"/>
    <w:uiPriority w:val="1"/>
    <w:unhideWhenUsed/>
    <w:qFormat/>
    <w:rsid w:val="00EC3F78"/>
    <w:pPr>
      <w:spacing w:after="120"/>
    </w:pPr>
  </w:style>
  <w:style w:type="character" w:customStyle="1" w:styleId="BodyTextChar">
    <w:name w:val="Body Text Char"/>
    <w:basedOn w:val="DefaultParagraphFont"/>
    <w:link w:val="BodyText"/>
    <w:uiPriority w:val="1"/>
    <w:rsid w:val="00EC3F78"/>
  </w:style>
  <w:style w:type="paragraph" w:styleId="BodyTextIndent3">
    <w:name w:val="Body Text Indent 3"/>
    <w:basedOn w:val="Normal"/>
    <w:link w:val="BodyTextIndent3Char"/>
    <w:uiPriority w:val="99"/>
    <w:semiHidden/>
    <w:unhideWhenUsed/>
    <w:rsid w:val="00EC3F78"/>
    <w:pPr>
      <w:spacing w:after="120"/>
      <w:ind w:left="360"/>
    </w:pPr>
    <w:rPr>
      <w:sz w:val="16"/>
      <w:szCs w:val="16"/>
      <w:lang w:val="x-none" w:eastAsia="x-none"/>
    </w:rPr>
  </w:style>
  <w:style w:type="character" w:customStyle="1" w:styleId="BodyTextIndent3Char">
    <w:name w:val="Body Text Indent 3 Char"/>
    <w:link w:val="BodyTextIndent3"/>
    <w:uiPriority w:val="99"/>
    <w:semiHidden/>
    <w:rsid w:val="00EC3F78"/>
    <w:rPr>
      <w:sz w:val="16"/>
      <w:szCs w:val="16"/>
    </w:rPr>
  </w:style>
  <w:style w:type="character" w:customStyle="1" w:styleId="Heading1Char">
    <w:name w:val="Heading 1 Char"/>
    <w:link w:val="Heading1"/>
    <w:uiPriority w:val="1"/>
    <w:rsid w:val="00EC3F78"/>
    <w:rPr>
      <w:rFonts w:ascii="Arial" w:eastAsia="Times New Roman" w:hAnsi="Arial" w:cs="Times New Roman"/>
      <w:sz w:val="28"/>
      <w:szCs w:val="20"/>
    </w:rPr>
  </w:style>
  <w:style w:type="character" w:styleId="PageNumber">
    <w:name w:val="page number"/>
    <w:basedOn w:val="DefaultParagraphFont"/>
    <w:uiPriority w:val="99"/>
    <w:rsid w:val="00EC3F78"/>
  </w:style>
  <w:style w:type="paragraph" w:customStyle="1" w:styleId="7AutoList10">
    <w:name w:val="7AutoList10"/>
    <w:rsid w:val="00A95B72"/>
    <w:pPr>
      <w:ind w:left="5040"/>
    </w:pPr>
    <w:rPr>
      <w:rFonts w:ascii="Univers" w:eastAsia="Times New Roman" w:hAnsi="Univers"/>
      <w:snapToGrid w:val="0"/>
      <w:sz w:val="24"/>
    </w:rPr>
  </w:style>
  <w:style w:type="paragraph" w:customStyle="1" w:styleId="TOCHeading1">
    <w:name w:val="TOC Heading1"/>
    <w:basedOn w:val="Heading1"/>
    <w:next w:val="Normal"/>
    <w:uiPriority w:val="39"/>
    <w:qFormat/>
    <w:rsid w:val="002F7BD6"/>
    <w:pPr>
      <w:keepLines/>
      <w:spacing w:before="480" w:line="276" w:lineRule="auto"/>
      <w:jc w:val="left"/>
      <w:outlineLvl w:val="9"/>
    </w:pPr>
    <w:rPr>
      <w:rFonts w:ascii="Cambria" w:hAnsi="Cambria"/>
      <w:b/>
      <w:bCs/>
      <w:color w:val="365F91"/>
      <w:szCs w:val="28"/>
    </w:rPr>
  </w:style>
  <w:style w:type="paragraph" w:styleId="TOC1">
    <w:name w:val="toc 1"/>
    <w:basedOn w:val="Normal"/>
    <w:next w:val="Normal"/>
    <w:autoRedefine/>
    <w:uiPriority w:val="39"/>
    <w:unhideWhenUsed/>
    <w:qFormat/>
    <w:rsid w:val="00BC3226"/>
    <w:pPr>
      <w:tabs>
        <w:tab w:val="right" w:leader="dot" w:pos="9570"/>
      </w:tabs>
      <w:spacing w:after="100"/>
    </w:pPr>
    <w:rPr>
      <w:rFonts w:cstheme="minorHAnsi"/>
      <w:noProof/>
      <w:sz w:val="24"/>
      <w:szCs w:val="24"/>
    </w:rPr>
  </w:style>
  <w:style w:type="paragraph" w:styleId="TOC2">
    <w:name w:val="toc 2"/>
    <w:basedOn w:val="Normal"/>
    <w:next w:val="Normal"/>
    <w:autoRedefine/>
    <w:uiPriority w:val="39"/>
    <w:unhideWhenUsed/>
    <w:qFormat/>
    <w:rsid w:val="00BC3226"/>
    <w:pPr>
      <w:tabs>
        <w:tab w:val="right" w:leader="dot" w:pos="9570"/>
      </w:tabs>
      <w:spacing w:after="60"/>
      <w:ind w:left="720"/>
    </w:pPr>
    <w:rPr>
      <w:rFonts w:eastAsia="Times New Roman" w:cstheme="minorHAnsi"/>
      <w:bCs/>
      <w:iCs/>
      <w:noProof/>
      <w:sz w:val="24"/>
      <w:szCs w:val="24"/>
    </w:rPr>
  </w:style>
  <w:style w:type="paragraph" w:styleId="TOC3">
    <w:name w:val="toc 3"/>
    <w:basedOn w:val="Normal"/>
    <w:next w:val="Normal"/>
    <w:autoRedefine/>
    <w:uiPriority w:val="39"/>
    <w:unhideWhenUsed/>
    <w:qFormat/>
    <w:rsid w:val="00261FE2"/>
    <w:pPr>
      <w:tabs>
        <w:tab w:val="right" w:leader="dot" w:pos="9926"/>
      </w:tabs>
      <w:spacing w:after="60"/>
      <w:ind w:left="1260"/>
    </w:pPr>
    <w:rPr>
      <w:rFonts w:eastAsia="Times New Roman" w:asciiTheme="minorHAnsi" w:hAnsiTheme="minorHAnsi" w:cstheme="minorHAnsi"/>
      <w:bCs/>
      <w:noProof/>
      <w:sz w:val="24"/>
      <w:szCs w:val="24"/>
    </w:rPr>
  </w:style>
  <w:style w:type="paragraph" w:customStyle="1" w:styleId="Default">
    <w:name w:val="Default"/>
    <w:rsid w:val="008C7113"/>
    <w:pPr>
      <w:autoSpaceDE w:val="0"/>
      <w:autoSpaceDN w:val="0"/>
      <w:adjustRightInd w:val="0"/>
    </w:pPr>
    <w:rPr>
      <w:rFonts w:ascii="Arial" w:hAnsi="Arial" w:cs="Arial"/>
      <w:color w:val="000000"/>
      <w:sz w:val="24"/>
      <w:szCs w:val="24"/>
    </w:rPr>
  </w:style>
  <w:style w:type="paragraph" w:customStyle="1" w:styleId="Bodytext2">
    <w:name w:val="Body text+2"/>
    <w:basedOn w:val="Default"/>
    <w:next w:val="Default"/>
    <w:uiPriority w:val="99"/>
    <w:rsid w:val="008C7113"/>
    <w:rPr>
      <w:color w:val="auto"/>
    </w:rPr>
  </w:style>
  <w:style w:type="paragraph" w:styleId="NormalWeb">
    <w:name w:val="Normal (Web)"/>
    <w:basedOn w:val="Default"/>
    <w:next w:val="Default"/>
    <w:uiPriority w:val="99"/>
    <w:rsid w:val="008C7113"/>
    <w:rPr>
      <w:color w:val="auto"/>
    </w:rPr>
  </w:style>
  <w:style w:type="paragraph" w:customStyle="1" w:styleId="Normal5">
    <w:name w:val="Normal+5"/>
    <w:basedOn w:val="Default"/>
    <w:next w:val="Default"/>
    <w:uiPriority w:val="99"/>
    <w:rsid w:val="008C7113"/>
    <w:rPr>
      <w:color w:val="auto"/>
    </w:rPr>
  </w:style>
  <w:style w:type="character" w:customStyle="1" w:styleId="Heading4Char">
    <w:name w:val="Heading 4 Char"/>
    <w:link w:val="Heading4"/>
    <w:uiPriority w:val="9"/>
    <w:rsid w:val="00D208EE"/>
    <w:rPr>
      <w:rFonts w:asciiTheme="minorHAnsi" w:hAnsiTheme="minorHAnsi" w:cstheme="minorHAnsi"/>
      <w:b/>
      <w:i/>
      <w:sz w:val="24"/>
      <w:szCs w:val="24"/>
    </w:rPr>
  </w:style>
  <w:style w:type="character" w:styleId="Strong">
    <w:name w:val="Strong"/>
    <w:uiPriority w:val="22"/>
    <w:qFormat/>
    <w:rsid w:val="00F528EA"/>
    <w:rPr>
      <w:b/>
      <w:bCs/>
    </w:rPr>
  </w:style>
  <w:style w:type="character" w:styleId="FollowedHyperlink">
    <w:name w:val="FollowedHyperlink"/>
    <w:uiPriority w:val="99"/>
    <w:semiHidden/>
    <w:unhideWhenUsed/>
    <w:rsid w:val="00680365"/>
    <w:rPr>
      <w:color w:val="800080"/>
      <w:u w:val="single"/>
    </w:rPr>
  </w:style>
  <w:style w:type="table" w:customStyle="1" w:styleId="MediumShading11">
    <w:name w:val="Medium Shading 11"/>
    <w:basedOn w:val="TableNormal"/>
    <w:uiPriority w:val="63"/>
    <w:rsid w:val="00FF6B94"/>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List21">
    <w:name w:val="Medium List 21"/>
    <w:basedOn w:val="TableNormal"/>
    <w:uiPriority w:val="66"/>
    <w:rsid w:val="00FF6B94"/>
    <w:rPr>
      <w:rFonts w:ascii="Cambria" w:eastAsia="Times New Roman"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Shading1">
    <w:name w:val="Colorful Shading1"/>
    <w:basedOn w:val="TableNormal"/>
    <w:uiPriority w:val="71"/>
    <w:rsid w:val="00901253"/>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MediumGrid31">
    <w:name w:val="Medium Grid 31"/>
    <w:basedOn w:val="TableNormal"/>
    <w:uiPriority w:val="69"/>
    <w:rsid w:val="0090125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paragraph" w:customStyle="1" w:styleId="Style1">
    <w:name w:val="Style 1"/>
    <w:basedOn w:val="Normal"/>
    <w:uiPriority w:val="99"/>
    <w:rsid w:val="006675DF"/>
    <w:pPr>
      <w:widowControl w:val="0"/>
      <w:autoSpaceDE w:val="0"/>
      <w:autoSpaceDN w:val="0"/>
      <w:adjustRightInd w:val="0"/>
      <w:spacing w:after="0" w:line="240" w:lineRule="auto"/>
    </w:pPr>
    <w:rPr>
      <w:rFonts w:ascii="Times New Roman" w:eastAsia="Times New Roman" w:hAnsi="Times New Roman"/>
      <w:sz w:val="24"/>
      <w:szCs w:val="24"/>
    </w:rPr>
  </w:style>
  <w:style w:type="table" w:styleId="MediumShading1Accent2">
    <w:name w:val="Medium Shading 1 Accent 2"/>
    <w:basedOn w:val="TableNormal"/>
    <w:uiPriority w:val="63"/>
    <w:rsid w:val="00A979C2"/>
    <w:rPr>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Heading2Char">
    <w:name w:val="Heading 2 Char"/>
    <w:link w:val="Heading2"/>
    <w:uiPriority w:val="1"/>
    <w:rsid w:val="00004FD0"/>
    <w:rPr>
      <w:rFonts w:ascii="Cambria" w:eastAsia="Times New Roman" w:hAnsi="Cambria" w:cs="Times New Roman"/>
      <w:b/>
      <w:bCs/>
      <w:i/>
      <w:iCs/>
      <w:sz w:val="28"/>
      <w:szCs w:val="28"/>
    </w:rPr>
  </w:style>
  <w:style w:type="paragraph" w:styleId="FootnoteText">
    <w:name w:val="footnote text"/>
    <w:basedOn w:val="Normal"/>
    <w:link w:val="FootnoteTextChar"/>
    <w:uiPriority w:val="99"/>
    <w:unhideWhenUsed/>
    <w:rsid w:val="007A0C67"/>
    <w:rPr>
      <w:sz w:val="20"/>
      <w:szCs w:val="20"/>
    </w:rPr>
  </w:style>
  <w:style w:type="character" w:customStyle="1" w:styleId="FootnoteTextChar">
    <w:name w:val="Footnote Text Char"/>
    <w:basedOn w:val="DefaultParagraphFont"/>
    <w:link w:val="FootnoteText"/>
    <w:uiPriority w:val="99"/>
    <w:rsid w:val="007A0C67"/>
  </w:style>
  <w:style w:type="character" w:styleId="FootnoteReference">
    <w:name w:val="footnote reference"/>
    <w:uiPriority w:val="99"/>
    <w:semiHidden/>
    <w:unhideWhenUsed/>
    <w:rsid w:val="007A0C67"/>
    <w:rPr>
      <w:vertAlign w:val="superscript"/>
    </w:rPr>
  </w:style>
  <w:style w:type="paragraph" w:styleId="Revision">
    <w:name w:val="Revision"/>
    <w:hidden/>
    <w:uiPriority w:val="99"/>
    <w:rsid w:val="00B62E88"/>
    <w:rPr>
      <w:sz w:val="22"/>
      <w:szCs w:val="22"/>
    </w:rPr>
  </w:style>
  <w:style w:type="character" w:customStyle="1" w:styleId="apple-converted-space">
    <w:name w:val="apple-converted-space"/>
    <w:rsid w:val="00DF465C"/>
  </w:style>
  <w:style w:type="character" w:styleId="HTMLCite">
    <w:name w:val="HTML Cite"/>
    <w:uiPriority w:val="99"/>
    <w:semiHidden/>
    <w:unhideWhenUsed/>
    <w:rsid w:val="00DF465C"/>
    <w:rPr>
      <w:i/>
      <w:iCs/>
    </w:rPr>
  </w:style>
  <w:style w:type="character" w:customStyle="1" w:styleId="Heading3Char">
    <w:name w:val="Heading 3 Char"/>
    <w:link w:val="Heading3"/>
    <w:uiPriority w:val="9"/>
    <w:rsid w:val="001D79E3"/>
    <w:rPr>
      <w:rFonts w:ascii="Cambria" w:eastAsia="Times New Roman" w:hAnsi="Cambria" w:cs="Times New Roman"/>
      <w:b/>
      <w:bCs/>
      <w:sz w:val="26"/>
      <w:szCs w:val="26"/>
    </w:rPr>
  </w:style>
  <w:style w:type="paragraph" w:customStyle="1" w:styleId="CM13">
    <w:name w:val="CM13"/>
    <w:basedOn w:val="Default"/>
    <w:next w:val="Default"/>
    <w:uiPriority w:val="99"/>
    <w:rsid w:val="006F3582"/>
    <w:rPr>
      <w:rFonts w:ascii="Calibri" w:hAnsi="Calibri" w:cs="Times New Roman"/>
      <w:color w:val="auto"/>
    </w:rPr>
  </w:style>
  <w:style w:type="paragraph" w:customStyle="1" w:styleId="CM2">
    <w:name w:val="CM2"/>
    <w:basedOn w:val="Default"/>
    <w:next w:val="Default"/>
    <w:uiPriority w:val="99"/>
    <w:rsid w:val="006F3582"/>
    <w:pPr>
      <w:spacing w:line="268" w:lineRule="atLeast"/>
    </w:pPr>
    <w:rPr>
      <w:rFonts w:ascii="Calibri" w:hAnsi="Calibri" w:cs="Times New Roman"/>
      <w:color w:val="auto"/>
    </w:rPr>
  </w:style>
  <w:style w:type="character" w:customStyle="1" w:styleId="ptext-3">
    <w:name w:val="ptext-3"/>
    <w:rsid w:val="000456B2"/>
    <w:rPr>
      <w:b w:val="0"/>
      <w:bCs w:val="0"/>
    </w:rPr>
  </w:style>
  <w:style w:type="character" w:customStyle="1" w:styleId="enumlstr">
    <w:name w:val="enumlstr"/>
    <w:rsid w:val="000456B2"/>
    <w:rPr>
      <w:b/>
      <w:bCs/>
      <w:color w:val="000066"/>
    </w:rPr>
  </w:style>
  <w:style w:type="character" w:styleId="IntenseEmphasis">
    <w:name w:val="Intense Emphasis"/>
    <w:uiPriority w:val="66"/>
    <w:qFormat/>
    <w:rsid w:val="00B92E8B"/>
    <w:rPr>
      <w:b/>
      <w:bCs/>
      <w:i/>
      <w:iCs/>
      <w:color w:val="4F81BD"/>
    </w:rPr>
  </w:style>
  <w:style w:type="paragraph" w:styleId="ListParagraph">
    <w:name w:val="List Paragraph"/>
    <w:basedOn w:val="Normal"/>
    <w:uiPriority w:val="34"/>
    <w:qFormat/>
    <w:rsid w:val="009931C6"/>
    <w:pPr>
      <w:ind w:left="720"/>
    </w:pPr>
  </w:style>
  <w:style w:type="paragraph" w:styleId="TOCHeading">
    <w:name w:val="TOC Heading"/>
    <w:basedOn w:val="Heading1"/>
    <w:next w:val="Normal"/>
    <w:uiPriority w:val="39"/>
    <w:unhideWhenUsed/>
    <w:qFormat/>
    <w:rsid w:val="00495187"/>
    <w:pPr>
      <w:keepLines/>
      <w:spacing w:before="480" w:line="276" w:lineRule="auto"/>
      <w:jc w:val="left"/>
      <w:outlineLvl w:val="9"/>
    </w:pPr>
    <w:rPr>
      <w:rFonts w:asciiTheme="majorHAnsi" w:eastAsiaTheme="majorEastAsia" w:hAnsiTheme="majorHAnsi" w:cstheme="majorBidi"/>
      <w:b/>
      <w:bCs/>
      <w:color w:val="2E74B5" w:themeColor="accent1" w:themeShade="BF"/>
      <w:szCs w:val="28"/>
      <w:lang w:val="en-US" w:eastAsia="ja-JP"/>
    </w:rPr>
  </w:style>
  <w:style w:type="paragraph" w:customStyle="1" w:styleId="TableParagraph">
    <w:name w:val="Table Paragraph"/>
    <w:basedOn w:val="Normal"/>
    <w:uiPriority w:val="1"/>
    <w:qFormat/>
    <w:rsid w:val="00460F7F"/>
    <w:pPr>
      <w:autoSpaceDE w:val="0"/>
      <w:autoSpaceDN w:val="0"/>
      <w:adjustRightInd w:val="0"/>
      <w:spacing w:after="0" w:line="240" w:lineRule="auto"/>
    </w:pPr>
    <w:rPr>
      <w:rFonts w:ascii="Times New Roman" w:hAnsi="Times New Roman"/>
      <w:sz w:val="24"/>
      <w:szCs w:val="24"/>
    </w:rPr>
  </w:style>
  <w:style w:type="paragraph" w:styleId="NoSpacing">
    <w:name w:val="No Spacing"/>
    <w:uiPriority w:val="1"/>
    <w:qFormat/>
    <w:rsid w:val="0087340C"/>
    <w:rPr>
      <w:sz w:val="22"/>
      <w:szCs w:val="22"/>
    </w:rPr>
  </w:style>
  <w:style w:type="paragraph" w:styleId="EndnoteText">
    <w:name w:val="endnote text"/>
    <w:basedOn w:val="Normal"/>
    <w:link w:val="EndnoteTextChar"/>
    <w:uiPriority w:val="99"/>
    <w:semiHidden/>
    <w:unhideWhenUsed/>
    <w:rsid w:val="00E9238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9238B"/>
  </w:style>
  <w:style w:type="character" w:styleId="EndnoteReference">
    <w:name w:val="endnote reference"/>
    <w:basedOn w:val="DefaultParagraphFont"/>
    <w:uiPriority w:val="99"/>
    <w:semiHidden/>
    <w:unhideWhenUsed/>
    <w:rsid w:val="00E9238B"/>
    <w:rPr>
      <w:vertAlign w:val="superscript"/>
    </w:rPr>
  </w:style>
  <w:style w:type="table" w:customStyle="1" w:styleId="TableGrid1">
    <w:name w:val="Table Grid1"/>
    <w:basedOn w:val="TableNormal"/>
    <w:next w:val="TableGrid"/>
    <w:uiPriority w:val="39"/>
    <w:rsid w:val="000A0538"/>
    <w:pPr>
      <w:widowControl w:val="0"/>
    </w:pPr>
    <w:rPr>
      <w:rFonts w:ascii="Verdana" w:hAnsi="Verdan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rFonts w:ascii="Verdana" w:hAnsi="Verdana"/>
        <w:b/>
        <w:i w:val="0"/>
        <w:sz w:val="21"/>
      </w:rPr>
      <w:tblPr/>
      <w:tcPr>
        <w:shd w:val="clear" w:color="auto" w:fill="DBE5F1"/>
      </w:tcPr>
    </w:tblStylePr>
  </w:style>
  <w:style w:type="table" w:customStyle="1" w:styleId="TableGrid2">
    <w:name w:val="Table Grid2"/>
    <w:basedOn w:val="TableNormal"/>
    <w:next w:val="TableGrid"/>
    <w:uiPriority w:val="39"/>
    <w:rsid w:val="00FC5C26"/>
    <w:pPr>
      <w:widowControl w:val="0"/>
    </w:pPr>
    <w:rPr>
      <w:rFonts w:ascii="Verdana" w:hAnsi="Verdan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rFonts w:ascii="Verdana" w:hAnsi="Verdana"/>
        <w:b/>
        <w:i w:val="0"/>
        <w:sz w:val="21"/>
      </w:rPr>
      <w:tblPr/>
      <w:tcPr>
        <w:shd w:val="clear" w:color="auto" w:fill="DBE5F1"/>
      </w:tcPr>
    </w:tblStylePr>
  </w:style>
  <w:style w:type="table" w:customStyle="1" w:styleId="Table1">
    <w:name w:val="Table 1"/>
    <w:basedOn w:val="TableNormal"/>
    <w:uiPriority w:val="99"/>
    <w:rsid w:val="00653D88"/>
    <w:rPr>
      <w:rFonts w:ascii="Verdana" w:hAnsi="Verdana" w:eastAsiaTheme="minorHAnsi" w:cstheme="minorBidi"/>
      <w:sz w:val="21"/>
      <w:szCs w:val="22"/>
    </w:rPr>
    <w:tblPr>
      <w:tblStyleRow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002060"/>
      </w:tcPr>
    </w:tblStylePr>
    <w:tblStylePr w:type="firstCol">
      <w:tblPr/>
      <w:tcPr>
        <w:shd w:val="clear" w:color="auto" w:fill="DEEAF6" w:themeFill="accent1" w:themeFillTint="33"/>
      </w:tcPr>
    </w:tblStylePr>
    <w:tblStylePr w:type="band1Horz">
      <w:tblPr/>
      <w:tcPr>
        <w:shd w:val="clear" w:color="auto" w:fill="FFFFFF" w:themeFill="background1"/>
      </w:tcPr>
    </w:tblStylePr>
  </w:style>
  <w:style w:type="table" w:customStyle="1" w:styleId="Style10">
    <w:name w:val="Style1"/>
    <w:basedOn w:val="TableNormal"/>
    <w:uiPriority w:val="99"/>
    <w:rsid w:val="00923708"/>
    <w:rPr>
      <w:rFonts w:cs="Arial"/>
      <w:sz w:val="22"/>
      <w:szCs w:val="22"/>
    </w:rPr>
    <w:tblPr/>
  </w:style>
  <w:style w:type="paragraph" w:customStyle="1" w:styleId="Body">
    <w:name w:val="Body"/>
    <w:uiPriority w:val="1"/>
    <w:qFormat/>
    <w:rsid w:val="00E767A0"/>
    <w:pPr>
      <w:widowControl w:val="0"/>
      <w:spacing w:after="240"/>
    </w:pPr>
    <w:rPr>
      <w:rFonts w:ascii="Verdana" w:eastAsia="Times New Roman" w:hAnsi="Verdana"/>
      <w:color w:val="000000" w:themeColor="text1"/>
      <w:sz w:val="21"/>
      <w:szCs w:val="21"/>
    </w:rPr>
  </w:style>
  <w:style w:type="table" w:customStyle="1" w:styleId="Table11">
    <w:name w:val="Table 11"/>
    <w:basedOn w:val="TableNormal"/>
    <w:uiPriority w:val="99"/>
    <w:rsid w:val="00C775CD"/>
    <w:rPr>
      <w:rFonts w:ascii="Verdana" w:hAnsi="Verdana" w:cs="Arial"/>
      <w:sz w:val="21"/>
      <w:szCs w:val="22"/>
    </w:rPr>
    <w:tblPr>
      <w:tblStyleRow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blStylePr w:type="firstRow">
      <w:tblPr/>
      <w:tcPr>
        <w:shd w:val="clear" w:color="auto" w:fill="002060"/>
      </w:tcPr>
    </w:tblStylePr>
    <w:tblStylePr w:type="firstCol">
      <w:tblPr/>
      <w:tcPr>
        <w:shd w:val="clear" w:color="auto" w:fill="DBE5F1"/>
      </w:tcPr>
    </w:tblStylePr>
    <w:tblStylePr w:type="band1Horz">
      <w:tblPr/>
      <w:tcPr>
        <w:shd w:val="clear" w:color="auto" w:fill="FFFFFF"/>
      </w:tcPr>
    </w:tblStylePr>
  </w:style>
  <w:style w:type="paragraph" w:customStyle="1" w:styleId="BodyBold">
    <w:name w:val="Body Bold"/>
    <w:basedOn w:val="Body"/>
    <w:uiPriority w:val="1"/>
    <w:qFormat/>
    <w:rsid w:val="00C15F8C"/>
    <w:pPr>
      <w:spacing w:before="240"/>
    </w:pPr>
    <w:rPr>
      <w:b/>
      <w:iCs/>
    </w:rPr>
  </w:style>
  <w:style w:type="paragraph" w:customStyle="1" w:styleId="ListParagraphNumeric">
    <w:name w:val="List Paragraph Numeric"/>
    <w:basedOn w:val="Body"/>
    <w:uiPriority w:val="1"/>
    <w:qFormat/>
    <w:rsid w:val="00C15F8C"/>
    <w:pPr>
      <w:numPr>
        <w:numId w:val="23"/>
      </w:numPr>
      <w:spacing w:before="240"/>
    </w:pPr>
    <w:rPr>
      <w:bCs/>
      <w:iCs/>
    </w:rPr>
  </w:style>
  <w:style w:type="character" w:styleId="PlaceholderText">
    <w:name w:val="Placeholder Text"/>
    <w:basedOn w:val="DefaultParagraphFont"/>
    <w:uiPriority w:val="99"/>
    <w:semiHidden/>
    <w:rsid w:val="00AA1EEC"/>
    <w:rPr>
      <w:color w:val="808080"/>
    </w:rPr>
  </w:style>
  <w:style w:type="paragraph" w:styleId="TOC4">
    <w:name w:val="toc 4"/>
    <w:basedOn w:val="Normal"/>
    <w:next w:val="Normal"/>
    <w:autoRedefine/>
    <w:uiPriority w:val="39"/>
    <w:unhideWhenUsed/>
    <w:rsid w:val="00A0149F"/>
    <w:pPr>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A0149F"/>
    <w:pPr>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A0149F"/>
    <w:pPr>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A0149F"/>
    <w:pPr>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A0149F"/>
    <w:pPr>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A0149F"/>
    <w:pPr>
      <w:spacing w:after="100" w:line="259" w:lineRule="auto"/>
      <w:ind w:left="1760"/>
    </w:pPr>
    <w:rPr>
      <w:rFonts w:asciiTheme="minorHAnsi" w:eastAsiaTheme="minorEastAsia" w:hAnsiTheme="minorHAnsi" w:cstheme="minorBidi"/>
    </w:rPr>
  </w:style>
  <w:style w:type="character" w:styleId="Emphasis">
    <w:name w:val="Emphasis"/>
    <w:basedOn w:val="DefaultParagraphFont"/>
    <w:uiPriority w:val="20"/>
    <w:qFormat/>
    <w:rsid w:val="00150FC7"/>
    <w:rPr>
      <w:i/>
      <w:iCs/>
    </w:rPr>
  </w:style>
  <w:style w:type="paragraph" w:customStyle="1" w:styleId="xmsonormal">
    <w:name w:val="x_msonormal"/>
    <w:basedOn w:val="Normal"/>
    <w:uiPriority w:val="99"/>
    <w:rsid w:val="0022177B"/>
    <w:pPr>
      <w:spacing w:after="0" w:line="240" w:lineRule="auto"/>
    </w:pPr>
    <w:rPr>
      <w:rFonts w:ascii="Times New Roman" w:hAnsi="Times New Roman" w:eastAsiaTheme="minorHAnsi"/>
      <w:sz w:val="24"/>
      <w:szCs w:val="24"/>
    </w:rPr>
  </w:style>
  <w:style w:type="table" w:customStyle="1" w:styleId="Style11">
    <w:name w:val="Style11"/>
    <w:basedOn w:val="TableNormal"/>
    <w:uiPriority w:val="99"/>
    <w:rsid w:val="00420516"/>
    <w:rPr>
      <w:rFonts w:cs="Arial"/>
      <w:sz w:val="22"/>
      <w:szCs w:val="22"/>
    </w:rPr>
    <w:tblPr/>
  </w:style>
  <w:style w:type="character" w:customStyle="1" w:styleId="st1">
    <w:name w:val="st1"/>
    <w:basedOn w:val="DefaultParagraphFont"/>
    <w:rsid w:val="00A37E4F"/>
  </w:style>
  <w:style w:type="character" w:customStyle="1" w:styleId="UnresolvedMention1">
    <w:name w:val="Unresolved Mention1"/>
    <w:basedOn w:val="DefaultParagraphFont"/>
    <w:uiPriority w:val="99"/>
    <w:semiHidden/>
    <w:unhideWhenUsed/>
    <w:rsid w:val="00555C5B"/>
    <w:rPr>
      <w:color w:val="605E5C"/>
      <w:shd w:val="clear" w:color="auto" w:fill="E1DFDD"/>
    </w:rPr>
  </w:style>
  <w:style w:type="paragraph" w:customStyle="1" w:styleId="Heading3Plain">
    <w:name w:val="Heading 3 Plain"/>
    <w:basedOn w:val="Heading3"/>
    <w:next w:val="Normal"/>
    <w:qFormat/>
    <w:rsid w:val="00D208EE"/>
    <w:pPr>
      <w:spacing w:after="0" w:line="240" w:lineRule="auto"/>
    </w:pPr>
    <w:rPr>
      <w:rFonts w:asciiTheme="minorHAnsi" w:hAnsiTheme="minorHAnsi" w:cstheme="minorHAnsi"/>
      <w:b w:val="0"/>
      <w:sz w:val="24"/>
      <w:szCs w:val="24"/>
    </w:rPr>
  </w:style>
  <w:style w:type="paragraph" w:customStyle="1" w:styleId="StyleHeading3PlainBold">
    <w:name w:val="Style Heading 3 Plain + Bold"/>
    <w:basedOn w:val="Heading3Plain"/>
    <w:rsid w:val="00D208EE"/>
    <w:rPr>
      <w:b/>
    </w:rPr>
  </w:style>
  <w:style w:type="paragraph" w:customStyle="1" w:styleId="Heading3Normal">
    <w:name w:val="Heading 3 Normal"/>
    <w:basedOn w:val="Heading3"/>
    <w:qFormat/>
    <w:rsid w:val="00DE3EA4"/>
    <w:rPr>
      <w:rFonts w:asciiTheme="minorHAnsi" w:hAnsiTheme="minorHAnsi" w:cstheme="minorHAnsi"/>
      <w:bCs w:val="0"/>
      <w:color w:val="000000"/>
      <w:sz w:val="24"/>
      <w:szCs w:val="24"/>
    </w:rPr>
  </w:style>
  <w:style w:type="paragraph" w:customStyle="1" w:styleId="Heading2Appendix">
    <w:name w:val="Heading 2 Appendix"/>
    <w:basedOn w:val="Heading2"/>
    <w:qFormat/>
    <w:rsid w:val="00DE3EA4"/>
    <w:rPr>
      <w:rFonts w:ascii="Verdana" w:hAnsi="Verdana"/>
      <w:i w:val="0"/>
      <w:color w:val="1F3864"/>
      <w:sz w:val="22"/>
      <w:szCs w:val="22"/>
    </w:rPr>
  </w:style>
  <w:style w:type="paragraph" w:customStyle="1" w:styleId="Heading3Appendix">
    <w:name w:val="Heading 3 Appendix"/>
    <w:basedOn w:val="Heading3"/>
    <w:qFormat/>
    <w:rsid w:val="00DE3EA4"/>
    <w:pPr>
      <w:widowControl w:val="0"/>
      <w:spacing w:before="360" w:after="0" w:line="240" w:lineRule="auto"/>
    </w:pPr>
    <w:rPr>
      <w:rFonts w:ascii="Verdana" w:hAnsi="Verdana"/>
      <w:color w:val="000000"/>
      <w:sz w:val="21"/>
      <w:szCs w:val="21"/>
    </w:rPr>
  </w:style>
  <w:style w:type="paragraph" w:customStyle="1" w:styleId="H1GeneralInstructions">
    <w:name w:val="H1 General Instructions"/>
    <w:basedOn w:val="Heading1"/>
    <w:qFormat/>
    <w:rsid w:val="008E4BCC"/>
    <w:pPr>
      <w:jc w:val="left"/>
    </w:pPr>
    <w:rPr>
      <w:rFonts w:ascii="Verdana" w:hAnsi="Verdana"/>
      <w:b/>
      <w:color w:val="1F3864" w:themeColor="accent5" w:themeShade="80"/>
      <w:sz w:val="20"/>
    </w:rPr>
  </w:style>
  <w:style w:type="paragraph" w:customStyle="1" w:styleId="H2GeneralInstructions">
    <w:name w:val="H2 General Instructions"/>
    <w:basedOn w:val="Heading2"/>
    <w:next w:val="Normal"/>
    <w:qFormat/>
    <w:rsid w:val="008E4BCC"/>
    <w:rPr>
      <w:rFonts w:ascii="Verdana" w:hAnsi="Verdana"/>
      <w:bCs w:val="0"/>
      <w:i w:val="0"/>
      <w:iCs w:val="0"/>
      <w:sz w:val="20"/>
      <w:szCs w:val="20"/>
      <w:lang w:bidi="en-US"/>
    </w:rPr>
  </w:style>
  <w:style w:type="paragraph" w:customStyle="1" w:styleId="H2AppendixE">
    <w:name w:val="H2 Appendix E"/>
    <w:basedOn w:val="Heading3Appendix"/>
    <w:qFormat/>
    <w:rsid w:val="001E4BEF"/>
    <w:rPr>
      <w:rFonts w:ascii="Calibri" w:hAnsi="Calibri"/>
      <w:color w:val="002060"/>
      <w:sz w:val="24"/>
      <w:szCs w:val="24"/>
    </w:rPr>
  </w:style>
  <w:style w:type="paragraph" w:customStyle="1" w:styleId="H1SiteAgreement">
    <w:name w:val="H1 Site Agreement"/>
    <w:basedOn w:val="Heading1"/>
    <w:next w:val="Default"/>
    <w:qFormat/>
    <w:rsid w:val="006579EE"/>
    <w:rPr>
      <w:rFonts w:asciiTheme="minorHAnsi" w:hAnsiTheme="minorHAnsi" w:cstheme="minorHAnsi"/>
      <w:b/>
      <w:sz w:val="24"/>
      <w:szCs w:val="24"/>
      <w:u w:val="single"/>
    </w:rPr>
  </w:style>
  <w:style w:type="paragraph" w:customStyle="1" w:styleId="H2SiteAgreement">
    <w:name w:val="H2 Site Agreement"/>
    <w:basedOn w:val="Heading2"/>
    <w:next w:val="Default"/>
    <w:qFormat/>
    <w:rsid w:val="006579EE"/>
    <w:pPr>
      <w:spacing w:before="0" w:after="200"/>
    </w:pPr>
    <w:rPr>
      <w:rFonts w:ascii="Verdana" w:hAnsi="Verdana"/>
      <w:i w:val="0"/>
      <w:color w:val="1F3864"/>
      <w:sz w:val="22"/>
    </w:rPr>
  </w:style>
  <w:style w:type="paragraph" w:customStyle="1" w:styleId="H3SiteAgreement">
    <w:name w:val="H3 Site Agreement"/>
    <w:basedOn w:val="Heading3"/>
    <w:next w:val="Default"/>
    <w:qFormat/>
    <w:rsid w:val="007C0B15"/>
    <w:pPr>
      <w:spacing w:after="0"/>
    </w:pPr>
    <w:rPr>
      <w:rFonts w:ascii="Verdana" w:hAnsi="Verdana"/>
      <w:sz w:val="20"/>
      <w:szCs w:val="20"/>
    </w:rPr>
  </w:style>
  <w:style w:type="table" w:customStyle="1" w:styleId="TableGrid3">
    <w:name w:val="Table Grid3"/>
    <w:basedOn w:val="TableNormal"/>
    <w:next w:val="TableGrid"/>
    <w:uiPriority w:val="39"/>
    <w:rsid w:val="00F804C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66EC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D907DB"/>
    <w:rPr>
      <w:color w:val="0563C1"/>
      <w:u w:val="single"/>
    </w:rPr>
  </w:style>
  <w:style w:type="character" w:styleId="UnresolvedMention">
    <w:name w:val="Unresolved Mention"/>
    <w:basedOn w:val="DefaultParagraphFont"/>
    <w:uiPriority w:val="99"/>
    <w:semiHidden/>
    <w:unhideWhenUsed/>
    <w:rsid w:val="008B2B34"/>
    <w:rPr>
      <w:color w:val="605E5C"/>
      <w:shd w:val="clear" w:color="auto" w:fill="E1DFDD"/>
    </w:rPr>
  </w:style>
  <w:style w:type="paragraph" w:styleId="Title">
    <w:name w:val="Title"/>
    <w:basedOn w:val="Normal"/>
    <w:link w:val="TitleChar"/>
    <w:qFormat/>
    <w:rsid w:val="001E0137"/>
    <w:pPr>
      <w:spacing w:after="0" w:line="240" w:lineRule="auto"/>
      <w:jc w:val="center"/>
    </w:pPr>
    <w:rPr>
      <w:rFonts w:ascii="Arial" w:eastAsia="Times New Roman" w:hAnsi="Arial" w:cs="Arial"/>
      <w:b/>
      <w:bCs/>
      <w:sz w:val="28"/>
      <w:szCs w:val="20"/>
    </w:rPr>
  </w:style>
  <w:style w:type="character" w:customStyle="1" w:styleId="TitleChar">
    <w:name w:val="Title Char"/>
    <w:basedOn w:val="DefaultParagraphFont"/>
    <w:link w:val="Title"/>
    <w:rsid w:val="001E0137"/>
    <w:rPr>
      <w:rFonts w:ascii="Arial" w:eastAsia="Times New Roman" w:hAnsi="Arial" w:cs="Arial"/>
      <w:b/>
      <w:bCs/>
      <w:sz w:val="28"/>
    </w:rPr>
  </w:style>
  <w:style w:type="table" w:customStyle="1" w:styleId="TableGrid5">
    <w:name w:val="Table Grid5"/>
    <w:basedOn w:val="TableNormal"/>
    <w:next w:val="TableGrid"/>
    <w:uiPriority w:val="39"/>
    <w:rsid w:val="00814C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1">
    <w:name w:val="Light Shading - Accent 31"/>
    <w:basedOn w:val="TableNormal"/>
    <w:next w:val="LightShadingAccent3"/>
    <w:uiPriority w:val="70"/>
    <w:rsid w:val="00814C0A"/>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LightList-Accent31">
    <w:name w:val="Light List - Accent 31"/>
    <w:basedOn w:val="TableNormal"/>
    <w:next w:val="LightListAccent3"/>
    <w:uiPriority w:val="71"/>
    <w:rsid w:val="00814C0A"/>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MediumShading1-Accent31">
    <w:name w:val="Medium Shading 1 - Accent 31"/>
    <w:basedOn w:val="TableNormal"/>
    <w:next w:val="MediumShading1Accent3"/>
    <w:uiPriority w:val="73"/>
    <w:rsid w:val="00814C0A"/>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ColorfulGrid11">
    <w:name w:val="Colorful Grid11"/>
    <w:basedOn w:val="TableNormal"/>
    <w:uiPriority w:val="73"/>
    <w:rsid w:val="00814C0A"/>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MediumShading111">
    <w:name w:val="Medium Shading 111"/>
    <w:basedOn w:val="TableNormal"/>
    <w:uiPriority w:val="63"/>
    <w:rsid w:val="00814C0A"/>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List211">
    <w:name w:val="Medium List 211"/>
    <w:basedOn w:val="TableNormal"/>
    <w:uiPriority w:val="66"/>
    <w:rsid w:val="00814C0A"/>
    <w:rPr>
      <w:rFonts w:ascii="Cambria" w:eastAsia="Times New Roman"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Shading11">
    <w:name w:val="Colorful Shading11"/>
    <w:basedOn w:val="TableNormal"/>
    <w:uiPriority w:val="71"/>
    <w:rsid w:val="00814C0A"/>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MediumGrid311">
    <w:name w:val="Medium Grid 311"/>
    <w:basedOn w:val="TableNormal"/>
    <w:uiPriority w:val="69"/>
    <w:rsid w:val="00814C0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Shading1-Accent21">
    <w:name w:val="Medium Shading 1 - Accent 21"/>
    <w:basedOn w:val="TableNormal"/>
    <w:next w:val="MediumShading1Accent2"/>
    <w:uiPriority w:val="63"/>
    <w:rsid w:val="00814C0A"/>
    <w:rPr>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Grid11">
    <w:name w:val="Table Grid11"/>
    <w:basedOn w:val="TableNormal"/>
    <w:next w:val="TableGrid"/>
    <w:uiPriority w:val="39"/>
    <w:rsid w:val="00814C0A"/>
    <w:pPr>
      <w:widowControl w:val="0"/>
    </w:pPr>
    <w:rPr>
      <w:rFonts w:ascii="Verdana" w:hAnsi="Verdan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rFonts w:ascii="Verdana" w:hAnsi="Verdana"/>
        <w:b/>
        <w:i w:val="0"/>
        <w:sz w:val="21"/>
      </w:rPr>
      <w:tblPr/>
      <w:tcPr>
        <w:shd w:val="clear" w:color="auto" w:fill="DBE5F1"/>
      </w:tcPr>
    </w:tblStylePr>
  </w:style>
  <w:style w:type="table" w:customStyle="1" w:styleId="TableGrid21">
    <w:name w:val="Table Grid21"/>
    <w:basedOn w:val="TableNormal"/>
    <w:next w:val="TableGrid"/>
    <w:uiPriority w:val="39"/>
    <w:rsid w:val="00814C0A"/>
    <w:pPr>
      <w:widowControl w:val="0"/>
    </w:pPr>
    <w:rPr>
      <w:rFonts w:ascii="Verdana" w:hAnsi="Verdan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rFonts w:ascii="Verdana" w:hAnsi="Verdana"/>
        <w:b/>
        <w:i w:val="0"/>
        <w:sz w:val="21"/>
      </w:rPr>
      <w:tblPr/>
      <w:tcPr>
        <w:shd w:val="clear" w:color="auto" w:fill="DBE5F1"/>
      </w:tcPr>
    </w:tblStylePr>
  </w:style>
  <w:style w:type="table" w:customStyle="1" w:styleId="Table12">
    <w:name w:val="Table 12"/>
    <w:basedOn w:val="TableNormal"/>
    <w:uiPriority w:val="99"/>
    <w:rsid w:val="00814C0A"/>
    <w:rPr>
      <w:rFonts w:ascii="Verdana" w:hAnsi="Verdana" w:eastAsiaTheme="minorHAnsi" w:cstheme="minorBidi"/>
      <w:sz w:val="21"/>
      <w:szCs w:val="22"/>
    </w:rPr>
    <w:tblPr>
      <w:tblStyleRow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002060"/>
      </w:tcPr>
    </w:tblStylePr>
    <w:tblStylePr w:type="firstCol">
      <w:tblPr/>
      <w:tcPr>
        <w:shd w:val="clear" w:color="auto" w:fill="DEEAF6" w:themeFill="accent1" w:themeFillTint="33"/>
      </w:tcPr>
    </w:tblStylePr>
    <w:tblStylePr w:type="band1Horz">
      <w:tblPr/>
      <w:tcPr>
        <w:shd w:val="clear" w:color="auto" w:fill="FFFFFF" w:themeFill="background1"/>
      </w:tcPr>
    </w:tblStylePr>
  </w:style>
  <w:style w:type="table" w:customStyle="1" w:styleId="Style12">
    <w:name w:val="Style12"/>
    <w:basedOn w:val="TableNormal"/>
    <w:uiPriority w:val="99"/>
    <w:rsid w:val="00814C0A"/>
    <w:rPr>
      <w:rFonts w:cs="Arial"/>
      <w:sz w:val="22"/>
      <w:szCs w:val="22"/>
    </w:rPr>
    <w:tblPr/>
  </w:style>
  <w:style w:type="table" w:customStyle="1" w:styleId="Table111">
    <w:name w:val="Table 111"/>
    <w:basedOn w:val="TableNormal"/>
    <w:uiPriority w:val="99"/>
    <w:rsid w:val="00814C0A"/>
    <w:rPr>
      <w:rFonts w:ascii="Verdana" w:hAnsi="Verdana" w:cs="Arial"/>
      <w:sz w:val="21"/>
      <w:szCs w:val="22"/>
    </w:rPr>
    <w:tblPr>
      <w:tblStyleRow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blStylePr w:type="firstRow">
      <w:tblPr/>
      <w:tcPr>
        <w:shd w:val="clear" w:color="auto" w:fill="002060"/>
      </w:tcPr>
    </w:tblStylePr>
    <w:tblStylePr w:type="firstCol">
      <w:tblPr/>
      <w:tcPr>
        <w:shd w:val="clear" w:color="auto" w:fill="DBE5F1"/>
      </w:tcPr>
    </w:tblStylePr>
    <w:tblStylePr w:type="band1Horz">
      <w:tblPr/>
      <w:tcPr>
        <w:shd w:val="clear" w:color="auto" w:fill="FFFFFF"/>
      </w:tcPr>
    </w:tblStylePr>
  </w:style>
  <w:style w:type="table" w:customStyle="1" w:styleId="Style111">
    <w:name w:val="Style111"/>
    <w:basedOn w:val="TableNormal"/>
    <w:uiPriority w:val="99"/>
    <w:rsid w:val="00814C0A"/>
    <w:rPr>
      <w:rFonts w:cs="Arial"/>
      <w:sz w:val="22"/>
      <w:szCs w:val="22"/>
    </w:rPr>
    <w:tblPr/>
  </w:style>
  <w:style w:type="table" w:customStyle="1" w:styleId="TableGrid31">
    <w:name w:val="Table Grid31"/>
    <w:basedOn w:val="TableNormal"/>
    <w:next w:val="TableGrid"/>
    <w:uiPriority w:val="39"/>
    <w:rsid w:val="00814C0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814C0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06C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06CB5"/>
    <w:rPr>
      <w:rFonts w:ascii="Courier New" w:eastAsia="Times New Roman" w:hAnsi="Courier New" w:cs="Courier New"/>
    </w:rPr>
  </w:style>
  <w:style w:type="character" w:customStyle="1" w:styleId="y2iqfc">
    <w:name w:val="y2iqfc"/>
    <w:basedOn w:val="DefaultParagraphFont"/>
    <w:rsid w:val="00906C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1.png" /><Relationship Id="rId11" Type="http://schemas.openxmlformats.org/officeDocument/2006/relationships/image" Target="media/image2.png"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glossaryDocument" Target="glossary/document.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EF9F62637FB04E13AD0518B128AB2D10"/>
        <w:category>
          <w:name w:val="General"/>
          <w:gallery w:val="placeholder"/>
        </w:category>
        <w:types>
          <w:type w:val="bbPlcHdr"/>
        </w:types>
        <w:behaviors>
          <w:behavior w:val="content"/>
        </w:behaviors>
        <w:guid w:val="{1C17693F-F1AA-4141-BCBB-976FA033BAFD}"/>
      </w:docPartPr>
      <w:docPartBody>
        <w:p w:rsidR="00C851AF" w:rsidP="00F2179C">
          <w:pPr>
            <w:pStyle w:val="EF9F62637FB04E13AD0518B128AB2D10"/>
          </w:pPr>
          <w:r w:rsidRPr="006843A6">
            <w:rPr>
              <w:rStyle w:val="PlaceholderText"/>
            </w:rPr>
            <w:t>Click or tap here to enter text.</w:t>
          </w:r>
        </w:p>
      </w:docPartBody>
    </w:docPart>
    <w:docPart>
      <w:docPartPr>
        <w:name w:val="9049570A22BE4A1ABDA07A2D5DA9F976"/>
        <w:category>
          <w:name w:val="General"/>
          <w:gallery w:val="placeholder"/>
        </w:category>
        <w:types>
          <w:type w:val="bbPlcHdr"/>
        </w:types>
        <w:behaviors>
          <w:behavior w:val="content"/>
        </w:behaviors>
        <w:guid w:val="{56B74E6A-3B30-4921-9C54-C5BDC34F3057}"/>
      </w:docPartPr>
      <w:docPartBody>
        <w:p w:rsidR="00C851AF" w:rsidP="00F2179C">
          <w:pPr>
            <w:pStyle w:val="9049570A22BE4A1ABDA07A2D5DA9F976"/>
          </w:pPr>
          <w:r w:rsidRPr="006843A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063A"/>
    <w:rsid w:val="0000016F"/>
    <w:rsid w:val="0001451B"/>
    <w:rsid w:val="00020E07"/>
    <w:rsid w:val="00024605"/>
    <w:rsid w:val="00024737"/>
    <w:rsid w:val="0003432A"/>
    <w:rsid w:val="00034AB8"/>
    <w:rsid w:val="00051AE5"/>
    <w:rsid w:val="0005372E"/>
    <w:rsid w:val="00055712"/>
    <w:rsid w:val="000832CA"/>
    <w:rsid w:val="0008410C"/>
    <w:rsid w:val="00084E93"/>
    <w:rsid w:val="00086070"/>
    <w:rsid w:val="00087D10"/>
    <w:rsid w:val="00094DF0"/>
    <w:rsid w:val="000A3DCC"/>
    <w:rsid w:val="000B14D8"/>
    <w:rsid w:val="000C3811"/>
    <w:rsid w:val="000C3E93"/>
    <w:rsid w:val="000C6EE4"/>
    <w:rsid w:val="000D0309"/>
    <w:rsid w:val="000E2447"/>
    <w:rsid w:val="0010022C"/>
    <w:rsid w:val="001143FA"/>
    <w:rsid w:val="001160AD"/>
    <w:rsid w:val="00160C7F"/>
    <w:rsid w:val="00172580"/>
    <w:rsid w:val="00175037"/>
    <w:rsid w:val="00175EA0"/>
    <w:rsid w:val="0017779F"/>
    <w:rsid w:val="00182A7E"/>
    <w:rsid w:val="00192611"/>
    <w:rsid w:val="00193F9E"/>
    <w:rsid w:val="00197375"/>
    <w:rsid w:val="001A20E5"/>
    <w:rsid w:val="001A378B"/>
    <w:rsid w:val="001A40DF"/>
    <w:rsid w:val="001B4945"/>
    <w:rsid w:val="001C46FC"/>
    <w:rsid w:val="001C4C01"/>
    <w:rsid w:val="001D45B9"/>
    <w:rsid w:val="001E2B6B"/>
    <w:rsid w:val="001E3330"/>
    <w:rsid w:val="001E370D"/>
    <w:rsid w:val="001F0E41"/>
    <w:rsid w:val="001F6CEB"/>
    <w:rsid w:val="00243C0B"/>
    <w:rsid w:val="00246A58"/>
    <w:rsid w:val="00250BA3"/>
    <w:rsid w:val="00253E30"/>
    <w:rsid w:val="002625C8"/>
    <w:rsid w:val="002626AC"/>
    <w:rsid w:val="00270C6B"/>
    <w:rsid w:val="002735F8"/>
    <w:rsid w:val="002A3400"/>
    <w:rsid w:val="002B7E38"/>
    <w:rsid w:val="002C6D6C"/>
    <w:rsid w:val="002C75C8"/>
    <w:rsid w:val="002D3EF2"/>
    <w:rsid w:val="00305372"/>
    <w:rsid w:val="003111F4"/>
    <w:rsid w:val="0034195C"/>
    <w:rsid w:val="00347CD5"/>
    <w:rsid w:val="00363AE5"/>
    <w:rsid w:val="003644A7"/>
    <w:rsid w:val="00370851"/>
    <w:rsid w:val="00372AD1"/>
    <w:rsid w:val="0038173F"/>
    <w:rsid w:val="00393970"/>
    <w:rsid w:val="003A0436"/>
    <w:rsid w:val="003A2CB0"/>
    <w:rsid w:val="003C1AE5"/>
    <w:rsid w:val="003D1684"/>
    <w:rsid w:val="003D7ABA"/>
    <w:rsid w:val="0041382D"/>
    <w:rsid w:val="00414C3A"/>
    <w:rsid w:val="00417E0E"/>
    <w:rsid w:val="00436029"/>
    <w:rsid w:val="004402A0"/>
    <w:rsid w:val="004407CB"/>
    <w:rsid w:val="00456351"/>
    <w:rsid w:val="004579E0"/>
    <w:rsid w:val="00491CAE"/>
    <w:rsid w:val="004A42BD"/>
    <w:rsid w:val="004B3A8E"/>
    <w:rsid w:val="004C47FB"/>
    <w:rsid w:val="004E2E98"/>
    <w:rsid w:val="004F638A"/>
    <w:rsid w:val="00500136"/>
    <w:rsid w:val="00503431"/>
    <w:rsid w:val="005106A9"/>
    <w:rsid w:val="00513960"/>
    <w:rsid w:val="0052063A"/>
    <w:rsid w:val="0053277F"/>
    <w:rsid w:val="00566A19"/>
    <w:rsid w:val="00591824"/>
    <w:rsid w:val="00592E0F"/>
    <w:rsid w:val="00593D11"/>
    <w:rsid w:val="005C459C"/>
    <w:rsid w:val="005C6EEE"/>
    <w:rsid w:val="005D3A03"/>
    <w:rsid w:val="005D4726"/>
    <w:rsid w:val="005D5B0F"/>
    <w:rsid w:val="005F05FB"/>
    <w:rsid w:val="005F4470"/>
    <w:rsid w:val="00634E69"/>
    <w:rsid w:val="00636ADC"/>
    <w:rsid w:val="00641DC5"/>
    <w:rsid w:val="00643CC4"/>
    <w:rsid w:val="00644A04"/>
    <w:rsid w:val="00655332"/>
    <w:rsid w:val="0066581D"/>
    <w:rsid w:val="006660F4"/>
    <w:rsid w:val="00670466"/>
    <w:rsid w:val="006722EE"/>
    <w:rsid w:val="006877D3"/>
    <w:rsid w:val="006A21C2"/>
    <w:rsid w:val="006A5A93"/>
    <w:rsid w:val="006B138D"/>
    <w:rsid w:val="006B55D8"/>
    <w:rsid w:val="006C4A6C"/>
    <w:rsid w:val="006E26DC"/>
    <w:rsid w:val="006F1AE2"/>
    <w:rsid w:val="006F4117"/>
    <w:rsid w:val="006F77E8"/>
    <w:rsid w:val="007014C9"/>
    <w:rsid w:val="00705FA3"/>
    <w:rsid w:val="007207FF"/>
    <w:rsid w:val="00741DC2"/>
    <w:rsid w:val="0075091C"/>
    <w:rsid w:val="00766D5E"/>
    <w:rsid w:val="007675E8"/>
    <w:rsid w:val="00777F66"/>
    <w:rsid w:val="0078637C"/>
    <w:rsid w:val="007A121F"/>
    <w:rsid w:val="007A6736"/>
    <w:rsid w:val="007B1550"/>
    <w:rsid w:val="007B51BB"/>
    <w:rsid w:val="007C53BB"/>
    <w:rsid w:val="007D694B"/>
    <w:rsid w:val="007E5221"/>
    <w:rsid w:val="007E5C2C"/>
    <w:rsid w:val="007F6688"/>
    <w:rsid w:val="007F6D04"/>
    <w:rsid w:val="00803447"/>
    <w:rsid w:val="00805649"/>
    <w:rsid w:val="00817959"/>
    <w:rsid w:val="00826662"/>
    <w:rsid w:val="00826CDE"/>
    <w:rsid w:val="00830D7B"/>
    <w:rsid w:val="00836DFF"/>
    <w:rsid w:val="00860E72"/>
    <w:rsid w:val="00866D91"/>
    <w:rsid w:val="00872B0F"/>
    <w:rsid w:val="00897179"/>
    <w:rsid w:val="00897E3B"/>
    <w:rsid w:val="008B152A"/>
    <w:rsid w:val="008C011E"/>
    <w:rsid w:val="008C6603"/>
    <w:rsid w:val="008E08E4"/>
    <w:rsid w:val="008E39E7"/>
    <w:rsid w:val="008E3A16"/>
    <w:rsid w:val="008E5151"/>
    <w:rsid w:val="008F1013"/>
    <w:rsid w:val="008F4CE3"/>
    <w:rsid w:val="008F71E4"/>
    <w:rsid w:val="00913917"/>
    <w:rsid w:val="00914135"/>
    <w:rsid w:val="00914F8D"/>
    <w:rsid w:val="00942CB4"/>
    <w:rsid w:val="00951D19"/>
    <w:rsid w:val="0095605F"/>
    <w:rsid w:val="0097016E"/>
    <w:rsid w:val="00977088"/>
    <w:rsid w:val="0098603B"/>
    <w:rsid w:val="009A385F"/>
    <w:rsid w:val="009A3B3A"/>
    <w:rsid w:val="009B27CF"/>
    <w:rsid w:val="009B4A3D"/>
    <w:rsid w:val="009B6113"/>
    <w:rsid w:val="009C0D81"/>
    <w:rsid w:val="009C26A9"/>
    <w:rsid w:val="009D3D89"/>
    <w:rsid w:val="009E4CD0"/>
    <w:rsid w:val="009F1FF4"/>
    <w:rsid w:val="00A06AF2"/>
    <w:rsid w:val="00A1221D"/>
    <w:rsid w:val="00A14DDD"/>
    <w:rsid w:val="00A20CB8"/>
    <w:rsid w:val="00A24ED0"/>
    <w:rsid w:val="00A55108"/>
    <w:rsid w:val="00A70BF3"/>
    <w:rsid w:val="00A7343C"/>
    <w:rsid w:val="00A77116"/>
    <w:rsid w:val="00A828AD"/>
    <w:rsid w:val="00AA517F"/>
    <w:rsid w:val="00AC067D"/>
    <w:rsid w:val="00AC4784"/>
    <w:rsid w:val="00AC63F3"/>
    <w:rsid w:val="00AF204B"/>
    <w:rsid w:val="00B0064A"/>
    <w:rsid w:val="00B253E0"/>
    <w:rsid w:val="00B256B4"/>
    <w:rsid w:val="00B46705"/>
    <w:rsid w:val="00B47F21"/>
    <w:rsid w:val="00B521C7"/>
    <w:rsid w:val="00B61481"/>
    <w:rsid w:val="00B87B9E"/>
    <w:rsid w:val="00B96584"/>
    <w:rsid w:val="00BB0FB9"/>
    <w:rsid w:val="00BB190C"/>
    <w:rsid w:val="00BB29B8"/>
    <w:rsid w:val="00BB54CB"/>
    <w:rsid w:val="00BB6E91"/>
    <w:rsid w:val="00BC3886"/>
    <w:rsid w:val="00BC3D63"/>
    <w:rsid w:val="00BD3A12"/>
    <w:rsid w:val="00BD7FC4"/>
    <w:rsid w:val="00BE378E"/>
    <w:rsid w:val="00BF5586"/>
    <w:rsid w:val="00C0140D"/>
    <w:rsid w:val="00C12D5A"/>
    <w:rsid w:val="00C221A6"/>
    <w:rsid w:val="00C2251F"/>
    <w:rsid w:val="00C4476B"/>
    <w:rsid w:val="00C6115B"/>
    <w:rsid w:val="00C727D2"/>
    <w:rsid w:val="00C851AF"/>
    <w:rsid w:val="00C87E52"/>
    <w:rsid w:val="00C97091"/>
    <w:rsid w:val="00CA46E6"/>
    <w:rsid w:val="00CA5F21"/>
    <w:rsid w:val="00CC0014"/>
    <w:rsid w:val="00CC25EA"/>
    <w:rsid w:val="00CD2001"/>
    <w:rsid w:val="00CD279A"/>
    <w:rsid w:val="00CD34C3"/>
    <w:rsid w:val="00CE1EF9"/>
    <w:rsid w:val="00CF6A1F"/>
    <w:rsid w:val="00D000B6"/>
    <w:rsid w:val="00D0503B"/>
    <w:rsid w:val="00D233AE"/>
    <w:rsid w:val="00D26F3D"/>
    <w:rsid w:val="00D43EFD"/>
    <w:rsid w:val="00D47C04"/>
    <w:rsid w:val="00D61603"/>
    <w:rsid w:val="00D66E51"/>
    <w:rsid w:val="00D7373D"/>
    <w:rsid w:val="00D97F2E"/>
    <w:rsid w:val="00DA18D7"/>
    <w:rsid w:val="00DA4020"/>
    <w:rsid w:val="00DA7A92"/>
    <w:rsid w:val="00DB0D37"/>
    <w:rsid w:val="00DC603B"/>
    <w:rsid w:val="00DD3C9D"/>
    <w:rsid w:val="00DD742F"/>
    <w:rsid w:val="00DF6A51"/>
    <w:rsid w:val="00E03FCA"/>
    <w:rsid w:val="00E11F7A"/>
    <w:rsid w:val="00E149C5"/>
    <w:rsid w:val="00E501DC"/>
    <w:rsid w:val="00E5533D"/>
    <w:rsid w:val="00E65DEB"/>
    <w:rsid w:val="00E72A4F"/>
    <w:rsid w:val="00E755FE"/>
    <w:rsid w:val="00EA6ECE"/>
    <w:rsid w:val="00EB3E7C"/>
    <w:rsid w:val="00EC2351"/>
    <w:rsid w:val="00EC7705"/>
    <w:rsid w:val="00EE1DBE"/>
    <w:rsid w:val="00EE3048"/>
    <w:rsid w:val="00EE43AA"/>
    <w:rsid w:val="00EF7027"/>
    <w:rsid w:val="00F129A5"/>
    <w:rsid w:val="00F137AE"/>
    <w:rsid w:val="00F2179C"/>
    <w:rsid w:val="00F2285D"/>
    <w:rsid w:val="00F25768"/>
    <w:rsid w:val="00F30B28"/>
    <w:rsid w:val="00F33CEB"/>
    <w:rsid w:val="00F37A3B"/>
    <w:rsid w:val="00F42B40"/>
    <w:rsid w:val="00F61191"/>
    <w:rsid w:val="00FA08EA"/>
    <w:rsid w:val="00FB59FF"/>
    <w:rsid w:val="00FC0996"/>
    <w:rsid w:val="00FC5587"/>
  </w:rsid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75E8"/>
    <w:rPr>
      <w:color w:val="808080"/>
    </w:rPr>
  </w:style>
  <w:style w:type="paragraph" w:customStyle="1" w:styleId="EF9F62637FB04E13AD0518B128AB2D10">
    <w:name w:val="EF9F62637FB04E13AD0518B128AB2D10"/>
    <w:rsid w:val="00F2179C"/>
  </w:style>
  <w:style w:type="paragraph" w:customStyle="1" w:styleId="9049570A22BE4A1ABDA07A2D5DA9F976">
    <w:name w:val="9049570A22BE4A1ABDA07A2D5DA9F976"/>
    <w:rsid w:val="00F217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F3E1988092514BBBB5A08AB3A67DA0" ma:contentTypeVersion="14" ma:contentTypeDescription="Create a new document." ma:contentTypeScope="" ma:versionID="78bfe975db7c665e2a61c9113c13135f">
  <xsd:schema xmlns:xsd="http://www.w3.org/2001/XMLSchema" xmlns:xs="http://www.w3.org/2001/XMLSchema" xmlns:p="http://schemas.microsoft.com/office/2006/metadata/properties" xmlns:ns2="563d4085-1561-447a-8505-e75e0907b9a5" xmlns:ns3="3670810f-8565-4c3e-b5ed-79c12a6a0d5d" targetNamespace="http://schemas.microsoft.com/office/2006/metadata/properties" ma:root="true" ma:fieldsID="9bd46b85f4402a47a7cf3dd43a7f6479" ns2:_="" ns3:_="">
    <xsd:import namespace="563d4085-1561-447a-8505-e75e0907b9a5"/>
    <xsd:import namespace="3670810f-8565-4c3e-b5ed-79c12a6a0d5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3d4085-1561-447a-8505-e75e0907b9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d6e46612-7179-4062-a42e-dbce8baa966c}" ma:internalName="TaxCatchAll" ma:showField="CatchAllData" ma:web="563d4085-1561-447a-8505-e75e0907b9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670810f-8565-4c3e-b5ed-79c12a6a0d5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563d4085-1561-447a-8505-e75e0907b9a5">53DKEVC37KCK-63020003-4003</_dlc_DocId>
    <_dlc_DocIdUrl xmlns="563d4085-1561-447a-8505-e75e0907b9a5">
      <Url>https://nih.sharepoint.com/sites/HRSA-BHW-DPSD/frns-regs/_layouts/15/DocIdRedir.aspx?ID=53DKEVC37KCK-63020003-4003</Url>
      <Description>53DKEVC37KCK-63020003-4003</Description>
    </_dlc_DocIdUrl>
    <lcf76f155ced4ddcb4097134ff3c332f xmlns="3670810f-8565-4c3e-b5ed-79c12a6a0d5d">
      <Terms xmlns="http://schemas.microsoft.com/office/infopath/2007/PartnerControls"/>
    </lcf76f155ced4ddcb4097134ff3c332f>
    <TaxCatchAll xmlns="563d4085-1561-447a-8505-e75e0907b9a5"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3DB932-3E48-40FA-97F3-CBE9EBFF3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3d4085-1561-447a-8505-e75e0907b9a5"/>
    <ds:schemaRef ds:uri="3670810f-8565-4c3e-b5ed-79c12a6a0d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365BDD-00E6-4F1F-84DC-37C86111C206}">
  <ds:schemaRefs>
    <ds:schemaRef ds:uri="http://schemas.microsoft.com/office/2006/metadata/properties"/>
    <ds:schemaRef ds:uri="http://schemas.microsoft.com/office/infopath/2007/PartnerControls"/>
    <ds:schemaRef ds:uri="563d4085-1561-447a-8505-e75e0907b9a5"/>
    <ds:schemaRef ds:uri="3670810f-8565-4c3e-b5ed-79c12a6a0d5d"/>
  </ds:schemaRefs>
</ds:datastoreItem>
</file>

<file path=customXml/itemProps3.xml><?xml version="1.0" encoding="utf-8"?>
<ds:datastoreItem xmlns:ds="http://schemas.openxmlformats.org/officeDocument/2006/customXml" ds:itemID="{5B9A7931-5984-496A-A359-38AC61619C30}">
  <ds:schemaRefs>
    <ds:schemaRef ds:uri="http://schemas.microsoft.com/sharepoint/events"/>
  </ds:schemaRefs>
</ds:datastoreItem>
</file>

<file path=customXml/itemProps4.xml><?xml version="1.0" encoding="utf-8"?>
<ds:datastoreItem xmlns:ds="http://schemas.openxmlformats.org/officeDocument/2006/customXml" ds:itemID="{CE621D73-CFCC-4162-95D5-94C5B6B8A593}">
  <ds:schemaRefs>
    <ds:schemaRef ds:uri="http://schemas.microsoft.com/office/2006/metadata/longProperties"/>
  </ds:schemaRefs>
</ds:datastoreItem>
</file>

<file path=customXml/itemProps5.xml><?xml version="1.0" encoding="utf-8"?>
<ds:datastoreItem xmlns:ds="http://schemas.openxmlformats.org/officeDocument/2006/customXml" ds:itemID="{6DE1E1FD-C7EC-4B2B-9C0B-1A48051CE0F8}">
  <ds:schemaRefs>
    <ds:schemaRef ds:uri="http://schemas.microsoft.com/sharepoint/v3/contenttype/forms"/>
  </ds:schemaRefs>
</ds:datastoreItem>
</file>

<file path=customXml/itemProps6.xml><?xml version="1.0" encoding="utf-8"?>
<ds:datastoreItem xmlns:ds="http://schemas.openxmlformats.org/officeDocument/2006/customXml" ds:itemID="{DC86C84E-452F-41E6-B73E-88980E9BA6D1}">
  <ds:schemaRefs>
    <ds:schemaRef ds:uri="http://schemas.openxmlformats.org/officeDocument/2006/bibliography"/>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4</TotalTime>
  <Pages>5</Pages>
  <Words>855</Words>
  <Characters>599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NHSC Site Reference Guide</vt:lpstr>
    </vt:vector>
  </TitlesOfParts>
  <Company>DHHS\HRSA\OIT</Company>
  <LinksUpToDate>false</LinksUpToDate>
  <CharactersWithSpaces>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SC Site Reference Guide</dc:title>
  <dc:creator>Comments@hrsa.gov</dc:creator>
  <cp:keywords>2021 SRG, NHSC, sites, treatment facilities, LRP, loan repayment program</cp:keywords>
  <cp:lastModifiedBy>Cooper, Laura (HRSA)</cp:lastModifiedBy>
  <cp:revision>6</cp:revision>
  <cp:lastPrinted>2022-11-02T16:17:00Z</cp:lastPrinted>
  <dcterms:created xsi:type="dcterms:W3CDTF">2024-02-29T14:09:00Z</dcterms:created>
  <dcterms:modified xsi:type="dcterms:W3CDTF">2024-03-07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3E1988092514BBBB5A08AB3A67DA0</vt:lpwstr>
  </property>
  <property fmtid="{D5CDD505-2E9C-101B-9397-08002B2CF9AE}" pid="3" name="Created">
    <vt:filetime>2017-04-17T00:00:00Z</vt:filetime>
  </property>
  <property fmtid="{D5CDD505-2E9C-101B-9397-08002B2CF9AE}" pid="4" name="Creator">
    <vt:lpwstr>Acrobat PDFMaker 15 for Word</vt:lpwstr>
  </property>
  <property fmtid="{D5CDD505-2E9C-101B-9397-08002B2CF9AE}" pid="5" name="GrammarlyDocumentId">
    <vt:lpwstr>573109bf72060902217e281de10ecb3bb6d2f8d616f0c10066378837e14c9e88</vt:lpwstr>
  </property>
  <property fmtid="{D5CDD505-2E9C-101B-9397-08002B2CF9AE}" pid="6" name="LastSaved">
    <vt:filetime>2022-12-07T00:00:00Z</vt:filetime>
  </property>
  <property fmtid="{D5CDD505-2E9C-101B-9397-08002B2CF9AE}" pid="7" name="MediaServiceImageTags">
    <vt:lpwstr/>
  </property>
  <property fmtid="{D5CDD505-2E9C-101B-9397-08002B2CF9AE}" pid="8" name="MSIP_Label_7b94a7b8-f06c-4dfe-bdcc-9b548fd58c31_ActionId">
    <vt:lpwstr>07e99305-04df-42b0-8708-56356edfaa73</vt:lpwstr>
  </property>
  <property fmtid="{D5CDD505-2E9C-101B-9397-08002B2CF9AE}" pid="9" name="MSIP_Label_7b94a7b8-f06c-4dfe-bdcc-9b548fd58c31_ContentBits">
    <vt:lpwstr>0</vt:lpwstr>
  </property>
  <property fmtid="{D5CDD505-2E9C-101B-9397-08002B2CF9AE}" pid="10" name="MSIP_Label_7b94a7b8-f06c-4dfe-bdcc-9b548fd58c31_Enabled">
    <vt:lpwstr>true</vt:lpwstr>
  </property>
  <property fmtid="{D5CDD505-2E9C-101B-9397-08002B2CF9AE}" pid="11" name="MSIP_Label_7b94a7b8-f06c-4dfe-bdcc-9b548fd58c31_Method">
    <vt:lpwstr>Privileged</vt:lpwstr>
  </property>
  <property fmtid="{D5CDD505-2E9C-101B-9397-08002B2CF9AE}" pid="12" name="MSIP_Label_7b94a7b8-f06c-4dfe-bdcc-9b548fd58c31_Name">
    <vt:lpwstr>7b94a7b8-f06c-4dfe-bdcc-9b548fd58c31</vt:lpwstr>
  </property>
  <property fmtid="{D5CDD505-2E9C-101B-9397-08002B2CF9AE}" pid="13" name="MSIP_Label_7b94a7b8-f06c-4dfe-bdcc-9b548fd58c31_SetDate">
    <vt:lpwstr>2021-03-12T00:14:49Z</vt:lpwstr>
  </property>
  <property fmtid="{D5CDD505-2E9C-101B-9397-08002B2CF9AE}" pid="14" name="MSIP_Label_7b94a7b8-f06c-4dfe-bdcc-9b548fd58c31_SiteId">
    <vt:lpwstr>9ce70869-60db-44fd-abe8-d2767077fc8f</vt:lpwstr>
  </property>
  <property fmtid="{D5CDD505-2E9C-101B-9397-08002B2CF9AE}" pid="15" name="Order">
    <vt:lpwstr>22000.0000000000</vt:lpwstr>
  </property>
  <property fmtid="{D5CDD505-2E9C-101B-9397-08002B2CF9AE}" pid="16" name="Producer">
    <vt:lpwstr>Adobe PDF Library 15.0</vt:lpwstr>
  </property>
  <property fmtid="{D5CDD505-2E9C-101B-9397-08002B2CF9AE}" pid="17" name="SourceModified">
    <vt:lpwstr>D:20170412193224</vt:lpwstr>
  </property>
  <property fmtid="{D5CDD505-2E9C-101B-9397-08002B2CF9AE}" pid="18" name="_dlc_DocIdItemGuid">
    <vt:lpwstr>e14c18f1-353f-4397-84b3-0a2162ee7882</vt:lpwstr>
  </property>
</Properties>
</file>